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6149441"/>
      <w:r w:rsidRPr="00204182">
        <w:lastRenderedPageBreak/>
        <w:t>ABSTRACT</w:t>
      </w:r>
      <w:bookmarkEnd w:id="0"/>
    </w:p>
    <w:p w:rsidR="0012402B" w:rsidRDefault="0012402B" w:rsidP="000A0058">
      <w:pPr>
        <w:jc w:val="left"/>
      </w:pPr>
    </w:p>
    <w:p w:rsidR="0059724E" w:rsidRPr="0059724E" w:rsidRDefault="0012402B" w:rsidP="0012402B">
      <w:r>
        <w:t>Model-Driven Engin</w:t>
      </w:r>
      <w:r w:rsidR="00BC2EF1">
        <w:t>e</w:t>
      </w:r>
      <w:r>
        <w:t>ering</w:t>
      </w:r>
      <w:r w:rsidR="00DB6476">
        <w:t xml:space="preserve"> (MDE) </w:t>
      </w:r>
      <w:r>
        <w:t xml:space="preserve">methods popularity on the rise especially in the Safety-Critical software systems development area. Goal Structuring Notation </w:t>
      </w:r>
      <w:r w:rsidR="00DB6476">
        <w:t xml:space="preserve">(GSN) </w:t>
      </w:r>
      <w:r>
        <w:t>diagrams are one of the most used models in this sector and it is becoming a standard for safety purposes.</w:t>
      </w:r>
      <w:r w:rsidR="00DB6476">
        <w:t xml:space="preserve"> Epsilon is the Eclipse’s Model-Driven platform for working on MDE models.</w:t>
      </w:r>
      <w:r w:rsidR="00A10018">
        <w:t xml:space="preserve"> It makes it easier to work on any kind of model with the right driver for it. Astah GSN is one of the most advanced software for working with GSN diagrams, however; it doesn’t have any Epsilon drivers yet. </w:t>
      </w:r>
      <w:r w:rsidR="00DB6476">
        <w:t xml:space="preserve">In this project, a new </w:t>
      </w:r>
      <w:r w:rsidR="00A10018">
        <w:t>Epsilon driver for Astah GSN models developed. While developing this driver, lots of were challenges encountered. This thesis report explains every challenge that was encountered while implementing the driver also testing methods that were used while evaluating the project results.</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3E4189"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6149441" w:history="1">
            <w:r w:rsidR="003E4189" w:rsidRPr="00635632">
              <w:rPr>
                <w:rStyle w:val="Kpr"/>
                <w:noProof/>
              </w:rPr>
              <w:t>ABSTRACT</w:t>
            </w:r>
            <w:r w:rsidR="003E4189">
              <w:rPr>
                <w:noProof/>
                <w:webHidden/>
              </w:rPr>
              <w:tab/>
            </w:r>
            <w:r w:rsidR="003E4189">
              <w:rPr>
                <w:noProof/>
                <w:webHidden/>
              </w:rPr>
              <w:fldChar w:fldCharType="begin"/>
            </w:r>
            <w:r w:rsidR="003E4189">
              <w:rPr>
                <w:noProof/>
                <w:webHidden/>
              </w:rPr>
              <w:instrText xml:space="preserve"> PAGEREF _Toc46149441 \h </w:instrText>
            </w:r>
            <w:r w:rsidR="003E4189">
              <w:rPr>
                <w:noProof/>
                <w:webHidden/>
              </w:rPr>
            </w:r>
            <w:r w:rsidR="003E4189">
              <w:rPr>
                <w:noProof/>
                <w:webHidden/>
              </w:rPr>
              <w:fldChar w:fldCharType="separate"/>
            </w:r>
            <w:r w:rsidR="005F3265">
              <w:rPr>
                <w:noProof/>
                <w:webHidden/>
              </w:rPr>
              <w:t>4</w:t>
            </w:r>
            <w:r w:rsidR="003E4189">
              <w:rPr>
                <w:noProof/>
                <w:webHidden/>
              </w:rPr>
              <w:fldChar w:fldCharType="end"/>
            </w:r>
          </w:hyperlink>
        </w:p>
        <w:p w:rsidR="003E4189" w:rsidRDefault="003E4189">
          <w:pPr>
            <w:pStyle w:val="T1"/>
            <w:tabs>
              <w:tab w:val="left" w:pos="480"/>
              <w:tab w:val="right" w:leader="dot" w:pos="9396"/>
            </w:tabs>
            <w:rPr>
              <w:rFonts w:asciiTheme="minorHAnsi" w:eastAsiaTheme="minorEastAsia" w:hAnsiTheme="minorHAnsi"/>
              <w:noProof/>
              <w:sz w:val="22"/>
              <w:lang w:eastAsia="en-CA"/>
            </w:rPr>
          </w:pPr>
          <w:hyperlink w:anchor="_Toc46149442" w:history="1">
            <w:r w:rsidRPr="00635632">
              <w:rPr>
                <w:rStyle w:val="Kpr"/>
                <w:noProof/>
              </w:rPr>
              <w:t>1.</w:t>
            </w:r>
            <w:r>
              <w:rPr>
                <w:rFonts w:asciiTheme="minorHAnsi" w:eastAsiaTheme="minorEastAsia" w:hAnsiTheme="minorHAnsi"/>
                <w:noProof/>
                <w:sz w:val="22"/>
                <w:lang w:eastAsia="en-CA"/>
              </w:rPr>
              <w:tab/>
            </w:r>
            <w:r w:rsidRPr="00635632">
              <w:rPr>
                <w:rStyle w:val="Kpr"/>
                <w:noProof/>
              </w:rPr>
              <w:t>INTRODUCTION</w:t>
            </w:r>
            <w:r>
              <w:rPr>
                <w:noProof/>
                <w:webHidden/>
              </w:rPr>
              <w:tab/>
            </w:r>
            <w:r>
              <w:rPr>
                <w:noProof/>
                <w:webHidden/>
              </w:rPr>
              <w:fldChar w:fldCharType="begin"/>
            </w:r>
            <w:r>
              <w:rPr>
                <w:noProof/>
                <w:webHidden/>
              </w:rPr>
              <w:instrText xml:space="preserve"> PAGEREF _Toc46149442 \h </w:instrText>
            </w:r>
            <w:r>
              <w:rPr>
                <w:noProof/>
                <w:webHidden/>
              </w:rPr>
            </w:r>
            <w:r>
              <w:rPr>
                <w:noProof/>
                <w:webHidden/>
              </w:rPr>
              <w:fldChar w:fldCharType="separate"/>
            </w:r>
            <w:r w:rsidR="005F3265">
              <w:rPr>
                <w:noProof/>
                <w:webHidden/>
              </w:rPr>
              <w:t>7</w:t>
            </w:r>
            <w:r>
              <w:rPr>
                <w:noProof/>
                <w:webHidden/>
              </w:rPr>
              <w:fldChar w:fldCharType="end"/>
            </w:r>
          </w:hyperlink>
        </w:p>
        <w:p w:rsidR="003E4189" w:rsidRDefault="003E4189">
          <w:pPr>
            <w:pStyle w:val="T1"/>
            <w:tabs>
              <w:tab w:val="left" w:pos="480"/>
              <w:tab w:val="right" w:leader="dot" w:pos="9396"/>
            </w:tabs>
            <w:rPr>
              <w:rFonts w:asciiTheme="minorHAnsi" w:eastAsiaTheme="minorEastAsia" w:hAnsiTheme="minorHAnsi"/>
              <w:noProof/>
              <w:sz w:val="22"/>
              <w:lang w:eastAsia="en-CA"/>
            </w:rPr>
          </w:pPr>
          <w:hyperlink w:anchor="_Toc46149443" w:history="1">
            <w:r w:rsidRPr="00635632">
              <w:rPr>
                <w:rStyle w:val="Kpr"/>
                <w:noProof/>
              </w:rPr>
              <w:t>2.</w:t>
            </w:r>
            <w:r>
              <w:rPr>
                <w:rFonts w:asciiTheme="minorHAnsi" w:eastAsiaTheme="minorEastAsia" w:hAnsiTheme="minorHAnsi"/>
                <w:noProof/>
                <w:sz w:val="22"/>
                <w:lang w:eastAsia="en-CA"/>
              </w:rPr>
              <w:tab/>
            </w:r>
            <w:r w:rsidRPr="00635632">
              <w:rPr>
                <w:rStyle w:val="Kpr"/>
                <w:noProof/>
              </w:rPr>
              <w:t>RELATED WORKS</w:t>
            </w:r>
            <w:r>
              <w:rPr>
                <w:noProof/>
                <w:webHidden/>
              </w:rPr>
              <w:tab/>
            </w:r>
            <w:r>
              <w:rPr>
                <w:noProof/>
                <w:webHidden/>
              </w:rPr>
              <w:fldChar w:fldCharType="begin"/>
            </w:r>
            <w:r>
              <w:rPr>
                <w:noProof/>
                <w:webHidden/>
              </w:rPr>
              <w:instrText xml:space="preserve"> PAGEREF _Toc46149443 \h </w:instrText>
            </w:r>
            <w:r>
              <w:rPr>
                <w:noProof/>
                <w:webHidden/>
              </w:rPr>
            </w:r>
            <w:r>
              <w:rPr>
                <w:noProof/>
                <w:webHidden/>
              </w:rPr>
              <w:fldChar w:fldCharType="separate"/>
            </w:r>
            <w:r w:rsidR="005F3265">
              <w:rPr>
                <w:noProof/>
                <w:webHidden/>
              </w:rPr>
              <w:t>8</w:t>
            </w:r>
            <w:r>
              <w:rPr>
                <w:noProof/>
                <w:webHidden/>
              </w:rPr>
              <w:fldChar w:fldCharType="end"/>
            </w:r>
          </w:hyperlink>
        </w:p>
        <w:p w:rsidR="003E4189" w:rsidRDefault="003E4189">
          <w:pPr>
            <w:pStyle w:val="T2"/>
            <w:tabs>
              <w:tab w:val="left" w:pos="880"/>
              <w:tab w:val="right" w:leader="dot" w:pos="9396"/>
            </w:tabs>
            <w:rPr>
              <w:rFonts w:asciiTheme="minorHAnsi" w:eastAsiaTheme="minorEastAsia" w:hAnsiTheme="minorHAnsi"/>
              <w:noProof/>
              <w:sz w:val="22"/>
              <w:lang w:eastAsia="en-CA"/>
            </w:rPr>
          </w:pPr>
          <w:hyperlink w:anchor="_Toc46149444" w:history="1">
            <w:r w:rsidRPr="00635632">
              <w:rPr>
                <w:rStyle w:val="Kpr"/>
                <w:noProof/>
              </w:rPr>
              <w:t>2.1.</w:t>
            </w:r>
            <w:r>
              <w:rPr>
                <w:rFonts w:asciiTheme="minorHAnsi" w:eastAsiaTheme="minorEastAsia" w:hAnsiTheme="minorHAnsi"/>
                <w:noProof/>
                <w:sz w:val="22"/>
                <w:lang w:eastAsia="en-CA"/>
              </w:rPr>
              <w:tab/>
            </w:r>
            <w:r w:rsidRPr="00635632">
              <w:rPr>
                <w:rStyle w:val="Kpr"/>
                <w:noProof/>
              </w:rPr>
              <w:t>Model-Driven Engineering</w:t>
            </w:r>
            <w:r>
              <w:rPr>
                <w:noProof/>
                <w:webHidden/>
              </w:rPr>
              <w:tab/>
            </w:r>
            <w:r>
              <w:rPr>
                <w:noProof/>
                <w:webHidden/>
              </w:rPr>
              <w:fldChar w:fldCharType="begin"/>
            </w:r>
            <w:r>
              <w:rPr>
                <w:noProof/>
                <w:webHidden/>
              </w:rPr>
              <w:instrText xml:space="preserve"> PAGEREF _Toc46149444 \h </w:instrText>
            </w:r>
            <w:r>
              <w:rPr>
                <w:noProof/>
                <w:webHidden/>
              </w:rPr>
            </w:r>
            <w:r>
              <w:rPr>
                <w:noProof/>
                <w:webHidden/>
              </w:rPr>
              <w:fldChar w:fldCharType="separate"/>
            </w:r>
            <w:r w:rsidR="005F3265">
              <w:rPr>
                <w:noProof/>
                <w:webHidden/>
              </w:rPr>
              <w:t>8</w:t>
            </w:r>
            <w:r>
              <w:rPr>
                <w:noProof/>
                <w:webHidden/>
              </w:rPr>
              <w:fldChar w:fldCharType="end"/>
            </w:r>
          </w:hyperlink>
        </w:p>
        <w:p w:rsidR="003E4189" w:rsidRDefault="003E4189">
          <w:pPr>
            <w:pStyle w:val="T2"/>
            <w:tabs>
              <w:tab w:val="left" w:pos="880"/>
              <w:tab w:val="right" w:leader="dot" w:pos="9396"/>
            </w:tabs>
            <w:rPr>
              <w:rFonts w:asciiTheme="minorHAnsi" w:eastAsiaTheme="minorEastAsia" w:hAnsiTheme="minorHAnsi"/>
              <w:noProof/>
              <w:sz w:val="22"/>
              <w:lang w:eastAsia="en-CA"/>
            </w:rPr>
          </w:pPr>
          <w:hyperlink w:anchor="_Toc46149445" w:history="1">
            <w:r w:rsidRPr="00635632">
              <w:rPr>
                <w:rStyle w:val="Kpr"/>
                <w:noProof/>
              </w:rPr>
              <w:t>2.2.</w:t>
            </w:r>
            <w:r>
              <w:rPr>
                <w:rFonts w:asciiTheme="minorHAnsi" w:eastAsiaTheme="minorEastAsia" w:hAnsiTheme="minorHAnsi"/>
                <w:noProof/>
                <w:sz w:val="22"/>
                <w:lang w:eastAsia="en-CA"/>
              </w:rPr>
              <w:tab/>
            </w:r>
            <w:r w:rsidRPr="00635632">
              <w:rPr>
                <w:rStyle w:val="Kpr"/>
                <w:noProof/>
              </w:rPr>
              <w:t>Safety Cases &amp; Goal Structuring Notation</w:t>
            </w:r>
            <w:r>
              <w:rPr>
                <w:noProof/>
                <w:webHidden/>
              </w:rPr>
              <w:tab/>
            </w:r>
            <w:r>
              <w:rPr>
                <w:noProof/>
                <w:webHidden/>
              </w:rPr>
              <w:fldChar w:fldCharType="begin"/>
            </w:r>
            <w:r>
              <w:rPr>
                <w:noProof/>
                <w:webHidden/>
              </w:rPr>
              <w:instrText xml:space="preserve"> PAGEREF _Toc46149445 \h </w:instrText>
            </w:r>
            <w:r>
              <w:rPr>
                <w:noProof/>
                <w:webHidden/>
              </w:rPr>
            </w:r>
            <w:r>
              <w:rPr>
                <w:noProof/>
                <w:webHidden/>
              </w:rPr>
              <w:fldChar w:fldCharType="separate"/>
            </w:r>
            <w:r w:rsidR="005F3265">
              <w:rPr>
                <w:noProof/>
                <w:webHidden/>
              </w:rPr>
              <w:t>8</w:t>
            </w:r>
            <w:r>
              <w:rPr>
                <w:noProof/>
                <w:webHidden/>
              </w:rPr>
              <w:fldChar w:fldCharType="end"/>
            </w:r>
          </w:hyperlink>
        </w:p>
        <w:p w:rsidR="003E4189" w:rsidRDefault="003E4189">
          <w:pPr>
            <w:pStyle w:val="T2"/>
            <w:tabs>
              <w:tab w:val="left" w:pos="880"/>
              <w:tab w:val="right" w:leader="dot" w:pos="9396"/>
            </w:tabs>
            <w:rPr>
              <w:rFonts w:asciiTheme="minorHAnsi" w:eastAsiaTheme="minorEastAsia" w:hAnsiTheme="minorHAnsi"/>
              <w:noProof/>
              <w:sz w:val="22"/>
              <w:lang w:eastAsia="en-CA"/>
            </w:rPr>
          </w:pPr>
          <w:hyperlink w:anchor="_Toc46149446" w:history="1">
            <w:r w:rsidRPr="00635632">
              <w:rPr>
                <w:rStyle w:val="Kpr"/>
                <w:noProof/>
              </w:rPr>
              <w:t>2.3.</w:t>
            </w:r>
            <w:r>
              <w:rPr>
                <w:rFonts w:asciiTheme="minorHAnsi" w:eastAsiaTheme="minorEastAsia" w:hAnsiTheme="minorHAnsi"/>
                <w:noProof/>
                <w:sz w:val="22"/>
                <w:lang w:eastAsia="en-CA"/>
              </w:rPr>
              <w:tab/>
            </w:r>
            <w:r w:rsidRPr="00635632">
              <w:rPr>
                <w:rStyle w:val="Kpr"/>
                <w:noProof/>
              </w:rPr>
              <w:t>Epsilon</w:t>
            </w:r>
            <w:r>
              <w:rPr>
                <w:noProof/>
                <w:webHidden/>
              </w:rPr>
              <w:tab/>
            </w:r>
            <w:r>
              <w:rPr>
                <w:noProof/>
                <w:webHidden/>
              </w:rPr>
              <w:fldChar w:fldCharType="begin"/>
            </w:r>
            <w:r>
              <w:rPr>
                <w:noProof/>
                <w:webHidden/>
              </w:rPr>
              <w:instrText xml:space="preserve"> PAGEREF _Toc46149446 \h </w:instrText>
            </w:r>
            <w:r>
              <w:rPr>
                <w:noProof/>
                <w:webHidden/>
              </w:rPr>
            </w:r>
            <w:r>
              <w:rPr>
                <w:noProof/>
                <w:webHidden/>
              </w:rPr>
              <w:fldChar w:fldCharType="separate"/>
            </w:r>
            <w:r w:rsidR="005F3265">
              <w:rPr>
                <w:noProof/>
                <w:webHidden/>
              </w:rPr>
              <w:t>9</w:t>
            </w:r>
            <w:r>
              <w:rPr>
                <w:noProof/>
                <w:webHidden/>
              </w:rPr>
              <w:fldChar w:fldCharType="end"/>
            </w:r>
          </w:hyperlink>
        </w:p>
        <w:p w:rsidR="003E4189" w:rsidRDefault="003E4189">
          <w:pPr>
            <w:pStyle w:val="T1"/>
            <w:tabs>
              <w:tab w:val="left" w:pos="480"/>
              <w:tab w:val="right" w:leader="dot" w:pos="9396"/>
            </w:tabs>
            <w:rPr>
              <w:rFonts w:asciiTheme="minorHAnsi" w:eastAsiaTheme="minorEastAsia" w:hAnsiTheme="minorHAnsi"/>
              <w:noProof/>
              <w:sz w:val="22"/>
              <w:lang w:eastAsia="en-CA"/>
            </w:rPr>
          </w:pPr>
          <w:hyperlink w:anchor="_Toc46149447" w:history="1">
            <w:r w:rsidRPr="00635632">
              <w:rPr>
                <w:rStyle w:val="Kpr"/>
                <w:noProof/>
              </w:rPr>
              <w:t>3.</w:t>
            </w:r>
            <w:r>
              <w:rPr>
                <w:rFonts w:asciiTheme="minorHAnsi" w:eastAsiaTheme="minorEastAsia" w:hAnsiTheme="minorHAnsi"/>
                <w:noProof/>
                <w:sz w:val="22"/>
                <w:lang w:eastAsia="en-CA"/>
              </w:rPr>
              <w:tab/>
            </w:r>
            <w:r w:rsidRPr="00635632">
              <w:rPr>
                <w:rStyle w:val="Kpr"/>
                <w:noProof/>
              </w:rPr>
              <w:t>REQUIREMENTS</w:t>
            </w:r>
            <w:r>
              <w:rPr>
                <w:noProof/>
                <w:webHidden/>
              </w:rPr>
              <w:tab/>
            </w:r>
            <w:r>
              <w:rPr>
                <w:noProof/>
                <w:webHidden/>
              </w:rPr>
              <w:fldChar w:fldCharType="begin"/>
            </w:r>
            <w:r>
              <w:rPr>
                <w:noProof/>
                <w:webHidden/>
              </w:rPr>
              <w:instrText xml:space="preserve"> PAGEREF _Toc46149447 \h </w:instrText>
            </w:r>
            <w:r>
              <w:rPr>
                <w:noProof/>
                <w:webHidden/>
              </w:rPr>
            </w:r>
            <w:r>
              <w:rPr>
                <w:noProof/>
                <w:webHidden/>
              </w:rPr>
              <w:fldChar w:fldCharType="separate"/>
            </w:r>
            <w:r w:rsidR="005F3265">
              <w:rPr>
                <w:noProof/>
                <w:webHidden/>
              </w:rPr>
              <w:t>11</w:t>
            </w:r>
            <w:r>
              <w:rPr>
                <w:noProof/>
                <w:webHidden/>
              </w:rPr>
              <w:fldChar w:fldCharType="end"/>
            </w:r>
          </w:hyperlink>
        </w:p>
        <w:p w:rsidR="003E4189" w:rsidRDefault="003E4189">
          <w:pPr>
            <w:pStyle w:val="T1"/>
            <w:tabs>
              <w:tab w:val="left" w:pos="480"/>
              <w:tab w:val="right" w:leader="dot" w:pos="9396"/>
            </w:tabs>
            <w:rPr>
              <w:rFonts w:asciiTheme="minorHAnsi" w:eastAsiaTheme="minorEastAsia" w:hAnsiTheme="minorHAnsi"/>
              <w:noProof/>
              <w:sz w:val="22"/>
              <w:lang w:eastAsia="en-CA"/>
            </w:rPr>
          </w:pPr>
          <w:hyperlink w:anchor="_Toc46149448" w:history="1">
            <w:r w:rsidRPr="00635632">
              <w:rPr>
                <w:rStyle w:val="Kpr"/>
                <w:noProof/>
              </w:rPr>
              <w:t>4.</w:t>
            </w:r>
            <w:r>
              <w:rPr>
                <w:rFonts w:asciiTheme="minorHAnsi" w:eastAsiaTheme="minorEastAsia" w:hAnsiTheme="minorHAnsi"/>
                <w:noProof/>
                <w:sz w:val="22"/>
                <w:lang w:eastAsia="en-CA"/>
              </w:rPr>
              <w:tab/>
            </w:r>
            <w:r w:rsidRPr="00635632">
              <w:rPr>
                <w:rStyle w:val="Kpr"/>
                <w:noProof/>
              </w:rPr>
              <w:t>DESIGN</w:t>
            </w:r>
            <w:r>
              <w:rPr>
                <w:noProof/>
                <w:webHidden/>
              </w:rPr>
              <w:tab/>
            </w:r>
            <w:r>
              <w:rPr>
                <w:noProof/>
                <w:webHidden/>
              </w:rPr>
              <w:fldChar w:fldCharType="begin"/>
            </w:r>
            <w:r>
              <w:rPr>
                <w:noProof/>
                <w:webHidden/>
              </w:rPr>
              <w:instrText xml:space="preserve"> PAGEREF _Toc46149448 \h </w:instrText>
            </w:r>
            <w:r>
              <w:rPr>
                <w:noProof/>
                <w:webHidden/>
              </w:rPr>
            </w:r>
            <w:r>
              <w:rPr>
                <w:noProof/>
                <w:webHidden/>
              </w:rPr>
              <w:fldChar w:fldCharType="separate"/>
            </w:r>
            <w:r w:rsidR="005F3265">
              <w:rPr>
                <w:noProof/>
                <w:webHidden/>
              </w:rPr>
              <w:t>13</w:t>
            </w:r>
            <w:r>
              <w:rPr>
                <w:noProof/>
                <w:webHidden/>
              </w:rPr>
              <w:fldChar w:fldCharType="end"/>
            </w:r>
          </w:hyperlink>
        </w:p>
        <w:p w:rsidR="003E4189" w:rsidRDefault="003E4189">
          <w:pPr>
            <w:pStyle w:val="T2"/>
            <w:tabs>
              <w:tab w:val="left" w:pos="880"/>
              <w:tab w:val="right" w:leader="dot" w:pos="9396"/>
            </w:tabs>
            <w:rPr>
              <w:rFonts w:asciiTheme="minorHAnsi" w:eastAsiaTheme="minorEastAsia" w:hAnsiTheme="minorHAnsi"/>
              <w:noProof/>
              <w:sz w:val="22"/>
              <w:lang w:eastAsia="en-CA"/>
            </w:rPr>
          </w:pPr>
          <w:hyperlink w:anchor="_Toc46149449" w:history="1">
            <w:r w:rsidRPr="00635632">
              <w:rPr>
                <w:rStyle w:val="Kpr"/>
                <w:noProof/>
              </w:rPr>
              <w:t>4.1.</w:t>
            </w:r>
            <w:r>
              <w:rPr>
                <w:rFonts w:asciiTheme="minorHAnsi" w:eastAsiaTheme="minorEastAsia" w:hAnsiTheme="minorHAnsi"/>
                <w:noProof/>
                <w:sz w:val="22"/>
                <w:lang w:eastAsia="en-CA"/>
              </w:rPr>
              <w:tab/>
            </w:r>
            <w:r w:rsidRPr="00635632">
              <w:rPr>
                <w:rStyle w:val="Kpr"/>
                <w:noProof/>
              </w:rPr>
              <w:t>Implementing an Epsilon Driver for a Commercial Tool</w:t>
            </w:r>
            <w:r>
              <w:rPr>
                <w:noProof/>
                <w:webHidden/>
              </w:rPr>
              <w:tab/>
            </w:r>
            <w:r>
              <w:rPr>
                <w:noProof/>
                <w:webHidden/>
              </w:rPr>
              <w:fldChar w:fldCharType="begin"/>
            </w:r>
            <w:r>
              <w:rPr>
                <w:noProof/>
                <w:webHidden/>
              </w:rPr>
              <w:instrText xml:space="preserve"> PAGEREF _Toc46149449 \h </w:instrText>
            </w:r>
            <w:r>
              <w:rPr>
                <w:noProof/>
                <w:webHidden/>
              </w:rPr>
            </w:r>
            <w:r>
              <w:rPr>
                <w:noProof/>
                <w:webHidden/>
              </w:rPr>
              <w:fldChar w:fldCharType="separate"/>
            </w:r>
            <w:r w:rsidR="005F3265">
              <w:rPr>
                <w:noProof/>
                <w:webHidden/>
              </w:rPr>
              <w:t>14</w:t>
            </w:r>
            <w:r>
              <w:rPr>
                <w:noProof/>
                <w:webHidden/>
              </w:rPr>
              <w:fldChar w:fldCharType="end"/>
            </w:r>
          </w:hyperlink>
        </w:p>
        <w:p w:rsidR="003E4189" w:rsidRDefault="003E4189">
          <w:pPr>
            <w:pStyle w:val="T2"/>
            <w:tabs>
              <w:tab w:val="left" w:pos="880"/>
              <w:tab w:val="right" w:leader="dot" w:pos="9396"/>
            </w:tabs>
            <w:rPr>
              <w:rFonts w:asciiTheme="minorHAnsi" w:eastAsiaTheme="minorEastAsia" w:hAnsiTheme="minorHAnsi"/>
              <w:noProof/>
              <w:sz w:val="22"/>
              <w:lang w:eastAsia="en-CA"/>
            </w:rPr>
          </w:pPr>
          <w:hyperlink w:anchor="_Toc46149450" w:history="1">
            <w:r w:rsidRPr="00635632">
              <w:rPr>
                <w:rStyle w:val="Kpr"/>
                <w:noProof/>
              </w:rPr>
              <w:t>4.2.</w:t>
            </w:r>
            <w:r>
              <w:rPr>
                <w:rFonts w:asciiTheme="minorHAnsi" w:eastAsiaTheme="minorEastAsia" w:hAnsiTheme="minorHAnsi"/>
                <w:noProof/>
                <w:sz w:val="22"/>
                <w:lang w:eastAsia="en-CA"/>
              </w:rPr>
              <w:tab/>
            </w:r>
            <w:r w:rsidRPr="00635632">
              <w:rPr>
                <w:rStyle w:val="Kpr"/>
                <w:noProof/>
              </w:rPr>
              <w:t>XMI File and Element Attributes</w:t>
            </w:r>
            <w:r>
              <w:rPr>
                <w:noProof/>
                <w:webHidden/>
              </w:rPr>
              <w:tab/>
            </w:r>
            <w:r>
              <w:rPr>
                <w:noProof/>
                <w:webHidden/>
              </w:rPr>
              <w:fldChar w:fldCharType="begin"/>
            </w:r>
            <w:r>
              <w:rPr>
                <w:noProof/>
                <w:webHidden/>
              </w:rPr>
              <w:instrText xml:space="preserve"> PAGEREF _Toc46149450 \h </w:instrText>
            </w:r>
            <w:r>
              <w:rPr>
                <w:noProof/>
                <w:webHidden/>
              </w:rPr>
            </w:r>
            <w:r>
              <w:rPr>
                <w:noProof/>
                <w:webHidden/>
              </w:rPr>
              <w:fldChar w:fldCharType="separate"/>
            </w:r>
            <w:r w:rsidR="005F3265">
              <w:rPr>
                <w:noProof/>
                <w:webHidden/>
              </w:rPr>
              <w:t>14</w:t>
            </w:r>
            <w:r>
              <w:rPr>
                <w:noProof/>
                <w:webHidden/>
              </w:rPr>
              <w:fldChar w:fldCharType="end"/>
            </w:r>
          </w:hyperlink>
        </w:p>
        <w:p w:rsidR="003E4189" w:rsidRDefault="003E4189">
          <w:pPr>
            <w:pStyle w:val="T2"/>
            <w:tabs>
              <w:tab w:val="left" w:pos="880"/>
              <w:tab w:val="right" w:leader="dot" w:pos="9396"/>
            </w:tabs>
            <w:rPr>
              <w:rFonts w:asciiTheme="minorHAnsi" w:eastAsiaTheme="minorEastAsia" w:hAnsiTheme="minorHAnsi"/>
              <w:noProof/>
              <w:sz w:val="22"/>
              <w:lang w:eastAsia="en-CA"/>
            </w:rPr>
          </w:pPr>
          <w:hyperlink w:anchor="_Toc46149451" w:history="1">
            <w:r w:rsidRPr="00635632">
              <w:rPr>
                <w:rStyle w:val="Kpr"/>
                <w:noProof/>
              </w:rPr>
              <w:t>4.3.</w:t>
            </w:r>
            <w:r>
              <w:rPr>
                <w:rFonts w:asciiTheme="minorHAnsi" w:eastAsiaTheme="minorEastAsia" w:hAnsiTheme="minorHAnsi"/>
                <w:noProof/>
                <w:sz w:val="22"/>
                <w:lang w:eastAsia="en-CA"/>
              </w:rPr>
              <w:tab/>
            </w:r>
            <w:r w:rsidRPr="00635632">
              <w:rPr>
                <w:rStyle w:val="Kpr"/>
                <w:noProof/>
              </w:rPr>
              <w:t>Using the Epsilon HTML Driver</w:t>
            </w:r>
            <w:r>
              <w:rPr>
                <w:noProof/>
                <w:webHidden/>
              </w:rPr>
              <w:tab/>
            </w:r>
            <w:r>
              <w:rPr>
                <w:noProof/>
                <w:webHidden/>
              </w:rPr>
              <w:fldChar w:fldCharType="begin"/>
            </w:r>
            <w:r>
              <w:rPr>
                <w:noProof/>
                <w:webHidden/>
              </w:rPr>
              <w:instrText xml:space="preserve"> PAGEREF _Toc46149451 \h </w:instrText>
            </w:r>
            <w:r>
              <w:rPr>
                <w:noProof/>
                <w:webHidden/>
              </w:rPr>
            </w:r>
            <w:r>
              <w:rPr>
                <w:noProof/>
                <w:webHidden/>
              </w:rPr>
              <w:fldChar w:fldCharType="separate"/>
            </w:r>
            <w:r w:rsidR="005F3265">
              <w:rPr>
                <w:noProof/>
                <w:webHidden/>
              </w:rPr>
              <w:t>16</w:t>
            </w:r>
            <w:r>
              <w:rPr>
                <w:noProof/>
                <w:webHidden/>
              </w:rPr>
              <w:fldChar w:fldCharType="end"/>
            </w:r>
          </w:hyperlink>
        </w:p>
        <w:p w:rsidR="003E4189" w:rsidRDefault="003E4189">
          <w:pPr>
            <w:pStyle w:val="T2"/>
            <w:tabs>
              <w:tab w:val="left" w:pos="880"/>
              <w:tab w:val="right" w:leader="dot" w:pos="9396"/>
            </w:tabs>
            <w:rPr>
              <w:rFonts w:asciiTheme="minorHAnsi" w:eastAsiaTheme="minorEastAsia" w:hAnsiTheme="minorHAnsi"/>
              <w:noProof/>
              <w:sz w:val="22"/>
              <w:lang w:eastAsia="en-CA"/>
            </w:rPr>
          </w:pPr>
          <w:hyperlink w:anchor="_Toc46149452" w:history="1">
            <w:r w:rsidRPr="00635632">
              <w:rPr>
                <w:rStyle w:val="Kpr"/>
                <w:noProof/>
              </w:rPr>
              <w:t>4.4.</w:t>
            </w:r>
            <w:r>
              <w:rPr>
                <w:rFonts w:asciiTheme="minorHAnsi" w:eastAsiaTheme="minorEastAsia" w:hAnsiTheme="minorHAnsi"/>
                <w:noProof/>
                <w:sz w:val="22"/>
                <w:lang w:eastAsia="en-CA"/>
              </w:rPr>
              <w:tab/>
            </w:r>
            <w:r w:rsidRPr="00635632">
              <w:rPr>
                <w:rStyle w:val="Kpr"/>
                <w:noProof/>
              </w:rPr>
              <w:t>Using the Epsilon Plain-XML Driver</w:t>
            </w:r>
            <w:r>
              <w:rPr>
                <w:noProof/>
                <w:webHidden/>
              </w:rPr>
              <w:tab/>
            </w:r>
            <w:r>
              <w:rPr>
                <w:noProof/>
                <w:webHidden/>
              </w:rPr>
              <w:fldChar w:fldCharType="begin"/>
            </w:r>
            <w:r>
              <w:rPr>
                <w:noProof/>
                <w:webHidden/>
              </w:rPr>
              <w:instrText xml:space="preserve"> PAGEREF _Toc46149452 \h </w:instrText>
            </w:r>
            <w:r>
              <w:rPr>
                <w:noProof/>
                <w:webHidden/>
              </w:rPr>
            </w:r>
            <w:r>
              <w:rPr>
                <w:noProof/>
                <w:webHidden/>
              </w:rPr>
              <w:fldChar w:fldCharType="separate"/>
            </w:r>
            <w:r w:rsidR="005F3265">
              <w:rPr>
                <w:noProof/>
                <w:webHidden/>
              </w:rPr>
              <w:t>17</w:t>
            </w:r>
            <w:r>
              <w:rPr>
                <w:noProof/>
                <w:webHidden/>
              </w:rPr>
              <w:fldChar w:fldCharType="end"/>
            </w:r>
          </w:hyperlink>
        </w:p>
        <w:p w:rsidR="003E4189" w:rsidRDefault="003E4189">
          <w:pPr>
            <w:pStyle w:val="T2"/>
            <w:tabs>
              <w:tab w:val="left" w:pos="880"/>
              <w:tab w:val="right" w:leader="dot" w:pos="9396"/>
            </w:tabs>
            <w:rPr>
              <w:rFonts w:asciiTheme="minorHAnsi" w:eastAsiaTheme="minorEastAsia" w:hAnsiTheme="minorHAnsi"/>
              <w:noProof/>
              <w:sz w:val="22"/>
              <w:lang w:eastAsia="en-CA"/>
            </w:rPr>
          </w:pPr>
          <w:hyperlink w:anchor="_Toc46149453" w:history="1">
            <w:r w:rsidRPr="00635632">
              <w:rPr>
                <w:rStyle w:val="Kpr"/>
                <w:noProof/>
              </w:rPr>
              <w:t>4.5.</w:t>
            </w:r>
            <w:r>
              <w:rPr>
                <w:rFonts w:asciiTheme="minorHAnsi" w:eastAsiaTheme="minorEastAsia" w:hAnsiTheme="minorHAnsi"/>
                <w:noProof/>
                <w:sz w:val="22"/>
                <w:lang w:eastAsia="en-CA"/>
              </w:rPr>
              <w:tab/>
            </w:r>
            <w:r w:rsidRPr="00635632">
              <w:rPr>
                <w:rStyle w:val="Kpr"/>
                <w:noProof/>
              </w:rPr>
              <w:t>Determining Element Types in the XMI File</w:t>
            </w:r>
            <w:r>
              <w:rPr>
                <w:noProof/>
                <w:webHidden/>
              </w:rPr>
              <w:tab/>
            </w:r>
            <w:r>
              <w:rPr>
                <w:noProof/>
                <w:webHidden/>
              </w:rPr>
              <w:fldChar w:fldCharType="begin"/>
            </w:r>
            <w:r>
              <w:rPr>
                <w:noProof/>
                <w:webHidden/>
              </w:rPr>
              <w:instrText xml:space="preserve"> PAGEREF _Toc46149453 \h </w:instrText>
            </w:r>
            <w:r>
              <w:rPr>
                <w:noProof/>
                <w:webHidden/>
              </w:rPr>
            </w:r>
            <w:r>
              <w:rPr>
                <w:noProof/>
                <w:webHidden/>
              </w:rPr>
              <w:fldChar w:fldCharType="separate"/>
            </w:r>
            <w:r w:rsidR="005F3265">
              <w:rPr>
                <w:noProof/>
                <w:webHidden/>
              </w:rPr>
              <w:t>18</w:t>
            </w:r>
            <w:r>
              <w:rPr>
                <w:noProof/>
                <w:webHidden/>
              </w:rPr>
              <w:fldChar w:fldCharType="end"/>
            </w:r>
          </w:hyperlink>
        </w:p>
        <w:p w:rsidR="003E4189" w:rsidRDefault="003E4189">
          <w:pPr>
            <w:pStyle w:val="T2"/>
            <w:tabs>
              <w:tab w:val="left" w:pos="880"/>
              <w:tab w:val="right" w:leader="dot" w:pos="9396"/>
            </w:tabs>
            <w:rPr>
              <w:rFonts w:asciiTheme="minorHAnsi" w:eastAsiaTheme="minorEastAsia" w:hAnsiTheme="minorHAnsi"/>
              <w:noProof/>
              <w:sz w:val="22"/>
              <w:lang w:eastAsia="en-CA"/>
            </w:rPr>
          </w:pPr>
          <w:hyperlink w:anchor="_Toc46149454" w:history="1">
            <w:r w:rsidRPr="00635632">
              <w:rPr>
                <w:rStyle w:val="Kpr"/>
                <w:noProof/>
              </w:rPr>
              <w:t>4.6.</w:t>
            </w:r>
            <w:r>
              <w:rPr>
                <w:rFonts w:asciiTheme="minorHAnsi" w:eastAsiaTheme="minorEastAsia" w:hAnsiTheme="minorHAnsi"/>
                <w:noProof/>
                <w:sz w:val="22"/>
                <w:lang w:eastAsia="en-CA"/>
              </w:rPr>
              <w:tab/>
            </w:r>
            <w:r w:rsidRPr="00635632">
              <w:rPr>
                <w:rStyle w:val="Kpr"/>
                <w:noProof/>
              </w:rPr>
              <w:t>Problems with Astah GSN XMI Files</w:t>
            </w:r>
            <w:r>
              <w:rPr>
                <w:noProof/>
                <w:webHidden/>
              </w:rPr>
              <w:tab/>
            </w:r>
            <w:r>
              <w:rPr>
                <w:noProof/>
                <w:webHidden/>
              </w:rPr>
              <w:fldChar w:fldCharType="begin"/>
            </w:r>
            <w:r>
              <w:rPr>
                <w:noProof/>
                <w:webHidden/>
              </w:rPr>
              <w:instrText xml:space="preserve"> PAGEREF _Toc46149454 \h </w:instrText>
            </w:r>
            <w:r>
              <w:rPr>
                <w:noProof/>
                <w:webHidden/>
              </w:rPr>
            </w:r>
            <w:r>
              <w:rPr>
                <w:noProof/>
                <w:webHidden/>
              </w:rPr>
              <w:fldChar w:fldCharType="separate"/>
            </w:r>
            <w:r w:rsidR="005F3265">
              <w:rPr>
                <w:noProof/>
                <w:webHidden/>
              </w:rPr>
              <w:t>20</w:t>
            </w:r>
            <w:r>
              <w:rPr>
                <w:noProof/>
                <w:webHidden/>
              </w:rPr>
              <w:fldChar w:fldCharType="end"/>
            </w:r>
          </w:hyperlink>
        </w:p>
        <w:p w:rsidR="003E4189" w:rsidRDefault="003E4189">
          <w:pPr>
            <w:pStyle w:val="T1"/>
            <w:tabs>
              <w:tab w:val="left" w:pos="480"/>
              <w:tab w:val="right" w:leader="dot" w:pos="9396"/>
            </w:tabs>
            <w:rPr>
              <w:rFonts w:asciiTheme="minorHAnsi" w:eastAsiaTheme="minorEastAsia" w:hAnsiTheme="minorHAnsi"/>
              <w:noProof/>
              <w:sz w:val="22"/>
              <w:lang w:eastAsia="en-CA"/>
            </w:rPr>
          </w:pPr>
          <w:hyperlink w:anchor="_Toc46149455" w:history="1">
            <w:r w:rsidRPr="00635632">
              <w:rPr>
                <w:rStyle w:val="Kpr"/>
                <w:noProof/>
              </w:rPr>
              <w:t>5.</w:t>
            </w:r>
            <w:r>
              <w:rPr>
                <w:rFonts w:asciiTheme="minorHAnsi" w:eastAsiaTheme="minorEastAsia" w:hAnsiTheme="minorHAnsi"/>
                <w:noProof/>
                <w:sz w:val="22"/>
                <w:lang w:eastAsia="en-CA"/>
              </w:rPr>
              <w:tab/>
            </w:r>
            <w:r w:rsidRPr="00635632">
              <w:rPr>
                <w:rStyle w:val="Kpr"/>
                <w:noProof/>
              </w:rPr>
              <w:t>IMPLEMENTATION</w:t>
            </w:r>
            <w:r>
              <w:rPr>
                <w:noProof/>
                <w:webHidden/>
              </w:rPr>
              <w:tab/>
            </w:r>
            <w:r>
              <w:rPr>
                <w:noProof/>
                <w:webHidden/>
              </w:rPr>
              <w:fldChar w:fldCharType="begin"/>
            </w:r>
            <w:r>
              <w:rPr>
                <w:noProof/>
                <w:webHidden/>
              </w:rPr>
              <w:instrText xml:space="preserve"> PAGEREF _Toc46149455 \h </w:instrText>
            </w:r>
            <w:r>
              <w:rPr>
                <w:noProof/>
                <w:webHidden/>
              </w:rPr>
            </w:r>
            <w:r>
              <w:rPr>
                <w:noProof/>
                <w:webHidden/>
              </w:rPr>
              <w:fldChar w:fldCharType="separate"/>
            </w:r>
            <w:r w:rsidR="005F3265">
              <w:rPr>
                <w:noProof/>
                <w:webHidden/>
              </w:rPr>
              <w:t>21</w:t>
            </w:r>
            <w:r>
              <w:rPr>
                <w:noProof/>
                <w:webHidden/>
              </w:rPr>
              <w:fldChar w:fldCharType="end"/>
            </w:r>
          </w:hyperlink>
        </w:p>
        <w:p w:rsidR="003E4189" w:rsidRDefault="003E4189">
          <w:pPr>
            <w:pStyle w:val="T2"/>
            <w:tabs>
              <w:tab w:val="left" w:pos="880"/>
              <w:tab w:val="right" w:leader="dot" w:pos="9396"/>
            </w:tabs>
            <w:rPr>
              <w:rFonts w:asciiTheme="minorHAnsi" w:eastAsiaTheme="minorEastAsia" w:hAnsiTheme="minorHAnsi"/>
              <w:noProof/>
              <w:sz w:val="22"/>
              <w:lang w:eastAsia="en-CA"/>
            </w:rPr>
          </w:pPr>
          <w:hyperlink w:anchor="_Toc46149456" w:history="1">
            <w:r w:rsidRPr="00635632">
              <w:rPr>
                <w:rStyle w:val="Kpr"/>
                <w:noProof/>
              </w:rPr>
              <w:t>5.1.</w:t>
            </w:r>
            <w:r>
              <w:rPr>
                <w:rFonts w:asciiTheme="minorHAnsi" w:eastAsiaTheme="minorEastAsia" w:hAnsiTheme="minorHAnsi"/>
                <w:noProof/>
                <w:sz w:val="22"/>
                <w:lang w:eastAsia="en-CA"/>
              </w:rPr>
              <w:tab/>
            </w:r>
            <w:r w:rsidRPr="00635632">
              <w:rPr>
                <w:rStyle w:val="Kpr"/>
                <w:noProof/>
              </w:rPr>
              <w:t>GSN Model</w:t>
            </w:r>
            <w:r>
              <w:rPr>
                <w:noProof/>
                <w:webHidden/>
              </w:rPr>
              <w:tab/>
            </w:r>
            <w:r>
              <w:rPr>
                <w:noProof/>
                <w:webHidden/>
              </w:rPr>
              <w:fldChar w:fldCharType="begin"/>
            </w:r>
            <w:r>
              <w:rPr>
                <w:noProof/>
                <w:webHidden/>
              </w:rPr>
              <w:instrText xml:space="preserve"> PAGEREF _Toc46149456 \h </w:instrText>
            </w:r>
            <w:r>
              <w:rPr>
                <w:noProof/>
                <w:webHidden/>
              </w:rPr>
            </w:r>
            <w:r>
              <w:rPr>
                <w:noProof/>
                <w:webHidden/>
              </w:rPr>
              <w:fldChar w:fldCharType="separate"/>
            </w:r>
            <w:r w:rsidR="005F3265">
              <w:rPr>
                <w:noProof/>
                <w:webHidden/>
              </w:rPr>
              <w:t>21</w:t>
            </w:r>
            <w:r>
              <w:rPr>
                <w:noProof/>
                <w:webHidden/>
              </w:rPr>
              <w:fldChar w:fldCharType="end"/>
            </w:r>
          </w:hyperlink>
        </w:p>
        <w:p w:rsidR="003E4189" w:rsidRDefault="003E4189">
          <w:pPr>
            <w:pStyle w:val="T2"/>
            <w:tabs>
              <w:tab w:val="left" w:pos="880"/>
              <w:tab w:val="right" w:leader="dot" w:pos="9396"/>
            </w:tabs>
            <w:rPr>
              <w:rFonts w:asciiTheme="minorHAnsi" w:eastAsiaTheme="minorEastAsia" w:hAnsiTheme="minorHAnsi"/>
              <w:noProof/>
              <w:sz w:val="22"/>
              <w:lang w:eastAsia="en-CA"/>
            </w:rPr>
          </w:pPr>
          <w:hyperlink w:anchor="_Toc46149457" w:history="1">
            <w:r w:rsidRPr="00635632">
              <w:rPr>
                <w:rStyle w:val="Kpr"/>
                <w:noProof/>
              </w:rPr>
              <w:t>5.2.</w:t>
            </w:r>
            <w:r>
              <w:rPr>
                <w:rFonts w:asciiTheme="minorHAnsi" w:eastAsiaTheme="minorEastAsia" w:hAnsiTheme="minorHAnsi"/>
                <w:noProof/>
                <w:sz w:val="22"/>
                <w:lang w:eastAsia="en-CA"/>
              </w:rPr>
              <w:tab/>
            </w:r>
            <w:r w:rsidRPr="00635632">
              <w:rPr>
                <w:rStyle w:val="Kpr"/>
                <w:noProof/>
              </w:rPr>
              <w:t>GSN Property</w:t>
            </w:r>
            <w:r>
              <w:rPr>
                <w:noProof/>
                <w:webHidden/>
              </w:rPr>
              <w:tab/>
            </w:r>
            <w:r>
              <w:rPr>
                <w:noProof/>
                <w:webHidden/>
              </w:rPr>
              <w:fldChar w:fldCharType="begin"/>
            </w:r>
            <w:r>
              <w:rPr>
                <w:noProof/>
                <w:webHidden/>
              </w:rPr>
              <w:instrText xml:space="preserve"> PAGEREF _Toc46149457 \h </w:instrText>
            </w:r>
            <w:r>
              <w:rPr>
                <w:noProof/>
                <w:webHidden/>
              </w:rPr>
            </w:r>
            <w:r>
              <w:rPr>
                <w:noProof/>
                <w:webHidden/>
              </w:rPr>
              <w:fldChar w:fldCharType="separate"/>
            </w:r>
            <w:r w:rsidR="005F3265">
              <w:rPr>
                <w:noProof/>
                <w:webHidden/>
              </w:rPr>
              <w:t>22</w:t>
            </w:r>
            <w:r>
              <w:rPr>
                <w:noProof/>
                <w:webHidden/>
              </w:rPr>
              <w:fldChar w:fldCharType="end"/>
            </w:r>
          </w:hyperlink>
        </w:p>
        <w:p w:rsidR="003E4189" w:rsidRDefault="003E4189">
          <w:pPr>
            <w:pStyle w:val="T2"/>
            <w:tabs>
              <w:tab w:val="left" w:pos="880"/>
              <w:tab w:val="right" w:leader="dot" w:pos="9396"/>
            </w:tabs>
            <w:rPr>
              <w:rFonts w:asciiTheme="minorHAnsi" w:eastAsiaTheme="minorEastAsia" w:hAnsiTheme="minorHAnsi"/>
              <w:noProof/>
              <w:sz w:val="22"/>
              <w:lang w:eastAsia="en-CA"/>
            </w:rPr>
          </w:pPr>
          <w:hyperlink w:anchor="_Toc46149458" w:history="1">
            <w:r w:rsidRPr="00635632">
              <w:rPr>
                <w:rStyle w:val="Kpr"/>
                <w:noProof/>
              </w:rPr>
              <w:t>5.3.</w:t>
            </w:r>
            <w:r>
              <w:rPr>
                <w:rFonts w:asciiTheme="minorHAnsi" w:eastAsiaTheme="minorEastAsia" w:hAnsiTheme="minorHAnsi"/>
                <w:noProof/>
                <w:sz w:val="22"/>
                <w:lang w:eastAsia="en-CA"/>
              </w:rPr>
              <w:tab/>
            </w:r>
            <w:r w:rsidRPr="00635632">
              <w:rPr>
                <w:rStyle w:val="Kpr"/>
                <w:noProof/>
              </w:rPr>
              <w:t>GSN Property Type</w:t>
            </w:r>
            <w:r>
              <w:rPr>
                <w:noProof/>
                <w:webHidden/>
              </w:rPr>
              <w:tab/>
            </w:r>
            <w:r>
              <w:rPr>
                <w:noProof/>
                <w:webHidden/>
              </w:rPr>
              <w:fldChar w:fldCharType="begin"/>
            </w:r>
            <w:r>
              <w:rPr>
                <w:noProof/>
                <w:webHidden/>
              </w:rPr>
              <w:instrText xml:space="preserve"> PAGEREF _Toc46149458 \h </w:instrText>
            </w:r>
            <w:r>
              <w:rPr>
                <w:noProof/>
                <w:webHidden/>
              </w:rPr>
            </w:r>
            <w:r>
              <w:rPr>
                <w:noProof/>
                <w:webHidden/>
              </w:rPr>
              <w:fldChar w:fldCharType="separate"/>
            </w:r>
            <w:r w:rsidR="005F3265">
              <w:rPr>
                <w:noProof/>
                <w:webHidden/>
              </w:rPr>
              <w:t>23</w:t>
            </w:r>
            <w:r>
              <w:rPr>
                <w:noProof/>
                <w:webHidden/>
              </w:rPr>
              <w:fldChar w:fldCharType="end"/>
            </w:r>
          </w:hyperlink>
        </w:p>
        <w:p w:rsidR="003E4189" w:rsidRDefault="003E4189">
          <w:pPr>
            <w:pStyle w:val="T2"/>
            <w:tabs>
              <w:tab w:val="left" w:pos="880"/>
              <w:tab w:val="right" w:leader="dot" w:pos="9396"/>
            </w:tabs>
            <w:rPr>
              <w:rFonts w:asciiTheme="minorHAnsi" w:eastAsiaTheme="minorEastAsia" w:hAnsiTheme="minorHAnsi"/>
              <w:noProof/>
              <w:sz w:val="22"/>
              <w:lang w:eastAsia="en-CA"/>
            </w:rPr>
          </w:pPr>
          <w:hyperlink w:anchor="_Toc46149459" w:history="1">
            <w:r w:rsidRPr="00635632">
              <w:rPr>
                <w:rStyle w:val="Kpr"/>
                <w:noProof/>
              </w:rPr>
              <w:t>5.4.</w:t>
            </w:r>
            <w:r>
              <w:rPr>
                <w:rFonts w:asciiTheme="minorHAnsi" w:eastAsiaTheme="minorEastAsia" w:hAnsiTheme="minorHAnsi"/>
                <w:noProof/>
                <w:sz w:val="22"/>
                <w:lang w:eastAsia="en-CA"/>
              </w:rPr>
              <w:tab/>
            </w:r>
            <w:r w:rsidRPr="00635632">
              <w:rPr>
                <w:rStyle w:val="Kpr"/>
                <w:noProof/>
              </w:rPr>
              <w:t>GSN Property Getter</w:t>
            </w:r>
            <w:r>
              <w:rPr>
                <w:noProof/>
                <w:webHidden/>
              </w:rPr>
              <w:tab/>
            </w:r>
            <w:r>
              <w:rPr>
                <w:noProof/>
                <w:webHidden/>
              </w:rPr>
              <w:fldChar w:fldCharType="begin"/>
            </w:r>
            <w:r>
              <w:rPr>
                <w:noProof/>
                <w:webHidden/>
              </w:rPr>
              <w:instrText xml:space="preserve"> PAGEREF _Toc46149459 \h </w:instrText>
            </w:r>
            <w:r>
              <w:rPr>
                <w:noProof/>
                <w:webHidden/>
              </w:rPr>
            </w:r>
            <w:r>
              <w:rPr>
                <w:noProof/>
                <w:webHidden/>
              </w:rPr>
              <w:fldChar w:fldCharType="separate"/>
            </w:r>
            <w:r w:rsidR="005F3265">
              <w:rPr>
                <w:noProof/>
                <w:webHidden/>
              </w:rPr>
              <w:t>23</w:t>
            </w:r>
            <w:r>
              <w:rPr>
                <w:noProof/>
                <w:webHidden/>
              </w:rPr>
              <w:fldChar w:fldCharType="end"/>
            </w:r>
          </w:hyperlink>
        </w:p>
        <w:p w:rsidR="003E4189" w:rsidRDefault="003E4189">
          <w:pPr>
            <w:pStyle w:val="T2"/>
            <w:tabs>
              <w:tab w:val="left" w:pos="880"/>
              <w:tab w:val="right" w:leader="dot" w:pos="9396"/>
            </w:tabs>
            <w:rPr>
              <w:rFonts w:asciiTheme="minorHAnsi" w:eastAsiaTheme="minorEastAsia" w:hAnsiTheme="minorHAnsi"/>
              <w:noProof/>
              <w:sz w:val="22"/>
              <w:lang w:eastAsia="en-CA"/>
            </w:rPr>
          </w:pPr>
          <w:hyperlink w:anchor="_Toc46149460" w:history="1">
            <w:r w:rsidRPr="00635632">
              <w:rPr>
                <w:rStyle w:val="Kpr"/>
                <w:noProof/>
              </w:rPr>
              <w:t>5.5.</w:t>
            </w:r>
            <w:r>
              <w:rPr>
                <w:rFonts w:asciiTheme="minorHAnsi" w:eastAsiaTheme="minorEastAsia" w:hAnsiTheme="minorHAnsi"/>
                <w:noProof/>
                <w:sz w:val="22"/>
                <w:lang w:eastAsia="en-CA"/>
              </w:rPr>
              <w:tab/>
            </w:r>
            <w:r w:rsidRPr="00635632">
              <w:rPr>
                <w:rStyle w:val="Kpr"/>
                <w:noProof/>
              </w:rPr>
              <w:t>GSN Property Setter</w:t>
            </w:r>
            <w:r>
              <w:rPr>
                <w:noProof/>
                <w:webHidden/>
              </w:rPr>
              <w:tab/>
            </w:r>
            <w:r>
              <w:rPr>
                <w:noProof/>
                <w:webHidden/>
              </w:rPr>
              <w:fldChar w:fldCharType="begin"/>
            </w:r>
            <w:r>
              <w:rPr>
                <w:noProof/>
                <w:webHidden/>
              </w:rPr>
              <w:instrText xml:space="preserve"> PAGEREF _Toc46149460 \h </w:instrText>
            </w:r>
            <w:r>
              <w:rPr>
                <w:noProof/>
                <w:webHidden/>
              </w:rPr>
            </w:r>
            <w:r>
              <w:rPr>
                <w:noProof/>
                <w:webHidden/>
              </w:rPr>
              <w:fldChar w:fldCharType="separate"/>
            </w:r>
            <w:r w:rsidR="005F3265">
              <w:rPr>
                <w:noProof/>
                <w:webHidden/>
              </w:rPr>
              <w:t>27</w:t>
            </w:r>
            <w:r>
              <w:rPr>
                <w:noProof/>
                <w:webHidden/>
              </w:rPr>
              <w:fldChar w:fldCharType="end"/>
            </w:r>
          </w:hyperlink>
        </w:p>
        <w:p w:rsidR="003E4189" w:rsidRDefault="003E4189">
          <w:pPr>
            <w:pStyle w:val="T1"/>
            <w:tabs>
              <w:tab w:val="left" w:pos="480"/>
              <w:tab w:val="right" w:leader="dot" w:pos="9396"/>
            </w:tabs>
            <w:rPr>
              <w:rFonts w:asciiTheme="minorHAnsi" w:eastAsiaTheme="minorEastAsia" w:hAnsiTheme="minorHAnsi"/>
              <w:noProof/>
              <w:sz w:val="22"/>
              <w:lang w:eastAsia="en-CA"/>
            </w:rPr>
          </w:pPr>
          <w:hyperlink w:anchor="_Toc46149461" w:history="1">
            <w:r w:rsidRPr="00635632">
              <w:rPr>
                <w:rStyle w:val="Kpr"/>
                <w:noProof/>
              </w:rPr>
              <w:t>6.</w:t>
            </w:r>
            <w:r>
              <w:rPr>
                <w:rFonts w:asciiTheme="minorHAnsi" w:eastAsiaTheme="minorEastAsia" w:hAnsiTheme="minorHAnsi"/>
                <w:noProof/>
                <w:sz w:val="22"/>
                <w:lang w:eastAsia="en-CA"/>
              </w:rPr>
              <w:tab/>
            </w:r>
            <w:r w:rsidRPr="00635632">
              <w:rPr>
                <w:rStyle w:val="Kpr"/>
                <w:noProof/>
              </w:rPr>
              <w:t>TESTING &amp; EVALUATION</w:t>
            </w:r>
            <w:r>
              <w:rPr>
                <w:noProof/>
                <w:webHidden/>
              </w:rPr>
              <w:tab/>
            </w:r>
            <w:r>
              <w:rPr>
                <w:noProof/>
                <w:webHidden/>
              </w:rPr>
              <w:fldChar w:fldCharType="begin"/>
            </w:r>
            <w:r>
              <w:rPr>
                <w:noProof/>
                <w:webHidden/>
              </w:rPr>
              <w:instrText xml:space="preserve"> PAGEREF _Toc46149461 \h </w:instrText>
            </w:r>
            <w:r>
              <w:rPr>
                <w:noProof/>
                <w:webHidden/>
              </w:rPr>
            </w:r>
            <w:r>
              <w:rPr>
                <w:noProof/>
                <w:webHidden/>
              </w:rPr>
              <w:fldChar w:fldCharType="separate"/>
            </w:r>
            <w:r w:rsidR="005F3265">
              <w:rPr>
                <w:noProof/>
                <w:webHidden/>
              </w:rPr>
              <w:t>29</w:t>
            </w:r>
            <w:r>
              <w:rPr>
                <w:noProof/>
                <w:webHidden/>
              </w:rPr>
              <w:fldChar w:fldCharType="end"/>
            </w:r>
          </w:hyperlink>
        </w:p>
        <w:p w:rsidR="003E4189" w:rsidRDefault="003E4189">
          <w:pPr>
            <w:pStyle w:val="T2"/>
            <w:tabs>
              <w:tab w:val="left" w:pos="880"/>
              <w:tab w:val="right" w:leader="dot" w:pos="9396"/>
            </w:tabs>
            <w:rPr>
              <w:rFonts w:asciiTheme="minorHAnsi" w:eastAsiaTheme="minorEastAsia" w:hAnsiTheme="minorHAnsi"/>
              <w:noProof/>
              <w:sz w:val="22"/>
              <w:lang w:eastAsia="en-CA"/>
            </w:rPr>
          </w:pPr>
          <w:hyperlink w:anchor="_Toc46149462" w:history="1">
            <w:r w:rsidRPr="00635632">
              <w:rPr>
                <w:rStyle w:val="Kpr"/>
                <w:noProof/>
              </w:rPr>
              <w:t>6.1.</w:t>
            </w:r>
            <w:r>
              <w:rPr>
                <w:rFonts w:asciiTheme="minorHAnsi" w:eastAsiaTheme="minorEastAsia" w:hAnsiTheme="minorHAnsi"/>
                <w:noProof/>
                <w:sz w:val="22"/>
                <w:lang w:eastAsia="en-CA"/>
              </w:rPr>
              <w:tab/>
            </w:r>
            <w:r w:rsidRPr="00635632">
              <w:rPr>
                <w:rStyle w:val="Kpr"/>
                <w:noProof/>
              </w:rPr>
              <w:t>How to Use Astah GSN Driver?</w:t>
            </w:r>
            <w:r>
              <w:rPr>
                <w:noProof/>
                <w:webHidden/>
              </w:rPr>
              <w:tab/>
            </w:r>
            <w:r>
              <w:rPr>
                <w:noProof/>
                <w:webHidden/>
              </w:rPr>
              <w:fldChar w:fldCharType="begin"/>
            </w:r>
            <w:r>
              <w:rPr>
                <w:noProof/>
                <w:webHidden/>
              </w:rPr>
              <w:instrText xml:space="preserve"> PAGEREF _Toc46149462 \h </w:instrText>
            </w:r>
            <w:r>
              <w:rPr>
                <w:noProof/>
                <w:webHidden/>
              </w:rPr>
            </w:r>
            <w:r>
              <w:rPr>
                <w:noProof/>
                <w:webHidden/>
              </w:rPr>
              <w:fldChar w:fldCharType="separate"/>
            </w:r>
            <w:r w:rsidR="005F3265">
              <w:rPr>
                <w:noProof/>
                <w:webHidden/>
              </w:rPr>
              <w:t>29</w:t>
            </w:r>
            <w:r>
              <w:rPr>
                <w:noProof/>
                <w:webHidden/>
              </w:rPr>
              <w:fldChar w:fldCharType="end"/>
            </w:r>
          </w:hyperlink>
        </w:p>
        <w:p w:rsidR="003E4189" w:rsidRDefault="003E4189">
          <w:pPr>
            <w:pStyle w:val="T3"/>
            <w:tabs>
              <w:tab w:val="left" w:pos="1320"/>
              <w:tab w:val="right" w:leader="dot" w:pos="9396"/>
            </w:tabs>
            <w:rPr>
              <w:rFonts w:asciiTheme="minorHAnsi" w:eastAsiaTheme="minorEastAsia" w:hAnsiTheme="minorHAnsi"/>
              <w:noProof/>
              <w:sz w:val="22"/>
              <w:lang w:eastAsia="en-CA"/>
            </w:rPr>
          </w:pPr>
          <w:hyperlink w:anchor="_Toc46149463" w:history="1">
            <w:r w:rsidRPr="00635632">
              <w:rPr>
                <w:rStyle w:val="Kpr"/>
                <w:noProof/>
              </w:rPr>
              <w:t>6.1.1.</w:t>
            </w:r>
            <w:r>
              <w:rPr>
                <w:rFonts w:asciiTheme="minorHAnsi" w:eastAsiaTheme="minorEastAsia" w:hAnsiTheme="minorHAnsi"/>
                <w:noProof/>
                <w:sz w:val="22"/>
                <w:lang w:eastAsia="en-CA"/>
              </w:rPr>
              <w:tab/>
            </w:r>
            <w:r w:rsidRPr="00635632">
              <w:rPr>
                <w:rStyle w:val="Kpr"/>
                <w:noProof/>
              </w:rPr>
              <w:t>Loading the Astah GSN Model into Epsilon</w:t>
            </w:r>
            <w:r>
              <w:rPr>
                <w:noProof/>
                <w:webHidden/>
              </w:rPr>
              <w:tab/>
            </w:r>
            <w:r>
              <w:rPr>
                <w:noProof/>
                <w:webHidden/>
              </w:rPr>
              <w:fldChar w:fldCharType="begin"/>
            </w:r>
            <w:r>
              <w:rPr>
                <w:noProof/>
                <w:webHidden/>
              </w:rPr>
              <w:instrText xml:space="preserve"> PAGEREF _Toc46149463 \h </w:instrText>
            </w:r>
            <w:r>
              <w:rPr>
                <w:noProof/>
                <w:webHidden/>
              </w:rPr>
            </w:r>
            <w:r>
              <w:rPr>
                <w:noProof/>
                <w:webHidden/>
              </w:rPr>
              <w:fldChar w:fldCharType="separate"/>
            </w:r>
            <w:r w:rsidR="005F3265">
              <w:rPr>
                <w:noProof/>
                <w:webHidden/>
              </w:rPr>
              <w:t>29</w:t>
            </w:r>
            <w:r>
              <w:rPr>
                <w:noProof/>
                <w:webHidden/>
              </w:rPr>
              <w:fldChar w:fldCharType="end"/>
            </w:r>
          </w:hyperlink>
        </w:p>
        <w:p w:rsidR="003E4189" w:rsidRDefault="003E4189">
          <w:pPr>
            <w:pStyle w:val="T3"/>
            <w:tabs>
              <w:tab w:val="left" w:pos="1320"/>
              <w:tab w:val="right" w:leader="dot" w:pos="9396"/>
            </w:tabs>
            <w:rPr>
              <w:rFonts w:asciiTheme="minorHAnsi" w:eastAsiaTheme="minorEastAsia" w:hAnsiTheme="minorHAnsi"/>
              <w:noProof/>
              <w:sz w:val="22"/>
              <w:lang w:eastAsia="en-CA"/>
            </w:rPr>
          </w:pPr>
          <w:hyperlink w:anchor="_Toc46149464" w:history="1">
            <w:r w:rsidRPr="00635632">
              <w:rPr>
                <w:rStyle w:val="Kpr"/>
                <w:noProof/>
              </w:rPr>
              <w:t>6.1.2.</w:t>
            </w:r>
            <w:r>
              <w:rPr>
                <w:rFonts w:asciiTheme="minorHAnsi" w:eastAsiaTheme="minorEastAsia" w:hAnsiTheme="minorHAnsi"/>
                <w:noProof/>
                <w:sz w:val="22"/>
                <w:lang w:eastAsia="en-CA"/>
              </w:rPr>
              <w:tab/>
            </w:r>
            <w:r w:rsidRPr="00635632">
              <w:rPr>
                <w:rStyle w:val="Kpr"/>
                <w:noProof/>
              </w:rPr>
              <w:t>Reading/Accessing GSN Models with EOL</w:t>
            </w:r>
            <w:r>
              <w:rPr>
                <w:noProof/>
                <w:webHidden/>
              </w:rPr>
              <w:tab/>
            </w:r>
            <w:r>
              <w:rPr>
                <w:noProof/>
                <w:webHidden/>
              </w:rPr>
              <w:fldChar w:fldCharType="begin"/>
            </w:r>
            <w:r>
              <w:rPr>
                <w:noProof/>
                <w:webHidden/>
              </w:rPr>
              <w:instrText xml:space="preserve"> PAGEREF _Toc46149464 \h </w:instrText>
            </w:r>
            <w:r>
              <w:rPr>
                <w:noProof/>
                <w:webHidden/>
              </w:rPr>
            </w:r>
            <w:r>
              <w:rPr>
                <w:noProof/>
                <w:webHidden/>
              </w:rPr>
              <w:fldChar w:fldCharType="separate"/>
            </w:r>
            <w:r w:rsidR="005F3265">
              <w:rPr>
                <w:noProof/>
                <w:webHidden/>
              </w:rPr>
              <w:t>32</w:t>
            </w:r>
            <w:r>
              <w:rPr>
                <w:noProof/>
                <w:webHidden/>
              </w:rPr>
              <w:fldChar w:fldCharType="end"/>
            </w:r>
          </w:hyperlink>
        </w:p>
        <w:p w:rsidR="003E4189" w:rsidRDefault="003E4189">
          <w:pPr>
            <w:pStyle w:val="T3"/>
            <w:tabs>
              <w:tab w:val="left" w:pos="1320"/>
              <w:tab w:val="right" w:leader="dot" w:pos="9396"/>
            </w:tabs>
            <w:rPr>
              <w:rFonts w:asciiTheme="minorHAnsi" w:eastAsiaTheme="minorEastAsia" w:hAnsiTheme="minorHAnsi"/>
              <w:noProof/>
              <w:sz w:val="22"/>
              <w:lang w:eastAsia="en-CA"/>
            </w:rPr>
          </w:pPr>
          <w:hyperlink w:anchor="_Toc46149465" w:history="1">
            <w:r w:rsidRPr="00635632">
              <w:rPr>
                <w:rStyle w:val="Kpr"/>
                <w:noProof/>
              </w:rPr>
              <w:t>6.1.3.</w:t>
            </w:r>
            <w:r>
              <w:rPr>
                <w:rFonts w:asciiTheme="minorHAnsi" w:eastAsiaTheme="minorEastAsia" w:hAnsiTheme="minorHAnsi"/>
                <w:noProof/>
                <w:sz w:val="22"/>
                <w:lang w:eastAsia="en-CA"/>
              </w:rPr>
              <w:tab/>
            </w:r>
            <w:r w:rsidRPr="00635632">
              <w:rPr>
                <w:rStyle w:val="Kpr"/>
                <w:noProof/>
              </w:rPr>
              <w:t>Updating GSN Models with EOL</w:t>
            </w:r>
            <w:r>
              <w:rPr>
                <w:noProof/>
                <w:webHidden/>
              </w:rPr>
              <w:tab/>
            </w:r>
            <w:r>
              <w:rPr>
                <w:noProof/>
                <w:webHidden/>
              </w:rPr>
              <w:fldChar w:fldCharType="begin"/>
            </w:r>
            <w:r>
              <w:rPr>
                <w:noProof/>
                <w:webHidden/>
              </w:rPr>
              <w:instrText xml:space="preserve"> PAGEREF _Toc46149465 \h </w:instrText>
            </w:r>
            <w:r>
              <w:rPr>
                <w:noProof/>
                <w:webHidden/>
              </w:rPr>
            </w:r>
            <w:r>
              <w:rPr>
                <w:noProof/>
                <w:webHidden/>
              </w:rPr>
              <w:fldChar w:fldCharType="separate"/>
            </w:r>
            <w:r w:rsidR="005F3265">
              <w:rPr>
                <w:noProof/>
                <w:webHidden/>
              </w:rPr>
              <w:t>33</w:t>
            </w:r>
            <w:r>
              <w:rPr>
                <w:noProof/>
                <w:webHidden/>
              </w:rPr>
              <w:fldChar w:fldCharType="end"/>
            </w:r>
          </w:hyperlink>
        </w:p>
        <w:p w:rsidR="003E4189" w:rsidRDefault="003E4189">
          <w:pPr>
            <w:pStyle w:val="T3"/>
            <w:tabs>
              <w:tab w:val="left" w:pos="1320"/>
              <w:tab w:val="right" w:leader="dot" w:pos="9396"/>
            </w:tabs>
            <w:rPr>
              <w:rFonts w:asciiTheme="minorHAnsi" w:eastAsiaTheme="minorEastAsia" w:hAnsiTheme="minorHAnsi"/>
              <w:noProof/>
              <w:sz w:val="22"/>
              <w:lang w:eastAsia="en-CA"/>
            </w:rPr>
          </w:pPr>
          <w:hyperlink w:anchor="_Toc46149466" w:history="1">
            <w:r w:rsidRPr="00635632">
              <w:rPr>
                <w:rStyle w:val="Kpr"/>
                <w:noProof/>
              </w:rPr>
              <w:t>6.1.4.</w:t>
            </w:r>
            <w:r>
              <w:rPr>
                <w:rFonts w:asciiTheme="minorHAnsi" w:eastAsiaTheme="minorEastAsia" w:hAnsiTheme="minorHAnsi"/>
                <w:noProof/>
                <w:sz w:val="22"/>
                <w:lang w:eastAsia="en-CA"/>
              </w:rPr>
              <w:tab/>
            </w:r>
            <w:r w:rsidRPr="00635632">
              <w:rPr>
                <w:rStyle w:val="Kpr"/>
                <w:noProof/>
              </w:rPr>
              <w:t>Creating New Elements in GSN Model with EOL</w:t>
            </w:r>
            <w:r>
              <w:rPr>
                <w:noProof/>
                <w:webHidden/>
              </w:rPr>
              <w:tab/>
            </w:r>
            <w:r>
              <w:rPr>
                <w:noProof/>
                <w:webHidden/>
              </w:rPr>
              <w:fldChar w:fldCharType="begin"/>
            </w:r>
            <w:r>
              <w:rPr>
                <w:noProof/>
                <w:webHidden/>
              </w:rPr>
              <w:instrText xml:space="preserve"> PAGEREF _Toc46149466 \h </w:instrText>
            </w:r>
            <w:r>
              <w:rPr>
                <w:noProof/>
                <w:webHidden/>
              </w:rPr>
            </w:r>
            <w:r>
              <w:rPr>
                <w:noProof/>
                <w:webHidden/>
              </w:rPr>
              <w:fldChar w:fldCharType="separate"/>
            </w:r>
            <w:r w:rsidR="005F3265">
              <w:rPr>
                <w:noProof/>
                <w:webHidden/>
              </w:rPr>
              <w:t>34</w:t>
            </w:r>
            <w:r>
              <w:rPr>
                <w:noProof/>
                <w:webHidden/>
              </w:rPr>
              <w:fldChar w:fldCharType="end"/>
            </w:r>
          </w:hyperlink>
        </w:p>
        <w:p w:rsidR="003E4189" w:rsidRDefault="003E4189">
          <w:pPr>
            <w:pStyle w:val="T3"/>
            <w:tabs>
              <w:tab w:val="left" w:pos="1320"/>
              <w:tab w:val="right" w:leader="dot" w:pos="9396"/>
            </w:tabs>
            <w:rPr>
              <w:rFonts w:asciiTheme="minorHAnsi" w:eastAsiaTheme="minorEastAsia" w:hAnsiTheme="minorHAnsi"/>
              <w:noProof/>
              <w:sz w:val="22"/>
              <w:lang w:eastAsia="en-CA"/>
            </w:rPr>
          </w:pPr>
          <w:hyperlink w:anchor="_Toc46149467" w:history="1">
            <w:r w:rsidRPr="00635632">
              <w:rPr>
                <w:rStyle w:val="Kpr"/>
                <w:noProof/>
              </w:rPr>
              <w:t>6.1.5.</w:t>
            </w:r>
            <w:r>
              <w:rPr>
                <w:rFonts w:asciiTheme="minorHAnsi" w:eastAsiaTheme="minorEastAsia" w:hAnsiTheme="minorHAnsi"/>
                <w:noProof/>
                <w:sz w:val="22"/>
                <w:lang w:eastAsia="en-CA"/>
              </w:rPr>
              <w:tab/>
            </w:r>
            <w:r w:rsidRPr="00635632">
              <w:rPr>
                <w:rStyle w:val="Kpr"/>
                <w:noProof/>
              </w:rPr>
              <w:t>Deleting Elements in GSN Model with EOL</w:t>
            </w:r>
            <w:r>
              <w:rPr>
                <w:noProof/>
                <w:webHidden/>
              </w:rPr>
              <w:tab/>
            </w:r>
            <w:r>
              <w:rPr>
                <w:noProof/>
                <w:webHidden/>
              </w:rPr>
              <w:fldChar w:fldCharType="begin"/>
            </w:r>
            <w:r>
              <w:rPr>
                <w:noProof/>
                <w:webHidden/>
              </w:rPr>
              <w:instrText xml:space="preserve"> PAGEREF _Toc46149467 \h </w:instrText>
            </w:r>
            <w:r>
              <w:rPr>
                <w:noProof/>
                <w:webHidden/>
              </w:rPr>
            </w:r>
            <w:r>
              <w:rPr>
                <w:noProof/>
                <w:webHidden/>
              </w:rPr>
              <w:fldChar w:fldCharType="separate"/>
            </w:r>
            <w:r w:rsidR="005F3265">
              <w:rPr>
                <w:noProof/>
                <w:webHidden/>
              </w:rPr>
              <w:t>35</w:t>
            </w:r>
            <w:r>
              <w:rPr>
                <w:noProof/>
                <w:webHidden/>
              </w:rPr>
              <w:fldChar w:fldCharType="end"/>
            </w:r>
          </w:hyperlink>
        </w:p>
        <w:p w:rsidR="003E4189" w:rsidRDefault="003E4189">
          <w:pPr>
            <w:pStyle w:val="T3"/>
            <w:tabs>
              <w:tab w:val="left" w:pos="1320"/>
              <w:tab w:val="right" w:leader="dot" w:pos="9396"/>
            </w:tabs>
            <w:rPr>
              <w:rFonts w:asciiTheme="minorHAnsi" w:eastAsiaTheme="minorEastAsia" w:hAnsiTheme="minorHAnsi"/>
              <w:noProof/>
              <w:sz w:val="22"/>
              <w:lang w:eastAsia="en-CA"/>
            </w:rPr>
          </w:pPr>
          <w:hyperlink w:anchor="_Toc46149468" w:history="1">
            <w:r w:rsidRPr="00635632">
              <w:rPr>
                <w:rStyle w:val="Kpr"/>
                <w:noProof/>
              </w:rPr>
              <w:t>6.1.6.</w:t>
            </w:r>
            <w:r>
              <w:rPr>
                <w:rFonts w:asciiTheme="minorHAnsi" w:eastAsiaTheme="minorEastAsia" w:hAnsiTheme="minorHAnsi"/>
                <w:noProof/>
                <w:sz w:val="22"/>
                <w:lang w:eastAsia="en-CA"/>
              </w:rPr>
              <w:tab/>
            </w:r>
            <w:r w:rsidRPr="00635632">
              <w:rPr>
                <w:rStyle w:val="Kpr"/>
                <w:noProof/>
              </w:rPr>
              <w:t>Epsilon Validation Language (EVL) Usage</w:t>
            </w:r>
            <w:r>
              <w:rPr>
                <w:noProof/>
                <w:webHidden/>
              </w:rPr>
              <w:tab/>
            </w:r>
            <w:r>
              <w:rPr>
                <w:noProof/>
                <w:webHidden/>
              </w:rPr>
              <w:fldChar w:fldCharType="begin"/>
            </w:r>
            <w:r>
              <w:rPr>
                <w:noProof/>
                <w:webHidden/>
              </w:rPr>
              <w:instrText xml:space="preserve"> PAGEREF _Toc46149468 \h </w:instrText>
            </w:r>
            <w:r>
              <w:rPr>
                <w:noProof/>
                <w:webHidden/>
              </w:rPr>
            </w:r>
            <w:r>
              <w:rPr>
                <w:noProof/>
                <w:webHidden/>
              </w:rPr>
              <w:fldChar w:fldCharType="separate"/>
            </w:r>
            <w:r w:rsidR="005F3265">
              <w:rPr>
                <w:noProof/>
                <w:webHidden/>
              </w:rPr>
              <w:t>35</w:t>
            </w:r>
            <w:r>
              <w:rPr>
                <w:noProof/>
                <w:webHidden/>
              </w:rPr>
              <w:fldChar w:fldCharType="end"/>
            </w:r>
          </w:hyperlink>
        </w:p>
        <w:p w:rsidR="003E4189" w:rsidRDefault="003E4189">
          <w:pPr>
            <w:pStyle w:val="T3"/>
            <w:tabs>
              <w:tab w:val="left" w:pos="1320"/>
              <w:tab w:val="right" w:leader="dot" w:pos="9396"/>
            </w:tabs>
            <w:rPr>
              <w:rFonts w:asciiTheme="minorHAnsi" w:eastAsiaTheme="minorEastAsia" w:hAnsiTheme="minorHAnsi"/>
              <w:noProof/>
              <w:sz w:val="22"/>
              <w:lang w:eastAsia="en-CA"/>
            </w:rPr>
          </w:pPr>
          <w:hyperlink w:anchor="_Toc46149469" w:history="1">
            <w:r w:rsidRPr="00635632">
              <w:rPr>
                <w:rStyle w:val="Kpr"/>
                <w:noProof/>
              </w:rPr>
              <w:t>6.1.7.</w:t>
            </w:r>
            <w:r>
              <w:rPr>
                <w:rFonts w:asciiTheme="minorHAnsi" w:eastAsiaTheme="minorEastAsia" w:hAnsiTheme="minorHAnsi"/>
                <w:noProof/>
                <w:sz w:val="22"/>
                <w:lang w:eastAsia="en-CA"/>
              </w:rPr>
              <w:tab/>
            </w:r>
            <w:r w:rsidRPr="00635632">
              <w:rPr>
                <w:rStyle w:val="Kpr"/>
                <w:noProof/>
              </w:rPr>
              <w:t>Epsilon Code Generation Language (EGL) Usage</w:t>
            </w:r>
            <w:r>
              <w:rPr>
                <w:noProof/>
                <w:webHidden/>
              </w:rPr>
              <w:tab/>
            </w:r>
            <w:r>
              <w:rPr>
                <w:noProof/>
                <w:webHidden/>
              </w:rPr>
              <w:fldChar w:fldCharType="begin"/>
            </w:r>
            <w:r>
              <w:rPr>
                <w:noProof/>
                <w:webHidden/>
              </w:rPr>
              <w:instrText xml:space="preserve"> PAGEREF _Toc46149469 \h </w:instrText>
            </w:r>
            <w:r>
              <w:rPr>
                <w:noProof/>
                <w:webHidden/>
              </w:rPr>
            </w:r>
            <w:r>
              <w:rPr>
                <w:noProof/>
                <w:webHidden/>
              </w:rPr>
              <w:fldChar w:fldCharType="separate"/>
            </w:r>
            <w:r w:rsidR="005F3265">
              <w:rPr>
                <w:noProof/>
                <w:webHidden/>
              </w:rPr>
              <w:t>36</w:t>
            </w:r>
            <w:r>
              <w:rPr>
                <w:noProof/>
                <w:webHidden/>
              </w:rPr>
              <w:fldChar w:fldCharType="end"/>
            </w:r>
          </w:hyperlink>
        </w:p>
        <w:p w:rsidR="003E4189" w:rsidRDefault="003E4189">
          <w:pPr>
            <w:pStyle w:val="T3"/>
            <w:tabs>
              <w:tab w:val="left" w:pos="1320"/>
              <w:tab w:val="right" w:leader="dot" w:pos="9396"/>
            </w:tabs>
            <w:rPr>
              <w:rFonts w:asciiTheme="minorHAnsi" w:eastAsiaTheme="minorEastAsia" w:hAnsiTheme="minorHAnsi"/>
              <w:noProof/>
              <w:sz w:val="22"/>
              <w:lang w:eastAsia="en-CA"/>
            </w:rPr>
          </w:pPr>
          <w:hyperlink w:anchor="_Toc46149470" w:history="1">
            <w:r w:rsidRPr="00635632">
              <w:rPr>
                <w:rStyle w:val="Kpr"/>
                <w:noProof/>
              </w:rPr>
              <w:t>6.1.8.</w:t>
            </w:r>
            <w:r>
              <w:rPr>
                <w:rFonts w:asciiTheme="minorHAnsi" w:eastAsiaTheme="minorEastAsia" w:hAnsiTheme="minorHAnsi"/>
                <w:noProof/>
                <w:sz w:val="22"/>
                <w:lang w:eastAsia="en-CA"/>
              </w:rPr>
              <w:tab/>
            </w:r>
            <w:r w:rsidRPr="00635632">
              <w:rPr>
                <w:rStyle w:val="Kpr"/>
                <w:noProof/>
              </w:rPr>
              <w:t>Epsilon Transformation Language (ETL) Usage</w:t>
            </w:r>
            <w:r>
              <w:rPr>
                <w:noProof/>
                <w:webHidden/>
              </w:rPr>
              <w:tab/>
            </w:r>
            <w:r>
              <w:rPr>
                <w:noProof/>
                <w:webHidden/>
              </w:rPr>
              <w:fldChar w:fldCharType="begin"/>
            </w:r>
            <w:r>
              <w:rPr>
                <w:noProof/>
                <w:webHidden/>
              </w:rPr>
              <w:instrText xml:space="preserve"> PAGEREF _Toc46149470 \h </w:instrText>
            </w:r>
            <w:r>
              <w:rPr>
                <w:noProof/>
                <w:webHidden/>
              </w:rPr>
            </w:r>
            <w:r>
              <w:rPr>
                <w:noProof/>
                <w:webHidden/>
              </w:rPr>
              <w:fldChar w:fldCharType="separate"/>
            </w:r>
            <w:r w:rsidR="005F3265">
              <w:rPr>
                <w:noProof/>
                <w:webHidden/>
              </w:rPr>
              <w:t>37</w:t>
            </w:r>
            <w:r>
              <w:rPr>
                <w:noProof/>
                <w:webHidden/>
              </w:rPr>
              <w:fldChar w:fldCharType="end"/>
            </w:r>
          </w:hyperlink>
        </w:p>
        <w:p w:rsidR="003E4189" w:rsidRDefault="003E4189">
          <w:pPr>
            <w:pStyle w:val="T2"/>
            <w:tabs>
              <w:tab w:val="left" w:pos="880"/>
              <w:tab w:val="right" w:leader="dot" w:pos="9396"/>
            </w:tabs>
            <w:rPr>
              <w:rFonts w:asciiTheme="minorHAnsi" w:eastAsiaTheme="minorEastAsia" w:hAnsiTheme="minorHAnsi"/>
              <w:noProof/>
              <w:sz w:val="22"/>
              <w:lang w:eastAsia="en-CA"/>
            </w:rPr>
          </w:pPr>
          <w:hyperlink w:anchor="_Toc46149471" w:history="1">
            <w:r w:rsidRPr="00635632">
              <w:rPr>
                <w:rStyle w:val="Kpr"/>
                <w:noProof/>
              </w:rPr>
              <w:t>6.2.</w:t>
            </w:r>
            <w:r>
              <w:rPr>
                <w:rFonts w:asciiTheme="minorHAnsi" w:eastAsiaTheme="minorEastAsia" w:hAnsiTheme="minorHAnsi"/>
                <w:noProof/>
                <w:sz w:val="22"/>
                <w:lang w:eastAsia="en-CA"/>
              </w:rPr>
              <w:tab/>
            </w:r>
            <w:r w:rsidRPr="00635632">
              <w:rPr>
                <w:rStyle w:val="Kpr"/>
                <w:noProof/>
              </w:rPr>
              <w:t>GSN Model Examples with Epsilon</w:t>
            </w:r>
            <w:r>
              <w:rPr>
                <w:noProof/>
                <w:webHidden/>
              </w:rPr>
              <w:tab/>
            </w:r>
            <w:r>
              <w:rPr>
                <w:noProof/>
                <w:webHidden/>
              </w:rPr>
              <w:fldChar w:fldCharType="begin"/>
            </w:r>
            <w:r>
              <w:rPr>
                <w:noProof/>
                <w:webHidden/>
              </w:rPr>
              <w:instrText xml:space="preserve"> PAGEREF _Toc46149471 \h </w:instrText>
            </w:r>
            <w:r>
              <w:rPr>
                <w:noProof/>
                <w:webHidden/>
              </w:rPr>
            </w:r>
            <w:r>
              <w:rPr>
                <w:noProof/>
                <w:webHidden/>
              </w:rPr>
              <w:fldChar w:fldCharType="separate"/>
            </w:r>
            <w:r w:rsidR="005F3265">
              <w:rPr>
                <w:noProof/>
                <w:webHidden/>
              </w:rPr>
              <w:t>37</w:t>
            </w:r>
            <w:r>
              <w:rPr>
                <w:noProof/>
                <w:webHidden/>
              </w:rPr>
              <w:fldChar w:fldCharType="end"/>
            </w:r>
          </w:hyperlink>
        </w:p>
        <w:p w:rsidR="003E4189" w:rsidRDefault="003E4189">
          <w:pPr>
            <w:pStyle w:val="T3"/>
            <w:tabs>
              <w:tab w:val="left" w:pos="1320"/>
              <w:tab w:val="right" w:leader="dot" w:pos="9396"/>
            </w:tabs>
            <w:rPr>
              <w:rFonts w:asciiTheme="minorHAnsi" w:eastAsiaTheme="minorEastAsia" w:hAnsiTheme="minorHAnsi"/>
              <w:noProof/>
              <w:sz w:val="22"/>
              <w:lang w:eastAsia="en-CA"/>
            </w:rPr>
          </w:pPr>
          <w:hyperlink w:anchor="_Toc46149472" w:history="1">
            <w:r w:rsidRPr="00635632">
              <w:rPr>
                <w:rStyle w:val="Kpr"/>
                <w:noProof/>
              </w:rPr>
              <w:t>6.2.1.</w:t>
            </w:r>
            <w:r>
              <w:rPr>
                <w:rFonts w:asciiTheme="minorHAnsi" w:eastAsiaTheme="minorEastAsia" w:hAnsiTheme="minorHAnsi"/>
                <w:noProof/>
                <w:sz w:val="22"/>
                <w:lang w:eastAsia="en-CA"/>
              </w:rPr>
              <w:tab/>
            </w:r>
            <w:r w:rsidRPr="00635632">
              <w:rPr>
                <w:rStyle w:val="Kpr"/>
                <w:noProof/>
              </w:rPr>
              <w:t>GSN Community Standard Model</w:t>
            </w:r>
            <w:r>
              <w:rPr>
                <w:noProof/>
                <w:webHidden/>
              </w:rPr>
              <w:tab/>
            </w:r>
            <w:r>
              <w:rPr>
                <w:noProof/>
                <w:webHidden/>
              </w:rPr>
              <w:fldChar w:fldCharType="begin"/>
            </w:r>
            <w:r>
              <w:rPr>
                <w:noProof/>
                <w:webHidden/>
              </w:rPr>
              <w:instrText xml:space="preserve"> PAGEREF _Toc46149472 \h </w:instrText>
            </w:r>
            <w:r>
              <w:rPr>
                <w:noProof/>
                <w:webHidden/>
              </w:rPr>
            </w:r>
            <w:r>
              <w:rPr>
                <w:noProof/>
                <w:webHidden/>
              </w:rPr>
              <w:fldChar w:fldCharType="separate"/>
            </w:r>
            <w:r w:rsidR="005F3265">
              <w:rPr>
                <w:noProof/>
                <w:webHidden/>
              </w:rPr>
              <w:t>38</w:t>
            </w:r>
            <w:r>
              <w:rPr>
                <w:noProof/>
                <w:webHidden/>
              </w:rPr>
              <w:fldChar w:fldCharType="end"/>
            </w:r>
          </w:hyperlink>
        </w:p>
        <w:p w:rsidR="003E4189" w:rsidRDefault="003E4189">
          <w:pPr>
            <w:pStyle w:val="T3"/>
            <w:tabs>
              <w:tab w:val="left" w:pos="1320"/>
              <w:tab w:val="right" w:leader="dot" w:pos="9396"/>
            </w:tabs>
            <w:rPr>
              <w:rFonts w:asciiTheme="minorHAnsi" w:eastAsiaTheme="minorEastAsia" w:hAnsiTheme="minorHAnsi"/>
              <w:noProof/>
              <w:sz w:val="22"/>
              <w:lang w:eastAsia="en-CA"/>
            </w:rPr>
          </w:pPr>
          <w:hyperlink w:anchor="_Toc46149473" w:history="1">
            <w:r w:rsidRPr="00635632">
              <w:rPr>
                <w:rStyle w:val="Kpr"/>
                <w:noProof/>
              </w:rPr>
              <w:t>6.2.2.</w:t>
            </w:r>
            <w:r>
              <w:rPr>
                <w:rFonts w:asciiTheme="minorHAnsi" w:eastAsiaTheme="minorEastAsia" w:hAnsiTheme="minorHAnsi"/>
                <w:noProof/>
                <w:sz w:val="22"/>
                <w:lang w:eastAsia="en-CA"/>
              </w:rPr>
              <w:tab/>
            </w:r>
            <w:r w:rsidRPr="00635632">
              <w:rPr>
                <w:rStyle w:val="Kpr"/>
                <w:noProof/>
              </w:rPr>
              <w:t>Coffee Cup Safety Standards GSN Model</w:t>
            </w:r>
            <w:r>
              <w:rPr>
                <w:noProof/>
                <w:webHidden/>
              </w:rPr>
              <w:tab/>
            </w:r>
            <w:r>
              <w:rPr>
                <w:noProof/>
                <w:webHidden/>
              </w:rPr>
              <w:fldChar w:fldCharType="begin"/>
            </w:r>
            <w:r>
              <w:rPr>
                <w:noProof/>
                <w:webHidden/>
              </w:rPr>
              <w:instrText xml:space="preserve"> PAGEREF _Toc46149473 \h </w:instrText>
            </w:r>
            <w:r>
              <w:rPr>
                <w:noProof/>
                <w:webHidden/>
              </w:rPr>
            </w:r>
            <w:r>
              <w:rPr>
                <w:noProof/>
                <w:webHidden/>
              </w:rPr>
              <w:fldChar w:fldCharType="separate"/>
            </w:r>
            <w:r w:rsidR="005F3265">
              <w:rPr>
                <w:noProof/>
                <w:webHidden/>
              </w:rPr>
              <w:t>45</w:t>
            </w:r>
            <w:r>
              <w:rPr>
                <w:noProof/>
                <w:webHidden/>
              </w:rPr>
              <w:fldChar w:fldCharType="end"/>
            </w:r>
          </w:hyperlink>
        </w:p>
        <w:p w:rsidR="003E4189" w:rsidRDefault="003E4189">
          <w:pPr>
            <w:pStyle w:val="T1"/>
            <w:tabs>
              <w:tab w:val="left" w:pos="480"/>
              <w:tab w:val="right" w:leader="dot" w:pos="9396"/>
            </w:tabs>
            <w:rPr>
              <w:rFonts w:asciiTheme="minorHAnsi" w:eastAsiaTheme="minorEastAsia" w:hAnsiTheme="minorHAnsi"/>
              <w:noProof/>
              <w:sz w:val="22"/>
              <w:lang w:eastAsia="en-CA"/>
            </w:rPr>
          </w:pPr>
          <w:hyperlink w:anchor="_Toc46149474" w:history="1">
            <w:r w:rsidRPr="00635632">
              <w:rPr>
                <w:rStyle w:val="Kpr"/>
                <w:noProof/>
              </w:rPr>
              <w:t>7.</w:t>
            </w:r>
            <w:r>
              <w:rPr>
                <w:rFonts w:asciiTheme="minorHAnsi" w:eastAsiaTheme="minorEastAsia" w:hAnsiTheme="minorHAnsi"/>
                <w:noProof/>
                <w:sz w:val="22"/>
                <w:lang w:eastAsia="en-CA"/>
              </w:rPr>
              <w:tab/>
            </w:r>
            <w:r w:rsidRPr="00635632">
              <w:rPr>
                <w:rStyle w:val="Kpr"/>
                <w:noProof/>
              </w:rPr>
              <w:t>CONCLUSION</w:t>
            </w:r>
            <w:r>
              <w:rPr>
                <w:noProof/>
                <w:webHidden/>
              </w:rPr>
              <w:tab/>
            </w:r>
            <w:r>
              <w:rPr>
                <w:noProof/>
                <w:webHidden/>
              </w:rPr>
              <w:fldChar w:fldCharType="begin"/>
            </w:r>
            <w:r>
              <w:rPr>
                <w:noProof/>
                <w:webHidden/>
              </w:rPr>
              <w:instrText xml:space="preserve"> PAGEREF _Toc46149474 \h </w:instrText>
            </w:r>
            <w:r>
              <w:rPr>
                <w:noProof/>
                <w:webHidden/>
              </w:rPr>
            </w:r>
            <w:r>
              <w:rPr>
                <w:noProof/>
                <w:webHidden/>
              </w:rPr>
              <w:fldChar w:fldCharType="separate"/>
            </w:r>
            <w:r w:rsidR="005F3265">
              <w:rPr>
                <w:noProof/>
                <w:webHidden/>
              </w:rPr>
              <w:t>50</w:t>
            </w:r>
            <w:r>
              <w:rPr>
                <w:noProof/>
                <w:webHidden/>
              </w:rPr>
              <w:fldChar w:fldCharType="end"/>
            </w:r>
          </w:hyperlink>
        </w:p>
        <w:p w:rsidR="003E4189" w:rsidRDefault="003E4189">
          <w:pPr>
            <w:pStyle w:val="T2"/>
            <w:tabs>
              <w:tab w:val="left" w:pos="880"/>
              <w:tab w:val="right" w:leader="dot" w:pos="9396"/>
            </w:tabs>
            <w:rPr>
              <w:rFonts w:asciiTheme="minorHAnsi" w:eastAsiaTheme="minorEastAsia" w:hAnsiTheme="minorHAnsi"/>
              <w:noProof/>
              <w:sz w:val="22"/>
              <w:lang w:eastAsia="en-CA"/>
            </w:rPr>
          </w:pPr>
          <w:hyperlink w:anchor="_Toc46149475" w:history="1">
            <w:r w:rsidRPr="00635632">
              <w:rPr>
                <w:rStyle w:val="Kpr"/>
                <w:noProof/>
              </w:rPr>
              <w:t>7.1.</w:t>
            </w:r>
            <w:r>
              <w:rPr>
                <w:rFonts w:asciiTheme="minorHAnsi" w:eastAsiaTheme="minorEastAsia" w:hAnsiTheme="minorHAnsi"/>
                <w:noProof/>
                <w:sz w:val="22"/>
                <w:lang w:eastAsia="en-CA"/>
              </w:rPr>
              <w:tab/>
            </w:r>
            <w:r w:rsidRPr="00635632">
              <w:rPr>
                <w:rStyle w:val="Kpr"/>
                <w:noProof/>
              </w:rPr>
              <w:t>Future Work</w:t>
            </w:r>
            <w:r>
              <w:rPr>
                <w:noProof/>
                <w:webHidden/>
              </w:rPr>
              <w:tab/>
            </w:r>
            <w:r>
              <w:rPr>
                <w:noProof/>
                <w:webHidden/>
              </w:rPr>
              <w:fldChar w:fldCharType="begin"/>
            </w:r>
            <w:r>
              <w:rPr>
                <w:noProof/>
                <w:webHidden/>
              </w:rPr>
              <w:instrText xml:space="preserve"> PAGEREF _Toc46149475 \h </w:instrText>
            </w:r>
            <w:r>
              <w:rPr>
                <w:noProof/>
                <w:webHidden/>
              </w:rPr>
            </w:r>
            <w:r>
              <w:rPr>
                <w:noProof/>
                <w:webHidden/>
              </w:rPr>
              <w:fldChar w:fldCharType="separate"/>
            </w:r>
            <w:r w:rsidR="005F3265">
              <w:rPr>
                <w:noProof/>
                <w:webHidden/>
              </w:rPr>
              <w:t>50</w:t>
            </w:r>
            <w:r>
              <w:rPr>
                <w:noProof/>
                <w:webHidden/>
              </w:rPr>
              <w:fldChar w:fldCharType="end"/>
            </w:r>
          </w:hyperlink>
        </w:p>
        <w:p w:rsidR="003E4189" w:rsidRDefault="003E4189">
          <w:pPr>
            <w:pStyle w:val="T1"/>
            <w:tabs>
              <w:tab w:val="left" w:pos="480"/>
              <w:tab w:val="right" w:leader="dot" w:pos="9396"/>
            </w:tabs>
            <w:rPr>
              <w:rFonts w:asciiTheme="minorHAnsi" w:eastAsiaTheme="minorEastAsia" w:hAnsiTheme="minorHAnsi"/>
              <w:noProof/>
              <w:sz w:val="22"/>
              <w:lang w:eastAsia="en-CA"/>
            </w:rPr>
          </w:pPr>
          <w:hyperlink w:anchor="_Toc46149476" w:history="1">
            <w:r w:rsidRPr="00635632">
              <w:rPr>
                <w:rStyle w:val="Kpr"/>
                <w:noProof/>
              </w:rPr>
              <w:t>A.</w:t>
            </w:r>
            <w:r>
              <w:rPr>
                <w:rFonts w:asciiTheme="minorHAnsi" w:eastAsiaTheme="minorEastAsia" w:hAnsiTheme="minorHAnsi"/>
                <w:noProof/>
                <w:sz w:val="22"/>
                <w:lang w:eastAsia="en-CA"/>
              </w:rPr>
              <w:tab/>
            </w:r>
            <w:r w:rsidRPr="00635632">
              <w:rPr>
                <w:rStyle w:val="Kpr"/>
                <w:noProof/>
              </w:rPr>
              <w:t>REFERENCES</w:t>
            </w:r>
            <w:r>
              <w:rPr>
                <w:noProof/>
                <w:webHidden/>
              </w:rPr>
              <w:tab/>
            </w:r>
            <w:r>
              <w:rPr>
                <w:noProof/>
                <w:webHidden/>
              </w:rPr>
              <w:fldChar w:fldCharType="begin"/>
            </w:r>
            <w:r>
              <w:rPr>
                <w:noProof/>
                <w:webHidden/>
              </w:rPr>
              <w:instrText xml:space="preserve"> PAGEREF _Toc46149476 \h </w:instrText>
            </w:r>
            <w:r>
              <w:rPr>
                <w:noProof/>
                <w:webHidden/>
              </w:rPr>
            </w:r>
            <w:r>
              <w:rPr>
                <w:noProof/>
                <w:webHidden/>
              </w:rPr>
              <w:fldChar w:fldCharType="separate"/>
            </w:r>
            <w:r w:rsidR="005F3265">
              <w:rPr>
                <w:noProof/>
                <w:webHidden/>
              </w:rPr>
              <w:t>51</w:t>
            </w:r>
            <w:r>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bookmarkStart w:id="1" w:name="_GoBack"/>
      <w:bookmarkEnd w:id="1"/>
    </w:p>
    <w:p w:rsidR="008211CA" w:rsidRDefault="001D51A1" w:rsidP="00204182">
      <w:pPr>
        <w:pStyle w:val="Balk1"/>
        <w:numPr>
          <w:ilvl w:val="0"/>
          <w:numId w:val="1"/>
        </w:numPr>
      </w:pPr>
      <w:bookmarkStart w:id="2" w:name="_Toc46149442"/>
      <w:r w:rsidRPr="006942C2">
        <w:lastRenderedPageBreak/>
        <w:t>INTRODUCTION</w:t>
      </w:r>
      <w:bookmarkEnd w:id="2"/>
    </w:p>
    <w:p w:rsidR="00C476FA" w:rsidRDefault="00C476FA" w:rsidP="00A972C7"/>
    <w:p w:rsidR="00A63826" w:rsidRDefault="00616D53" w:rsidP="00A972C7">
      <w:r>
        <w:t>Goal Structuring Notation is gained popularity among safety-critical systems. It is one of the most important steps of safety case development. However, with the safety-critical systems getting larger and larger each day, it becomes hard to manage GSN models. Epsilon is the open-source model management platform for all types of models but it requires individual drivers for each model type. Astah GSN is one of the most popular GSN tools due to its features but it lacks model management tools. This project developed for General Mo</w:t>
      </w:r>
      <w:r w:rsidR="00857B3C">
        <w:t>tor</w:t>
      </w:r>
      <w:r>
        <w:t xml:space="preserve">s to Epsilon model management platform on Astah GSN models. </w:t>
      </w:r>
    </w:p>
    <w:p w:rsidR="00FF5D01" w:rsidRDefault="00FF5D01" w:rsidP="00A972C7">
      <w:r>
        <w:t xml:space="preserve">Even though Epsilon is an open-source platform, implementing a driver for a commercial tool like Astah GSN is more complicated than the open-source tools. </w:t>
      </w:r>
      <w:r w:rsidR="00246D7F">
        <w:t>Astah GSN might be the best GSN tool out there but its XMI export feature lack consistency. Figuring out these problems and solving them extended the project’s due date. Although most of the problems are solved, some of them remain in the driver due to Astah GSN features. All challenges encountered while developing the project, design choices, implementation of the Java classes and the testing methods with a few examples are going to be explained in this project report.</w:t>
      </w:r>
    </w:p>
    <w:p w:rsidR="007D783A" w:rsidRDefault="002F1BF8" w:rsidP="00A972C7">
      <w:r>
        <w:t xml:space="preserve">The paper organized as follows: Section 2 mentions the related </w:t>
      </w:r>
      <w:r w:rsidR="007125C4">
        <w:t xml:space="preserve">academic </w:t>
      </w:r>
      <w:r>
        <w:t xml:space="preserve">works about Model-Driven Engineering, safety engineering and the Epsilon. Section 3 lists the driver project’s requirements. In section 4, the design of the project and the </w:t>
      </w:r>
      <w:r w:rsidR="007125C4">
        <w:t xml:space="preserve">encountered </w:t>
      </w:r>
      <w:r>
        <w:t xml:space="preserve">challenges presented. Section 5 explains the implementation and </w:t>
      </w:r>
      <w:r w:rsidR="007125C4">
        <w:t xml:space="preserve">every </w:t>
      </w:r>
      <w:r>
        <w:t>Java class</w:t>
      </w:r>
      <w:r w:rsidR="007125C4">
        <w:t xml:space="preserve"> of the project</w:t>
      </w:r>
      <w:r>
        <w:t xml:space="preserve">. In section 6, testing methods and evaluation techniques are given. Also, two </w:t>
      </w:r>
      <w:r w:rsidR="007125C4">
        <w:t>GSN model</w:t>
      </w:r>
      <w:r>
        <w:t xml:space="preserve"> </w:t>
      </w:r>
      <w:r w:rsidR="007125C4">
        <w:t xml:space="preserve">samples </w:t>
      </w:r>
      <w:r>
        <w:t>demonstrated</w:t>
      </w:r>
      <w:r w:rsidR="007125C4">
        <w:t xml:space="preserve"> in the Epsilon</w:t>
      </w:r>
      <w:r>
        <w:t>. Lastly, section 7 summarizes the project and mentions the plans for the Astah GSN driver project.</w:t>
      </w:r>
    </w:p>
    <w:p w:rsidR="00C61902" w:rsidRDefault="007D783A" w:rsidP="007D783A">
      <w:pPr>
        <w:jc w:val="left"/>
      </w:pPr>
      <w:r>
        <w:br w:type="page"/>
      </w:r>
    </w:p>
    <w:p w:rsidR="00942B50" w:rsidRDefault="001D51A1" w:rsidP="00942B50">
      <w:pPr>
        <w:pStyle w:val="Balk1"/>
        <w:numPr>
          <w:ilvl w:val="0"/>
          <w:numId w:val="1"/>
        </w:numPr>
      </w:pPr>
      <w:bookmarkStart w:id="3" w:name="_Toc46149443"/>
      <w:r w:rsidRPr="006942C2">
        <w:lastRenderedPageBreak/>
        <w:t>RELATED WOR</w:t>
      </w:r>
      <w:r w:rsidR="00DB456F">
        <w:t>K</w:t>
      </w:r>
      <w:r w:rsidR="004D2C64">
        <w:t>S</w:t>
      </w:r>
      <w:bookmarkEnd w:id="3"/>
    </w:p>
    <w:p w:rsidR="001253BC" w:rsidRDefault="001253BC" w:rsidP="001253BC"/>
    <w:p w:rsidR="001253BC" w:rsidRPr="001253BC" w:rsidRDefault="00637E31" w:rsidP="00305FC1">
      <w:r>
        <w:t xml:space="preserve">This </w:t>
      </w:r>
      <w:r w:rsidR="00305FC1">
        <w:t xml:space="preserve">driver </w:t>
      </w:r>
      <w:r>
        <w:t xml:space="preserve">project developed for General Motors to use Epsilon on Astah GSN models. GM uses Model-Driven Engineering methods and Goal Structuring Notation diagrams for developing safety-critical systems. </w:t>
      </w:r>
      <w:r w:rsidR="00305FC1">
        <w:t xml:space="preserve">In this paper MDE, safety-critical system development and Epsilon terminologies </w:t>
      </w:r>
      <w:r w:rsidR="00050A23">
        <w:t xml:space="preserve">were </w:t>
      </w:r>
      <w:r w:rsidR="00305FC1">
        <w:t>used thus</w:t>
      </w:r>
      <w:r>
        <w:t xml:space="preserve">, a summary of </w:t>
      </w:r>
      <w:r w:rsidR="00305FC1">
        <w:t xml:space="preserve">these three </w:t>
      </w:r>
      <w:r w:rsidR="00050A23">
        <w:t>i</w:t>
      </w:r>
      <w:r>
        <w:t xml:space="preserve">s given </w:t>
      </w:r>
      <w:r w:rsidR="00305FC1">
        <w:t>in section 2.1 to 2.3</w:t>
      </w:r>
      <w:r>
        <w:t xml:space="preserve">. </w:t>
      </w:r>
      <w:r w:rsidR="00DB3A1D">
        <w:t xml:space="preserve">Firstly, MDE and why it is used will be explained in section 2.1. Then, in section 2.2 safety engineering, assurance cases and GSN diagrams will be clarified. Finally, </w:t>
      </w:r>
      <w:r w:rsidR="00363790">
        <w:t xml:space="preserve">in </w:t>
      </w:r>
      <w:r w:rsidR="00DB3A1D">
        <w:t>section 2.3 the Epsilon platform, EOL, EMC and challenges in developing a new driver for Epsilon</w:t>
      </w:r>
      <w:r w:rsidR="00363790">
        <w:t xml:space="preserve"> will be addressed</w:t>
      </w:r>
      <w:r w:rsidR="00DB3A1D">
        <w:t>.</w:t>
      </w:r>
    </w:p>
    <w:p w:rsidR="002D1701" w:rsidRPr="002D1701" w:rsidRDefault="002D1701" w:rsidP="002D1701"/>
    <w:p w:rsidR="00A35981" w:rsidRDefault="00A35981" w:rsidP="00A35981">
      <w:pPr>
        <w:pStyle w:val="Balk2"/>
        <w:numPr>
          <w:ilvl w:val="1"/>
          <w:numId w:val="1"/>
        </w:numPr>
      </w:pPr>
      <w:bookmarkStart w:id="4" w:name="_Toc46149444"/>
      <w:r>
        <w:t>Model-Driven Engineering</w:t>
      </w:r>
      <w:bookmarkEnd w:id="4"/>
    </w:p>
    <w:p w:rsidR="002D1701" w:rsidRDefault="002D1701" w:rsidP="002D1701"/>
    <w:p w:rsidR="00E442FF" w:rsidRDefault="00994199" w:rsidP="002D1701">
      <w:r>
        <w:t xml:space="preserve">As software development gets more and more complex, </w:t>
      </w:r>
      <w:r w:rsidR="002D1701">
        <w:t xml:space="preserve">Model-Driven Engineering (MDE) is becoming the standard for some software </w:t>
      </w:r>
      <w:r w:rsidR="006A5322">
        <w:t>industries</w:t>
      </w:r>
      <w:r>
        <w:t>. Safety-critical system</w:t>
      </w:r>
      <w:r w:rsidR="002D1701">
        <w:t xml:space="preserve"> development is </w:t>
      </w:r>
      <w:r>
        <w:t xml:space="preserve">an example </w:t>
      </w:r>
      <w:r w:rsidR="00775490">
        <w:t>area</w:t>
      </w:r>
      <w:r>
        <w:t xml:space="preserve"> for this also, it is </w:t>
      </w:r>
      <w:r w:rsidR="002D1701">
        <w:t xml:space="preserve">one of the most used </w:t>
      </w:r>
      <w:r w:rsidR="00775490">
        <w:t>industries</w:t>
      </w:r>
      <w:r w:rsidR="002D1701">
        <w:t xml:space="preserve"> f</w:t>
      </w:r>
      <w:r>
        <w:t>o</w:t>
      </w:r>
      <w:r w:rsidR="002D1701">
        <w:t>r MDE methodologies.</w:t>
      </w:r>
      <w:r w:rsidR="001A5F19">
        <w:t xml:space="preserve"> </w:t>
      </w:r>
      <w:r w:rsidR="00E442FF">
        <w:t xml:space="preserve">MDE helps the development team to reduce the complexity of the software development process with abstraction. With the larger software systems, even the entire development team cannot catch up with the whole system design. But, abstraction helps the whole team (including non-developers) to understand the </w:t>
      </w:r>
      <w:r w:rsidR="00775490">
        <w:t xml:space="preserve">basic </w:t>
      </w:r>
      <w:r w:rsidR="00E442FF">
        <w:t>software design.</w:t>
      </w:r>
      <w:r w:rsidR="00E442FF" w:rsidRPr="00E442FF">
        <w:t xml:space="preserve"> </w:t>
      </w:r>
      <w:r w:rsidR="00E442FF">
        <w:t>Models apply abstraction on software development with two features: reduction and mapping [1].</w:t>
      </w:r>
    </w:p>
    <w:p w:rsidR="002D1701" w:rsidRDefault="00C14AFD" w:rsidP="002D1701">
      <w:r>
        <w:t xml:space="preserve">Besides </w:t>
      </w:r>
      <w:r w:rsidR="00C02E39">
        <w:t>the abstraction features</w:t>
      </w:r>
      <w:r>
        <w:t xml:space="preserve">, </w:t>
      </w:r>
      <w:r w:rsidR="001A5F19">
        <w:t xml:space="preserve">MDE </w:t>
      </w:r>
      <w:r w:rsidR="00C02E39">
        <w:t xml:space="preserve">also </w:t>
      </w:r>
      <w:r w:rsidR="00925E7C">
        <w:t xml:space="preserve">makes it easier to </w:t>
      </w:r>
      <w:r>
        <w:t>develop</w:t>
      </w:r>
      <w:r w:rsidR="00925E7C">
        <w:t xml:space="preserve"> a </w:t>
      </w:r>
      <w:r>
        <w:t xml:space="preserve">software </w:t>
      </w:r>
      <w:r w:rsidR="001A5F19">
        <w:t xml:space="preserve">system with </w:t>
      </w:r>
      <w:r w:rsidR="00925E7C">
        <w:t xml:space="preserve">a </w:t>
      </w:r>
      <w:r w:rsidR="001A5F19">
        <w:t>combination of domain</w:t>
      </w:r>
      <w:r w:rsidR="00925E7C">
        <w:t>-</w:t>
      </w:r>
      <w:r w:rsidR="001A5F19">
        <w:t xml:space="preserve">specific </w:t>
      </w:r>
      <w:r w:rsidR="00CE23B3">
        <w:t>mode</w:t>
      </w:r>
      <w:r w:rsidR="001C466E">
        <w:t>l</w:t>
      </w:r>
      <w:r w:rsidR="00CE23B3">
        <w:t xml:space="preserve">ling </w:t>
      </w:r>
      <w:r w:rsidR="001A5F19">
        <w:t xml:space="preserve">languages </w:t>
      </w:r>
      <w:r w:rsidR="00CE23B3">
        <w:t xml:space="preserve">(DSML) </w:t>
      </w:r>
      <w:r w:rsidR="001A5F19">
        <w:t>and tran</w:t>
      </w:r>
      <w:r w:rsidR="00E442FF">
        <w:t>sformation engines/generators [2</w:t>
      </w:r>
      <w:r w:rsidR="001A5F19">
        <w:t>].</w:t>
      </w:r>
      <w:r w:rsidR="001C466E">
        <w:t xml:space="preserve"> </w:t>
      </w:r>
      <w:r w:rsidR="006500AF">
        <w:t xml:space="preserve">Safety-critical systems are large and very complex and they consist of several sub-systems. </w:t>
      </w:r>
      <w:r w:rsidR="00B017B9">
        <w:t xml:space="preserve">Developing large systems with general-purpose languages (GPL) is getting harder, especially if the system has to be safety-critical. </w:t>
      </w:r>
      <w:r w:rsidR="006500AF">
        <w:t>Unlike GPL</w:t>
      </w:r>
      <w:r w:rsidR="00B017B9">
        <w:t>s</w:t>
      </w:r>
      <w:r w:rsidR="006500AF">
        <w:t xml:space="preserve">, </w:t>
      </w:r>
      <w:r w:rsidR="001C466E">
        <w:t xml:space="preserve">DSMLs help developers to design better </w:t>
      </w:r>
      <w:r w:rsidR="006A5322">
        <w:t xml:space="preserve">and safer </w:t>
      </w:r>
      <w:r w:rsidR="001C466E">
        <w:t xml:space="preserve">systems </w:t>
      </w:r>
      <w:r w:rsidR="006A5322">
        <w:t xml:space="preserve">within </w:t>
      </w:r>
      <w:r w:rsidR="001C466E">
        <w:t>their domains. Avionics, transportation and many others use DSML to create safer software systems. The second part</w:t>
      </w:r>
      <w:r w:rsidR="006A5322">
        <w:t>,</w:t>
      </w:r>
      <w:r w:rsidR="001C466E">
        <w:t xml:space="preserve"> which is transformation engines and generators</w:t>
      </w:r>
      <w:r w:rsidR="006A5322">
        <w:t>,</w:t>
      </w:r>
      <w:r w:rsidR="001C466E">
        <w:t xml:space="preserve"> help</w:t>
      </w:r>
      <w:r w:rsidR="00293A1A">
        <w:t>s</w:t>
      </w:r>
      <w:r w:rsidR="001C466E">
        <w:t xml:space="preserve"> programmers to</w:t>
      </w:r>
      <w:r w:rsidR="004469E4">
        <w:t xml:space="preserve"> transform models-to-models and</w:t>
      </w:r>
      <w:r w:rsidR="001C466E">
        <w:t xml:space="preserve"> generate source code or documents from the designed models.</w:t>
      </w:r>
      <w:r w:rsidR="002F3146">
        <w:t xml:space="preserve"> </w:t>
      </w:r>
      <w:r w:rsidR="006A5322">
        <w:t xml:space="preserve">The code generation </w:t>
      </w:r>
      <w:r w:rsidR="00CA11B9">
        <w:t xml:space="preserve">from the model eliminates the boilerplate code </w:t>
      </w:r>
      <w:r w:rsidR="006A5322">
        <w:t xml:space="preserve">and the ability to transform </w:t>
      </w:r>
      <w:r w:rsidR="006500AF">
        <w:t xml:space="preserve">the </w:t>
      </w:r>
      <w:r w:rsidR="006A5322">
        <w:t xml:space="preserve">model to another model </w:t>
      </w:r>
      <w:r w:rsidR="00CA11B9">
        <w:t xml:space="preserve">provides flexibility in the development. These MDE methods reduce software </w:t>
      </w:r>
      <w:r w:rsidR="006A5322">
        <w:t xml:space="preserve">development time and cost. </w:t>
      </w:r>
    </w:p>
    <w:p w:rsidR="008307EE" w:rsidRPr="002D1701" w:rsidRDefault="008307EE" w:rsidP="002D1701"/>
    <w:p w:rsidR="00A35981" w:rsidRDefault="00A35981" w:rsidP="00A35981">
      <w:pPr>
        <w:pStyle w:val="Balk2"/>
        <w:numPr>
          <w:ilvl w:val="1"/>
          <w:numId w:val="1"/>
        </w:numPr>
      </w:pPr>
      <w:bookmarkStart w:id="5" w:name="_Toc46149445"/>
      <w:r>
        <w:t>Safety Cases &amp; Goal Structuring Notation</w:t>
      </w:r>
      <w:bookmarkEnd w:id="5"/>
    </w:p>
    <w:p w:rsidR="00622001" w:rsidRDefault="00622001" w:rsidP="001F0BD7">
      <w:pPr>
        <w:spacing w:after="0" w:line="240" w:lineRule="auto"/>
      </w:pPr>
    </w:p>
    <w:p w:rsidR="00622001" w:rsidRPr="00F84CD0" w:rsidRDefault="00622001" w:rsidP="001F0BD7">
      <w:pPr>
        <w:spacing w:after="0" w:line="240" w:lineRule="auto"/>
      </w:pPr>
      <w:r>
        <w:t xml:space="preserve">Safety means unlikely to cause danger, injury or risk. System safety is similar to this definition. A safe system treats accidents as a control problem rather than a failure also, it tries to impose </w:t>
      </w:r>
      <w:r w:rsidR="00F774B8">
        <w:lastRenderedPageBreak/>
        <w:t>restraints</w:t>
      </w:r>
      <w:r>
        <w:t xml:space="preserve"> </w:t>
      </w:r>
      <w:r w:rsidR="00F526FA">
        <w:t>on</w:t>
      </w:r>
      <w:r>
        <w:t xml:space="preserve"> the system </w:t>
      </w:r>
      <w:r w:rsidR="00F774B8">
        <w:t xml:space="preserve">actions </w:t>
      </w:r>
      <w:r>
        <w:t xml:space="preserve">and operations [3]. </w:t>
      </w:r>
      <w:r w:rsidR="004F131A" w:rsidRPr="004F131A">
        <w:t xml:space="preserve">The concepts of </w:t>
      </w:r>
      <w:r w:rsidR="004F131A">
        <w:t>safety</w:t>
      </w:r>
      <w:r w:rsidR="004F131A" w:rsidRPr="004F131A">
        <w:t xml:space="preserve"> and </w:t>
      </w:r>
      <w:r w:rsidR="004F131A">
        <w:t>reliability</w:t>
      </w:r>
      <w:r w:rsidR="004F131A" w:rsidRPr="004F131A">
        <w:t xml:space="preserve"> are often mixed across software systems.</w:t>
      </w:r>
      <w:r w:rsidR="004F131A">
        <w:t xml:space="preserve"> </w:t>
      </w:r>
      <w:r w:rsidR="00355048">
        <w:t xml:space="preserve">As </w:t>
      </w:r>
      <w:r w:rsidR="0002163A">
        <w:t>Leveson</w:t>
      </w:r>
      <w:r w:rsidR="00355048">
        <w:t xml:space="preserve"> </w:t>
      </w:r>
      <w:r w:rsidR="0002163A">
        <w:t xml:space="preserve">and Moses [4] </w:t>
      </w:r>
      <w:r w:rsidR="00294E2D">
        <w:t>stated</w:t>
      </w:r>
      <w:r w:rsidR="00355048">
        <w:t xml:space="preserve">, reliable systems could be unsafe </w:t>
      </w:r>
      <w:r w:rsidR="00DF3A1E">
        <w:t>on the other hand,</w:t>
      </w:r>
      <w:r w:rsidR="00355048">
        <w:t xml:space="preserve"> safe systems could be unreliable. These two</w:t>
      </w:r>
      <w:r w:rsidR="00D663AB">
        <w:t xml:space="preserve"> </w:t>
      </w:r>
      <w:r w:rsidR="00EA5E5C">
        <w:t>properties</w:t>
      </w:r>
      <w:r w:rsidR="00355048">
        <w:t xml:space="preserve"> are not depend</w:t>
      </w:r>
      <w:r w:rsidR="00D663AB">
        <w:t>ing on</w:t>
      </w:r>
      <w:r w:rsidR="00355048">
        <w:t xml:space="preserve"> each other. </w:t>
      </w:r>
      <w:r w:rsidR="00294E2D">
        <w:t xml:space="preserve">A safety-critical system means a system that can handle </w:t>
      </w:r>
      <w:r w:rsidR="00D10EE4">
        <w:t xml:space="preserve">component </w:t>
      </w:r>
      <w:r w:rsidR="00294E2D">
        <w:t xml:space="preserve">failure accidents. </w:t>
      </w:r>
      <w:r w:rsidR="00E0303B">
        <w:t xml:space="preserve">Designing these kinds of systems is harder than others. Safety cases created for detecting the potential safety cases in the system’s design. </w:t>
      </w:r>
      <w:r w:rsidR="006A2590">
        <w:t xml:space="preserve">Kelly [5] defines safety cases as “A safety case should communicate a clear, comprehensive and defensible argument that a system is acceptably safe to </w:t>
      </w:r>
      <w:r w:rsidR="007A0770">
        <w:t>operate in a particular context</w:t>
      </w:r>
      <w:r w:rsidR="006A2590">
        <w:t>”.</w:t>
      </w:r>
    </w:p>
    <w:p w:rsidR="00F84CD0" w:rsidRDefault="00F84CD0" w:rsidP="00F84CD0">
      <w:pPr>
        <w:spacing w:after="0" w:line="240" w:lineRule="auto"/>
        <w:jc w:val="left"/>
        <w:rPr>
          <w:rFonts w:ascii="Segoe UI" w:eastAsia="Times New Roman" w:hAnsi="Segoe UI" w:cs="Segoe UI"/>
          <w:sz w:val="21"/>
          <w:szCs w:val="21"/>
          <w:lang w:eastAsia="en-CA"/>
        </w:rPr>
      </w:pPr>
    </w:p>
    <w:p w:rsidR="004F34D0" w:rsidRDefault="00631BE4" w:rsidP="004F34D0">
      <w:pPr>
        <w:rPr>
          <w:lang w:eastAsia="en-CA"/>
        </w:rPr>
      </w:pPr>
      <w:r>
        <w:rPr>
          <w:lang w:eastAsia="en-CA"/>
        </w:rPr>
        <w:t xml:space="preserve">Ensuring safety in the software system is a hard and </w:t>
      </w:r>
      <w:r w:rsidR="003F4FE4">
        <w:rPr>
          <w:lang w:eastAsia="en-CA"/>
        </w:rPr>
        <w:t>complex job. Safety engineering uses system constraints to arrange safety in the system itself. Enforcing and finding out these constraints while designing the system is a very crucial step in safety engineering.</w:t>
      </w:r>
      <w:r w:rsidR="001C432D">
        <w:rPr>
          <w:lang w:eastAsia="en-CA"/>
        </w:rPr>
        <w:t xml:space="preserve"> There are different methods to do so and one of the common ones is </w:t>
      </w:r>
      <w:r w:rsidR="004F34D0">
        <w:rPr>
          <w:lang w:eastAsia="en-CA"/>
        </w:rPr>
        <w:t xml:space="preserve">STAMP </w:t>
      </w:r>
      <w:r w:rsidR="00B0455F">
        <w:rPr>
          <w:lang w:eastAsia="en-CA"/>
        </w:rPr>
        <w:t>(System-Theoretic Accident Model and Processes)</w:t>
      </w:r>
      <w:r w:rsidR="001C432D">
        <w:rPr>
          <w:lang w:eastAsia="en-CA"/>
        </w:rPr>
        <w:t>. STAMP</w:t>
      </w:r>
      <w:r w:rsidR="00B0455F">
        <w:rPr>
          <w:lang w:eastAsia="en-CA"/>
        </w:rPr>
        <w:t xml:space="preserve"> </w:t>
      </w:r>
      <w:r w:rsidR="00896EBD">
        <w:rPr>
          <w:lang w:eastAsia="en-CA"/>
        </w:rPr>
        <w:t>tries to reduce</w:t>
      </w:r>
      <w:r w:rsidR="00267B82">
        <w:rPr>
          <w:lang w:eastAsia="en-CA"/>
        </w:rPr>
        <w:t xml:space="preserve"> component failures and component interaction failures </w:t>
      </w:r>
      <w:r w:rsidR="001C432D">
        <w:rPr>
          <w:lang w:eastAsia="en-CA"/>
        </w:rPr>
        <w:t>by</w:t>
      </w:r>
      <w:r w:rsidR="00267B82">
        <w:rPr>
          <w:lang w:eastAsia="en-CA"/>
        </w:rPr>
        <w:t xml:space="preserve"> enforcing the safety constraints to the system [3].</w:t>
      </w:r>
      <w:r w:rsidR="00F70F6A">
        <w:rPr>
          <w:lang w:eastAsia="en-CA"/>
        </w:rPr>
        <w:t xml:space="preserve"> However, STAMP developed for general safety-critical systems not specifically for software systems. Thus, it lacks some aspects of software development methods. On the other hand, </w:t>
      </w:r>
      <w:r w:rsidR="004F34D0">
        <w:rPr>
          <w:lang w:eastAsia="en-CA"/>
        </w:rPr>
        <w:t>STPA</w:t>
      </w:r>
      <w:r w:rsidR="00B0455F">
        <w:rPr>
          <w:lang w:eastAsia="en-CA"/>
        </w:rPr>
        <w:t xml:space="preserve"> (System-Theoretic Process Analysis)</w:t>
      </w:r>
      <w:r w:rsidR="009952F0">
        <w:rPr>
          <w:lang w:eastAsia="en-CA"/>
        </w:rPr>
        <w:t xml:space="preserve"> </w:t>
      </w:r>
      <w:r w:rsidR="00F70F6A">
        <w:rPr>
          <w:lang w:eastAsia="en-CA"/>
        </w:rPr>
        <w:t xml:space="preserve">is developed for safety-critical software development. It fills the gaps between safety-critical software development methods and STAMP. STPA </w:t>
      </w:r>
      <w:r w:rsidR="009952F0">
        <w:rPr>
          <w:lang w:eastAsia="en-CA"/>
        </w:rPr>
        <w:t>is an early hazard analysis technique. This technique tries to detect design flaws in both software and hardware systems.</w:t>
      </w:r>
      <w:r w:rsidR="00F633EF">
        <w:rPr>
          <w:lang w:eastAsia="en-CA"/>
        </w:rPr>
        <w:t xml:space="preserve"> STPA contains two steps: determining potential system hazards and identifying their occurrence possibilities</w:t>
      </w:r>
      <w:r w:rsidR="00B9417D">
        <w:rPr>
          <w:lang w:eastAsia="en-CA"/>
        </w:rPr>
        <w:t xml:space="preserve"> [3]</w:t>
      </w:r>
      <w:r w:rsidR="00F633EF">
        <w:rPr>
          <w:lang w:eastAsia="en-CA"/>
        </w:rPr>
        <w:t>.</w:t>
      </w:r>
      <w:r w:rsidR="00B9417D">
        <w:rPr>
          <w:lang w:eastAsia="en-CA"/>
        </w:rPr>
        <w:t xml:space="preserve"> With STPA, designing a safe system from scratch is easier for designers and safety engineers.</w:t>
      </w:r>
    </w:p>
    <w:p w:rsidR="004F34D0" w:rsidRDefault="004F34D0" w:rsidP="004F34D0">
      <w:pPr>
        <w:rPr>
          <w:lang w:eastAsia="en-CA"/>
        </w:rPr>
      </w:pPr>
      <w:r>
        <w:rPr>
          <w:lang w:eastAsia="en-CA"/>
        </w:rPr>
        <w:t xml:space="preserve">Developing a safety-critical system </w:t>
      </w:r>
      <w:r w:rsidR="002C7415">
        <w:rPr>
          <w:lang w:eastAsia="en-CA"/>
        </w:rPr>
        <w:t xml:space="preserve">should be safe from the beginning so it </w:t>
      </w:r>
      <w:r>
        <w:rPr>
          <w:lang w:eastAsia="en-CA"/>
        </w:rPr>
        <w:t xml:space="preserve">starts </w:t>
      </w:r>
      <w:r w:rsidR="002C7415">
        <w:rPr>
          <w:lang w:eastAsia="en-CA"/>
        </w:rPr>
        <w:t xml:space="preserve">in the </w:t>
      </w:r>
      <w:r>
        <w:rPr>
          <w:lang w:eastAsia="en-CA"/>
        </w:rPr>
        <w:t xml:space="preserve">design phase. </w:t>
      </w:r>
      <w:r w:rsidR="00F702BE">
        <w:rPr>
          <w:lang w:eastAsia="en-CA"/>
        </w:rPr>
        <w:t>It is harder to make an already designed system safer than designing a safer system from scratch.</w:t>
      </w:r>
      <w:r w:rsidR="008A56E1">
        <w:rPr>
          <w:lang w:eastAsia="en-CA"/>
        </w:rPr>
        <w:t xml:space="preserve"> Safety cases are a very crucial part of the safety systems design process. </w:t>
      </w:r>
      <w:r w:rsidR="00EF26F8">
        <w:rPr>
          <w:lang w:eastAsia="en-CA"/>
        </w:rPr>
        <w:t xml:space="preserve">Each safety-critical industry has its standards for safety besides every safety case and its evidence must be objective and meet the safety requirements [6]. </w:t>
      </w:r>
      <w:r w:rsidR="00A72B14">
        <w:rPr>
          <w:lang w:eastAsia="en-CA"/>
        </w:rPr>
        <w:t>Using the text-based format for defining safety cases might be understandable for smaller systems but the bigger the system the more complex its safety cases become. Goal Structuring Notation (GSN) is a graphical solution to this problem. It is widely used in the safety-critical industries. GSN represents every argument and their relationships in the safety cases [7].</w:t>
      </w:r>
      <w:r w:rsidR="00F707C2">
        <w:rPr>
          <w:lang w:eastAsia="en-CA"/>
        </w:rPr>
        <w:t xml:space="preserve"> It is easier to see the safety claims and their evidence in the GSN diagrams rather than text-based ones.</w:t>
      </w:r>
      <w:r w:rsidR="00B42DE4">
        <w:rPr>
          <w:lang w:eastAsia="en-CA"/>
        </w:rPr>
        <w:t xml:space="preserve"> Designing the system is just the beginning of the system’s lifecycle. Safety-critical systems require maintenance like any other system. As shown in the [8], using GSN diagrams would make it easier to maintain the system and safety case change process.</w:t>
      </w:r>
    </w:p>
    <w:p w:rsidR="008307EE" w:rsidRPr="00F84CD0" w:rsidRDefault="008307EE" w:rsidP="004F34D0">
      <w:pPr>
        <w:rPr>
          <w:lang w:eastAsia="en-CA"/>
        </w:rPr>
      </w:pPr>
    </w:p>
    <w:p w:rsidR="00A35981" w:rsidRDefault="00A35981" w:rsidP="00A35981">
      <w:pPr>
        <w:pStyle w:val="Balk2"/>
        <w:numPr>
          <w:ilvl w:val="1"/>
          <w:numId w:val="1"/>
        </w:numPr>
      </w:pPr>
      <w:bookmarkStart w:id="6" w:name="_Toc46149446"/>
      <w:r>
        <w:t>Epsilon</w:t>
      </w:r>
      <w:bookmarkEnd w:id="6"/>
    </w:p>
    <w:p w:rsidR="00A134E9" w:rsidRPr="00A134E9" w:rsidRDefault="00A134E9" w:rsidP="00A134E9"/>
    <w:p w:rsidR="00A134E9" w:rsidRDefault="00A134E9" w:rsidP="00A134E9">
      <w:r>
        <w:t>Epsilon</w:t>
      </w:r>
      <w:r w:rsidR="0037734A">
        <w:t xml:space="preserve"> (Extensible Platform of Integrated Languages for mOdel maNagement) is a platform for model management operations such as validation, transformation or code generation [</w:t>
      </w:r>
      <w:r w:rsidR="002E00E5">
        <w:t>9], [</w:t>
      </w:r>
      <w:r w:rsidR="0037734A">
        <w:t>10].</w:t>
      </w:r>
      <w:r w:rsidR="0063671A">
        <w:t xml:space="preserve"> Epsilon has ten different languages for different model management tasks. Epsilon Object Language (EOL) is the </w:t>
      </w:r>
      <w:r w:rsidR="004B532A">
        <w:t>base</w:t>
      </w:r>
      <w:r w:rsidR="0063671A">
        <w:t xml:space="preserve"> language for all other task-specific Epsilon languages</w:t>
      </w:r>
      <w:r w:rsidR="004B532A">
        <w:t xml:space="preserve"> [11]</w:t>
      </w:r>
      <w:r w:rsidR="0063671A">
        <w:t xml:space="preserve">. All other </w:t>
      </w:r>
      <w:r w:rsidR="0063671A">
        <w:lastRenderedPageBreak/>
        <w:t xml:space="preserve">languages inherited from EOL and they all use EOL syntax for reducing repetition and </w:t>
      </w:r>
      <w:r w:rsidR="0063671A" w:rsidRPr="0063671A">
        <w:t xml:space="preserve">better intelligibility </w:t>
      </w:r>
      <w:r w:rsidR="0063671A">
        <w:t>[10].</w:t>
      </w:r>
      <w:r w:rsidR="00653C4E">
        <w:t xml:space="preserve"> </w:t>
      </w:r>
      <w:r w:rsidR="00F520E7">
        <w:t>Kolov</w:t>
      </w:r>
      <w:r w:rsidR="00505B28">
        <w:t>o</w:t>
      </w:r>
      <w:r w:rsidR="00F520E7">
        <w:t>s</w:t>
      </w:r>
      <w:r w:rsidR="00505B28">
        <w:t xml:space="preserve"> et al. </w:t>
      </w:r>
      <w:r w:rsidR="00FD4519">
        <w:t xml:space="preserve">[10] </w:t>
      </w:r>
      <w:r w:rsidR="00505B28">
        <w:t xml:space="preserve">state that EOL’s main aim is to be a core language </w:t>
      </w:r>
      <w:r w:rsidR="00505B28" w:rsidRPr="00FD4519">
        <w:t>for</w:t>
      </w:r>
      <w:r w:rsidR="00505B28" w:rsidRPr="00FD4519">
        <w:rPr>
          <w:i/>
        </w:rPr>
        <w:t xml:space="preserve"> higher-level task-specific</w:t>
      </w:r>
      <w:r w:rsidR="00505B28">
        <w:t xml:space="preserve"> languages, however; it can </w:t>
      </w:r>
      <w:r w:rsidR="00AC2CF3">
        <w:t xml:space="preserve">also </w:t>
      </w:r>
      <w:r w:rsidR="00505B28">
        <w:t xml:space="preserve">be used for model access and modification </w:t>
      </w:r>
      <w:r w:rsidR="00AC2CF3">
        <w:t>operations</w:t>
      </w:r>
      <w:r w:rsidR="00505B28">
        <w:t>.</w:t>
      </w:r>
      <w:r w:rsidR="001F0FAC">
        <w:t xml:space="preserve"> That’s why the Astah GSN driver developed for EOL so it </w:t>
      </w:r>
      <w:r w:rsidR="00DA4D9F">
        <w:t>could</w:t>
      </w:r>
      <w:r w:rsidR="00C4526B">
        <w:t xml:space="preserve"> be used </w:t>
      </w:r>
      <w:r w:rsidR="001F0FAC">
        <w:t>from other task-specific Epsilon languages.</w:t>
      </w:r>
    </w:p>
    <w:p w:rsidR="00F50C56" w:rsidRDefault="004258AB" w:rsidP="00A134E9">
      <w:r>
        <w:t xml:space="preserve">All models require the Epsilon Model Connectivity Layer (EMC) connection to work in the Epsilon platform. </w:t>
      </w:r>
      <w:r w:rsidR="00464F68">
        <w:t xml:space="preserve">Astah GSN driver uses </w:t>
      </w:r>
      <w:r w:rsidR="007E2ABE">
        <w:t xml:space="preserve">the </w:t>
      </w:r>
      <w:r w:rsidR="00464F68">
        <w:t xml:space="preserve">EMC layer to connect XMI model files to the Epsilon system. </w:t>
      </w:r>
      <w:r w:rsidR="00036350">
        <w:t xml:space="preserve">EMC abstracts all different models with </w:t>
      </w:r>
      <w:r w:rsidR="00F05CCE">
        <w:t xml:space="preserve">the </w:t>
      </w:r>
      <w:r w:rsidR="00036350">
        <w:t xml:space="preserve">IModel interface </w:t>
      </w:r>
      <w:r w:rsidR="0037734A">
        <w:t>[10</w:t>
      </w:r>
      <w:r w:rsidR="007E2ABE">
        <w:t>]</w:t>
      </w:r>
      <w:r w:rsidR="00036350">
        <w:t>.</w:t>
      </w:r>
      <w:r w:rsidR="00F05CCE">
        <w:t xml:space="preserve"> </w:t>
      </w:r>
      <w:r w:rsidR="0037734A">
        <w:t>The Epsilon Book [10</w:t>
      </w:r>
      <w:r w:rsidR="00E43636">
        <w:t xml:space="preserve">] explains that the </w:t>
      </w:r>
      <w:r w:rsidR="00F05CCE">
        <w:t>EMC layer handles the file and model operations such as model loading, type&amp;ownership operations and creation/deletion/modification operations on the model.</w:t>
      </w:r>
      <w:r w:rsidR="000E2DE4">
        <w:t xml:space="preserve"> All these operations could and should be customized for each model. Some of the model connectivity layers such as the Plain-XML or UML model come with Epsilon installation. However, for other models, users need to create a new driver or may check the Epsilon Labs GitHub repository for the driver.</w:t>
      </w:r>
    </w:p>
    <w:p w:rsidR="003F1BFA" w:rsidRDefault="00765133" w:rsidP="003F1BFA">
      <w:r>
        <w:t xml:space="preserve">Epsilon supports most of the common models like UML, EMF, XML and many others. Nonetheless, it doesn’t support every existing model. Drivers are needed to work on models in the Epsilon platform and many commercial model tools don’t have a driver for the Epsilon. </w:t>
      </w:r>
      <w:r w:rsidR="00733CF3">
        <w:t xml:space="preserve">Most of the commercial tools are not open-source thus developing Epsilon drivers for these tools </w:t>
      </w:r>
      <w:r w:rsidR="00837D4F">
        <w:t>is</w:t>
      </w:r>
      <w:r w:rsidR="00733CF3">
        <w:t xml:space="preserve"> harder.</w:t>
      </w:r>
      <w:r w:rsidR="00837D4F">
        <w:t xml:space="preserve"> This causes a technological gap between closed-source model tools and open-source model management tools [12]. Open-source model management tools like Epsilon are developing day by day but commercial tools are mostly stuck</w:t>
      </w:r>
      <w:r w:rsidR="00F0756E">
        <w:t xml:space="preserve"> in the same position</w:t>
      </w:r>
      <w:r w:rsidR="00837D4F">
        <w:t xml:space="preserve"> by their developers' support. </w:t>
      </w:r>
      <w:r w:rsidR="004019EF">
        <w:t>Using open-source model management tools instead of commercial model tools built-in management tools would benefit the company that is using these. However, developing an Epsilon driver for a commercial tool is a challenging task and it might take a serious amount of time.</w:t>
      </w:r>
      <w:r w:rsidR="003F1BFA">
        <w:t xml:space="preserve"> For instance, as demonstrated in [12], developing a driver for Rolls-Royce’s safety-critical systems is very challenging and the driver requires high-performance management for very big models.</w:t>
      </w:r>
    </w:p>
    <w:p w:rsidR="007D783A" w:rsidRDefault="007D783A" w:rsidP="0060514A"/>
    <w:p w:rsidR="00C476FA" w:rsidRPr="00C476FA" w:rsidRDefault="007D783A" w:rsidP="007D783A">
      <w:pPr>
        <w:jc w:val="left"/>
      </w:pPr>
      <w:r>
        <w:br w:type="page"/>
      </w:r>
    </w:p>
    <w:p w:rsidR="001569F4" w:rsidRDefault="0078223B" w:rsidP="00204182">
      <w:pPr>
        <w:pStyle w:val="Balk1"/>
        <w:numPr>
          <w:ilvl w:val="0"/>
          <w:numId w:val="1"/>
        </w:numPr>
      </w:pPr>
      <w:bookmarkStart w:id="7" w:name="_Toc46149447"/>
      <w:r>
        <w:lastRenderedPageBreak/>
        <w:t>REQUIREMENTS</w:t>
      </w:r>
      <w:bookmarkEnd w:id="7"/>
    </w:p>
    <w:p w:rsidR="00942B50" w:rsidRPr="00942B50" w:rsidRDefault="00942B50" w:rsidP="00942B50"/>
    <w:p w:rsidR="008147F3" w:rsidRDefault="008147F3" w:rsidP="00F8797F">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w:t>
      </w:r>
      <w:r w:rsidR="00857B3C">
        <w:t xml:space="preserve">XMI </w:t>
      </w:r>
      <w:r w:rsidR="00BB0EE3">
        <w:t xml:space="preserve">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857B3C">
        <w:t>EOL is the Epsilon’s core language and a</w:t>
      </w:r>
      <w:r w:rsidR="004867AD">
        <w:t xml:space="preserve">ll EOL functionality can be used within other Epsilon languages. </w:t>
      </w:r>
      <w:r w:rsidR="00F8797F">
        <w:t>All EOL functionalities are developed for XMI files. Also, some of the methods are gathered from the Epsilon Plain-</w:t>
      </w:r>
      <w:r w:rsidR="002860B9">
        <w:t>XML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w:t>
      </w:r>
      <w:r w:rsidR="00CE0DE2">
        <w:t>are for</w:t>
      </w:r>
      <w:r w:rsidR="00A46B74">
        <w:t xml:space="preserve"> </w:t>
      </w:r>
      <w:r w:rsidR="00571F35">
        <w:t xml:space="preserve">loading a model into the Epsilon and </w:t>
      </w:r>
      <w:r w:rsidR="00A46B74">
        <w:t>EOL integration</w:t>
      </w:r>
      <w:r w:rsidR="00571F35">
        <w:t>.</w:t>
      </w:r>
      <w:r w:rsidR="00A46B74">
        <w:t xml:space="preserve"> </w:t>
      </w:r>
      <w:r w:rsidR="00EF424E">
        <w:t>The l</w:t>
      </w:r>
      <w:r w:rsidR="00571F35">
        <w:t>ast requirements</w:t>
      </w:r>
      <w:r w:rsidR="00CE0DE2">
        <w:t xml:space="preserve"> are for </w:t>
      </w:r>
      <w:r w:rsidR="00A46B74">
        <w:t>task</w:t>
      </w:r>
      <w:r w:rsidR="008A06B6">
        <w:t>-</w:t>
      </w:r>
      <w:r w:rsidR="00A46B74">
        <w:t>specific language integrations</w:t>
      </w:r>
      <w:r w:rsidR="00571F35">
        <w:t xml:space="preserve"> such as EVL</w:t>
      </w:r>
      <w:r w:rsidR="00A46B74">
        <w:t>.</w:t>
      </w:r>
    </w:p>
    <w:p w:rsidR="00C86338" w:rsidRDefault="00C86338" w:rsidP="00C3190D">
      <w:r>
        <w:t xml:space="preserve">The requirements of this driver project </w:t>
      </w:r>
      <w:r w:rsidR="00974A72">
        <w:t xml:space="preserve">aren’t </w:t>
      </w:r>
      <w:r>
        <w:t>collect</w:t>
      </w:r>
      <w:r w:rsidR="00974A72">
        <w:t>ed</w:t>
      </w:r>
      <w:r>
        <w:t xml:space="preserve"> from </w:t>
      </w:r>
      <w:r w:rsidR="00974A72">
        <w:t xml:space="preserve">the </w:t>
      </w:r>
      <w:r>
        <w:t>users</w:t>
      </w:r>
      <w:r w:rsidR="00974A72">
        <w:t>/clients</w:t>
      </w:r>
      <w:r>
        <w:t xml:space="preserve">. </w:t>
      </w:r>
      <w:r w:rsidR="00486C14">
        <w:t>Listed requirements generated by me after examining the GSN diagrams</w:t>
      </w:r>
      <w:r w:rsidR="00CD5E18">
        <w:t>, Astah GSN XMI files</w:t>
      </w:r>
      <w:r w:rsidR="00AA1FCF">
        <w:t>, similar Epsilon drivers</w:t>
      </w:r>
      <w:r w:rsidR="00A43BAD">
        <w:t>,</w:t>
      </w:r>
      <w:r w:rsidR="00486C14">
        <w:t xml:space="preserve"> and Epsilon source code.</w:t>
      </w:r>
      <w:r w:rsidR="004F2F5D">
        <w:t xml:space="preserve"> Element access requirements are </w:t>
      </w:r>
      <w:r w:rsidR="00B14444">
        <w:t xml:space="preserve">based on </w:t>
      </w:r>
      <w:r w:rsidR="004F2F5D">
        <w:t xml:space="preserve">GSN standards and attribute access requirements are </w:t>
      </w:r>
      <w:r w:rsidR="00B14444">
        <w:t xml:space="preserve">based on </w:t>
      </w:r>
      <w:r w:rsidR="004F2F5D">
        <w:t>both GSN and Astah GSN XMI file</w:t>
      </w:r>
      <w:r w:rsidR="00B14444">
        <w:t>s</w:t>
      </w:r>
      <w:r w:rsidR="004F2F5D">
        <w:t>. For instance, ID access</w:t>
      </w:r>
      <w:r w:rsidR="008878B0">
        <w:t xml:space="preserve"> was</w:t>
      </w:r>
      <w:r w:rsidR="004F2F5D">
        <w:t xml:space="preserve"> originated from </w:t>
      </w:r>
      <w:r w:rsidR="00595108">
        <w:t xml:space="preserve">the </w:t>
      </w:r>
      <w:r w:rsidR="004F2F5D">
        <w:t xml:space="preserve">GSN </w:t>
      </w:r>
      <w:r w:rsidR="008878B0">
        <w:t xml:space="preserve">diagram’s </w:t>
      </w:r>
      <w:r w:rsidR="004F2F5D">
        <w:t xml:space="preserve">element ID </w:t>
      </w:r>
      <w:r w:rsidR="008878B0">
        <w:t>on the other hand</w:t>
      </w:r>
      <w:r w:rsidR="004F2F5D">
        <w:t xml:space="preserve"> XMI:ID </w:t>
      </w:r>
      <w:r w:rsidR="008878B0">
        <w:t xml:space="preserve">was </w:t>
      </w:r>
      <w:r w:rsidR="004F2F5D">
        <w:t xml:space="preserve">originated from </w:t>
      </w:r>
      <w:r w:rsidR="00595108">
        <w:t xml:space="preserve">the </w:t>
      </w:r>
      <w:r w:rsidR="004F2F5D">
        <w:t xml:space="preserve">XMI </w:t>
      </w:r>
      <w:r w:rsidR="00B96682">
        <w:t xml:space="preserve">tag </w:t>
      </w:r>
      <w:r w:rsidR="004F2F5D">
        <w:t>attribute</w:t>
      </w:r>
      <w:r w:rsidR="00595108">
        <w:t xml:space="preserve"> which stores the unique ID value for each tag element</w:t>
      </w:r>
      <w:r w:rsidR="004F2F5D">
        <w:t>.</w:t>
      </w:r>
    </w:p>
    <w:p w:rsidR="001940C9" w:rsidRDefault="001940C9" w:rsidP="00C3190D"/>
    <w:p w:rsidR="00486C14" w:rsidRDefault="00486C14" w:rsidP="00C3190D">
      <w:pPr>
        <w:rPr>
          <w:b/>
        </w:rPr>
      </w:pPr>
      <w:r w:rsidRPr="00486C14">
        <w:rPr>
          <w:b/>
        </w:rPr>
        <w:t xml:space="preserve">Epsilon Astah GSN </w:t>
      </w:r>
      <w:r w:rsidR="00EA4078">
        <w:rPr>
          <w:b/>
        </w:rPr>
        <w:t xml:space="preserve">Driver </w:t>
      </w:r>
      <w:r w:rsidRPr="00486C14">
        <w:rPr>
          <w:b/>
        </w:rPr>
        <w:t>Requirements:</w:t>
      </w:r>
    </w:p>
    <w:p w:rsidR="00F005DD" w:rsidRPr="00486C14" w:rsidRDefault="00F005DD" w:rsidP="00C3190D">
      <w:pPr>
        <w:rPr>
          <w:b/>
        </w:rPr>
      </w:pPr>
    </w:p>
    <w:p w:rsidR="00DD3FB9" w:rsidRDefault="00DD3FB9" w:rsidP="005C688D">
      <w:pPr>
        <w:pStyle w:val="ListeParagraf"/>
        <w:numPr>
          <w:ilvl w:val="0"/>
          <w:numId w:val="3"/>
        </w:numPr>
      </w:pPr>
      <w:r>
        <w:t>Users should be able to load Astah GSN models into the Epsilon in Eclipse IDE.</w:t>
      </w:r>
    </w:p>
    <w:p w:rsidR="00F844C9" w:rsidRDefault="00F844C9" w:rsidP="0047650C"/>
    <w:p w:rsidR="0047650C" w:rsidRDefault="00561496" w:rsidP="005C688D">
      <w:pPr>
        <w:pStyle w:val="ListeParagraf"/>
        <w:numPr>
          <w:ilvl w:val="0"/>
          <w:numId w:val="3"/>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should be able to </w:t>
      </w:r>
      <w:r w:rsidR="00A86382">
        <w:t xml:space="preserve">access the </w:t>
      </w:r>
      <w:r>
        <w:t>entire GSN model</w:t>
      </w:r>
    </w:p>
    <w:p w:rsidR="00694EFF" w:rsidRDefault="00F844C9" w:rsidP="005C688D">
      <w:pPr>
        <w:pStyle w:val="ListeParagraf"/>
        <w:numPr>
          <w:ilvl w:val="1"/>
          <w:numId w:val="3"/>
        </w:numPr>
      </w:pPr>
      <w:r>
        <w:t>U</w:t>
      </w:r>
      <w:r w:rsidRPr="00F844C9">
        <w:t>sers should be able to access</w:t>
      </w:r>
      <w:r>
        <w:t xml:space="preserve"> </w:t>
      </w:r>
      <w:r w:rsidRPr="00F844C9">
        <w:t>certain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5C688D">
      <w:pPr>
        <w:pStyle w:val="ListeParagraf"/>
        <w:numPr>
          <w:ilvl w:val="1"/>
          <w:numId w:val="3"/>
        </w:numPr>
      </w:pPr>
      <w:r>
        <w:t>U</w:t>
      </w:r>
      <w:r w:rsidRPr="00F844C9">
        <w:t>sers should be able to access</w:t>
      </w:r>
      <w:r>
        <w:t xml:space="preserve"> </w:t>
      </w:r>
      <w:r w:rsidR="00170BFB">
        <w:t xml:space="preserve">a </w:t>
      </w:r>
      <w:r>
        <w:t>s</w:t>
      </w:r>
      <w:r w:rsidR="00694EFF">
        <w:t>pecific element</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F005DD" w:rsidRDefault="00F005DD" w:rsidP="00F005DD"/>
    <w:p w:rsidR="009804FC" w:rsidRDefault="009804FC" w:rsidP="005C688D">
      <w:pPr>
        <w:pStyle w:val="ListeParagraf"/>
        <w:numPr>
          <w:ilvl w:val="1"/>
          <w:numId w:val="3"/>
        </w:numPr>
      </w:pPr>
      <w:r>
        <w:lastRenderedPageBreak/>
        <w:t>Users should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element’s XSI:TYPE</w:t>
      </w:r>
    </w:p>
    <w:p w:rsidR="009804FC" w:rsidRDefault="009F38C3" w:rsidP="005C688D">
      <w:pPr>
        <w:pStyle w:val="ListeParagraf"/>
        <w:numPr>
          <w:ilvl w:val="2"/>
          <w:numId w:val="3"/>
        </w:numPr>
      </w:pPr>
      <w:r>
        <w:t>A</w:t>
      </w:r>
      <w:r w:rsidR="009804FC">
        <w:t xml:space="preserve">ccess </w:t>
      </w:r>
      <w:r>
        <w:t xml:space="preserve">a </w:t>
      </w:r>
      <w:r w:rsidR="00E43EE2">
        <w:t>node element that is the ending point of the specific link</w:t>
      </w:r>
    </w:p>
    <w:p w:rsidR="00F844C9" w:rsidRDefault="009F38C3" w:rsidP="005C688D">
      <w:pPr>
        <w:pStyle w:val="ListeParagraf"/>
        <w:numPr>
          <w:ilvl w:val="2"/>
          <w:numId w:val="3"/>
        </w:numPr>
      </w:pPr>
      <w:r>
        <w:t>A</w:t>
      </w:r>
      <w:r w:rsidR="009804FC">
        <w:t xml:space="preserve">ccess </w:t>
      </w:r>
      <w:r>
        <w:t xml:space="preserve">a </w:t>
      </w:r>
      <w:r w:rsidR="00E43EE2">
        <w:t>node element that is the starting point of the specific link</w:t>
      </w:r>
    </w:p>
    <w:p w:rsidR="006557F1" w:rsidRDefault="006557F1" w:rsidP="006557F1"/>
    <w:p w:rsidR="00A86382" w:rsidRDefault="00A86382" w:rsidP="005C688D">
      <w:pPr>
        <w:pStyle w:val="ListeParagraf"/>
        <w:numPr>
          <w:ilvl w:val="0"/>
          <w:numId w:val="3"/>
        </w:numPr>
      </w:pPr>
      <w:r>
        <w:t xml:space="preserve">Users </w:t>
      </w:r>
      <w:r w:rsidR="009F38C3">
        <w:t xml:space="preserve">should be able to </w:t>
      </w:r>
      <w:r>
        <w:t>update th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XSI:TYPE</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validate the Astah GSN model with Epsilon Validation Language</w:t>
      </w:r>
      <w:r w:rsidR="00EF68FD">
        <w:t xml:space="preserve"> (EV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transform </w:t>
      </w:r>
      <w:r w:rsidR="00170BFB">
        <w:t xml:space="preserve">the </w:t>
      </w:r>
      <w:r>
        <w:t>Astah GSN model to another model with Epsilon Transformation Language</w:t>
      </w:r>
      <w:r w:rsidR="00EF68FD">
        <w:t xml:space="preserve"> (ET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r w:rsidR="00EF68FD">
        <w:t xml:space="preserve"> (EGL)</w:t>
      </w:r>
      <w:r>
        <w:t>.</w:t>
      </w:r>
    </w:p>
    <w:p w:rsidR="00F742D9" w:rsidRDefault="00F742D9" w:rsidP="00F742D9">
      <w:pPr>
        <w:pStyle w:val="ListeParagraf"/>
      </w:pPr>
    </w:p>
    <w:p w:rsidR="00F742D9" w:rsidRDefault="00F742D9" w:rsidP="00F742D9">
      <w:r>
        <w:t>In this chapter, project requir</w:t>
      </w:r>
      <w:r w:rsidR="00480CD0">
        <w:t xml:space="preserve">ements and how/where </w:t>
      </w:r>
      <w:r>
        <w:t xml:space="preserve">they are collected explained. The next chapter will </w:t>
      </w:r>
      <w:r w:rsidR="005145B8">
        <w:t>analyze</w:t>
      </w:r>
      <w:r>
        <w:t xml:space="preserve"> the design decisions of the project and what kind of changes/updates </w:t>
      </w:r>
      <w:r w:rsidR="00123134">
        <w:t xml:space="preserve">are </w:t>
      </w:r>
      <w:r>
        <w:t xml:space="preserve">made while developing </w:t>
      </w:r>
      <w:r w:rsidR="00BE5D06">
        <w:t>it</w:t>
      </w:r>
      <w:r>
        <w:t>.</w:t>
      </w:r>
    </w:p>
    <w:p w:rsidR="008A3915" w:rsidRDefault="008A3915">
      <w:pPr>
        <w:jc w:val="left"/>
      </w:pPr>
      <w:r>
        <w:br w:type="page"/>
      </w:r>
    </w:p>
    <w:p w:rsidR="00854A9B" w:rsidRDefault="0078223B" w:rsidP="00204182">
      <w:pPr>
        <w:pStyle w:val="Balk1"/>
        <w:numPr>
          <w:ilvl w:val="0"/>
          <w:numId w:val="1"/>
        </w:numPr>
      </w:pPr>
      <w:bookmarkStart w:id="8" w:name="_Toc46149448"/>
      <w:r>
        <w:lastRenderedPageBreak/>
        <w:t>DESIGN</w:t>
      </w:r>
      <w:bookmarkEnd w:id="8"/>
    </w:p>
    <w:p w:rsidR="00A43086" w:rsidRDefault="00A43086" w:rsidP="00136E9B"/>
    <w:p w:rsidR="008664CE" w:rsidRDefault="008664CE" w:rsidP="00136E9B">
      <w:r>
        <w:t xml:space="preserve">Designing an Epsilon driver from </w:t>
      </w:r>
      <w:r w:rsidRPr="008664CE">
        <w:t>scratch</w:t>
      </w:r>
      <w:r>
        <w:t xml:space="preserve"> is very challenging. It takes a lot of time but fortunately</w:t>
      </w:r>
      <w:r w:rsidR="008A06B6">
        <w:t>,</w:t>
      </w:r>
      <w:r>
        <w:t xml:space="preserve"> Epsilon has lots of built-in and external drivers for </w:t>
      </w:r>
      <w:r w:rsidR="00B348BF">
        <w:t xml:space="preserve">a lot of </w:t>
      </w:r>
      <w:r w:rsidR="00C40842">
        <w:t xml:space="preserve">models. </w:t>
      </w:r>
      <w:r w:rsidR="00B348BF">
        <w:t xml:space="preserve">It was easier to start with a similar model driver’s source code. </w:t>
      </w:r>
      <w:r w:rsidR="00C40842">
        <w:t>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w:t>
      </w:r>
      <w:r w:rsidR="00D65A9B">
        <w:t xml:space="preserve"> me</w:t>
      </w:r>
      <w:r w:rsidR="007A3E75">
        <w:t xml:space="preserve"> a lot.</w:t>
      </w:r>
      <w:r w:rsidR="00641B8E">
        <w:t xml:space="preserve"> Both drivers and how they are used in this project will be explained in this section.</w:t>
      </w:r>
    </w:p>
    <w:p w:rsidR="00A43086" w:rsidRDefault="00A43086" w:rsidP="00136E9B">
      <w:r>
        <w:t xml:space="preserve">While developing the driver and the project, waterfall methodology used. </w:t>
      </w:r>
      <w:r w:rsidR="00240F17">
        <w:t xml:space="preserve">But some changes are made while developing the project due to the uncertainties. </w:t>
      </w:r>
      <w:r>
        <w:t>The first</w:t>
      </w:r>
      <w:r w:rsidR="002E7BB6">
        <w:t xml:space="preserve"> step of the project</w:t>
      </w:r>
      <w:r>
        <w:t xml:space="preserve"> was examining the GSN diagrams and learning the basics. The next step was looking out for similar Epsilon drivers, their element access operations and how they are parsing the model files.</w:t>
      </w:r>
      <w:r w:rsidR="00D85B24">
        <w:t xml:space="preserve"> Then project requirements created based on collected information from GSN and similar drivers. </w:t>
      </w:r>
      <w:r w:rsidR="004217A7">
        <w:t>The next step was looking for Epsilon driver projects so that I don’t have to deal with Epsilon plugin operations</w:t>
      </w:r>
      <w:r w:rsidR="00A12401">
        <w:t xml:space="preserve"> by myself</w:t>
      </w:r>
      <w:r w:rsidR="004217A7">
        <w:t xml:space="preserve">. For that purpose, I used </w:t>
      </w:r>
      <w:r w:rsidR="0019398F">
        <w:t xml:space="preserve">the </w:t>
      </w:r>
      <w:r w:rsidR="004217A7">
        <w:t xml:space="preserve">Epsilon HTML driver and build Astah GSN parser on top of that project. </w:t>
      </w:r>
      <w:r w:rsidR="0019398F">
        <w:t>The last step was testing the implementation of the driver. In this step, Epsilon ran in debug mode and each step investigated. Some necessary updates made in the source code and all of the changelog can be found in the project’s GitHub repository.</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 xml:space="preserve">heavily modified for </w:t>
      </w:r>
      <w:r w:rsidR="00071A1E">
        <w:t xml:space="preserve">parsing </w:t>
      </w:r>
      <w:r>
        <w:t>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rsidR="0019678F">
        <w:t>HTML driver from Epsilon Labs [13</w:t>
      </w:r>
      <w:r>
        <w:t xml:space="preserve">]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HTML driver as a base project made developing a driver plugin for Epsilon easier</w:t>
      </w:r>
      <w:r w:rsidR="00071A1E">
        <w:t xml:space="preserve"> for me</w:t>
      </w:r>
      <w:r w:rsidR="007F51C7">
        <w:t xml:space="preserve">. </w:t>
      </w:r>
      <w:r w:rsidR="00006F27">
        <w:t xml:space="preserve">Like the Plain-XML driver, I examined the HTML driver and its source code and debugged it several times. But, the HTML driver doesn’t have as much </w:t>
      </w:r>
      <w:r w:rsidR="00071A1E">
        <w:t xml:space="preserve">source </w:t>
      </w:r>
      <w:r w:rsidR="00006F27">
        <w:t xml:space="preserve">code as the Plain-XML driver. It just </w:t>
      </w:r>
      <w:r w:rsidR="00071A1E">
        <w:t xml:space="preserve">parses HTML files and then calls the Plain-XML driver’s </w:t>
      </w:r>
      <w:r w:rsidR="00006F27">
        <w:t>methods. At the end of the day</w:t>
      </w:r>
      <w:r w:rsidR="00960454">
        <w:t>,</w:t>
      </w:r>
      <w:r w:rsidR="00006F27">
        <w:t xml:space="preserve"> HTML is </w:t>
      </w:r>
      <w:r w:rsidR="00960454">
        <w:t xml:space="preserve">a </w:t>
      </w:r>
      <w:r w:rsidR="00006F27">
        <w:t xml:space="preserve">subset of the XML and using the Plain-XML driver methods </w:t>
      </w:r>
      <w:r w:rsidR="005D19AF">
        <w:t>would make sense</w:t>
      </w:r>
      <w:r w:rsidR="00006F27">
        <w:t xml:space="preserve">. However, that </w:t>
      </w:r>
      <w:r w:rsidR="00006F27">
        <w:lastRenderedPageBreak/>
        <w:t xml:space="preserve">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w:t>
      </w:r>
      <w:r w:rsidR="005D19AF">
        <w:t xml:space="preserve">I used </w:t>
      </w:r>
      <w:r w:rsidR="00006F27">
        <w:t xml:space="preserve">the HTML driver for </w:t>
      </w:r>
      <w:r w:rsidR="005D19AF">
        <w:t xml:space="preserve">its Epsilon </w:t>
      </w:r>
      <w:r w:rsidR="00006F27">
        <w:t xml:space="preserve">plugin features. </w:t>
      </w:r>
      <w:r w:rsidR="005D19AF">
        <w:t>Every name</w:t>
      </w:r>
      <w:r w:rsidR="00006F27">
        <w:t xml:space="preserve"> in the HTML driver’s plugin packages changed to “Astah GSN” thus, new project packages for the project created. </w:t>
      </w:r>
      <w:r w:rsidR="003C2814">
        <w:t>More details about HTML will be explained later in section</w:t>
      </w:r>
      <w:r w:rsidR="008507CD">
        <w:t xml:space="preserve"> 4.3</w:t>
      </w:r>
      <w:r w:rsidR="003C2814">
        <w:t>.</w:t>
      </w:r>
    </w:p>
    <w:p w:rsidR="0098365D" w:rsidRDefault="0098365D" w:rsidP="00136E9B"/>
    <w:p w:rsidR="00C979DE" w:rsidRDefault="001B6D8E" w:rsidP="001B6D8E">
      <w:pPr>
        <w:pStyle w:val="Balk2"/>
        <w:numPr>
          <w:ilvl w:val="1"/>
          <w:numId w:val="1"/>
        </w:numPr>
      </w:pPr>
      <w:bookmarkStart w:id="9" w:name="_Toc46149449"/>
      <w:r>
        <w:t xml:space="preserve">Implementing an Epsilon Driver for a </w:t>
      </w:r>
      <w:r w:rsidR="002C68AE">
        <w:t>C</w:t>
      </w:r>
      <w:r w:rsidR="00C979DE" w:rsidRPr="00DC60DD">
        <w:t xml:space="preserve">ommercial </w:t>
      </w:r>
      <w:r w:rsidR="002C68AE">
        <w:t>T</w:t>
      </w:r>
      <w:r w:rsidR="00C979DE" w:rsidRPr="00DC60DD">
        <w:t>ool</w:t>
      </w:r>
      <w:bookmarkEnd w:id="9"/>
    </w:p>
    <w:p w:rsidR="001B4142" w:rsidRPr="001B4142" w:rsidRDefault="001B4142" w:rsidP="001B4142"/>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w:t>
      </w:r>
      <w:r w:rsidR="00C17FE4">
        <w:t>,</w:t>
      </w:r>
      <w:r>
        <w:t xml:space="preserve">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w:t>
      </w:r>
      <w:r w:rsidR="00C17FE4">
        <w:t>.</w:t>
      </w:r>
      <w:r w:rsidR="00375A2C">
        <w:t xml:space="preserve"> </w:t>
      </w:r>
      <w:r w:rsidR="00C17FE4">
        <w:t xml:space="preserve">Nonetheless, </w:t>
      </w:r>
      <w:r w:rsidR="00375A2C">
        <w:t xml:space="preserve">not storing the diagram is a </w:t>
      </w:r>
      <w:r w:rsidR="00C17FE4">
        <w:t xml:space="preserve">huge </w:t>
      </w:r>
      <w:r w:rsidR="00375A2C">
        <w:t xml:space="preserve">downside </w:t>
      </w:r>
      <w:r w:rsidR="00C17FE4">
        <w:t>for using XMI files instead of AGML files</w:t>
      </w:r>
      <w:r w:rsidR="00375A2C">
        <w:t>.</w:t>
      </w:r>
      <w:r w:rsidR="00CF09D2">
        <w:t xml:space="preserve"> Another con of </w:t>
      </w:r>
      <w:r w:rsidR="008A06B6">
        <w:t xml:space="preserve">the </w:t>
      </w:r>
      <w:r w:rsidR="00CF09D2">
        <w:t xml:space="preserve">XMI file is not storing every link element. For example, it doesn’t store Goal-to-Strategy </w:t>
      </w:r>
      <w:r w:rsidR="00186C5A">
        <w:t xml:space="preserve">and Strategy-to-Goal </w:t>
      </w:r>
      <w:r w:rsidR="00CF09D2">
        <w:t>link elements in the file</w:t>
      </w:r>
      <w:r w:rsidR="0027001F">
        <w:t>.</w:t>
      </w:r>
      <w:r w:rsidR="00CF09D2">
        <w:t xml:space="preserve"> </w:t>
      </w:r>
      <w:r w:rsidR="00186C5A">
        <w:t xml:space="preserve">Instead, Astah GSN </w:t>
      </w:r>
      <w:r w:rsidR="00CF09D2">
        <w:t xml:space="preserve">stores </w:t>
      </w:r>
      <w:r w:rsidR="00186C5A">
        <w:t>Goal-to-</w:t>
      </w:r>
      <w:r w:rsidR="00CF09D2">
        <w:t xml:space="preserve">Strategy-to-Goal </w:t>
      </w:r>
      <w:r w:rsidR="00186C5A">
        <w:t xml:space="preserve">relationships as Goal-to-Goal </w:t>
      </w:r>
      <w:r w:rsidR="00CF09D2">
        <w:t xml:space="preserve">links </w:t>
      </w:r>
      <w:r w:rsidR="00186C5A">
        <w:t xml:space="preserve">and records these link elements’ </w:t>
      </w:r>
      <w:r w:rsidR="00186C5A" w:rsidRPr="00186C5A">
        <w:rPr>
          <w:i/>
        </w:rPr>
        <w:t>xmi:id</w:t>
      </w:r>
      <w:r w:rsidR="00186C5A">
        <w:t xml:space="preserve"> in </w:t>
      </w:r>
      <w:r w:rsidR="00CF09D2">
        <w:t>the Strategy element</w:t>
      </w:r>
      <w:r w:rsidR="0027001F">
        <w:t>s’</w:t>
      </w:r>
      <w:r w:rsidR="00186C5A">
        <w:t xml:space="preserve"> </w:t>
      </w:r>
      <w:r w:rsidR="00186C5A" w:rsidRPr="00186C5A">
        <w:rPr>
          <w:i/>
        </w:rPr>
        <w:t>describedInference</w:t>
      </w:r>
      <w:r w:rsidR="00186C5A">
        <w:t xml:space="preserve"> attribute</w:t>
      </w:r>
      <w:r w:rsidR="00FF3A0F">
        <w:t>. These</w:t>
      </w:r>
      <w:r w:rsidR="007B67AB">
        <w:t xml:space="preserve"> kind</w:t>
      </w:r>
      <w:r w:rsidR="00AB48EB">
        <w:t>s</w:t>
      </w:r>
      <w:r w:rsidR="007B67AB">
        <w:t xml:space="preserve"> of</w:t>
      </w:r>
      <w:r w:rsidR="00FF3A0F">
        <w:t xml:space="preserve"> defects</w:t>
      </w:r>
      <w:r w:rsidR="00CF09D2">
        <w:t xml:space="preserve"> ma</w:t>
      </w:r>
      <w:r w:rsidR="00FF3A0F">
        <w:t>ke</w:t>
      </w:r>
      <w:r w:rsidR="00CF09D2">
        <w:t xml:space="preserve"> </w:t>
      </w:r>
      <w:r w:rsidR="002E4A79">
        <w:t xml:space="preserve">it </w:t>
      </w:r>
      <w:r w:rsidR="00FF3A0F">
        <w:t xml:space="preserve">difficult </w:t>
      </w:r>
      <w:r w:rsidR="002E4A79">
        <w:t>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B6D8E">
      <w:pPr>
        <w:pStyle w:val="Balk2"/>
        <w:numPr>
          <w:ilvl w:val="1"/>
          <w:numId w:val="1"/>
        </w:numPr>
      </w:pPr>
      <w:bookmarkStart w:id="10" w:name="_Toc46149450"/>
      <w:r>
        <w:t xml:space="preserve">XMI </w:t>
      </w:r>
      <w:r w:rsidR="006C68D8">
        <w:t>File and Element</w:t>
      </w:r>
      <w:r>
        <w:t xml:space="preserve"> </w:t>
      </w:r>
      <w:r w:rsidR="006C68D8">
        <w:t>A</w:t>
      </w:r>
      <w:r>
        <w:t>ttribute</w:t>
      </w:r>
      <w:r w:rsidR="006C68D8">
        <w:t>s</w:t>
      </w:r>
      <w:bookmarkEnd w:id="10"/>
    </w:p>
    <w:p w:rsidR="001B4142" w:rsidRPr="001B4142" w:rsidRDefault="001B4142" w:rsidP="001B4142"/>
    <w:p w:rsidR="00324263" w:rsidRDefault="00324263" w:rsidP="00136E9B">
      <w:r>
        <w:t>XMI (XML Metamodel Interchange) is an OMG (Object Management Group) standard format for interchanging MOF (Meta Object Facility) models</w:t>
      </w:r>
      <w:r w:rsidR="0019678F">
        <w:t xml:space="preserve"> [14</w:t>
      </w:r>
      <w:r w:rsidR="00CB3895">
        <w:t>]</w:t>
      </w:r>
      <w:r w:rsidR="00496D19">
        <w:t xml:space="preserve"> such as GSN</w:t>
      </w:r>
      <w:r>
        <w:t>.</w:t>
      </w:r>
      <w:r w:rsidR="00496D19">
        <w:t xml:space="preserve"> Astah GSN </w:t>
      </w:r>
      <w:r w:rsidR="00186C5A">
        <w:t>could export</w:t>
      </w:r>
      <w:r w:rsidR="00496D19">
        <w:t xml:space="preserve">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lastRenderedPageBreak/>
        <w:t>for Astah GSN models. With this driver</w:t>
      </w:r>
      <w:r w:rsidR="00A32F39">
        <w:t>,</w:t>
      </w:r>
      <w:r w:rsidR="002E55B5">
        <w:t xml:space="preserve"> </w:t>
      </w:r>
      <w:r w:rsidR="00EF2FC0">
        <w:t xml:space="preserve">the </w:t>
      </w:r>
      <w:r w:rsidR="0040292D">
        <w:t>user sho</w:t>
      </w:r>
      <w:r w:rsidR="00186C5A">
        <w:t>uld be able to access or update each elements’ attributes by</w:t>
      </w:r>
      <w:r w:rsidR="0040292D">
        <w:t xml:space="preserve">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p w:rsidR="006B535F" w:rsidRDefault="006B535F" w:rsidP="00136E9B"/>
    <w:tbl>
      <w:tblPr>
        <w:tblStyle w:val="TabloKlavuzu"/>
        <w:tblW w:w="0" w:type="auto"/>
        <w:tblLook w:val="04A0" w:firstRow="1" w:lastRow="0" w:firstColumn="1" w:lastColumn="0" w:noHBand="0" w:noVBand="1"/>
      </w:tblPr>
      <w:tblGrid>
        <w:gridCol w:w="4698"/>
        <w:gridCol w:w="4698"/>
      </w:tblGrid>
      <w:tr w:rsidR="00704559" w:rsidTr="00E44B33">
        <w:tc>
          <w:tcPr>
            <w:tcW w:w="4698" w:type="dxa"/>
            <w:shd w:val="clear" w:color="auto" w:fill="28B4C8"/>
          </w:tcPr>
          <w:p w:rsidR="00704559" w:rsidRPr="003708E0" w:rsidRDefault="00704559" w:rsidP="0065524C">
            <w:pPr>
              <w:jc w:val="center"/>
              <w:rPr>
                <w:b/>
              </w:rPr>
            </w:pPr>
            <w:r w:rsidRPr="003708E0">
              <w:rPr>
                <w:b/>
              </w:rPr>
              <w:t>Node Elements</w:t>
            </w:r>
          </w:p>
        </w:tc>
        <w:tc>
          <w:tcPr>
            <w:tcW w:w="4698" w:type="dxa"/>
            <w:shd w:val="clear" w:color="auto" w:fill="28B4C8"/>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r>
              <w:t>SupportedBy</w:t>
            </w:r>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rPr>
          <w:noProof/>
        </w:rPr>
      </w:pPr>
      <w:r>
        <w:t xml:space="preserve">Table </w:t>
      </w:r>
      <w:r w:rsidR="004B6628">
        <w:fldChar w:fldCharType="begin"/>
      </w:r>
      <w:r w:rsidR="004B6628">
        <w:instrText xml:space="preserve"> SEQ Table \* ARABIC </w:instrText>
      </w:r>
      <w:r w:rsidR="004B6628">
        <w:fldChar w:fldCharType="separate"/>
      </w:r>
      <w:r w:rsidR="005F3265">
        <w:rPr>
          <w:noProof/>
        </w:rPr>
        <w:t>1</w:t>
      </w:r>
      <w:r w:rsidR="004B6628">
        <w:rPr>
          <w:noProof/>
        </w:rPr>
        <w:fldChar w:fldCharType="end"/>
      </w:r>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E44B33">
        <w:tc>
          <w:tcPr>
            <w:tcW w:w="4698" w:type="dxa"/>
            <w:shd w:val="clear" w:color="auto" w:fill="28B4C8"/>
          </w:tcPr>
          <w:p w:rsidR="00F6138B" w:rsidRPr="003708E0" w:rsidRDefault="00F6138B" w:rsidP="0065524C">
            <w:pPr>
              <w:jc w:val="center"/>
              <w:rPr>
                <w:b/>
              </w:rPr>
            </w:pPr>
            <w:r w:rsidRPr="003708E0">
              <w:rPr>
                <w:b/>
              </w:rPr>
              <w:t>Node Elements</w:t>
            </w:r>
          </w:p>
        </w:tc>
        <w:tc>
          <w:tcPr>
            <w:tcW w:w="4698" w:type="dxa"/>
            <w:shd w:val="clear" w:color="auto" w:fill="28B4C8"/>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186C5A">
            <w:pPr>
              <w:pStyle w:val="ListeParagraf"/>
              <w:numPr>
                <w:ilvl w:val="0"/>
                <w:numId w:val="5"/>
              </w:numPr>
              <w:jc w:val="left"/>
            </w:pPr>
            <w:r>
              <w:t>Asserted Inference</w:t>
            </w:r>
            <w:r w:rsidR="00186C5A">
              <w:t xml:space="preserve"> (</w:t>
            </w:r>
            <w:r w:rsidR="00186C5A">
              <w:t>goal-to-goal</w:t>
            </w:r>
            <w:r w:rsidR="00186C5A">
              <w:t>)</w:t>
            </w:r>
          </w:p>
          <w:p w:rsidR="00F6138B" w:rsidRDefault="00F6138B" w:rsidP="00186C5A">
            <w:pPr>
              <w:pStyle w:val="ListeParagraf"/>
              <w:numPr>
                <w:ilvl w:val="0"/>
                <w:numId w:val="5"/>
              </w:numPr>
              <w:jc w:val="left"/>
            </w:pPr>
            <w:r>
              <w:t>Asserted Evidence</w:t>
            </w:r>
            <w:r w:rsidR="00186C5A">
              <w:t xml:space="preserve"> (</w:t>
            </w:r>
            <w:r w:rsidR="00186C5A">
              <w:t>goal-to-solution</w:t>
            </w:r>
            <w:r w:rsidR="00186C5A">
              <w:t>)</w:t>
            </w:r>
          </w:p>
          <w:p w:rsidR="00F6138B" w:rsidRDefault="00F6138B" w:rsidP="00186C5A">
            <w:pPr>
              <w:pStyle w:val="ListeParagraf"/>
              <w:keepNext/>
              <w:numPr>
                <w:ilvl w:val="0"/>
                <w:numId w:val="5"/>
              </w:numPr>
              <w:jc w:val="left"/>
            </w:pPr>
            <w:r>
              <w:t>Asserted Context</w:t>
            </w:r>
            <w:r w:rsidR="00186C5A">
              <w:t xml:space="preserve"> (</w:t>
            </w:r>
            <w:r w:rsidR="00186C5A">
              <w:t>goal-to-context, goal-to-assumption, goal-to-justification, strategy-to-context, strategy-to-assumption and strategy-to-justification</w:t>
            </w:r>
            <w:r w:rsidR="00186C5A">
              <w:t>)</w:t>
            </w:r>
          </w:p>
        </w:tc>
      </w:tr>
    </w:tbl>
    <w:p w:rsidR="008C576C" w:rsidRDefault="008C576C" w:rsidP="008C576C">
      <w:pPr>
        <w:pStyle w:val="ResimYazs"/>
      </w:pPr>
      <w:r>
        <w:t xml:space="preserve">Table </w:t>
      </w:r>
      <w:r w:rsidR="004B6628">
        <w:fldChar w:fldCharType="begin"/>
      </w:r>
      <w:r w:rsidR="004B6628">
        <w:instrText xml:space="preserve"> SEQ Table \* ARABIC </w:instrText>
      </w:r>
      <w:r w:rsidR="004B6628">
        <w:fldChar w:fldCharType="separate"/>
      </w:r>
      <w:r w:rsidR="005F3265">
        <w:rPr>
          <w:noProof/>
        </w:rPr>
        <w:t>2</w:t>
      </w:r>
      <w:r w:rsidR="004B6628">
        <w:rPr>
          <w:noProof/>
        </w:rPr>
        <w:fldChar w:fldCharType="end"/>
      </w:r>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w:t>
      </w:r>
      <w:r w:rsidR="00363BFF">
        <w:t>s</w:t>
      </w:r>
      <w:r>
        <w:t xml:space="preserve"> and their </w:t>
      </w:r>
      <w:r w:rsidR="00151EF9">
        <w:t>description</w:t>
      </w:r>
      <w:r>
        <w:t>.</w:t>
      </w:r>
    </w:p>
    <w:p w:rsidR="006B535F" w:rsidRDefault="006B535F" w:rsidP="00343C4B"/>
    <w:p w:rsidR="006B535F" w:rsidRDefault="006B535F" w:rsidP="00343C4B"/>
    <w:p w:rsidR="006B535F" w:rsidRDefault="006B535F" w:rsidP="00343C4B"/>
    <w:p w:rsidR="006B535F" w:rsidRDefault="006B535F" w:rsidP="00343C4B"/>
    <w:p w:rsidR="006B535F" w:rsidRDefault="006B535F" w:rsidP="00343C4B"/>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44B33">
        <w:tc>
          <w:tcPr>
            <w:tcW w:w="2122" w:type="dxa"/>
            <w:shd w:val="clear" w:color="auto" w:fill="28B4C8"/>
            <w:vAlign w:val="center"/>
          </w:tcPr>
          <w:p w:rsidR="00151EF9" w:rsidRPr="003708E0" w:rsidRDefault="00151EF9" w:rsidP="0065524C">
            <w:pPr>
              <w:jc w:val="center"/>
              <w:rPr>
                <w:b/>
              </w:rPr>
            </w:pPr>
            <w:r>
              <w:rPr>
                <w:b/>
              </w:rPr>
              <w:lastRenderedPageBreak/>
              <w:t>Attribute Name</w:t>
            </w:r>
          </w:p>
        </w:tc>
        <w:tc>
          <w:tcPr>
            <w:tcW w:w="2835" w:type="dxa"/>
            <w:shd w:val="clear" w:color="auto" w:fill="28B4C8"/>
            <w:vAlign w:val="center"/>
          </w:tcPr>
          <w:p w:rsidR="00151EF9" w:rsidRDefault="00151EF9" w:rsidP="0065524C">
            <w:pPr>
              <w:jc w:val="center"/>
              <w:rPr>
                <w:b/>
              </w:rPr>
            </w:pPr>
            <w:r>
              <w:rPr>
                <w:b/>
              </w:rPr>
              <w:t>Element Type</w:t>
            </w:r>
          </w:p>
        </w:tc>
        <w:tc>
          <w:tcPr>
            <w:tcW w:w="4439" w:type="dxa"/>
            <w:shd w:val="clear" w:color="auto" w:fill="28B4C8"/>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pPr>
      <w:r>
        <w:t xml:space="preserve">Table </w:t>
      </w:r>
      <w:r w:rsidR="004B6628">
        <w:fldChar w:fldCharType="begin"/>
      </w:r>
      <w:r w:rsidR="004B6628">
        <w:instrText xml:space="preserve"> SEQ Table \* ARABIC </w:instrText>
      </w:r>
      <w:r w:rsidR="004B6628">
        <w:fldChar w:fldCharType="separate"/>
      </w:r>
      <w:r w:rsidR="005F3265">
        <w:rPr>
          <w:noProof/>
        </w:rPr>
        <w:t>3</w:t>
      </w:r>
      <w:r w:rsidR="004B6628">
        <w:rPr>
          <w:noProof/>
        </w:rPr>
        <w:fldChar w:fldCharType="end"/>
      </w:r>
      <w:r>
        <w:t>: Astah GSN XMI document attributes</w:t>
      </w:r>
    </w:p>
    <w:p w:rsidR="0098365D" w:rsidRPr="0098365D" w:rsidRDefault="0098365D" w:rsidP="0098365D"/>
    <w:p w:rsidR="00D94BCA" w:rsidRDefault="00085DB4" w:rsidP="001B6D8E">
      <w:pPr>
        <w:pStyle w:val="Balk2"/>
        <w:numPr>
          <w:ilvl w:val="1"/>
          <w:numId w:val="1"/>
        </w:numPr>
      </w:pPr>
      <w:bookmarkStart w:id="11" w:name="_Toc46149451"/>
      <w:r>
        <w:t xml:space="preserve">Using </w:t>
      </w:r>
      <w:r w:rsidR="004309E3">
        <w:t xml:space="preserve">the </w:t>
      </w:r>
      <w:r w:rsidR="000C446C" w:rsidRPr="000C446C">
        <w:t xml:space="preserve">Epsilon </w:t>
      </w:r>
      <w:r>
        <w:t xml:space="preserve">HTML </w:t>
      </w:r>
      <w:r w:rsidR="00F04054">
        <w:t>D</w:t>
      </w:r>
      <w:r>
        <w:t>river</w:t>
      </w:r>
      <w:bookmarkEnd w:id="11"/>
    </w:p>
    <w:p w:rsidR="001B4142" w:rsidRPr="001B4142" w:rsidRDefault="001B4142" w:rsidP="001B4142"/>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Lab GitHub page [</w:t>
      </w:r>
      <w:r w:rsidR="0079503B">
        <w:t>1</w:t>
      </w:r>
      <w:r w:rsidR="00232629">
        <w:t>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w:t>
      </w:r>
      <w:r w:rsidR="00E42249">
        <w:t>two</w:t>
      </w:r>
      <w:r w:rsidR="00535DD3">
        <w:t xml:space="preserve">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w:t>
      </w:r>
      <w:r w:rsidR="00E42249">
        <w:t>six</w:t>
      </w:r>
      <w:r w:rsidR="002941E5">
        <w:t xml:space="preserve"> different packages, only </w:t>
      </w:r>
      <w:r w:rsidR="00E42249">
        <w:t>two</w:t>
      </w:r>
      <w:r w:rsidR="002941E5">
        <w:t xml:space="preserve"> of them are necessary for running the HTML driver. </w:t>
      </w:r>
      <w:r w:rsidR="004309E3">
        <w:t>The o</w:t>
      </w:r>
      <w:r w:rsidR="002941E5">
        <w:t xml:space="preserve">ther </w:t>
      </w:r>
      <w:r w:rsidR="00E42249">
        <w:t>four</w:t>
      </w:r>
      <w:r w:rsidR="002941E5">
        <w:t xml:space="preserve">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w:t>
      </w:r>
      <w:r w:rsidR="001F2944">
        <w:t>creates</w:t>
      </w:r>
      <w:r w:rsidR="00F203EF">
        <w:t xml:space="preserve"> an Epsilon model </w:t>
      </w:r>
      <w:r w:rsidR="001F2944">
        <w:t xml:space="preserve">selection </w:t>
      </w:r>
      <w:r w:rsidR="00F203EF">
        <w:t xml:space="preserve">in the Run Configuration of every Epsilon </w:t>
      </w:r>
      <w:r w:rsidR="00833030">
        <w:t>language</w:t>
      </w:r>
      <w:r w:rsidR="00F203EF">
        <w:t xml:space="preserve">.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696BDB">
        <w:t>the</w:t>
      </w:r>
      <w:r w:rsidR="004309E3">
        <w:t xml:space="preserve"> </w:t>
      </w:r>
      <w:r>
        <w:t xml:space="preserve">HTML driver as a base plugin project. I changed all names in the project and used </w:t>
      </w:r>
      <w:r w:rsidR="004309E3">
        <w:t xml:space="preserve">a </w:t>
      </w:r>
      <w:r>
        <w:t xml:space="preserve">new image for </w:t>
      </w:r>
      <w:r w:rsidR="004309E3">
        <w:t xml:space="preserve">the </w:t>
      </w:r>
      <w:r>
        <w:t xml:space="preserve">Astah GSN model </w:t>
      </w:r>
      <w:r>
        <w:lastRenderedPageBreak/>
        <w:t>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r w:rsidR="00696BDB">
        <w:t xml:space="preserve"> Therefore, I used Plain-XML drivers functions for the getter, setter and model classe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B6D8E">
      <w:pPr>
        <w:pStyle w:val="Balk2"/>
        <w:numPr>
          <w:ilvl w:val="1"/>
          <w:numId w:val="1"/>
        </w:numPr>
      </w:pPr>
      <w:bookmarkStart w:id="12" w:name="_Toc46149452"/>
      <w:r>
        <w:t xml:space="preserve">Using the Epsilon </w:t>
      </w:r>
      <w:r w:rsidR="00D94BCA" w:rsidRPr="00271C0A">
        <w:t xml:space="preserve">Plain-XML </w:t>
      </w:r>
      <w:r>
        <w:t>D</w:t>
      </w:r>
      <w:r w:rsidR="00D94BCA" w:rsidRPr="00271C0A">
        <w:t>river</w:t>
      </w:r>
      <w:bookmarkEnd w:id="12"/>
    </w:p>
    <w:p w:rsidR="001B4142" w:rsidRPr="001B4142" w:rsidRDefault="001B4142" w:rsidP="001B4142"/>
    <w:p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r w:rsidR="00E72BDB">
        <w:t xml:space="preserve"> in section 5</w:t>
      </w:r>
      <w:r w:rsidR="00762283">
        <w:t>.</w:t>
      </w:r>
    </w:p>
    <w:p w:rsidR="00762283" w:rsidRPr="001B4142" w:rsidRDefault="00BD25E2" w:rsidP="00136E9B">
      <w:pPr>
        <w:rPr>
          <w:szCs w:val="24"/>
        </w:rPr>
      </w:pPr>
      <w:r>
        <w:t>The m</w:t>
      </w:r>
      <w:r w:rsidR="002941DD">
        <w:t xml:space="preserve">odel class is the main class of the driver. It is responsible </w:t>
      </w:r>
      <w:r w:rsidR="00E72BDB">
        <w:t>for</w:t>
      </w:r>
      <w:r w:rsidR="002941DD">
        <w:t xml:space="preserve"> file operations, model operations, invoking getter and setter classes, element creation</w:t>
      </w:r>
      <w:r>
        <w:t>,</w:t>
      </w:r>
      <w:r w:rsidR="002941DD">
        <w:t xml:space="preserve"> and removal operations. This class </w:t>
      </w:r>
      <w:r w:rsidR="00E72BDB">
        <w:t xml:space="preserve">wasn’t </w:t>
      </w:r>
      <w:r w:rsidR="00365A3E">
        <w:t>modif</w:t>
      </w:r>
      <w:r w:rsidR="00E72BDB">
        <w:t>ied</w:t>
      </w:r>
      <w:r w:rsidR="00365A3E">
        <w:t xml:space="preserve">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Pr="001B4142" w:rsidRDefault="006F59C9" w:rsidP="00136E9B">
      <w:pPr>
        <w:rPr>
          <w:szCs w:val="24"/>
        </w:rPr>
      </w:pPr>
      <w:r w:rsidRPr="001B4142">
        <w:rPr>
          <w:szCs w:val="24"/>
        </w:rPr>
        <w:t>Type class in Plain XML has 4 types for XML files. These are tag, attribute, reference</w:t>
      </w:r>
      <w:r w:rsidR="001515E8" w:rsidRPr="001B4142">
        <w:rPr>
          <w:szCs w:val="24"/>
        </w:rPr>
        <w:t>,</w:t>
      </w:r>
      <w:r w:rsidRPr="001B4142">
        <w:rPr>
          <w:szCs w:val="24"/>
        </w:rPr>
        <w:t xml:space="preserve"> and child. But these types are not necessary for Astah GSN driver. Thus, types are changed to GSN model elements such as goal, strategy, solution, etc.</w:t>
      </w:r>
    </w:p>
    <w:p w:rsidR="006F59C9" w:rsidRPr="001B4142" w:rsidRDefault="00E63537" w:rsidP="00136E9B">
      <w:pPr>
        <w:rPr>
          <w:szCs w:val="24"/>
        </w:rPr>
      </w:pPr>
      <w:r w:rsidRPr="001B4142">
        <w:rPr>
          <w:szCs w:val="24"/>
        </w:rPr>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3" w:name="_Toc46149453"/>
      <w:r w:rsidRPr="001B4142">
        <w:rPr>
          <w:sz w:val="39"/>
          <w:szCs w:val="39"/>
        </w:rPr>
        <w:lastRenderedPageBreak/>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3"/>
    </w:p>
    <w:p w:rsidR="001B4142" w:rsidRPr="001B4142" w:rsidRDefault="001B4142" w:rsidP="001B4142"/>
    <w:p w:rsidR="00847891" w:rsidRDefault="00847891" w:rsidP="00847891">
      <w:r>
        <w:t>Determining element types such as Goal, Solution or Asserted Evidence is one of the</w:t>
      </w:r>
      <w:r w:rsidR="00E72BDB">
        <w:t xml:space="preserve"> most</w:t>
      </w:r>
      <w:r>
        <w:t xml:space="preserv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w:t>
      </w:r>
      <w:r w:rsidR="008974A2">
        <w:t>created</w:t>
      </w:r>
      <w:r>
        <w:t xml:space="preserve"> by Astah GSN </w:t>
      </w:r>
      <w:r w:rsidR="008974A2">
        <w:t xml:space="preserve">with element </w:t>
      </w:r>
      <w:r>
        <w:t>type</w:t>
      </w:r>
      <w:r w:rsidR="008974A2">
        <w:t xml:space="preserve"> data</w:t>
      </w:r>
      <w:r>
        <w:t xml:space="preserve">. Goal elements’ ID starts with G, Solution with Sn and Context with C. However, element IDs don’t have to start with element type letters. In this case, GSN type parse </w:t>
      </w:r>
      <w:r w:rsidR="00723AAD">
        <w:t xml:space="preserve">function </w:t>
      </w:r>
      <w:r>
        <w:t xml:space="preserve">for custom IDs such as CA1, AR-C1 returned null and Epsilon </w:t>
      </w:r>
      <w:r w:rsidR="006A6AB2">
        <w:t>showed</w:t>
      </w:r>
      <w:r>
        <w:t xml:space="preserve"> </w:t>
      </w:r>
      <w:r w:rsidR="00723AAD">
        <w:t xml:space="preserve">an </w:t>
      </w:r>
      <w:r>
        <w:t xml:space="preserve">error. </w:t>
      </w:r>
    </w:p>
    <w:p w:rsidR="00847891" w:rsidRDefault="00847891" w:rsidP="00847891">
      <w:r>
        <w:t xml:space="preserve">In later designs, custom ID access added to the driver. Because GSN standards don’t require IDs to start with element type letters. That’s why instead of returning null for custom ID queries, the driver compares every ID in the model and if it </w:t>
      </w:r>
      <w:r w:rsidR="00BF0FC4">
        <w:t>can</w:t>
      </w:r>
      <w:r>
        <w:t>n</w:t>
      </w:r>
      <w:r w:rsidR="00BF0FC4">
        <w:t>o</w:t>
      </w:r>
      <w:r>
        <w:t>t find it</w:t>
      </w:r>
      <w:r w:rsidR="00BF0FC4">
        <w:t>,</w:t>
      </w:r>
      <w:r>
        <w:t xml:space="preserve">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w:t>
      </w:r>
      <w:r w:rsidR="00656D57">
        <w:t>type</w:t>
      </w:r>
      <w:r>
        <w:t xml:space="preserve">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w:t>
      </w:r>
      <w:r w:rsidR="00656D57">
        <w:t xml:space="preserve">tion and Context elements. All types of </w:t>
      </w:r>
      <w:r>
        <w:t xml:space="preserve">element examples could be seen </w:t>
      </w:r>
      <w:r w:rsidR="00656D57">
        <w:t>in Table 4</w:t>
      </w:r>
      <w:r>
        <w:t>.</w:t>
      </w:r>
    </w:p>
    <w:p w:rsidR="0098365D" w:rsidRDefault="00FA209C" w:rsidP="008A2A1C">
      <w:pPr>
        <w:jc w:val="left"/>
      </w:pPr>
      <w:r>
        <w:br w:type="page"/>
      </w:r>
    </w:p>
    <w:p w:rsidR="008A2A1C" w:rsidRDefault="008A2A1C" w:rsidP="008A2A1C">
      <w:pPr>
        <w:jc w:val="left"/>
      </w:pPr>
    </w:p>
    <w:tbl>
      <w:tblPr>
        <w:tblStyle w:val="TabloKlavuzu"/>
        <w:tblW w:w="0" w:type="auto"/>
        <w:tblLook w:val="04A0" w:firstRow="1" w:lastRow="0" w:firstColumn="1" w:lastColumn="0" w:noHBand="0" w:noVBand="1"/>
      </w:tblPr>
      <w:tblGrid>
        <w:gridCol w:w="9396"/>
      </w:tblGrid>
      <w:tr w:rsidR="00370E77" w:rsidTr="00E44B33">
        <w:tc>
          <w:tcPr>
            <w:tcW w:w="9396" w:type="dxa"/>
            <w:shd w:val="clear" w:color="auto" w:fill="28B4C8"/>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E44B33">
        <w:tc>
          <w:tcPr>
            <w:tcW w:w="9396" w:type="dxa"/>
            <w:shd w:val="clear" w:color="auto" w:fill="28B4C8"/>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FA209C" w:rsidRDefault="00620B86" w:rsidP="00620B86">
      <w:pPr>
        <w:pStyle w:val="ResimYazs"/>
      </w:pPr>
      <w:r>
        <w:t xml:space="preserve">Table </w:t>
      </w:r>
      <w:r w:rsidR="004B6628">
        <w:fldChar w:fldCharType="begin"/>
      </w:r>
      <w:r w:rsidR="004B6628">
        <w:instrText xml:space="preserve"> SEQ Table \* ARABIC </w:instrText>
      </w:r>
      <w:r w:rsidR="004B6628">
        <w:fldChar w:fldCharType="separate"/>
      </w:r>
      <w:r w:rsidR="005F3265">
        <w:rPr>
          <w:noProof/>
        </w:rPr>
        <w:t>4</w:t>
      </w:r>
      <w:r w:rsidR="004B6628">
        <w:rPr>
          <w:noProof/>
        </w:rPr>
        <w:fldChar w:fldCharType="end"/>
      </w:r>
      <w:r>
        <w:t>: Example Element Tags from</w:t>
      </w:r>
      <w:r w:rsidR="004847A2">
        <w:t xml:space="preserve"> Astah GSN</w:t>
      </w:r>
      <w:r>
        <w:t xml:space="preserve"> XMI File</w:t>
      </w:r>
    </w:p>
    <w:p w:rsidR="00370E77" w:rsidRPr="00FA209C" w:rsidRDefault="00FA209C" w:rsidP="00FA209C">
      <w:pPr>
        <w:jc w:val="left"/>
        <w:rPr>
          <w:b/>
          <w:iCs/>
          <w:sz w:val="20"/>
          <w:szCs w:val="18"/>
        </w:rPr>
      </w:pPr>
      <w:r>
        <w:br w:type="page"/>
      </w:r>
    </w:p>
    <w:p w:rsidR="0098365D" w:rsidRDefault="007B7E90" w:rsidP="001B6D8E">
      <w:pPr>
        <w:pStyle w:val="Balk2"/>
        <w:numPr>
          <w:ilvl w:val="1"/>
          <w:numId w:val="1"/>
        </w:numPr>
      </w:pPr>
      <w:bookmarkStart w:id="14" w:name="_Toc46149454"/>
      <w:r w:rsidRPr="007B7E90">
        <w:lastRenderedPageBreak/>
        <w:t xml:space="preserve">Problems with Astah GSN XMI </w:t>
      </w:r>
      <w:r w:rsidR="00B40A2A">
        <w:t>F</w:t>
      </w:r>
      <w:r w:rsidRPr="007B7E90">
        <w:t>iles</w:t>
      </w:r>
      <w:bookmarkEnd w:id="14"/>
    </w:p>
    <w:p w:rsidR="001B4142" w:rsidRPr="001B4142" w:rsidRDefault="001B4142" w:rsidP="001B4142"/>
    <w:p w:rsidR="004357BB" w:rsidRDefault="00C162A8" w:rsidP="00B2608E">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w:t>
      </w:r>
    </w:p>
    <w:p w:rsidR="004357BB" w:rsidRDefault="007C6A1B" w:rsidP="00847891">
      <w:r>
        <w:t>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t xml:space="preserve">-to-Goal links </w:t>
      </w:r>
      <w:r w:rsidR="00B2608E">
        <w:t xml:space="preserve">aren’t </w:t>
      </w:r>
      <w:r>
        <w:t>store</w:t>
      </w:r>
      <w:r w:rsidR="00B2608E">
        <w:t>d</w:t>
      </w:r>
      <w:r>
        <w:t xml:space="preserve"> as link elements. </w:t>
      </w:r>
      <w:r w:rsidR="00B2608E">
        <w:t xml:space="preserve">Instead of this method, Astah GSN stores Goal-to-Strategy-to-Goal links as a link element (Goal-to-Goal) and stores this link element’s </w:t>
      </w:r>
      <w:r w:rsidR="00B2608E" w:rsidRPr="00B2608E">
        <w:rPr>
          <w:i/>
        </w:rPr>
        <w:t>xmi:id</w:t>
      </w:r>
      <w:r w:rsidR="00B2608E">
        <w:t xml:space="preserve"> in</w:t>
      </w:r>
      <w:r w:rsidR="00565118">
        <w:t>-</w:t>
      </w:r>
      <w:r w:rsidR="00B2608E">
        <w:t xml:space="preserve">between strategy element’s </w:t>
      </w:r>
      <w:r w:rsidR="00B2608E" w:rsidRPr="00620B86">
        <w:rPr>
          <w:i/>
        </w:rPr>
        <w:t>describedInference</w:t>
      </w:r>
      <w:r w:rsidR="00B2608E">
        <w:t xml:space="preserve"> attribute.</w:t>
      </w:r>
      <w:r w:rsidR="00620B86">
        <w:t xml:space="preserve"> Table 4 shows an example Strategy element</w:t>
      </w:r>
      <w:r w:rsidR="006E11AA">
        <w:t>.</w:t>
      </w:r>
      <w:r w:rsidR="00620B86">
        <w:t xml:space="preserve"> </w:t>
      </w:r>
      <w:r w:rsidR="006E11AA">
        <w:t xml:space="preserve">This Strategy element </w:t>
      </w:r>
      <w:r w:rsidR="00B2608E">
        <w:t xml:space="preserve">(S1) </w:t>
      </w:r>
      <w:r w:rsidR="00620B86">
        <w:t xml:space="preserve">has </w:t>
      </w:r>
      <w:r w:rsidR="00B2608E">
        <w:t>four</w:t>
      </w:r>
      <w:r w:rsidR="00620B86">
        <w:t xml:space="preserve"> con</w:t>
      </w:r>
      <w:r w:rsidR="00BF1A90">
        <w:t>n</w:t>
      </w:r>
      <w:r w:rsidR="00620B86">
        <w:t xml:space="preserve">ections to </w:t>
      </w:r>
      <w:r w:rsidR="00B2608E">
        <w:t xml:space="preserve">four </w:t>
      </w:r>
      <w:r w:rsidR="00620B86">
        <w:t>different Goal elements</w:t>
      </w:r>
      <w:r w:rsidR="00B2608E">
        <w:t xml:space="preserve"> but XMI file has three different link elements. </w:t>
      </w:r>
      <w:r w:rsidR="008D59AC">
        <w:t>Rather than</w:t>
      </w:r>
      <w:r w:rsidR="00B2608E">
        <w:t xml:space="preserve"> G1-to-S1, S1-to-G2, S1-to-G3 and</w:t>
      </w:r>
      <w:r w:rsidR="00B2608E">
        <w:t>,</w:t>
      </w:r>
      <w:r w:rsidR="00B2608E">
        <w:t xml:space="preserve"> S1-to-G4</w:t>
      </w:r>
      <w:r w:rsidR="008D59AC">
        <w:t xml:space="preserve"> links,</w:t>
      </w:r>
      <w:r w:rsidR="00B2608E">
        <w:t xml:space="preserve"> XMI file stores G1-to-G2, G1-to-G3 and, G1-to-G4 links</w:t>
      </w:r>
      <w:r w:rsidR="008D59AC">
        <w:t>.</w:t>
      </w:r>
      <w:r w:rsidR="00B2608E">
        <w:t xml:space="preserve"> </w:t>
      </w:r>
      <w:r w:rsidR="008D59AC">
        <w:t xml:space="preserve">It also has </w:t>
      </w:r>
      <w:r w:rsidR="00B2608E">
        <w:t xml:space="preserve">these three link elements’ </w:t>
      </w:r>
      <w:r w:rsidR="00B2608E">
        <w:rPr>
          <w:i/>
        </w:rPr>
        <w:t>xmi:id</w:t>
      </w:r>
      <w:r w:rsidR="00B2608E">
        <w:t xml:space="preserve"> inside S1’s </w:t>
      </w:r>
      <w:r w:rsidR="00B2608E" w:rsidRPr="00620B86">
        <w:rPr>
          <w:i/>
        </w:rPr>
        <w:t>describedInference</w:t>
      </w:r>
      <w:r w:rsidR="00B2608E">
        <w:t>.</w:t>
      </w:r>
    </w:p>
    <w:p w:rsidR="007B7E90" w:rsidRDefault="00714F0B" w:rsidP="00847891">
      <w:r>
        <w:t xml:space="preserve">The last problem is </w:t>
      </w:r>
      <w:r w:rsidR="00A438D1">
        <w:t xml:space="preserve">the </w:t>
      </w:r>
      <w:r>
        <w:rPr>
          <w:i/>
        </w:rPr>
        <w:t>xmi:id</w:t>
      </w:r>
      <w:r>
        <w:t xml:space="preserve"> </w:t>
      </w:r>
      <w:r w:rsidR="005C2D03">
        <w:t>usage</w:t>
      </w:r>
      <w:r>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user changes something in the GSN diagram (e.g. add another node), it completely changes all ID values. This is not a huge concern in the project</w:t>
      </w:r>
      <w:r w:rsidR="0031566C">
        <w:t xml:space="preserve"> but</w:t>
      </w:r>
      <w:r w:rsidR="005C2D03">
        <w:t xml:space="preserve">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F3BA6" w:rsidRPr="005C2D03" w:rsidRDefault="006F3BA6" w:rsidP="00847891">
      <w:r>
        <w:t xml:space="preserve">Chapter 4 presented the design and the challenges of the Astah GSN driver development process. </w:t>
      </w:r>
      <w:r w:rsidR="0031566C">
        <w:t>It a</w:t>
      </w:r>
      <w:r>
        <w:t>lso</w:t>
      </w:r>
      <w:r w:rsidR="0031566C">
        <w:t xml:space="preserve"> mentioned</w:t>
      </w:r>
      <w:r>
        <w:t xml:space="preserve"> why two of the selected Epsilon drivers </w:t>
      </w:r>
      <w:r w:rsidR="0031566C">
        <w:t xml:space="preserve">are </w:t>
      </w:r>
      <w:r>
        <w:t>chose</w:t>
      </w:r>
      <w:r w:rsidR="0031566C">
        <w:t>n over others and how did I take</w:t>
      </w:r>
      <w:r>
        <w:t xml:space="preserve"> advantage of each of them while designing this project.</w:t>
      </w:r>
      <w:r w:rsidR="004E74E2">
        <w:t xml:space="preserve"> There were also some problems and challenges while developing this project due to Astah GSN limitations.</w:t>
      </w:r>
      <w:r w:rsidR="00B5309E">
        <w:t xml:space="preserve"> In the next chapter, the implementation progress of the chosen design layouts</w:t>
      </w:r>
      <w:r w:rsidR="00F0388D">
        <w:t>, as well as each developed classes and their methods,</w:t>
      </w:r>
      <w:r w:rsidR="00BB0657">
        <w:t xml:space="preserve"> </w:t>
      </w:r>
      <w:r w:rsidR="00B5309E">
        <w:t xml:space="preserve">will be </w:t>
      </w:r>
      <w:r w:rsidR="000E51ED">
        <w:t>discussed</w:t>
      </w:r>
      <w:r w:rsidR="00B5309E">
        <w:t xml:space="preserve">. </w:t>
      </w:r>
    </w:p>
    <w:p w:rsidR="00CC7C10" w:rsidRDefault="00CC7C10">
      <w:pPr>
        <w:jc w:val="left"/>
      </w:pPr>
      <w:r>
        <w:br w:type="page"/>
      </w:r>
    </w:p>
    <w:p w:rsidR="000874D8" w:rsidRDefault="0078223B" w:rsidP="00204182">
      <w:pPr>
        <w:pStyle w:val="Balk1"/>
        <w:numPr>
          <w:ilvl w:val="0"/>
          <w:numId w:val="1"/>
        </w:numPr>
      </w:pPr>
      <w:bookmarkStart w:id="15" w:name="_Toc46149455"/>
      <w:r>
        <w:lastRenderedPageBreak/>
        <w:t>IMPLEMENTATION</w:t>
      </w:r>
      <w:bookmarkEnd w:id="15"/>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 xml:space="preserve">methods will be explained in </w:t>
      </w:r>
      <w:r w:rsidR="007B0A7C">
        <w:t>the sub</w:t>
      </w:r>
      <w:r w:rsidR="00964E91">
        <w:t>section</w:t>
      </w:r>
      <w:r w:rsidR="007B0A7C">
        <w:t>s</w:t>
      </w:r>
      <w:r w:rsidR="00964E91">
        <w:t>.</w:t>
      </w:r>
    </w:p>
    <w:p w:rsidR="001B6D8E" w:rsidRDefault="001B6D8E" w:rsidP="006D187D"/>
    <w:p w:rsidR="00DB647E" w:rsidRDefault="00C84C73" w:rsidP="00DB647E">
      <w:pPr>
        <w:pStyle w:val="Balk2"/>
        <w:numPr>
          <w:ilvl w:val="1"/>
          <w:numId w:val="1"/>
        </w:numPr>
      </w:pPr>
      <w:bookmarkStart w:id="16" w:name="_Toc46149456"/>
      <w:r>
        <w:t>GSN Model</w:t>
      </w:r>
      <w:bookmarkEnd w:id="16"/>
    </w:p>
    <w:p w:rsidR="001B4142" w:rsidRPr="001B4142" w:rsidRDefault="001B4142" w:rsidP="001B4142"/>
    <w:p w:rsidR="00297E13" w:rsidRDefault="00297E13" w:rsidP="00297E13">
      <w:r>
        <w:t>GSN Model is the Astah GSN driver’s main class. It consists</w:t>
      </w:r>
      <w:r w:rsidR="004039E2">
        <w:t xml:space="preserve"> of file operations, model load/</w:t>
      </w:r>
      <w:r>
        <w:t xml:space="preserve">store operations, all elements collector, new element creator, and element </w:t>
      </w:r>
      <w:r w:rsidR="0003310E">
        <w:t>removal</w:t>
      </w:r>
      <w:r>
        <w:t xml:space="preserve">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w:t>
      </w:r>
      <w:r w:rsidR="00FB7C18" w:rsidRPr="00303AED">
        <w:rPr>
          <w:i/>
        </w:rPr>
        <w:t>owns</w:t>
      </w:r>
      <w:r w:rsidR="00FB7C18">
        <w:t xml:space="preserve"> 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w:t>
      </w:r>
      <w:r w:rsidR="00101678">
        <w:t>false</w:t>
      </w:r>
      <w:r w:rsidR="003F35BE">
        <w:t xml:space="preserve"> for give</w:t>
      </w:r>
      <w:r w:rsidR="00DE3756">
        <w:t>n input then it calls the superclass</w:t>
      </w:r>
      <w:r w:rsidR="003F35BE">
        <w:t xml:space="preserve"> of the GsnProperty which </w:t>
      </w:r>
      <w:r w:rsidR="00234464">
        <w:t>is</w:t>
      </w:r>
      <w:r w:rsidR="003F35BE">
        <w:t xml:space="preserv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w:t>
      </w:r>
      <w:r w:rsidR="00234464">
        <w:t>One more condition</w:t>
      </w:r>
      <w:r w:rsidR="001A689F">
        <w:t xml:space="preserve"> added to </w:t>
      </w:r>
      <w:r w:rsidR="001515E8">
        <w:t xml:space="preserve">the </w:t>
      </w:r>
      <w:r w:rsidR="001A689F">
        <w:rPr>
          <w:i/>
        </w:rPr>
        <w:t>owns</w:t>
      </w:r>
      <w:r w:rsidR="001A689F">
        <w:t xml:space="preserve"> function. </w:t>
      </w:r>
      <w:r w:rsidR="005E0581">
        <w:t>T</w:t>
      </w:r>
      <w:r w:rsidR="00234464">
        <w:t xml:space="preserve">his </w:t>
      </w:r>
      <w:r w:rsidR="001A689F">
        <w:t xml:space="preserve">one is added for getting the root element </w:t>
      </w:r>
      <w:r w:rsidR="00234464">
        <w:t>from the XMI file so that if the Epsilon returns the root element,</w:t>
      </w:r>
      <w:r w:rsidR="007A2750">
        <w:t xml:space="preserve"> the</w:t>
      </w:r>
      <w:r w:rsidR="00234464">
        <w:t xml:space="preserve"> </w:t>
      </w:r>
      <w:r w:rsidR="00234464">
        <w:rPr>
          <w:i/>
        </w:rPr>
        <w:t>owns</w:t>
      </w:r>
      <w:r w:rsidR="00234464">
        <w:t xml:space="preserve"> function returns true</w:t>
      </w:r>
      <w:r w:rsidR="001A689F">
        <w:t xml:space="preserve">. </w:t>
      </w:r>
    </w:p>
    <w:p w:rsidR="00236951" w:rsidRPr="001A689F" w:rsidRDefault="00236951" w:rsidP="00297E13"/>
    <w:p w:rsidR="00DB647E" w:rsidRDefault="00C84C73" w:rsidP="00DB647E">
      <w:pPr>
        <w:pStyle w:val="Balk2"/>
        <w:numPr>
          <w:ilvl w:val="1"/>
          <w:numId w:val="1"/>
        </w:numPr>
      </w:pPr>
      <w:bookmarkStart w:id="17" w:name="_Toc46149457"/>
      <w:r>
        <w:t xml:space="preserve">GSN </w:t>
      </w:r>
      <w:r w:rsidR="00DB647E">
        <w:t>Property</w:t>
      </w:r>
      <w:bookmarkEnd w:id="17"/>
    </w:p>
    <w:p w:rsidR="001B4142" w:rsidRPr="001B4142" w:rsidRDefault="001B4142" w:rsidP="001B4142"/>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105DA7" w:rsidRDefault="00105DA7" w:rsidP="00592E0E"/>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105DA7" w:rsidRDefault="00105DA7" w:rsidP="00105DA7">
      <w:pPr>
        <w:pStyle w:val="ListeParagraf"/>
        <w:rPr>
          <w:rFonts w:cs="Times New Roman"/>
          <w:szCs w:val="24"/>
        </w:rPr>
      </w:pP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8" w:name="_Toc46149458"/>
      <w:r>
        <w:lastRenderedPageBreak/>
        <w:t xml:space="preserve">GSN </w:t>
      </w:r>
      <w:r w:rsidR="00DB647E">
        <w:t>Property</w:t>
      </w:r>
      <w:r>
        <w:t xml:space="preserve"> Type</w:t>
      </w:r>
      <w:bookmarkEnd w:id="18"/>
    </w:p>
    <w:p w:rsidR="001B4142" w:rsidRPr="001B4142" w:rsidRDefault="001B4142" w:rsidP="001B4142"/>
    <w:p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Infer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Evid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9" w:name="_Toc46149459"/>
      <w:r>
        <w:t>GSN Property Getter</w:t>
      </w:r>
      <w:bookmarkEnd w:id="19"/>
    </w:p>
    <w:p w:rsidR="001B4142" w:rsidRPr="001B4142" w:rsidRDefault="001B4142" w:rsidP="001B4142"/>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w:t>
      </w:r>
      <w:r w:rsidR="00E27F2F">
        <w:t>ile. For instance, “t_argumentEl</w:t>
      </w:r>
      <w:r w:rsidR="00C73C57">
        <w:t>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w:t>
      </w:r>
      <w:r w:rsidR="00BE3487">
        <w:t>s</w:t>
      </w:r>
      <w:r w:rsidR="00C73C57">
        <w:t xml:space="preserve"> can type the element </w:t>
      </w:r>
      <w:r w:rsidR="00BE3487">
        <w:t>they want</w:t>
      </w:r>
      <w:r w:rsidR="00C73C57">
        <w:t xml:space="preserve"> to access. For example, for accessing the goal elements the user</w:t>
      </w:r>
      <w:r w:rsidR="00BE3487">
        <w:t>s need</w:t>
      </w:r>
      <w:r w:rsidR="00C73C57">
        <w:t xml:space="preserve"> to type “gsn.goal” or for accessing an assumption element with ID: A4, </w:t>
      </w:r>
      <w:r w:rsidR="00BE3487">
        <w:t>they need</w:t>
      </w:r>
      <w:r w:rsidR="00C73C57">
        <w:t xml:space="preserve"> to type “gsn.A4”.</w:t>
      </w:r>
      <w:r w:rsidR="00CC0EF6">
        <w:t xml:space="preserve"> </w:t>
      </w:r>
    </w:p>
    <w:p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 xml:space="preserve">(W3C Dom library’s Element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lastRenderedPageBreak/>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BE3487" w:rsidP="005C688D">
      <w:pPr>
        <w:pStyle w:val="ListeParagraf"/>
        <w:numPr>
          <w:ilvl w:val="0"/>
          <w:numId w:val="9"/>
        </w:numPr>
        <w:rPr>
          <w:b/>
        </w:rPr>
      </w:pPr>
      <w:r>
        <w:rPr>
          <w:b/>
        </w:rPr>
        <w:t>Element by type</w:t>
      </w:r>
    </w:p>
    <w:p w:rsidR="00BE3487" w:rsidRDefault="00BE3487" w:rsidP="00BE3487">
      <w:r w:rsidRPr="00BE3487">
        <w:rPr>
          <w:u w:val="single"/>
        </w:rPr>
        <w:t>Keywords:</w:t>
      </w:r>
      <w:r>
        <w:t xml:space="preserve"> goal, strategy, solution, context, assumption, justification, assertedcontext, assertedevidence, and assertedinference</w:t>
      </w:r>
      <w:r w:rsidRPr="00295543">
        <w:t xml:space="preserve"> </w:t>
      </w:r>
    </w:p>
    <w:p w:rsidR="00BE3487" w:rsidRPr="00D47DEF" w:rsidRDefault="00BE3487" w:rsidP="00BE3487">
      <w:r w:rsidRPr="00BE3487">
        <w:rPr>
          <w:u w:val="single"/>
        </w:rPr>
        <w:t>Return Type:</w:t>
      </w:r>
      <w:r>
        <w:t xml:space="preserve"> NULL or 1+ element</w:t>
      </w:r>
    </w:p>
    <w:p w:rsidR="00BE3487" w:rsidRPr="00BE3487" w:rsidRDefault="00BE3487" w:rsidP="00295543">
      <w:r w:rsidRPr="00BE3487">
        <w:rPr>
          <w:u w:val="single"/>
        </w:rPr>
        <w:lastRenderedPageBreak/>
        <w:t>Description:</w:t>
      </w:r>
      <w:r>
        <w:t xml:space="preserve"> Element types are determined via GsnProperty parser. This part loops over every child element and calls parser to determine the element’s type. If the types are a match, it adds elements to the result list. Finally, it returns the result list. </w:t>
      </w:r>
    </w:p>
    <w:p w:rsidR="008245E1" w:rsidRDefault="00BE3487" w:rsidP="005C688D">
      <w:pPr>
        <w:pStyle w:val="ListeParagraf"/>
        <w:numPr>
          <w:ilvl w:val="0"/>
          <w:numId w:val="9"/>
        </w:numPr>
        <w:rPr>
          <w:b/>
        </w:rPr>
      </w:pPr>
      <w:r>
        <w:rPr>
          <w:b/>
        </w:rPr>
        <w:t>Element by ID</w:t>
      </w:r>
    </w:p>
    <w:p w:rsidR="00BE3487" w:rsidRDefault="00BE3487" w:rsidP="00BE3487">
      <w:r w:rsidRPr="00BE3487">
        <w:rPr>
          <w:u w:val="single"/>
        </w:rPr>
        <w:t>Keywords:</w:t>
      </w:r>
      <w:r>
        <w:t xml:space="preserve"> G1, Sn2, … (GSN Element ID)</w:t>
      </w:r>
      <w:r w:rsidRPr="00295543">
        <w:t xml:space="preserve"> </w:t>
      </w:r>
    </w:p>
    <w:p w:rsidR="00BE3487" w:rsidRPr="00D47DEF" w:rsidRDefault="00BE3487" w:rsidP="00BE3487">
      <w:r w:rsidRPr="00BE3487">
        <w:rPr>
          <w:u w:val="single"/>
        </w:rPr>
        <w:t>Return Type:</w:t>
      </w:r>
      <w:r>
        <w:t xml:space="preserve"> NULL or 1 element</w:t>
      </w:r>
    </w:p>
    <w:p w:rsidR="00BE3487" w:rsidRPr="00BE3487" w:rsidRDefault="00BE3487" w:rsidP="00BE3487">
      <w:r w:rsidRPr="00BE3487">
        <w:rPr>
          <w:u w:val="single"/>
        </w:rPr>
        <w:t>Description:</w:t>
      </w:r>
      <w:r>
        <w:t xml:space="preserve"> There are two types of search by ID methods: proper ID and custom ID. Getting element by ID is the last case in the invoke function. The proper ID part (e.g. G4, S2, C1) calls GsnProperty parser with a 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a given custom ID, invoke function returns null.</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956608" w:rsidRDefault="00956608" w:rsidP="00D47DEF"/>
    <w:p w:rsidR="008245E1" w:rsidRPr="00B35ED2" w:rsidRDefault="00CA031E" w:rsidP="005C688D">
      <w:pPr>
        <w:pStyle w:val="ListeParagraf"/>
        <w:numPr>
          <w:ilvl w:val="0"/>
          <w:numId w:val="9"/>
        </w:numPr>
        <w:rPr>
          <w:b/>
        </w:rPr>
      </w:pPr>
      <w:r w:rsidRPr="00B35ED2">
        <w:rPr>
          <w:b/>
        </w:rPr>
        <w:lastRenderedPageBreak/>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2A4025" w:rsidRDefault="002A4025" w:rsidP="003F5992"/>
    <w:p w:rsidR="002A4025" w:rsidRPr="003F5992" w:rsidRDefault="002A4025" w:rsidP="003F5992">
      <w:r>
        <w:t xml:space="preserve">In addition to </w:t>
      </w:r>
      <w:r w:rsidR="00A330D3">
        <w:t xml:space="preserve">the </w:t>
      </w:r>
      <w:r>
        <w:t>getter invoke method, three custom methods implemented from starch</w:t>
      </w:r>
      <w:r w:rsidR="00915B6C">
        <w:t xml:space="preserve"> by me</w:t>
      </w:r>
      <w:r>
        <w:t>.</w:t>
      </w:r>
      <w:r w:rsidR="00B329FD">
        <w:t xml:space="preserv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B62F39" w:rsidRPr="00B329FD" w:rsidRDefault="00B62F39" w:rsidP="005C688D">
      <w:pPr>
        <w:pStyle w:val="ListeParagraf"/>
        <w:numPr>
          <w:ilvl w:val="0"/>
          <w:numId w:val="10"/>
        </w:numPr>
      </w:pPr>
      <w:r w:rsidRPr="00B329FD">
        <w:t>Find link by node IDs</w:t>
      </w:r>
      <w:r w:rsidR="00536C50">
        <w:t xml:space="preserve"> (Returns the link element with target and source IDs)</w:t>
      </w:r>
    </w:p>
    <w:p w:rsidR="00236951" w:rsidRDefault="00236951" w:rsidP="00B62F39">
      <w:pPr>
        <w:rPr>
          <w:i/>
        </w:rPr>
      </w:pPr>
    </w:p>
    <w:p w:rsidR="00AE053E" w:rsidRPr="00721E97" w:rsidRDefault="00AE053E" w:rsidP="00B62F39">
      <w:pPr>
        <w:rPr>
          <w:i/>
        </w:rPr>
      </w:pPr>
    </w:p>
    <w:p w:rsidR="00DB647E" w:rsidRDefault="00DB647E" w:rsidP="00DB647E">
      <w:pPr>
        <w:pStyle w:val="Balk2"/>
        <w:numPr>
          <w:ilvl w:val="1"/>
          <w:numId w:val="1"/>
        </w:numPr>
      </w:pPr>
      <w:bookmarkStart w:id="20" w:name="_Toc46149460"/>
      <w:r>
        <w:lastRenderedPageBreak/>
        <w:t>G</w:t>
      </w:r>
      <w:r w:rsidR="006164E6">
        <w:t>SN Property Setter</w:t>
      </w:r>
      <w:bookmarkEnd w:id="20"/>
    </w:p>
    <w:p w:rsidR="001B4142" w:rsidRPr="001B4142" w:rsidRDefault="001B4142" w:rsidP="001B4142"/>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id or xmi_id</w:t>
      </w:r>
    </w:p>
    <w:p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type or xsi_type</w:t>
      </w:r>
    </w:p>
    <w:p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956608" w:rsidRPr="00EA31F9" w:rsidRDefault="00956608" w:rsidP="00D43D54"/>
    <w:p w:rsidR="00225AF4" w:rsidRPr="00B35ED2" w:rsidRDefault="00225AF4" w:rsidP="005C688D">
      <w:pPr>
        <w:pStyle w:val="ListeParagraf"/>
        <w:numPr>
          <w:ilvl w:val="0"/>
          <w:numId w:val="11"/>
        </w:numPr>
        <w:rPr>
          <w:b/>
        </w:rPr>
      </w:pPr>
      <w:r w:rsidRPr="00B35ED2">
        <w:rPr>
          <w:b/>
        </w:rPr>
        <w:lastRenderedPageBreak/>
        <w:t>Append a new element into the model</w:t>
      </w:r>
    </w:p>
    <w:p w:rsidR="00D43D54" w:rsidRPr="00D43D54" w:rsidRDefault="00D43D54" w:rsidP="00D43D54">
      <w:pPr>
        <w:rPr>
          <w:u w:val="single"/>
        </w:rPr>
      </w:pPr>
      <w:r w:rsidRPr="00D43D54">
        <w:rPr>
          <w:u w:val="single"/>
        </w:rPr>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A93EC1" w:rsidRPr="00361D3C" w:rsidRDefault="00A93EC1" w:rsidP="00A93EC1">
      <w:r>
        <w:t>The implementation chapter focused on the classes, methods and descriptions.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2F21DF" w:rsidP="00204182">
      <w:pPr>
        <w:pStyle w:val="Balk1"/>
        <w:numPr>
          <w:ilvl w:val="0"/>
          <w:numId w:val="1"/>
        </w:numPr>
      </w:pPr>
      <w:bookmarkStart w:id="21" w:name="_Toc46149461"/>
      <w:r>
        <w:lastRenderedPageBreak/>
        <w:t xml:space="preserve">TESTING &amp; </w:t>
      </w:r>
      <w:r w:rsidR="0078223B">
        <w:t>EVALUATION</w:t>
      </w:r>
      <w:bookmarkEnd w:id="21"/>
    </w:p>
    <w:p w:rsidR="00236951" w:rsidRPr="00236951" w:rsidRDefault="00236951" w:rsidP="00236951"/>
    <w:p w:rsidR="007F3A4D" w:rsidRDefault="007F3A4D" w:rsidP="007F3A4D">
      <w:r>
        <w:t>In this section</w:t>
      </w:r>
      <w:r w:rsidR="009C20A0">
        <w:t>,</w:t>
      </w:r>
      <w:r>
        <w:t xml:space="preserve"> </w:t>
      </w:r>
      <w:r w:rsidR="007B4353">
        <w:t xml:space="preserve">driver </w:t>
      </w:r>
      <w:r>
        <w:t>usage examples are given. Each requirement would be explained with examples.</w:t>
      </w:r>
    </w:p>
    <w:p w:rsidR="001B4142" w:rsidRDefault="001B4142" w:rsidP="007F3A4D"/>
    <w:p w:rsidR="00B32942" w:rsidRDefault="00B32942" w:rsidP="00B32942">
      <w:pPr>
        <w:pStyle w:val="Balk2"/>
        <w:numPr>
          <w:ilvl w:val="1"/>
          <w:numId w:val="1"/>
        </w:numPr>
      </w:pPr>
      <w:bookmarkStart w:id="22" w:name="_Toc46149462"/>
      <w:r>
        <w:t xml:space="preserve">How </w:t>
      </w:r>
      <w:r w:rsidR="00426602">
        <w:t>to</w:t>
      </w:r>
      <w:r>
        <w:t xml:space="preserve"> Use Astah GSN Driver?</w:t>
      </w:r>
      <w:bookmarkEnd w:id="22"/>
    </w:p>
    <w:p w:rsidR="001B4142" w:rsidRPr="001B4142" w:rsidRDefault="001B4142" w:rsidP="001B4142"/>
    <w:p w:rsidR="007F3A4D" w:rsidRDefault="00A153E2" w:rsidP="00312FE2">
      <w:pPr>
        <w:pStyle w:val="Balk3"/>
        <w:numPr>
          <w:ilvl w:val="2"/>
          <w:numId w:val="1"/>
        </w:numPr>
      </w:pPr>
      <w:bookmarkStart w:id="23" w:name="_Toc46149463"/>
      <w:r>
        <w:t>Loading the Astah GSN M</w:t>
      </w:r>
      <w:r w:rsidR="007F3A4D" w:rsidRPr="00312FE2">
        <w:t>odel into Epsilon</w:t>
      </w:r>
      <w:bookmarkEnd w:id="23"/>
    </w:p>
    <w:p w:rsidR="00BA5394" w:rsidRPr="00BA5394" w:rsidRDefault="00BA5394" w:rsidP="00BA5394"/>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w:t>
      </w:r>
      <w:r w:rsidR="004E60F0">
        <w:t xml:space="preserve">operation </w:t>
      </w:r>
      <w:r>
        <w:t>is the same. The</w:t>
      </w:r>
      <w:r w:rsidR="004E60F0">
        <w:t xml:space="preserve"> only difference between these two</w:t>
      </w:r>
      <w:r>
        <w:t xml:space="preserve"> drivers is </w:t>
      </w:r>
      <w:r w:rsidR="004E60F0">
        <w:t xml:space="preserve">their </w:t>
      </w:r>
      <w:r>
        <w:t xml:space="preserve">names. For instance, </w:t>
      </w:r>
      <w:r w:rsidR="009C20A0">
        <w:t xml:space="preserve">the </w:t>
      </w:r>
      <w:r>
        <w:t>“Plain-XML Document” changed to “Astah GSN</w:t>
      </w:r>
      <w:r w:rsidR="004E60F0">
        <w:t xml:space="preserve"> XMI Document”. Other than its name,</w:t>
      </w:r>
      <w:r>
        <w:t xml:space="preserve"> </w:t>
      </w:r>
      <w:r w:rsidR="00D17252">
        <w:t xml:space="preserve">the </w:t>
      </w:r>
      <w:r>
        <w:t xml:space="preserve">rest of the model loading </w:t>
      </w:r>
      <w:r w:rsidR="004E60F0">
        <w:t>operation</w:t>
      </w:r>
      <w:r>
        <w:t xml:space="preserve">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lastRenderedPageBreak/>
        <w:drawing>
          <wp:inline distT="0" distB="0" distL="0" distR="0" wp14:anchorId="2C79901C" wp14:editId="4E9A4AA1">
            <wp:extent cx="5867400" cy="35204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67400" cy="3520440"/>
                    </a:xfrm>
                    <a:prstGeom prst="rect">
                      <a:avLst/>
                    </a:prstGeom>
                  </pic:spPr>
                </pic:pic>
              </a:graphicData>
            </a:graphic>
          </wp:inline>
        </w:drawing>
      </w:r>
    </w:p>
    <w:p w:rsidR="007F3A4D" w:rsidRDefault="007F3A4D" w:rsidP="007F3A4D">
      <w:pPr>
        <w:pStyle w:val="ResimYazs"/>
      </w:pPr>
      <w:r>
        <w:t xml:space="preserve">Figure </w:t>
      </w:r>
      <w:r w:rsidR="004B6628">
        <w:fldChar w:fldCharType="begin"/>
      </w:r>
      <w:r w:rsidR="004B6628">
        <w:instrText xml:space="preserve"> SEQ Figure \* ARABIC </w:instrText>
      </w:r>
      <w:r w:rsidR="004B6628">
        <w:fldChar w:fldCharType="separate"/>
      </w:r>
      <w:r w:rsidR="005F3265">
        <w:rPr>
          <w:noProof/>
        </w:rPr>
        <w:t>1</w:t>
      </w:r>
      <w:r w:rsidR="004B6628">
        <w:rPr>
          <w:noProof/>
        </w:rPr>
        <w:fldChar w:fldCharType="end"/>
      </w:r>
      <w:r>
        <w:t>: Loading Astah GSN model into EOL</w:t>
      </w:r>
    </w:p>
    <w:p w:rsidR="008119ED" w:rsidRPr="008119ED" w:rsidRDefault="008119ED" w:rsidP="008119ED"/>
    <w:p w:rsidR="007F3A4D" w:rsidRDefault="007F3A4D" w:rsidP="005C688D">
      <w:pPr>
        <w:pStyle w:val="ListeParagraf"/>
        <w:numPr>
          <w:ilvl w:val="1"/>
          <w:numId w:val="4"/>
        </w:numPr>
        <w:jc w:val="left"/>
      </w:pPr>
      <w:r>
        <w:rPr>
          <w:noProof/>
          <w:lang w:eastAsia="en-CA"/>
        </w:rPr>
        <w:t>Give a name to your model, it is not very important if you don’t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A7075F" w:rsidRDefault="00A7075F" w:rsidP="00A7075F">
      <w:pPr>
        <w:pStyle w:val="ListeParagraf"/>
        <w:ind w:left="1080"/>
        <w:jc w:val="left"/>
      </w:pPr>
    </w:p>
    <w:p w:rsidR="007F3A4D" w:rsidRDefault="007F3A4D" w:rsidP="007F3A4D">
      <w:pPr>
        <w:keepNext/>
        <w:jc w:val="center"/>
      </w:pPr>
      <w:r>
        <w:rPr>
          <w:noProof/>
          <w:lang w:eastAsia="en-CA"/>
        </w:rPr>
        <w:lastRenderedPageBreak/>
        <w:drawing>
          <wp:inline distT="0" distB="0" distL="0" distR="0" wp14:anchorId="102DCEC5" wp14:editId="48620B98">
            <wp:extent cx="3669032" cy="3246120"/>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85529" cy="3260715"/>
                    </a:xfrm>
                    <a:prstGeom prst="rect">
                      <a:avLst/>
                    </a:prstGeom>
                  </pic:spPr>
                </pic:pic>
              </a:graphicData>
            </a:graphic>
          </wp:inline>
        </w:drawing>
      </w:r>
    </w:p>
    <w:p w:rsidR="007F3A4D" w:rsidRDefault="007F3A4D" w:rsidP="007F3A4D">
      <w:pPr>
        <w:pStyle w:val="ResimYazs"/>
        <w:rPr>
          <w:noProof/>
        </w:rPr>
      </w:pPr>
      <w:r>
        <w:t xml:space="preserve">Figure </w:t>
      </w:r>
      <w:r w:rsidR="004B6628">
        <w:fldChar w:fldCharType="begin"/>
      </w:r>
      <w:r w:rsidR="004B6628">
        <w:instrText xml:space="preserve"> SEQ Figure \* ARABIC </w:instrText>
      </w:r>
      <w:r w:rsidR="004B6628">
        <w:fldChar w:fldCharType="separate"/>
      </w:r>
      <w:r w:rsidR="005F3265">
        <w:rPr>
          <w:noProof/>
        </w:rPr>
        <w:t>2</w:t>
      </w:r>
      <w:r w:rsidR="004B6628">
        <w:rPr>
          <w:noProof/>
        </w:rPr>
        <w:fldChar w:fldCharType="end"/>
      </w:r>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drawing>
          <wp:inline distT="0" distB="0" distL="0" distR="0" wp14:anchorId="7463B09D" wp14:editId="2F7B748B">
            <wp:extent cx="3853180" cy="329184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17139" cy="3346481"/>
                    </a:xfrm>
                    <a:prstGeom prst="rect">
                      <a:avLst/>
                    </a:prstGeom>
                  </pic:spPr>
                </pic:pic>
              </a:graphicData>
            </a:graphic>
          </wp:inline>
        </w:drawing>
      </w:r>
    </w:p>
    <w:p w:rsidR="007F3A4D" w:rsidRDefault="007F3A4D" w:rsidP="00193364">
      <w:pPr>
        <w:pStyle w:val="ResimYazs"/>
      </w:pPr>
      <w:r>
        <w:t xml:space="preserve">Figure </w:t>
      </w:r>
      <w:r w:rsidR="004B6628">
        <w:fldChar w:fldCharType="begin"/>
      </w:r>
      <w:r w:rsidR="004B6628">
        <w:instrText xml:space="preserve"> SEQ Figure \* ARABIC </w:instrText>
      </w:r>
      <w:r w:rsidR="004B6628">
        <w:fldChar w:fldCharType="separate"/>
      </w:r>
      <w:r w:rsidR="005F3265">
        <w:rPr>
          <w:noProof/>
        </w:rPr>
        <w:t>3</w:t>
      </w:r>
      <w:r w:rsidR="004B6628">
        <w:rPr>
          <w:noProof/>
        </w:rPr>
        <w:fldChar w:fldCharType="end"/>
      </w:r>
      <w:r>
        <w:t>: Running EOL with Astah GSN model</w:t>
      </w:r>
    </w:p>
    <w:p w:rsidR="007F3A4D" w:rsidRDefault="004E60F0" w:rsidP="00312FE2">
      <w:pPr>
        <w:pStyle w:val="Balk3"/>
        <w:numPr>
          <w:ilvl w:val="2"/>
          <w:numId w:val="1"/>
        </w:numPr>
      </w:pPr>
      <w:bookmarkStart w:id="24" w:name="_Toc46149464"/>
      <w:r>
        <w:lastRenderedPageBreak/>
        <w:t>Reading/A</w:t>
      </w:r>
      <w:r w:rsidR="007F3A4D" w:rsidRPr="00312FE2">
        <w:t xml:space="preserve">ccessing GSN </w:t>
      </w:r>
      <w:r>
        <w:t>M</w:t>
      </w:r>
      <w:r w:rsidR="007F3A4D" w:rsidRPr="00312FE2">
        <w:t>odels with EOL</w:t>
      </w:r>
      <w:bookmarkEnd w:id="24"/>
    </w:p>
    <w:p w:rsidR="00BA5394" w:rsidRPr="00BA5394" w:rsidRDefault="00BA5394" w:rsidP="00BA5394"/>
    <w:p w:rsidR="007F3A4D" w:rsidRDefault="00EF56BF" w:rsidP="007F3A4D">
      <w:r>
        <w:t>Plain-XML driver has two</w:t>
      </w:r>
      <w:r w:rsidR="007F3A4D">
        <w:t xml:space="preserve">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5F2D33" w:rsidRDefault="007F3A4D" w:rsidP="009941F0">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sidR="00EF56BF">
        <w:rPr>
          <w:i/>
        </w:rPr>
        <w:t>gsn</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w:t>
      </w:r>
      <w:r w:rsidR="00EF56BF">
        <w:t>/</w:t>
      </w:r>
      <w:r>
        <w: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rsidR="009941F0" w:rsidRDefault="009941F0" w:rsidP="009941F0"/>
    <w:tbl>
      <w:tblPr>
        <w:tblStyle w:val="TabloKlavuzu"/>
        <w:tblW w:w="0" w:type="auto"/>
        <w:tblLook w:val="04A0" w:firstRow="1" w:lastRow="0" w:firstColumn="1" w:lastColumn="0" w:noHBand="0" w:noVBand="1"/>
      </w:tblPr>
      <w:tblGrid>
        <w:gridCol w:w="3383"/>
        <w:gridCol w:w="6013"/>
      </w:tblGrid>
      <w:tr w:rsidR="007F3A4D" w:rsidTr="00E44B33">
        <w:tc>
          <w:tcPr>
            <w:tcW w:w="3383" w:type="dxa"/>
            <w:shd w:val="clear" w:color="auto" w:fill="28B4C8"/>
          </w:tcPr>
          <w:p w:rsidR="007F3A4D" w:rsidRPr="004A18DE" w:rsidRDefault="007262A9" w:rsidP="00082445">
            <w:pPr>
              <w:jc w:val="center"/>
              <w:rPr>
                <w:rFonts w:cs="Times New Roman"/>
                <w:b/>
              </w:rPr>
            </w:pPr>
            <w:r>
              <w:rPr>
                <w:rFonts w:cs="Times New Roman"/>
                <w:b/>
              </w:rPr>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8B4C8"/>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7262A9">
        <w:tc>
          <w:tcPr>
            <w:tcW w:w="3383" w:type="dxa"/>
          </w:tcPr>
          <w:p w:rsidR="007F3A4D" w:rsidRDefault="007F3A4D" w:rsidP="00082445">
            <w:pPr>
              <w:rPr>
                <w:rFonts w:ascii="Consolas" w:hAnsi="Consolas"/>
              </w:rPr>
            </w:pPr>
            <w:r>
              <w:rPr>
                <w:rFonts w:ascii="Consolas" w:hAnsi="Consolas"/>
              </w:rPr>
              <w:t>gsn.goal.xsi_type</w:t>
            </w:r>
          </w:p>
        </w:tc>
        <w:tc>
          <w:tcPr>
            <w:tcW w:w="6013"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7262A9">
        <w:tc>
          <w:tcPr>
            <w:tcW w:w="3383"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r>
              <w:rPr>
                <w:rFonts w:ascii="Consolas" w:hAnsi="Consolas"/>
              </w:rPr>
              <w:t>gsn.g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rPr>
          <w:noProof/>
        </w:rPr>
      </w:pPr>
      <w:r>
        <w:t xml:space="preserve">Table </w:t>
      </w:r>
      <w:r w:rsidR="004B6628">
        <w:fldChar w:fldCharType="begin"/>
      </w:r>
      <w:r w:rsidR="004B6628">
        <w:instrText xml:space="preserve"> SEQ Table \* ARABIC </w:instrText>
      </w:r>
      <w:r w:rsidR="004B6628">
        <w:fldChar w:fldCharType="separate"/>
      </w:r>
      <w:r w:rsidR="005F3265">
        <w:rPr>
          <w:noProof/>
        </w:rPr>
        <w:t>5</w:t>
      </w:r>
      <w:r w:rsidR="004B6628">
        <w:rPr>
          <w:noProof/>
        </w:rPr>
        <w:fldChar w:fldCharType="end"/>
      </w:r>
      <w:r>
        <w:t>: Astah GSN Driver</w:t>
      </w:r>
      <w:r>
        <w:rPr>
          <w:noProof/>
        </w:rPr>
        <w:t xml:space="preserve"> </w:t>
      </w:r>
      <w:r w:rsidR="007262A9">
        <w:rPr>
          <w:noProof/>
        </w:rPr>
        <w:t xml:space="preserve">Attribute </w:t>
      </w:r>
      <w:r>
        <w:rPr>
          <w:noProof/>
        </w:rPr>
        <w:t>Getters</w:t>
      </w:r>
    </w:p>
    <w:p w:rsidR="009941F0" w:rsidRDefault="009941F0" w:rsidP="009941F0"/>
    <w:p w:rsidR="009941F0" w:rsidRPr="009941F0" w:rsidRDefault="009941F0" w:rsidP="009941F0"/>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E44B33">
        <w:tc>
          <w:tcPr>
            <w:tcW w:w="3383" w:type="dxa"/>
            <w:shd w:val="clear" w:color="auto" w:fill="28B4C8"/>
          </w:tcPr>
          <w:p w:rsidR="007262A9" w:rsidRPr="004A18DE" w:rsidRDefault="0058376D" w:rsidP="0058376D">
            <w:pPr>
              <w:jc w:val="center"/>
              <w:rPr>
                <w:rFonts w:cs="Times New Roman"/>
                <w:b/>
              </w:rPr>
            </w:pPr>
            <w:r>
              <w:rPr>
                <w:rFonts w:cs="Times New Roman"/>
                <w:b/>
              </w:rPr>
              <w:lastRenderedPageBreak/>
              <w:t xml:space="preserve">Single Element </w:t>
            </w:r>
            <w:r w:rsidR="007262A9" w:rsidRPr="004A18DE">
              <w:rPr>
                <w:rFonts w:cs="Times New Roman"/>
                <w:b/>
              </w:rPr>
              <w:t>Commands</w:t>
            </w:r>
          </w:p>
        </w:tc>
        <w:tc>
          <w:tcPr>
            <w:tcW w:w="6013" w:type="dxa"/>
            <w:shd w:val="clear" w:color="auto" w:fill="28B4C8"/>
          </w:tcPr>
          <w:p w:rsidR="007262A9" w:rsidRPr="004A18DE" w:rsidRDefault="007262A9" w:rsidP="001F0BD7">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1F0BD7">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1F0BD7">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1F0BD7">
            <w:pPr>
              <w:rPr>
                <w:rFonts w:ascii="Consolas" w:hAnsi="Consolas"/>
              </w:rPr>
            </w:pPr>
            <w:r>
              <w:rPr>
                <w:rFonts w:ascii="Consolas" w:hAnsi="Consolas"/>
              </w:rPr>
              <w:t>gsn.all.last</w:t>
            </w:r>
          </w:p>
        </w:tc>
        <w:tc>
          <w:tcPr>
            <w:tcW w:w="6013" w:type="dxa"/>
          </w:tcPr>
          <w:p w:rsidR="007262A9" w:rsidRPr="00B676D3" w:rsidRDefault="007262A9" w:rsidP="001F0BD7">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1F0BD7">
            <w:pPr>
              <w:rPr>
                <w:rFonts w:ascii="Consolas" w:hAnsi="Consolas"/>
              </w:rPr>
            </w:pPr>
            <w:r>
              <w:rPr>
                <w:rFonts w:ascii="Consolas" w:hAnsi="Consolas"/>
              </w:rPr>
              <w:t>gsn.solution.first</w:t>
            </w:r>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5F2D33" w:rsidRDefault="009F0804" w:rsidP="009941F0">
      <w:pPr>
        <w:pStyle w:val="ResimYazs"/>
      </w:pPr>
      <w:r>
        <w:t xml:space="preserve">Table </w:t>
      </w:r>
      <w:r w:rsidR="004B6628">
        <w:fldChar w:fldCharType="begin"/>
      </w:r>
      <w:r w:rsidR="004B6628">
        <w:instrText xml:space="preserve"> SEQ Table \* ARABIC </w:instrText>
      </w:r>
      <w:r w:rsidR="004B6628">
        <w:fldChar w:fldCharType="separate"/>
      </w:r>
      <w:r w:rsidR="005F3265">
        <w:rPr>
          <w:noProof/>
        </w:rPr>
        <w:t>6</w:t>
      </w:r>
      <w:r w:rsidR="004B6628">
        <w:rPr>
          <w:noProof/>
        </w:rPr>
        <w:fldChar w:fldCharType="end"/>
      </w:r>
      <w:r>
        <w:t>: Astah GSN Driver Single Element Getters</w:t>
      </w:r>
    </w:p>
    <w:p w:rsidR="009941F0" w:rsidRPr="009941F0" w:rsidRDefault="009941F0" w:rsidP="009941F0"/>
    <w:tbl>
      <w:tblPr>
        <w:tblStyle w:val="TabloKlavuzu"/>
        <w:tblW w:w="0" w:type="auto"/>
        <w:tblLook w:val="04A0" w:firstRow="1" w:lastRow="0" w:firstColumn="1" w:lastColumn="0" w:noHBand="0" w:noVBand="1"/>
      </w:tblPr>
      <w:tblGrid>
        <w:gridCol w:w="3383"/>
        <w:gridCol w:w="6013"/>
      </w:tblGrid>
      <w:tr w:rsidR="00681B9E" w:rsidTr="00E44B33">
        <w:tc>
          <w:tcPr>
            <w:tcW w:w="3383" w:type="dxa"/>
            <w:shd w:val="clear" w:color="auto" w:fill="28B4C8"/>
          </w:tcPr>
          <w:p w:rsidR="00681B9E" w:rsidRPr="004A18DE" w:rsidRDefault="00681B9E" w:rsidP="001F0BD7">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8B4C8"/>
          </w:tcPr>
          <w:p w:rsidR="00681B9E" w:rsidRPr="004A18DE" w:rsidRDefault="00681B9E" w:rsidP="001F0BD7">
            <w:pPr>
              <w:jc w:val="center"/>
              <w:rPr>
                <w:rFonts w:cs="Times New Roman"/>
                <w:b/>
              </w:rPr>
            </w:pPr>
            <w:r w:rsidRPr="004A18DE">
              <w:rPr>
                <w:rFonts w:cs="Times New Roman"/>
                <w:b/>
              </w:rPr>
              <w:t>Command Explanation</w:t>
            </w:r>
          </w:p>
        </w:tc>
      </w:tr>
      <w:tr w:rsidR="00681B9E" w:rsidTr="001F0BD7">
        <w:tc>
          <w:tcPr>
            <w:tcW w:w="3383" w:type="dxa"/>
          </w:tcPr>
          <w:p w:rsidR="00681B9E" w:rsidRDefault="00681B9E" w:rsidP="001F0BD7">
            <w:pPr>
              <w:jc w:val="left"/>
              <w:rPr>
                <w:rFonts w:ascii="Consolas" w:hAnsi="Consolas"/>
              </w:rPr>
            </w:pPr>
            <w:r>
              <w:rPr>
                <w:rFonts w:ascii="Consolas" w:hAnsi="Consolas"/>
              </w:rPr>
              <w:t xml:space="preserve">gsn.all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1F0BD7">
        <w:tc>
          <w:tcPr>
            <w:tcW w:w="3383" w:type="dxa"/>
          </w:tcPr>
          <w:p w:rsidR="00681B9E" w:rsidRDefault="00681B9E" w:rsidP="001F0BD7">
            <w:pPr>
              <w:jc w:val="left"/>
              <w:rPr>
                <w:rFonts w:ascii="Consolas" w:hAnsi="Consolas"/>
              </w:rPr>
            </w:pPr>
            <w:r>
              <w:rPr>
                <w:rFonts w:ascii="Consolas" w:hAnsi="Consolas"/>
              </w:rPr>
              <w:t>gsn.nodes</w:t>
            </w:r>
          </w:p>
        </w:tc>
        <w:tc>
          <w:tcPr>
            <w:tcW w:w="6013" w:type="dxa"/>
          </w:tcPr>
          <w:p w:rsidR="00681B9E" w:rsidRPr="00CD6F72" w:rsidRDefault="00681B9E" w:rsidP="001F0BD7">
            <w:pPr>
              <w:rPr>
                <w:rFonts w:cs="Times New Roman"/>
                <w:i/>
              </w:rPr>
            </w:pPr>
            <w:r w:rsidRPr="00681B9E">
              <w:rPr>
                <w:rFonts w:cs="Times New Roman"/>
              </w:rPr>
              <w:t>Returns all node elements</w:t>
            </w:r>
          </w:p>
        </w:tc>
      </w:tr>
      <w:tr w:rsidR="00681B9E" w:rsidTr="001F0BD7">
        <w:tc>
          <w:tcPr>
            <w:tcW w:w="3383" w:type="dxa"/>
          </w:tcPr>
          <w:p w:rsidR="00681B9E" w:rsidRDefault="00681B9E" w:rsidP="001F0BD7">
            <w:pPr>
              <w:jc w:val="left"/>
              <w:rPr>
                <w:rFonts w:ascii="Consolas" w:hAnsi="Consolas"/>
              </w:rPr>
            </w:pPr>
            <w:r>
              <w:rPr>
                <w:rFonts w:ascii="Consolas" w:hAnsi="Consolas"/>
              </w:rPr>
              <w:t>gsn.links</w:t>
            </w:r>
          </w:p>
        </w:tc>
        <w:tc>
          <w:tcPr>
            <w:tcW w:w="6013" w:type="dxa"/>
          </w:tcPr>
          <w:p w:rsidR="00681B9E" w:rsidRPr="00B676D3" w:rsidRDefault="00681B9E" w:rsidP="001F0BD7">
            <w:pPr>
              <w:rPr>
                <w:rFonts w:cs="Times New Roman"/>
              </w:rPr>
            </w:pPr>
            <w:r w:rsidRPr="00681B9E">
              <w:rPr>
                <w:rFonts w:cs="Times New Roman"/>
              </w:rPr>
              <w:t>Returns all link elements</w:t>
            </w:r>
          </w:p>
        </w:tc>
      </w:tr>
      <w:tr w:rsidR="00681B9E" w:rsidTr="001F0BD7">
        <w:tc>
          <w:tcPr>
            <w:tcW w:w="3383" w:type="dxa"/>
          </w:tcPr>
          <w:p w:rsidR="00681B9E" w:rsidRDefault="00681B9E" w:rsidP="001F0BD7">
            <w:pPr>
              <w:rPr>
                <w:rFonts w:ascii="Consolas" w:hAnsi="Consolas"/>
              </w:rPr>
            </w:pPr>
            <w:r>
              <w:rPr>
                <w:rFonts w:ascii="Consolas" w:hAnsi="Consolas"/>
              </w:rPr>
              <w:t>gsn.goal</w:t>
            </w:r>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1F0BD7">
        <w:tc>
          <w:tcPr>
            <w:tcW w:w="3383" w:type="dxa"/>
          </w:tcPr>
          <w:p w:rsidR="00681B9E" w:rsidRDefault="00681B9E" w:rsidP="00681B9E">
            <w:pPr>
              <w:rPr>
                <w:rFonts w:ascii="Consolas" w:hAnsi="Consolas"/>
              </w:rPr>
            </w:pPr>
            <w:r>
              <w:rPr>
                <w:rFonts w:ascii="Consolas" w:hAnsi="Consolas"/>
              </w:rPr>
              <w:t>gsn.strategy</w:t>
            </w:r>
          </w:p>
        </w:tc>
        <w:tc>
          <w:tcPr>
            <w:tcW w:w="6013" w:type="dxa"/>
          </w:tcPr>
          <w:p w:rsidR="00681B9E" w:rsidRDefault="00681B9E" w:rsidP="00681B9E">
            <w:r w:rsidRPr="00890890">
              <w:t xml:space="preserve">Returns all </w:t>
            </w:r>
            <w:r>
              <w:t>Strategy</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solution</w:t>
            </w:r>
          </w:p>
        </w:tc>
        <w:tc>
          <w:tcPr>
            <w:tcW w:w="6013" w:type="dxa"/>
          </w:tcPr>
          <w:p w:rsidR="00681B9E" w:rsidRDefault="00681B9E" w:rsidP="00681B9E">
            <w:r w:rsidRPr="00890890">
              <w:t xml:space="preserve">Returns all </w:t>
            </w:r>
            <w:r>
              <w:t>Solu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context</w:t>
            </w:r>
          </w:p>
        </w:tc>
        <w:tc>
          <w:tcPr>
            <w:tcW w:w="6013" w:type="dxa"/>
          </w:tcPr>
          <w:p w:rsidR="00681B9E" w:rsidRDefault="00681B9E" w:rsidP="00681B9E">
            <w:r w:rsidRPr="00890890">
              <w:t xml:space="preserve">Returns all </w:t>
            </w:r>
            <w:r>
              <w:t>Context</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assumption</w:t>
            </w:r>
          </w:p>
        </w:tc>
        <w:tc>
          <w:tcPr>
            <w:tcW w:w="6013" w:type="dxa"/>
          </w:tcPr>
          <w:p w:rsidR="00681B9E" w:rsidRDefault="00681B9E" w:rsidP="00681B9E">
            <w:r w:rsidRPr="00890890">
              <w:t xml:space="preserve">Returns all </w:t>
            </w:r>
            <w:r>
              <w:t>Assump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justification</w:t>
            </w:r>
          </w:p>
        </w:tc>
        <w:tc>
          <w:tcPr>
            <w:tcW w:w="6013" w:type="dxa"/>
          </w:tcPr>
          <w:p w:rsidR="00681B9E" w:rsidRDefault="00681B9E" w:rsidP="00681B9E">
            <w:r w:rsidRPr="00890890">
              <w:t xml:space="preserve">Returns all </w:t>
            </w:r>
            <w:r>
              <w:t xml:space="preserve">Justification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context</w:t>
            </w:r>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inference</w:t>
            </w:r>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evidence</w:t>
            </w:r>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9941F0" w:rsidRDefault="009F0804" w:rsidP="009941F0">
      <w:pPr>
        <w:pStyle w:val="ResimYazs"/>
        <w:rPr>
          <w:noProof/>
        </w:rPr>
      </w:pPr>
      <w:r>
        <w:t xml:space="preserve">Table </w:t>
      </w:r>
      <w:r w:rsidR="004B6628">
        <w:fldChar w:fldCharType="begin"/>
      </w:r>
      <w:r w:rsidR="004B6628">
        <w:instrText xml:space="preserve"> SEQ Table \* ARABIC </w:instrText>
      </w:r>
      <w:r w:rsidR="004B6628">
        <w:fldChar w:fldCharType="separate"/>
      </w:r>
      <w:r w:rsidR="005F3265">
        <w:rPr>
          <w:noProof/>
        </w:rPr>
        <w:t>7</w:t>
      </w:r>
      <w:r w:rsidR="004B6628">
        <w:rPr>
          <w:noProof/>
        </w:rPr>
        <w:fldChar w:fldCharType="end"/>
      </w:r>
      <w:r>
        <w:t xml:space="preserve">: Astah GSN Driver Multiple Element (List) </w:t>
      </w:r>
      <w:r>
        <w:rPr>
          <w:noProof/>
        </w:rPr>
        <w:t>Getters</w:t>
      </w:r>
    </w:p>
    <w:p w:rsidR="00181FA3" w:rsidRPr="00181FA3" w:rsidRDefault="00181FA3" w:rsidP="00181FA3"/>
    <w:p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w:t>
      </w:r>
      <w:r w:rsidR="00EF56BF">
        <w:t>. The difference between these two</w:t>
      </w:r>
      <w:r>
        <w:t xml:space="preserve"> commands is simple. The first command gets all goal elements list, then finds the last goal element and prints its content attribute value. The second command gets </w:t>
      </w:r>
      <w:r w:rsidR="009C20A0">
        <w:t xml:space="preserve">the </w:t>
      </w:r>
      <w:r>
        <w:t>goal elements list, then gets all goal elements</w:t>
      </w:r>
      <w:r w:rsidR="00EF56BF">
        <w:t>’</w:t>
      </w:r>
      <w:r>
        <w:t xml:space="preserve">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5F2D33" w:rsidRDefault="005F2D33" w:rsidP="007F3A4D"/>
    <w:p w:rsidR="007F3A4D" w:rsidRDefault="007F3A4D" w:rsidP="00312FE2">
      <w:pPr>
        <w:pStyle w:val="Balk3"/>
        <w:numPr>
          <w:ilvl w:val="2"/>
          <w:numId w:val="1"/>
        </w:numPr>
      </w:pPr>
      <w:bookmarkStart w:id="25" w:name="_Toc46149465"/>
      <w:r w:rsidRPr="00312FE2">
        <w:t xml:space="preserve">Updating GSN </w:t>
      </w:r>
      <w:r w:rsidR="00E8656D">
        <w:t>M</w:t>
      </w:r>
      <w:r w:rsidRPr="00312FE2">
        <w:t>odels with EOL</w:t>
      </w:r>
      <w:bookmarkEnd w:id="25"/>
    </w:p>
    <w:p w:rsidR="00BA5394" w:rsidRPr="00BA5394" w:rsidRDefault="00BA5394" w:rsidP="00BA5394"/>
    <w:p w:rsidR="007F3A4D" w:rsidRDefault="007F3A4D" w:rsidP="007F3A4D">
      <w:r>
        <w:t xml:space="preserve">Updating elements command call setter class functions. Most of the element attributes can be set via </w:t>
      </w:r>
      <w:r w:rsidR="009C20A0">
        <w:t xml:space="preserve">the </w:t>
      </w:r>
      <w:r>
        <w:t>below commands. Getter and setter commands are the same. The only difference is setters</w:t>
      </w:r>
      <w:r w:rsidR="009941F0">
        <w:t xml:space="preserve"> </w:t>
      </w:r>
      <w:r>
        <w:lastRenderedPageBreak/>
        <w:t xml:space="preserve">require “=” character and new value after equals character. </w:t>
      </w:r>
      <w:r w:rsidR="003E17FF">
        <w:t>Table 8 indicates a few element update commands in Astah GSN driver.</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E44B33">
        <w:tc>
          <w:tcPr>
            <w:tcW w:w="3681" w:type="dxa"/>
            <w:shd w:val="clear" w:color="auto" w:fill="28B4C8"/>
          </w:tcPr>
          <w:p w:rsidR="007F3A4D" w:rsidRPr="004A18DE" w:rsidRDefault="007F3A4D" w:rsidP="00082445">
            <w:pPr>
              <w:jc w:val="center"/>
              <w:rPr>
                <w:b/>
              </w:rPr>
            </w:pPr>
            <w:r w:rsidRPr="004A18DE">
              <w:rPr>
                <w:b/>
              </w:rPr>
              <w:t>Setter Commands</w:t>
            </w:r>
          </w:p>
        </w:tc>
        <w:tc>
          <w:tcPr>
            <w:tcW w:w="1559" w:type="dxa"/>
            <w:shd w:val="clear" w:color="auto" w:fill="28B4C8"/>
          </w:tcPr>
          <w:p w:rsidR="007F3A4D" w:rsidRPr="004A18DE" w:rsidRDefault="007F3A4D" w:rsidP="00082445">
            <w:pPr>
              <w:jc w:val="center"/>
              <w:rPr>
                <w:b/>
              </w:rPr>
            </w:pPr>
            <w:r>
              <w:rPr>
                <w:b/>
              </w:rPr>
              <w:t>Type</w:t>
            </w:r>
          </w:p>
        </w:tc>
        <w:tc>
          <w:tcPr>
            <w:tcW w:w="4156" w:type="dxa"/>
            <w:shd w:val="clear" w:color="auto" w:fill="28B4C8"/>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236951" w:rsidRDefault="007F3A4D" w:rsidP="007341B9">
      <w:pPr>
        <w:pStyle w:val="ResimYazs"/>
      </w:pPr>
      <w:r>
        <w:t xml:space="preserve">Table </w:t>
      </w:r>
      <w:r w:rsidR="004B6628">
        <w:fldChar w:fldCharType="begin"/>
      </w:r>
      <w:r w:rsidR="004B6628">
        <w:instrText xml:space="preserve"> SEQ Table \* ARABIC </w:instrText>
      </w:r>
      <w:r w:rsidR="004B6628">
        <w:fldChar w:fldCharType="separate"/>
      </w:r>
      <w:r w:rsidR="005F3265">
        <w:rPr>
          <w:noProof/>
        </w:rPr>
        <w:t>8</w:t>
      </w:r>
      <w:r w:rsidR="004B6628">
        <w:rPr>
          <w:noProof/>
        </w:rPr>
        <w:fldChar w:fldCharType="end"/>
      </w:r>
      <w:r>
        <w:t xml:space="preserve">: </w:t>
      </w:r>
      <w:r w:rsidRPr="002A28CA">
        <w:t xml:space="preserve">Astah GSN Driver Element </w:t>
      </w:r>
      <w:r>
        <w:t>S</w:t>
      </w:r>
      <w:r w:rsidRPr="002A28CA">
        <w:t>etters</w:t>
      </w:r>
    </w:p>
    <w:p w:rsidR="009756AF" w:rsidRPr="009756AF" w:rsidRDefault="009756AF" w:rsidP="009756AF">
      <w:pPr>
        <w:rPr>
          <w:sz w:val="8"/>
        </w:rPr>
      </w:pPr>
    </w:p>
    <w:p w:rsidR="007F3A4D" w:rsidRDefault="007F3A4D" w:rsidP="00312FE2">
      <w:pPr>
        <w:pStyle w:val="Balk3"/>
        <w:numPr>
          <w:ilvl w:val="2"/>
          <w:numId w:val="1"/>
        </w:numPr>
      </w:pPr>
      <w:bookmarkStart w:id="26" w:name="_Toc46149466"/>
      <w:r w:rsidRPr="00312FE2">
        <w:t xml:space="preserve">Creating </w:t>
      </w:r>
      <w:r w:rsidR="00051D65">
        <w:t>N</w:t>
      </w:r>
      <w:r w:rsidRPr="00312FE2">
        <w:t xml:space="preserve">ew </w:t>
      </w:r>
      <w:r w:rsidR="00051D65">
        <w:t>E</w:t>
      </w:r>
      <w:r w:rsidRPr="00312FE2">
        <w:t xml:space="preserve">lements in GSN </w:t>
      </w:r>
      <w:r w:rsidR="00051D65">
        <w:t>M</w:t>
      </w:r>
      <w:r w:rsidRPr="00312FE2">
        <w:t>odel with EOL</w:t>
      </w:r>
      <w:bookmarkEnd w:id="26"/>
    </w:p>
    <w:p w:rsidR="00BA5394" w:rsidRPr="00BA5394" w:rsidRDefault="00BA5394" w:rsidP="00BA5394"/>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r w:rsidR="002A76E2">
        <w:t xml:space="preserve"> Table 9 demonstrates a new element creation and </w:t>
      </w:r>
      <w:r w:rsidR="00C1227A">
        <w:t>attachment to model</w:t>
      </w:r>
      <w:r w:rsidR="002A76E2">
        <w:t xml:space="preserve"> commands in EO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sidRPr="0049347E">
              <w:rPr>
                <w:b/>
              </w:rPr>
              <w:t>Creator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pPr>
      <w:r>
        <w:t xml:space="preserve">Table </w:t>
      </w:r>
      <w:r w:rsidR="004B6628">
        <w:fldChar w:fldCharType="begin"/>
      </w:r>
      <w:r w:rsidR="004B6628">
        <w:instrText xml:space="preserve"> SEQ Table \* ARABIC </w:instrText>
      </w:r>
      <w:r w:rsidR="004B6628">
        <w:fldChar w:fldCharType="separate"/>
      </w:r>
      <w:r w:rsidR="005F3265">
        <w:rPr>
          <w:noProof/>
        </w:rPr>
        <w:t>9</w:t>
      </w:r>
      <w:r w:rsidR="004B6628">
        <w:rPr>
          <w:noProof/>
        </w:rPr>
        <w:fldChar w:fldCharType="end"/>
      </w:r>
      <w:r>
        <w:t>: Astah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5F2D33" w:rsidRPr="00856CA8" w:rsidRDefault="005F2D33" w:rsidP="007F3A4D"/>
    <w:p w:rsidR="007F3A4D" w:rsidRDefault="007F3A4D" w:rsidP="00312FE2">
      <w:pPr>
        <w:pStyle w:val="Balk3"/>
        <w:numPr>
          <w:ilvl w:val="2"/>
          <w:numId w:val="1"/>
        </w:numPr>
      </w:pPr>
      <w:bookmarkStart w:id="27" w:name="_Toc46149467"/>
      <w:r w:rsidRPr="00312FE2">
        <w:t xml:space="preserve">Deleting </w:t>
      </w:r>
      <w:r w:rsidR="00A52AA8">
        <w:t>E</w:t>
      </w:r>
      <w:r w:rsidRPr="00312FE2">
        <w:t xml:space="preserve">lements in GSN </w:t>
      </w:r>
      <w:r w:rsidR="00A52AA8">
        <w:t>M</w:t>
      </w:r>
      <w:r w:rsidRPr="00312FE2">
        <w:t>odel with EOL</w:t>
      </w:r>
      <w:bookmarkEnd w:id="27"/>
    </w:p>
    <w:p w:rsidR="00BA5394" w:rsidRPr="00BA5394" w:rsidRDefault="00BA5394" w:rsidP="00BA5394"/>
    <w:p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rsidR="00BA5394" w:rsidRDefault="00BA5394"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pPr>
      <w:r>
        <w:t xml:space="preserve">Table </w:t>
      </w:r>
      <w:r w:rsidR="004B6628">
        <w:fldChar w:fldCharType="begin"/>
      </w:r>
      <w:r w:rsidR="004B6628">
        <w:instrText xml:space="preserve"> SEQ Table \* ARABIC </w:instrText>
      </w:r>
      <w:r w:rsidR="004B6628">
        <w:fldChar w:fldCharType="separate"/>
      </w:r>
      <w:r w:rsidR="005F3265">
        <w:rPr>
          <w:noProof/>
        </w:rPr>
        <w:t>10</w:t>
      </w:r>
      <w:r w:rsidR="004B6628">
        <w:rPr>
          <w:noProof/>
        </w:rPr>
        <w:fldChar w:fldCharType="end"/>
      </w:r>
      <w:r>
        <w:t>: Astah GSN Driver Element Delete Commands</w:t>
      </w:r>
    </w:p>
    <w:p w:rsidR="00236951" w:rsidRPr="00236951" w:rsidRDefault="00236951" w:rsidP="00236951"/>
    <w:p w:rsidR="007F3A4D" w:rsidRDefault="007F3A4D" w:rsidP="00312FE2">
      <w:pPr>
        <w:pStyle w:val="Balk3"/>
        <w:numPr>
          <w:ilvl w:val="2"/>
          <w:numId w:val="1"/>
        </w:numPr>
      </w:pPr>
      <w:bookmarkStart w:id="28" w:name="_Toc46149468"/>
      <w:r w:rsidRPr="00312FE2">
        <w:t xml:space="preserve">Epsilon Validation Language </w:t>
      </w:r>
      <w:r w:rsidR="00E25B44" w:rsidRPr="00312FE2">
        <w:t xml:space="preserve">(EVL) </w:t>
      </w:r>
      <w:r w:rsidR="00A52AA8">
        <w:t>U</w:t>
      </w:r>
      <w:r w:rsidRPr="00312FE2">
        <w:t>sage</w:t>
      </w:r>
      <w:bookmarkEnd w:id="28"/>
    </w:p>
    <w:p w:rsidR="00ED6737" w:rsidRPr="00ED6737" w:rsidRDefault="00ED6737" w:rsidP="00ED6737"/>
    <w:p w:rsidR="00E00B08" w:rsidRDefault="00E00B08" w:rsidP="00E25B44">
      <w:r>
        <w:t xml:space="preserve">Running EVL or other Epsilon language script in Astah GSN models requires the same steps as running EOL scripts. First, you need to load the model, choose the Astah GSN XMI file, and create a new run configuration for EVL to run it. </w:t>
      </w:r>
    </w:p>
    <w:p w:rsidR="00E25B44" w:rsidRDefault="00E25B44" w:rsidP="00E25B44">
      <w:r>
        <w:t>In this example, two different constraints added to the model. The first constraint covers all elements in the model so, its context is “gsn”. This one checks the G1 element’s outgoing links. If the G1 element doesn’t</w:t>
      </w:r>
      <w:r w:rsidR="00EF56BF">
        <w:t xml:space="preserve"> have exactly two</w:t>
      </w:r>
      <w:r w:rsidR="00CE3DB1">
        <w:t xml:space="preserve"> outgoing</w:t>
      </w:r>
      <w:r>
        <w:t xml:space="preserve"> links, it will give an error and will print the error message.</w:t>
      </w:r>
    </w:p>
    <w:p w:rsidR="002E1AB8" w:rsidRDefault="002E1AB8" w:rsidP="00E25B44">
      <w:r>
        <w:t>The second constraint is only for goal elements so, context is “goal’. This one checks every goal elements’ content attribute and if one of them has an empty content value, it prints the given error message. These two examples are constraints thus they will print messages in red</w:t>
      </w:r>
      <w:r w:rsidR="003210ED">
        <w:t>. However, EVL</w:t>
      </w:r>
      <w:r>
        <w:t xml:space="preserve"> also supports warning messages as well and the user can choose between these two options.</w:t>
      </w:r>
      <w:r w:rsidR="008023CE">
        <w:t xml:space="preserve"> </w:t>
      </w:r>
      <w:r w:rsidR="001772F2">
        <w:t xml:space="preserve">Listing </w:t>
      </w:r>
      <w:r w:rsidR="008023CE">
        <w:t>1 displays the example EVL script on GSN models.</w:t>
      </w:r>
    </w:p>
    <w:p w:rsidR="00ED6737" w:rsidRDefault="00ED6737" w:rsidP="00E25B44">
      <w:pPr>
        <w:rPr>
          <w:u w:val="single"/>
        </w:rPr>
      </w:pPr>
    </w:p>
    <w:p w:rsidR="00EF56BF" w:rsidRDefault="00EF56BF" w:rsidP="00E25B44">
      <w:pPr>
        <w:rPr>
          <w:u w:val="single"/>
        </w:rPr>
      </w:pPr>
    </w:p>
    <w:p w:rsidR="00ED6737" w:rsidRDefault="00ED6737" w:rsidP="00E25B44">
      <w:pPr>
        <w:rPr>
          <w:u w:val="single"/>
        </w:rPr>
      </w:pPr>
    </w:p>
    <w:p w:rsidR="00ED6737" w:rsidRDefault="00ED6737" w:rsidP="00E25B44">
      <w:pPr>
        <w:rPr>
          <w:u w:val="single"/>
        </w:rPr>
      </w:pPr>
    </w:p>
    <w:p w:rsidR="00ED6737" w:rsidRPr="00446122" w:rsidRDefault="00ED6737" w:rsidP="00E25B44">
      <w:pPr>
        <w:rPr>
          <w:u w:val="single"/>
        </w:rPr>
      </w:pP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lastRenderedPageBreak/>
              <w:t>context</w:t>
            </w:r>
            <w:r w:rsidRPr="00881EDC">
              <w:rPr>
                <w:rFonts w:ascii="Consolas" w:hAnsi="Consolas" w:cs="Consolas"/>
                <w:color w:val="000000"/>
                <w:szCs w:val="20"/>
              </w:rPr>
              <w:t xml:space="preserve"> gsn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g1.</w:t>
            </w:r>
            <w:r w:rsidR="00711A85">
              <w:rPr>
                <w:rFonts w:ascii="Consolas" w:hAnsi="Consolas" w:cs="Consolas"/>
                <w:color w:val="000000"/>
                <w:szCs w:val="20"/>
              </w:rPr>
              <w:t>source</w:t>
            </w:r>
            <w:r w:rsidR="00881EDC" w:rsidRPr="00881EDC">
              <w:rPr>
                <w:rFonts w:ascii="Consolas" w:hAnsi="Consolas" w:cs="Consolas"/>
                <w:color w:val="000000"/>
                <w:szCs w:val="20"/>
              </w:rPr>
              <w:t>.size() == 2</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emptyGoalContent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var</w:t>
            </w:r>
            <w:r w:rsidR="00704FB7" w:rsidRPr="00704FB7">
              <w:rPr>
                <w:rFonts w:ascii="Consolas" w:hAnsi="Consolas" w:cs="Consolas"/>
                <w:color w:val="000000"/>
                <w:szCs w:val="20"/>
              </w:rPr>
              <w:t xml:space="preserve"> emptyGoals :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Loop over every Goal element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for</w:t>
            </w:r>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 xml:space="preserve">(g.content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emptyGoals.add(g.id);</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emptyGoals.isEmpty){</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emptyGoals + </w:t>
            </w:r>
            <w:r w:rsidR="00704FB7" w:rsidRPr="00704FB7">
              <w:rPr>
                <w:rFonts w:ascii="Consolas" w:hAnsi="Consolas" w:cs="Consolas"/>
                <w:color w:val="2A00FF"/>
                <w:szCs w:val="20"/>
              </w:rPr>
              <w:t>" must have non-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1772F2" w:rsidRDefault="001772F2">
      <w:pPr>
        <w:pStyle w:val="ResimYazs"/>
        <w:rPr>
          <w:noProof/>
        </w:rPr>
      </w:pPr>
      <w:r>
        <w:t xml:space="preserve">Listing </w:t>
      </w:r>
      <w:r w:rsidR="004B6628">
        <w:fldChar w:fldCharType="begin"/>
      </w:r>
      <w:r w:rsidR="004B6628">
        <w:instrText xml:space="preserve"> SEQ Listing \* ARABIC </w:instrText>
      </w:r>
      <w:r w:rsidR="004B6628">
        <w:fldChar w:fldCharType="separate"/>
      </w:r>
      <w:r w:rsidR="005F3265">
        <w:rPr>
          <w:noProof/>
        </w:rPr>
        <w:t>1</w:t>
      </w:r>
      <w:r w:rsidR="004B6628">
        <w:rPr>
          <w:noProof/>
        </w:rPr>
        <w:fldChar w:fldCharType="end"/>
      </w:r>
      <w:r>
        <w:t>: EVL usage example</w:t>
      </w:r>
      <w:r>
        <w:rPr>
          <w:noProof/>
        </w:rPr>
        <w:t xml:space="preserve"> in Astah GSN driver</w:t>
      </w:r>
    </w:p>
    <w:p w:rsidR="00ED6737" w:rsidRPr="00ED6737" w:rsidRDefault="00ED6737" w:rsidP="00ED6737"/>
    <w:p w:rsidR="007F3A4D" w:rsidRDefault="007F3A4D" w:rsidP="00312FE2">
      <w:pPr>
        <w:pStyle w:val="Balk3"/>
        <w:numPr>
          <w:ilvl w:val="2"/>
          <w:numId w:val="1"/>
        </w:numPr>
      </w:pPr>
      <w:bookmarkStart w:id="29" w:name="_Toc46149469"/>
      <w:r w:rsidRPr="00022BDA">
        <w:t xml:space="preserve">Epsilon Code Generation Language </w:t>
      </w:r>
      <w:r w:rsidR="00E25B44">
        <w:t xml:space="preserve">(EGL) </w:t>
      </w:r>
      <w:r w:rsidR="00A52AA8">
        <w:t>U</w:t>
      </w:r>
      <w:r w:rsidRPr="00022BDA">
        <w:t>sage</w:t>
      </w:r>
      <w:bookmarkEnd w:id="29"/>
    </w:p>
    <w:p w:rsidR="00BA5394" w:rsidRPr="00BA5394" w:rsidRDefault="00BA5394" w:rsidP="00BA5394"/>
    <w:p w:rsidR="00832EAC" w:rsidRDefault="004932BE" w:rsidP="00832EAC">
      <w:r>
        <w:t xml:space="preserve">This EGL and EGX scripts will generate an HTML table for all Goal elements in the Astah GSN model. Table’s rows will contain Goal IDs and Goal contents. EGX script handles file operations such as read and creates a newly generated file. EGL script handles code generation operations. In this EGL, I used for loop to go over each goal element and putting their ID and content values </w:t>
      </w:r>
      <w:r>
        <w:lastRenderedPageBreak/>
        <w:t>inside the HTML table’s rows.</w:t>
      </w:r>
      <w:r w:rsidR="00224A7A">
        <w:t xml:space="preserve"> </w:t>
      </w:r>
      <w:r w:rsidR="001772F2">
        <w:t xml:space="preserve">Listing </w:t>
      </w:r>
      <w:r w:rsidR="00224A7A">
        <w:t xml:space="preserve">2 shows the EGX and </w:t>
      </w:r>
      <w:r w:rsidR="001772F2">
        <w:t xml:space="preserve">Listing </w:t>
      </w:r>
      <w:r w:rsidR="00224A7A">
        <w:t>3 indicates the EGL scripts, respectively.</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 </w:t>
            </w:r>
            <w:r w:rsidRPr="0049269E">
              <w:rPr>
                <w:rFonts w:ascii="Consolas" w:hAnsi="Consolas" w:cs="Consolas"/>
                <w:color w:val="2A00FF"/>
                <w:szCs w:val="20"/>
              </w:rPr>
              <w:t>"Transformation starting"</w:t>
            </w:r>
            <w:r w:rsidRPr="0049269E">
              <w:rPr>
                <w:rFonts w:ascii="Consolas" w:hAnsi="Consolas" w:cs="Consolas"/>
                <w:color w:val="000000"/>
                <w:szCs w:val="20"/>
              </w:rPr>
              <w:t>.printl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transform gsn :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emplate : </w:t>
            </w:r>
            <w:r w:rsidRPr="0049269E">
              <w:rPr>
                <w:rFonts w:ascii="Consolas" w:hAnsi="Consolas" w:cs="Consolas"/>
                <w:color w:val="2A00FF"/>
                <w:szCs w:val="20"/>
              </w:rPr>
              <w:t>"YourEGLFileName.eg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arget :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println(); }</w:t>
            </w:r>
          </w:p>
        </w:tc>
      </w:tr>
    </w:tbl>
    <w:p w:rsidR="004932BE" w:rsidRDefault="001772F2" w:rsidP="001772F2">
      <w:pPr>
        <w:pStyle w:val="ResimYazs"/>
      </w:pPr>
      <w:r>
        <w:t xml:space="preserve">Listing </w:t>
      </w:r>
      <w:r w:rsidR="004B6628">
        <w:fldChar w:fldCharType="begin"/>
      </w:r>
      <w:r w:rsidR="004B6628">
        <w:instrText xml:space="preserve"> SEQ Listing \* ARABIC </w:instrText>
      </w:r>
      <w:r w:rsidR="004B6628">
        <w:fldChar w:fldCharType="separate"/>
      </w:r>
      <w:r w:rsidR="005F3265">
        <w:rPr>
          <w:noProof/>
        </w:rPr>
        <w:t>2</w:t>
      </w:r>
      <w:r w:rsidR="004B6628">
        <w:rPr>
          <w:noProof/>
        </w:rPr>
        <w:fldChar w:fldCharType="end"/>
      </w:r>
      <w:r>
        <w:t xml:space="preserve">: </w:t>
      </w:r>
      <w:r w:rsidRPr="00397D9D">
        <w:t>EGX usage example in Astah GSN driver</w:t>
      </w:r>
    </w:p>
    <w:p w:rsidR="001772F2" w:rsidRPr="001772F2" w:rsidRDefault="001772F2" w:rsidP="001772F2"/>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gsn.goal.sortBy(g|g.id)){%]</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conten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Default="001772F2" w:rsidP="001772F2">
      <w:pPr>
        <w:pStyle w:val="ResimYazs"/>
      </w:pPr>
      <w:r>
        <w:t xml:space="preserve">Listing </w:t>
      </w:r>
      <w:r w:rsidR="004B6628">
        <w:fldChar w:fldCharType="begin"/>
      </w:r>
      <w:r w:rsidR="004B6628">
        <w:instrText xml:space="preserve"> SEQ Listing \* ARABIC </w:instrText>
      </w:r>
      <w:r w:rsidR="004B6628">
        <w:fldChar w:fldCharType="separate"/>
      </w:r>
      <w:r w:rsidR="005F3265">
        <w:rPr>
          <w:noProof/>
        </w:rPr>
        <w:t>3</w:t>
      </w:r>
      <w:r w:rsidR="004B6628">
        <w:rPr>
          <w:noProof/>
        </w:rPr>
        <w:fldChar w:fldCharType="end"/>
      </w:r>
      <w:r>
        <w:t xml:space="preserve">: </w:t>
      </w:r>
      <w:r w:rsidRPr="00BF6792">
        <w:t>EGL usage example in Astah GSN driver</w:t>
      </w:r>
    </w:p>
    <w:p w:rsidR="00BA5394" w:rsidRPr="00BA5394" w:rsidRDefault="00BA5394" w:rsidP="00BA5394"/>
    <w:p w:rsidR="007F3A4D" w:rsidRDefault="007F3A4D" w:rsidP="00312FE2">
      <w:pPr>
        <w:pStyle w:val="Balk3"/>
        <w:numPr>
          <w:ilvl w:val="2"/>
          <w:numId w:val="1"/>
        </w:numPr>
      </w:pPr>
      <w:bookmarkStart w:id="30" w:name="_Toc46149470"/>
      <w:r w:rsidRPr="00022BDA">
        <w:t xml:space="preserve">Epsilon Transformation Language </w:t>
      </w:r>
      <w:r w:rsidR="00E25B44">
        <w:t xml:space="preserve">(ETL) </w:t>
      </w:r>
      <w:r w:rsidR="00A52AA8">
        <w:t>U</w:t>
      </w:r>
      <w:r w:rsidRPr="00022BDA">
        <w:t>sage</w:t>
      </w:r>
      <w:bookmarkEnd w:id="30"/>
    </w:p>
    <w:p w:rsidR="007362E1" w:rsidRDefault="007362E1" w:rsidP="007362E1">
      <w:pPr>
        <w:rPr>
          <w:b/>
        </w:rPr>
      </w:pPr>
    </w:p>
    <w:p w:rsidR="007362E1" w:rsidRPr="007362E1" w:rsidRDefault="007362E1" w:rsidP="007362E1">
      <w:r>
        <w:t>Epsilon Transformation Language example requires two different models and metamodels. Thus instead of shoving the ETL script in this section, the transformation of the GSN-to-EMF example will be discussed in the next section.</w:t>
      </w:r>
    </w:p>
    <w:p w:rsidR="00DD02A8" w:rsidRPr="00505539" w:rsidRDefault="00DD02A8" w:rsidP="00DD02A8"/>
    <w:p w:rsidR="007F3A4D" w:rsidRDefault="00DD02A8" w:rsidP="00DD02A8">
      <w:pPr>
        <w:pStyle w:val="Balk2"/>
        <w:numPr>
          <w:ilvl w:val="1"/>
          <w:numId w:val="1"/>
        </w:numPr>
      </w:pPr>
      <w:bookmarkStart w:id="31" w:name="_Toc46149471"/>
      <w:r>
        <w:t>GSN Model Examples</w:t>
      </w:r>
      <w:r w:rsidR="00D817E9">
        <w:t xml:space="preserve"> with Epsilon</w:t>
      </w:r>
      <w:bookmarkEnd w:id="31"/>
    </w:p>
    <w:p w:rsidR="00582F78" w:rsidRDefault="00582F78" w:rsidP="00582F78"/>
    <w:p w:rsidR="00582F78" w:rsidRDefault="00582F78" w:rsidP="00582F78">
      <w:r>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w:t>
      </w:r>
      <w:r w:rsidR="00EF56BF">
        <w:t>two</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 xml:space="preserve">critical system. The second one is from Thomas Chiang’s coffee cup safety model. </w:t>
      </w:r>
    </w:p>
    <w:p w:rsidR="00BA5394" w:rsidRDefault="00413561" w:rsidP="00582F78">
      <w:r>
        <w:t xml:space="preserve">Different Epsilon languages and queries will be used on these </w:t>
      </w:r>
      <w:r w:rsidR="00EF56BF">
        <w:t>two</w:t>
      </w:r>
      <w:r>
        <w:t xml:space="preserve"> models.</w:t>
      </w:r>
    </w:p>
    <w:p w:rsidR="00B03CFF" w:rsidRDefault="00B03CFF" w:rsidP="00B03CFF">
      <w:pPr>
        <w:pStyle w:val="Balk3"/>
        <w:numPr>
          <w:ilvl w:val="2"/>
          <w:numId w:val="1"/>
        </w:numPr>
      </w:pPr>
      <w:bookmarkStart w:id="32" w:name="_Toc46149472"/>
      <w:r>
        <w:lastRenderedPageBreak/>
        <w:t>GSN Community Standard Model</w:t>
      </w:r>
      <w:bookmarkEnd w:id="32"/>
    </w:p>
    <w:p w:rsidR="004E5EE0" w:rsidRDefault="004E5EE0" w:rsidP="004E5EE0"/>
    <w:p w:rsidR="004E5EE0" w:rsidRPr="004E5EE0" w:rsidRDefault="004E5EE0" w:rsidP="004E5EE0">
      <w:r>
        <w:t xml:space="preserve">GSN Community Standard Model is </w:t>
      </w:r>
      <w:r w:rsidR="00835B9C">
        <w:t>an example model from GSN Communit</w:t>
      </w:r>
      <w:r w:rsidR="00B97FB0">
        <w:t>y Standard Version 1 document [15</w:t>
      </w:r>
      <w:r w:rsidR="00835B9C">
        <w:t>].</w:t>
      </w:r>
      <w:r w:rsidR="001F2C9D">
        <w:t xml:space="preserve"> This document explains the GSN basics, how and where to use it and the model structure.</w:t>
      </w:r>
      <w:r w:rsidR="00E66EFF">
        <w:t xml:space="preserve"> Figure 4 displays the GSN Community Standard Model diagram.</w:t>
      </w:r>
    </w:p>
    <w:p w:rsidR="00BA5394" w:rsidRPr="00BA5394" w:rsidRDefault="00BA5394" w:rsidP="00BA5394"/>
    <w:p w:rsidR="000A56F1" w:rsidRDefault="000A56F1" w:rsidP="000A56F1">
      <w:pPr>
        <w:keepNext/>
        <w:jc w:val="center"/>
      </w:pPr>
      <w:r>
        <w:rPr>
          <w:noProof/>
          <w:lang w:eastAsia="en-CA"/>
        </w:rPr>
        <w:drawing>
          <wp:inline distT="0" distB="0" distL="0" distR="0" wp14:anchorId="2E32B590" wp14:editId="6A6C3093">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11">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rsidR="000A56F1" w:rsidRDefault="000A56F1" w:rsidP="000A56F1">
      <w:pPr>
        <w:pStyle w:val="ResimYazs"/>
        <w:ind w:left="360"/>
      </w:pPr>
      <w:r>
        <w:t xml:space="preserve">Figure </w:t>
      </w:r>
      <w:r w:rsidR="004B6628">
        <w:fldChar w:fldCharType="begin"/>
      </w:r>
      <w:r w:rsidR="004B6628">
        <w:instrText xml:space="preserve"> SEQ Figure \* ARABIC </w:instrText>
      </w:r>
      <w:r w:rsidR="004B6628">
        <w:fldChar w:fldCharType="separate"/>
      </w:r>
      <w:r w:rsidR="005F3265">
        <w:rPr>
          <w:noProof/>
        </w:rPr>
        <w:t>4</w:t>
      </w:r>
      <w:r w:rsidR="004B6628">
        <w:rPr>
          <w:noProof/>
        </w:rPr>
        <w:fldChar w:fldCharType="end"/>
      </w:r>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Default="00DD4070" w:rsidP="00DD4070"/>
    <w:p w:rsidR="00165777" w:rsidRDefault="00165777" w:rsidP="00DD4070">
      <w:r>
        <w:t>Epsilon Object Language helps users to access or update the model elements. Update operations include changing element values, creating new elements and deleting existing elements from the model. Table 14 demonstrates several element queries in the Astah GSN driver.</w:t>
      </w:r>
    </w:p>
    <w:p w:rsidR="00165777" w:rsidRDefault="00165777" w:rsidP="00DD4070"/>
    <w:p w:rsidR="000E04C5" w:rsidRDefault="000E04C5" w:rsidP="00DD4070"/>
    <w:p w:rsidR="000E04C5" w:rsidRDefault="000E04C5" w:rsidP="00DD4070"/>
    <w:p w:rsidR="00ED6737" w:rsidRPr="00DD4070" w:rsidRDefault="00ED6737" w:rsidP="00DD4070"/>
    <w:tbl>
      <w:tblPr>
        <w:tblStyle w:val="TabloKlavuzu"/>
        <w:tblW w:w="9493" w:type="dxa"/>
        <w:tblLook w:val="04A0" w:firstRow="1" w:lastRow="0" w:firstColumn="1" w:lastColumn="0" w:noHBand="0" w:noVBand="1"/>
      </w:tblPr>
      <w:tblGrid>
        <w:gridCol w:w="3397"/>
        <w:gridCol w:w="6096"/>
      </w:tblGrid>
      <w:tr w:rsidR="00C91EBB" w:rsidTr="00E44B33">
        <w:tc>
          <w:tcPr>
            <w:tcW w:w="3397" w:type="dxa"/>
            <w:shd w:val="clear" w:color="auto" w:fill="28B4C8"/>
            <w:vAlign w:val="center"/>
          </w:tcPr>
          <w:p w:rsidR="00C91EBB" w:rsidRPr="00C91EBB" w:rsidRDefault="00C91EBB" w:rsidP="00C91EBB">
            <w:pPr>
              <w:jc w:val="center"/>
              <w:rPr>
                <w:b/>
              </w:rPr>
            </w:pPr>
            <w:r w:rsidRPr="00C91EBB">
              <w:rPr>
                <w:b/>
              </w:rPr>
              <w:lastRenderedPageBreak/>
              <w:t>Command</w:t>
            </w:r>
            <w:r w:rsidR="00DD4070">
              <w:rPr>
                <w:b/>
              </w:rPr>
              <w:t>s</w:t>
            </w:r>
          </w:p>
        </w:tc>
        <w:tc>
          <w:tcPr>
            <w:tcW w:w="6096" w:type="dxa"/>
            <w:shd w:val="clear" w:color="auto" w:fill="28B4C8"/>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rsidR="00404A98" w:rsidRDefault="00404A98" w:rsidP="002B4041">
            <w:r>
              <w:t>All elements (nodes+link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ARM:InformationElement” – Context element’s xsi:type value</w:t>
            </w:r>
          </w:p>
        </w:tc>
      </w:tr>
      <w:tr w:rsidR="0080503D" w:rsidTr="0080503D">
        <w:tc>
          <w:tcPr>
            <w:tcW w:w="3397" w:type="dxa"/>
            <w:vAlign w:val="center"/>
          </w:tcPr>
          <w:p w:rsidR="0080503D" w:rsidRPr="00B7199E" w:rsidRDefault="0080503D" w:rsidP="00737EA6">
            <w:pPr>
              <w:jc w:val="left"/>
              <w:rPr>
                <w:rFonts w:ascii="Consolas" w:hAnsi="Consolas"/>
              </w:rPr>
            </w:pPr>
            <w:r w:rsidRPr="00B7199E">
              <w:rPr>
                <w:rFonts w:ascii="Consolas" w:hAnsi="Consolas"/>
              </w:rPr>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400749">
            <w:pPr>
              <w:jc w:val="left"/>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tc>
        <w:tc>
          <w:tcPr>
            <w:tcW w:w="6096" w:type="dxa"/>
            <w:vAlign w:val="center"/>
          </w:tcPr>
          <w:p w:rsidR="002B4C07" w:rsidRDefault="002B4C07" w:rsidP="00400749">
            <w:r>
              <w:t>Create</w:t>
            </w:r>
            <w:r w:rsidR="00C61BD6">
              <w:t>s</w:t>
            </w:r>
            <w:r w:rsidR="00400749">
              <w:t xml:space="preserve"> a new Strategy element</w:t>
            </w:r>
          </w:p>
        </w:tc>
      </w:tr>
      <w:tr w:rsidR="00400749" w:rsidTr="0080503D">
        <w:tc>
          <w:tcPr>
            <w:tcW w:w="3397" w:type="dxa"/>
            <w:vAlign w:val="center"/>
          </w:tcPr>
          <w:p w:rsidR="00400749" w:rsidRPr="00B7199E" w:rsidRDefault="00400749" w:rsidP="00400749">
            <w:pPr>
              <w:jc w:val="left"/>
              <w:rPr>
                <w:rFonts w:ascii="Consolas" w:hAnsi="Consolas"/>
              </w:rPr>
            </w:pPr>
            <w:r w:rsidRPr="00B7199E">
              <w:rPr>
                <w:rFonts w:ascii="Consolas" w:hAnsi="Consolas"/>
              </w:rPr>
              <w:t>gsn</w:t>
            </w:r>
            <w:r>
              <w:rPr>
                <w:rFonts w:ascii="Consolas" w:hAnsi="Consolas"/>
              </w:rPr>
              <w:t>.all.append = newStgy</w:t>
            </w:r>
            <w:r w:rsidRPr="00B7199E">
              <w:rPr>
                <w:rFonts w:ascii="Consolas" w:hAnsi="Consolas"/>
              </w:rPr>
              <w:t>;</w:t>
            </w:r>
          </w:p>
        </w:tc>
        <w:tc>
          <w:tcPr>
            <w:tcW w:w="6096" w:type="dxa"/>
            <w:vAlign w:val="center"/>
          </w:tcPr>
          <w:p w:rsidR="00400749" w:rsidRDefault="00400749" w:rsidP="0080503D">
            <w:r>
              <w:t>Generates a new ID for a new element (S3) and appends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634F6A">
            <w:pPr>
              <w:keepNext/>
            </w:pPr>
            <w:r>
              <w:t>Delete</w:t>
            </w:r>
            <w:r w:rsidR="00C61BD6">
              <w:t>s</w:t>
            </w:r>
            <w:r>
              <w:t xml:space="preserve"> </w:t>
            </w:r>
            <w:r w:rsidR="005C7766">
              <w:t>ID=</w:t>
            </w:r>
            <w:r>
              <w:t>C6 Context element</w:t>
            </w:r>
          </w:p>
        </w:tc>
      </w:tr>
    </w:tbl>
    <w:p w:rsidR="00634F6A" w:rsidRDefault="00634F6A">
      <w:pPr>
        <w:pStyle w:val="ResimYazs"/>
      </w:pPr>
      <w:r>
        <w:t xml:space="preserve">Table </w:t>
      </w:r>
      <w:r w:rsidR="004B6628">
        <w:fldChar w:fldCharType="begin"/>
      </w:r>
      <w:r w:rsidR="004B6628">
        <w:instrText xml:space="preserve"> SEQ Table \* ARABIC </w:instrText>
      </w:r>
      <w:r w:rsidR="004B6628">
        <w:fldChar w:fldCharType="separate"/>
      </w:r>
      <w:r w:rsidR="005F3265">
        <w:rPr>
          <w:noProof/>
        </w:rPr>
        <w:t>11</w:t>
      </w:r>
      <w:r w:rsidR="004B6628">
        <w:rPr>
          <w:noProof/>
        </w:rPr>
        <w:fldChar w:fldCharType="end"/>
      </w:r>
      <w:r>
        <w:t xml:space="preserve">: </w:t>
      </w:r>
      <w:r w:rsidRPr="00495D75">
        <w:t>Element Queries on GSN Community Standard Model</w:t>
      </w:r>
    </w:p>
    <w:p w:rsidR="00165777" w:rsidRPr="00165777" w:rsidRDefault="00165777" w:rsidP="00165777"/>
    <w:p w:rsidR="00B03CFF" w:rsidRDefault="00B03CFF" w:rsidP="00B03CFF">
      <w:pPr>
        <w:pStyle w:val="Balk4"/>
        <w:numPr>
          <w:ilvl w:val="3"/>
          <w:numId w:val="1"/>
        </w:numPr>
      </w:pPr>
      <w:r>
        <w:t>EVL Examples on GSN Community Standard Model</w:t>
      </w:r>
    </w:p>
    <w:p w:rsidR="00AE78CA" w:rsidRDefault="00AE78CA" w:rsidP="00A02577"/>
    <w:p w:rsidR="00A02577" w:rsidRPr="00A02577" w:rsidRDefault="00AE78CA" w:rsidP="00A02577">
      <w:r>
        <w:t xml:space="preserve">EVL is used for model validation operations. In this part, 2 different model validation examples shown on </w:t>
      </w:r>
      <w:r w:rsidR="00657D6C">
        <w:t xml:space="preserve">the </w:t>
      </w:r>
      <w:r>
        <w:t xml:space="preserve">GSN Community Standard model </w:t>
      </w:r>
      <w:r w:rsidR="00657D6C">
        <w:t xml:space="preserve">with </w:t>
      </w:r>
      <w:r>
        <w:t>Astah GSN driver</w:t>
      </w:r>
      <w:r w:rsidR="00206BE4">
        <w:t xml:space="preserve"> operations</w:t>
      </w:r>
      <w:r>
        <w:t xml:space="preserve">. </w:t>
      </w:r>
      <w:r w:rsidR="00487B44">
        <w:t>One of the examples is warning and the other one is a</w:t>
      </w:r>
      <w:r w:rsidR="00D23A3E">
        <w:t>n</w:t>
      </w:r>
      <w:r w:rsidR="00487B44">
        <w:t xml:space="preserve"> error type constra</w:t>
      </w:r>
      <w:r w:rsidR="00D23A3E">
        <w:t>int</w:t>
      </w:r>
      <w:r w:rsidR="00487B44">
        <w:t>. If the given Astah GSN XMI file (model) doesn’t validate for these 2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Default="00E23356" w:rsidP="00E23356">
      <w:r>
        <w:t xml:space="preserve">This constraint is just for showing Astah GSN driver’s capabilities, normally </w:t>
      </w:r>
      <w:r w:rsidR="0069536F">
        <w:t>GSN models don’t require Strategy-to-Context connections</w:t>
      </w:r>
      <w:r>
        <w:t>.</w:t>
      </w:r>
      <w:r w:rsidR="005F76A6">
        <w:t xml:space="preserve"> This validation method </w:t>
      </w:r>
      <w:r w:rsidR="005E2B1D">
        <w:t xml:space="preserve">was </w:t>
      </w:r>
      <w:r w:rsidR="005F76A6">
        <w:t>chosen as a warning so it is a critique instead of a constraint.</w:t>
      </w:r>
      <w:r w:rsidR="005E2B1D">
        <w:t xml:space="preserve"> Table 15 shows the constraint validation in EVL.</w:t>
      </w:r>
    </w:p>
    <w:p w:rsidR="00541B38" w:rsidRDefault="00541B38" w:rsidP="00E23356"/>
    <w:p w:rsidR="00ED6737" w:rsidRDefault="00ED6737" w:rsidP="00E23356"/>
    <w:p w:rsidR="00ED6737" w:rsidRDefault="00ED6737" w:rsidP="00E23356"/>
    <w:p w:rsidR="00ED6737" w:rsidRDefault="00ED6737" w:rsidP="00E23356"/>
    <w:p w:rsidR="00ED6737" w:rsidRPr="00E23356" w:rsidRDefault="00ED6737" w:rsidP="00E23356"/>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lastRenderedPageBreak/>
              <w:t>context</w:t>
            </w:r>
            <w:r w:rsidRPr="00ED6737">
              <w:rPr>
                <w:rFonts w:ascii="Consolas" w:hAnsi="Consolas" w:cs="Consolas"/>
                <w:color w:val="000000"/>
                <w:sz w:val="23"/>
                <w:szCs w:val="23"/>
              </w:rPr>
              <w:t xml:space="preserve"> 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critique</w:t>
            </w:r>
            <w:r w:rsidRPr="00ED6737">
              <w:rPr>
                <w:rFonts w:ascii="Consolas" w:hAnsi="Consolas" w:cs="Consolas"/>
                <w:color w:val="000000"/>
                <w:sz w:val="23"/>
                <w:szCs w:val="23"/>
              </w:rPr>
              <w:t xml:space="preserve"> StrategyWithoutContex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check</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Boolean </w:t>
            </w:r>
            <w:r w:rsidR="006B39C0" w:rsidRPr="00ED6737">
              <w:rPr>
                <w:rFonts w:ascii="Consolas" w:hAnsi="Consolas" w:cs="Consolas"/>
                <w:color w:val="3F7F5F"/>
                <w:sz w:val="23"/>
                <w:szCs w:val="23"/>
              </w:rPr>
              <w:t xml:space="preserve">variable </w:t>
            </w:r>
            <w:r w:rsidRPr="00ED6737">
              <w:rPr>
                <w:rFonts w:ascii="Consolas" w:hAnsi="Consolas" w:cs="Consolas"/>
                <w:color w:val="3F7F5F"/>
                <w:sz w:val="23"/>
                <w:szCs w:val="23"/>
              </w:rPr>
              <w:t xml:space="preserve">for does strategy element have a Context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nection or no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List (Sequence) for holding all Strategy elements' ID for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warning messag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strategyIdWithoutContext : </w:t>
            </w:r>
            <w:r w:rsidRPr="00ED6737">
              <w:rPr>
                <w:rFonts w:ascii="Consolas" w:hAnsi="Consolas" w:cs="Consolas"/>
                <w:b/>
                <w:bCs/>
                <w:color w:val="00C000"/>
                <w:sz w:val="23"/>
                <w:szCs w:val="23"/>
              </w:rPr>
              <w:t>Sequenc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For loop over all Strategy element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gy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self</w:t>
            </w:r>
            <w:r w:rsidRPr="00ED6737">
              <w:rPr>
                <w:rFonts w:ascii="Consolas" w:hAnsi="Consolas" w:cs="Consolas"/>
                <w:color w:val="000000"/>
                <w:sz w:val="23"/>
                <w:szCs w:val="23"/>
              </w:rPr>
              <w:t>.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Reset boolean value for each strategy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For loop over each Strategy elements' each outgoing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r w:rsidR="00594D36" w:rsidRPr="00ED6737">
              <w:rPr>
                <w:rFonts w:ascii="Consolas" w:hAnsi="Consolas" w:cs="Consolas"/>
                <w:color w:val="3F7F5F"/>
                <w:sz w:val="23"/>
                <w:szCs w:val="23"/>
              </w:rPr>
              <w:t xml:space="preserve">// </w:t>
            </w:r>
            <w:r w:rsidR="00515740" w:rsidRPr="00ED6737">
              <w:rPr>
                <w:rFonts w:ascii="Consolas" w:hAnsi="Consolas" w:cs="Consolas"/>
                <w:color w:val="3F7F5F"/>
                <w:sz w:val="23"/>
                <w:szCs w:val="23"/>
              </w:rPr>
              <w:t>target link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rategySources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stgy.sourc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If Strategy has outgoing links AND</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outgoing link element's target side node element's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 xml:space="preserve">type is Context, change </w:t>
            </w:r>
            <w:r w:rsidRPr="00ED6737">
              <w:rPr>
                <w:rFonts w:ascii="Consolas" w:hAnsi="Consolas" w:cs="Consolas"/>
                <w:color w:val="3F7F5F"/>
                <w:sz w:val="23"/>
                <w:szCs w:val="23"/>
              </w:rPr>
              <w:t xml:space="preserve">the </w:t>
            </w:r>
            <w:r w:rsidR="00515740" w:rsidRPr="00ED6737">
              <w:rPr>
                <w:rFonts w:ascii="Consolas" w:hAnsi="Consolas" w:cs="Consolas"/>
                <w:color w:val="3F7F5F"/>
                <w:sz w:val="23"/>
                <w:szCs w:val="23"/>
              </w:rPr>
              <w:t>boolean value to TRU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EC3B5E"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w:t>
            </w:r>
            <w:r w:rsidRPr="00ED6737">
              <w:rPr>
                <w:rFonts w:ascii="Consolas" w:hAnsi="Consolas" w:cs="Consolas"/>
                <w:b/>
                <w:bCs/>
                <w:color w:val="7F0055"/>
                <w:sz w:val="23"/>
                <w:szCs w:val="23"/>
              </w:rPr>
              <w:t>not</w:t>
            </w:r>
            <w:r w:rsidRPr="00ED6737">
              <w:rPr>
                <w:rFonts w:ascii="Consolas" w:hAnsi="Consolas" w:cs="Consolas"/>
                <w:color w:val="000000"/>
                <w:sz w:val="23"/>
                <w:szCs w:val="23"/>
              </w:rPr>
              <w:t xml:space="preserve"> (StrategySources == </w:t>
            </w:r>
            <w:r w:rsidRPr="00ED6737">
              <w:rPr>
                <w:rFonts w:ascii="Consolas" w:hAnsi="Consolas" w:cs="Consolas"/>
                <w:i/>
                <w:iCs/>
                <w:color w:val="2A00FF"/>
                <w:sz w:val="23"/>
                <w:szCs w:val="23"/>
              </w:rPr>
              <w:t>null</w:t>
            </w: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and</w:t>
            </w:r>
            <w:r w:rsidRPr="00ED6737">
              <w:rPr>
                <w:rFonts w:ascii="Consolas" w:hAnsi="Consolas" w:cs="Consolas"/>
                <w:color w:val="000000"/>
                <w:sz w:val="23"/>
                <w:szCs w:val="23"/>
              </w:rPr>
              <w:t xml:space="preserve"> </w:t>
            </w:r>
          </w:p>
          <w:p w:rsidR="00EC3B5E" w:rsidRPr="00ED6737" w:rsidRDefault="00EC3B5E"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StrategySources.target.gsntype </w:t>
            </w:r>
            <w:r w:rsidR="00515740" w:rsidRPr="00ED6737">
              <w:rPr>
                <w:rFonts w:ascii="Consolas" w:hAnsi="Consolas" w:cs="Consolas"/>
                <w:color w:val="000000"/>
                <w:sz w:val="23"/>
                <w:szCs w:val="23"/>
              </w:rPr>
              <w:t xml:space="preserve">== </w:t>
            </w:r>
            <w:r w:rsidR="00515740" w:rsidRPr="00ED6737">
              <w:rPr>
                <w:rFonts w:ascii="Consolas" w:hAnsi="Consolas" w:cs="Consolas"/>
                <w:color w:val="2A00FF"/>
                <w:sz w:val="23"/>
                <w:szCs w:val="23"/>
              </w:rPr>
              <w:t>"Context"</w:t>
            </w:r>
            <w:r w:rsidR="00515740" w:rsidRPr="00ED6737">
              <w:rPr>
                <w:rFonts w:ascii="Consolas" w:hAnsi="Consolas" w:cs="Consolas"/>
                <w:color w:val="000000"/>
                <w:sz w:val="23"/>
                <w:szCs w:val="23"/>
              </w:rPr>
              <w:t>)</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Strategy element doesn't have any connection to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text, add its ID into the list</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 xml:space="preserve">(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strategyIdWithoutContext.add(stgy.id);</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
          <w:p w:rsidR="00641D00"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000000"/>
                <w:sz w:val="23"/>
                <w:szCs w:val="23"/>
              </w:rPr>
              <w:t xml:space="preserve">         </w:t>
            </w:r>
            <w:r w:rsidRPr="00ED6737">
              <w:rPr>
                <w:rFonts w:ascii="Consolas" w:hAnsi="Consolas" w:cs="Consolas"/>
                <w:color w:val="3F7F5F"/>
                <w:sz w:val="23"/>
                <w:szCs w:val="23"/>
              </w:rPr>
              <w:t>/</w:t>
            </w:r>
            <w:r w:rsidR="00641D00" w:rsidRPr="00ED6737">
              <w:rPr>
                <w:rFonts w:ascii="Consolas" w:hAnsi="Consolas" w:cs="Consolas"/>
                <w:color w:val="3F7F5F"/>
                <w:sz w:val="23"/>
                <w:szCs w:val="23"/>
              </w:rPr>
              <w:t>*</w:t>
            </w:r>
            <w:r w:rsidRPr="00ED6737">
              <w:rPr>
                <w:rFonts w:ascii="Consolas" w:hAnsi="Consolas" w:cs="Consolas"/>
                <w:color w:val="3F7F5F"/>
                <w:sz w:val="23"/>
                <w:szCs w:val="23"/>
              </w:rPr>
              <w:t xml:space="preserve"> After checking every Strategy element, it found some </w:t>
            </w:r>
          </w:p>
          <w:p w:rsidR="00641D0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Strateg</w:t>
            </w:r>
            <w:r w:rsidRPr="00ED6737">
              <w:rPr>
                <w:rFonts w:ascii="Consolas" w:hAnsi="Consolas" w:cs="Consolas"/>
                <w:color w:val="3F7F5F"/>
                <w:sz w:val="23"/>
                <w:szCs w:val="23"/>
              </w:rPr>
              <w:t>ie</w:t>
            </w:r>
            <w:r w:rsidR="00515740" w:rsidRPr="00ED6737">
              <w:rPr>
                <w:rFonts w:ascii="Consolas" w:hAnsi="Consolas" w:cs="Consolas"/>
                <w:color w:val="3F7F5F"/>
                <w:sz w:val="23"/>
                <w:szCs w:val="23"/>
              </w:rPr>
              <w:t xml:space="preserve">s without Context connection --&gt; Give </w:t>
            </w:r>
            <w:r w:rsidRPr="00ED6737">
              <w:rPr>
                <w:rFonts w:ascii="Consolas" w:hAnsi="Consolas" w:cs="Consolas"/>
                <w:color w:val="3F7F5F"/>
                <w:sz w:val="23"/>
                <w:szCs w:val="23"/>
              </w:rPr>
              <w:t xml:space="preserve">a </w:t>
            </w:r>
            <w:r w:rsidR="00515740" w:rsidRPr="00ED6737">
              <w:rPr>
                <w:rFonts w:ascii="Consolas" w:hAnsi="Consolas" w:cs="Consolas"/>
                <w:color w:val="3F7F5F"/>
                <w:sz w:val="23"/>
                <w:szCs w:val="23"/>
              </w:rPr>
              <w:t xml:space="preserve">warning and </w:t>
            </w:r>
          </w:p>
          <w:p w:rsidR="0051574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print message.</w:t>
            </w:r>
          </w:p>
          <w:p w:rsidR="00641D00" w:rsidRPr="00ED6737" w:rsidRDefault="00641D0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f</w:t>
            </w:r>
            <w:r w:rsidRPr="00ED6737">
              <w:rPr>
                <w:rFonts w:ascii="Consolas" w:hAnsi="Consolas" w:cs="Consolas"/>
                <w:color w:val="000000"/>
                <w:sz w:val="23"/>
                <w:szCs w:val="23"/>
              </w:rPr>
              <w:t>(strategyIdWithoutContext.isEmpty()){</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e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message</w:t>
            </w:r>
            <w:r w:rsidRPr="00ED6737">
              <w:rPr>
                <w:rFonts w:ascii="Consolas" w:hAnsi="Consolas" w:cs="Consolas"/>
                <w:color w:val="000000"/>
                <w:sz w:val="23"/>
                <w:szCs w:val="23"/>
              </w:rPr>
              <w:t xml:space="preserve">: </w:t>
            </w:r>
            <w:r w:rsidRPr="00ED6737">
              <w:rPr>
                <w:rFonts w:ascii="Consolas" w:hAnsi="Consolas" w:cs="Consolas"/>
                <w:color w:val="2A00FF"/>
                <w:sz w:val="23"/>
                <w:szCs w:val="23"/>
              </w:rPr>
              <w:t>"Strategy "</w:t>
            </w:r>
            <w:r w:rsidRPr="00ED6737">
              <w:rPr>
                <w:rFonts w:ascii="Consolas" w:hAnsi="Consolas" w:cs="Consolas"/>
                <w:color w:val="000000"/>
                <w:sz w:val="23"/>
                <w:szCs w:val="23"/>
              </w:rPr>
              <w:t xml:space="preserve"> + strategyIdWithoutContext + </w:t>
            </w:r>
            <w:r w:rsidRPr="00ED6737">
              <w:rPr>
                <w:rFonts w:ascii="Consolas" w:hAnsi="Consolas" w:cs="Consolas"/>
                <w:color w:val="2A00FF"/>
                <w:sz w:val="23"/>
                <w:szCs w:val="23"/>
              </w:rPr>
              <w:t>" should have an connection to a Context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B7199E" w:rsidRPr="00515740" w:rsidRDefault="00515740" w:rsidP="006F6CA7">
            <w:pPr>
              <w:keepNext/>
              <w:rPr>
                <w:rFonts w:ascii="Courier New" w:eastAsia="Times New Roman" w:hAnsi="Courier New" w:cs="Courier New"/>
                <w:sz w:val="20"/>
                <w:szCs w:val="20"/>
                <w:lang w:eastAsia="en-CA"/>
              </w:rPr>
            </w:pPr>
            <w:r w:rsidRPr="00ED6737">
              <w:rPr>
                <w:rFonts w:ascii="Consolas" w:hAnsi="Consolas" w:cs="Consolas"/>
                <w:color w:val="000000"/>
                <w:sz w:val="23"/>
                <w:szCs w:val="23"/>
              </w:rPr>
              <w:t>}</w:t>
            </w:r>
          </w:p>
        </w:tc>
      </w:tr>
    </w:tbl>
    <w:p w:rsidR="00B7199E" w:rsidRDefault="006F6CA7" w:rsidP="006F6CA7">
      <w:pPr>
        <w:pStyle w:val="ResimYazs"/>
      </w:pPr>
      <w:r>
        <w:t xml:space="preserve">Listing </w:t>
      </w:r>
      <w:r w:rsidR="004B6628">
        <w:fldChar w:fldCharType="begin"/>
      </w:r>
      <w:r w:rsidR="004B6628">
        <w:instrText xml:space="preserve"> SEQ Listing \* ARABIC </w:instrText>
      </w:r>
      <w:r w:rsidR="004B6628">
        <w:fldChar w:fldCharType="separate"/>
      </w:r>
      <w:r w:rsidR="005F3265">
        <w:rPr>
          <w:noProof/>
        </w:rPr>
        <w:t>4</w:t>
      </w:r>
      <w:r w:rsidR="004B6628">
        <w:rPr>
          <w:noProof/>
        </w:rPr>
        <w:fldChar w:fldCharType="end"/>
      </w:r>
      <w:r>
        <w:t xml:space="preserve">: </w:t>
      </w:r>
      <w:r w:rsidRPr="00A368B6">
        <w:t>StrategyWithoutContext Validation on GSN Community Standard Model</w:t>
      </w:r>
    </w:p>
    <w:p w:rsidR="00BA5394" w:rsidRPr="00BA5394" w:rsidRDefault="00BA5394" w:rsidP="00BA5394"/>
    <w:p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5F76A6" w:rsidRDefault="004258F1" w:rsidP="00B7199E">
      <w:r>
        <w:t xml:space="preserve">It checks every </w:t>
      </w:r>
      <w:r w:rsidR="00422008">
        <w:t>S</w:t>
      </w:r>
      <w:r>
        <w:t xml:space="preserve">olution element and if they don’t have an incoming connection link, it adds their IDs in the list to print </w:t>
      </w:r>
      <w:r w:rsidR="004D0F73">
        <w:t xml:space="preserve">the </w:t>
      </w:r>
      <w:r>
        <w:t>error message.</w:t>
      </w:r>
      <w:r w:rsidR="00E60E8D">
        <w:t xml:space="preserve"> Table 16 indicates the EVL code for this constraint.</w:t>
      </w:r>
    </w:p>
    <w:p w:rsidR="00BA5394" w:rsidRDefault="00BA5394" w:rsidP="00B7199E"/>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SolutionMustHaveConnec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solutionsWithoutConnection :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for</w:t>
            </w:r>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 xml:space="preserve">(sol.target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solutionsWithoutConnection.add(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solutionsWithoutConnection.isEmpty()){</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solutionsWithoutConnection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6F6CA7">
            <w:pPr>
              <w:keepNext/>
              <w:jc w:val="left"/>
            </w:pPr>
            <w:r w:rsidRPr="003144B6">
              <w:rPr>
                <w:rFonts w:ascii="Consolas" w:hAnsi="Consolas" w:cs="Consolas"/>
                <w:color w:val="000000"/>
                <w:szCs w:val="20"/>
              </w:rPr>
              <w:t>}</w:t>
            </w:r>
          </w:p>
        </w:tc>
      </w:tr>
    </w:tbl>
    <w:p w:rsidR="003144B6" w:rsidRDefault="006F6CA7" w:rsidP="006F6CA7">
      <w:pPr>
        <w:pStyle w:val="ResimYazs"/>
      </w:pPr>
      <w:r>
        <w:t xml:space="preserve">Listing </w:t>
      </w:r>
      <w:r w:rsidR="004B6628">
        <w:fldChar w:fldCharType="begin"/>
      </w:r>
      <w:r w:rsidR="004B6628">
        <w:instrText xml:space="preserve"> SEQ Listing \* ARABIC </w:instrText>
      </w:r>
      <w:r w:rsidR="004B6628">
        <w:fldChar w:fldCharType="separate"/>
      </w:r>
      <w:r w:rsidR="005F3265">
        <w:rPr>
          <w:noProof/>
        </w:rPr>
        <w:t>5</w:t>
      </w:r>
      <w:r w:rsidR="004B6628">
        <w:rPr>
          <w:noProof/>
        </w:rPr>
        <w:fldChar w:fldCharType="end"/>
      </w:r>
      <w:r>
        <w:t xml:space="preserve">: </w:t>
      </w:r>
      <w:r w:rsidRPr="00852FF2">
        <w:t>SolutionMustHaveConnection Validation on GSN Community Standard Model</w:t>
      </w:r>
    </w:p>
    <w:p w:rsidR="00BA5394" w:rsidRDefault="00BA5394" w:rsidP="00BA5394"/>
    <w:p w:rsidR="00ED6737" w:rsidRDefault="00ED6737" w:rsidP="00BA5394"/>
    <w:p w:rsidR="00ED6737" w:rsidRPr="00BA5394" w:rsidRDefault="00ED6737" w:rsidP="00BA5394"/>
    <w:p w:rsidR="00B03CFF" w:rsidRDefault="00B03CFF" w:rsidP="00B03CFF">
      <w:pPr>
        <w:pStyle w:val="Balk4"/>
        <w:numPr>
          <w:ilvl w:val="3"/>
          <w:numId w:val="1"/>
        </w:numPr>
      </w:pPr>
      <w:r>
        <w:lastRenderedPageBreak/>
        <w:t>EGL Examples on GSN Community Standard Model</w:t>
      </w:r>
    </w:p>
    <w:p w:rsidR="00C470D4" w:rsidRDefault="00C470D4" w:rsidP="00C470D4"/>
    <w:p w:rsidR="0068405F" w:rsidRDefault="0068405F" w:rsidP="00C470D4">
      <w:r>
        <w:t xml:space="preserve">Running EGL scripts in Epsilon requires EGX files for filenames. </w:t>
      </w:r>
      <w:r w:rsidR="007173EF">
        <w:t>Below EGX script runs given EGL file (</w:t>
      </w:r>
      <w:r w:rsidR="007173EF" w:rsidRPr="007173EF">
        <w:t>GSNModelToHTMLTable.egl</w:t>
      </w:r>
      <w:r w:rsidR="007173EF">
        <w:t>) and generates the HTML output file (</w:t>
      </w:r>
      <w:r w:rsidR="007173EF" w:rsidRPr="007173EF">
        <w:t>output.html</w:t>
      </w:r>
      <w:r w:rsidR="007173EF">
        <w:t>).</w:t>
      </w:r>
      <w:r w:rsidR="00CD5FA3">
        <w:t xml:space="preserve"> It also prints “Transformation starting/finished” before and after the EGL operations.</w:t>
      </w:r>
      <w:r w:rsidR="00E60E8D">
        <w:t xml:space="preserve"> Table 17 shows the EGX script and Table 18 shows the EGL script to generate HTML tables form </w:t>
      </w:r>
      <w:r w:rsidR="00F74894">
        <w:t xml:space="preserve">the </w:t>
      </w:r>
      <w:r w:rsidR="00E60E8D">
        <w:t>GSN model.</w:t>
      </w:r>
    </w:p>
    <w:p w:rsidR="00BA5394" w:rsidRDefault="00BA5394" w:rsidP="00C470D4"/>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 </w:t>
            </w:r>
            <w:r w:rsidRPr="009E7F3E">
              <w:rPr>
                <w:rFonts w:ascii="Consolas" w:hAnsi="Consolas" w:cs="Consolas"/>
                <w:color w:val="2A00FF"/>
                <w:szCs w:val="24"/>
              </w:rPr>
              <w:t>"Transformation starting"</w:t>
            </w:r>
            <w:r w:rsidRPr="009E7F3E">
              <w:rPr>
                <w:rFonts w:ascii="Consolas" w:hAnsi="Consolas" w:cs="Consolas"/>
                <w:color w:val="000000"/>
                <w:szCs w:val="24"/>
              </w:rPr>
              <w:t>.println();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gsn :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emplate</w:t>
            </w:r>
            <w:r w:rsidRPr="009E7F3E">
              <w:rPr>
                <w:rFonts w:ascii="Consolas" w:hAnsi="Consolas" w:cs="Consolas"/>
                <w:color w:val="000000"/>
                <w:szCs w:val="24"/>
              </w:rPr>
              <w:t xml:space="preserve"> : </w:t>
            </w:r>
            <w:r w:rsidRPr="009E7F3E">
              <w:rPr>
                <w:rFonts w:ascii="Consolas" w:hAnsi="Consolas" w:cs="Consolas"/>
                <w:color w:val="2A00FF"/>
                <w:szCs w:val="24"/>
              </w:rPr>
              <w:t>"GSNModelToHTMLTable.egl"</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r w:rsidRPr="009E7F3E">
              <w:rPr>
                <w:rFonts w:ascii="Consolas" w:hAnsi="Consolas" w:cs="Consolas"/>
                <w:b/>
                <w:bCs/>
                <w:color w:val="7F0055"/>
                <w:szCs w:val="24"/>
              </w:rPr>
              <w:t>target</w:t>
            </w:r>
            <w:r w:rsidRPr="009E7F3E">
              <w:rPr>
                <w:rFonts w:ascii="Consolas" w:hAnsi="Consolas" w:cs="Consolas"/>
                <w:color w:val="000000"/>
                <w:szCs w:val="24"/>
              </w:rPr>
              <w:t xml:space="preserve"> :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println(); }</w:t>
            </w:r>
          </w:p>
        </w:tc>
      </w:tr>
    </w:tbl>
    <w:p w:rsidR="00F032B7" w:rsidRDefault="006F6CA7" w:rsidP="006F6CA7">
      <w:pPr>
        <w:pStyle w:val="ResimYazs"/>
        <w:rPr>
          <w:noProof/>
        </w:rPr>
      </w:pPr>
      <w:r>
        <w:t xml:space="preserve">Listing </w:t>
      </w:r>
      <w:r w:rsidR="004B6628">
        <w:fldChar w:fldCharType="begin"/>
      </w:r>
      <w:r w:rsidR="004B6628">
        <w:instrText xml:space="preserve"> SEQ Listing \* ARABIC </w:instrText>
      </w:r>
      <w:r w:rsidR="004B6628">
        <w:fldChar w:fldCharType="separate"/>
      </w:r>
      <w:r w:rsidR="005F3265">
        <w:rPr>
          <w:noProof/>
        </w:rPr>
        <w:t>6</w:t>
      </w:r>
      <w:r w:rsidR="004B6628">
        <w:rPr>
          <w:noProof/>
        </w:rPr>
        <w:fldChar w:fldCharType="end"/>
      </w:r>
      <w:r>
        <w:t xml:space="preserve">: </w:t>
      </w:r>
      <w:r w:rsidRPr="00312F79">
        <w:t>HTML Table Generator EGX Script for GSN Community Standard Model</w:t>
      </w:r>
    </w:p>
    <w:p w:rsidR="00BA5394" w:rsidRPr="00BA5394" w:rsidRDefault="00BA5394" w:rsidP="00BA5394"/>
    <w:p w:rsidR="00F032B7" w:rsidRDefault="004D0F73" w:rsidP="00C470D4">
      <w:r>
        <w:t>The b</w:t>
      </w:r>
      <w:r w:rsidR="0090143B">
        <w:t>elow code shows the EGL scripts for generating HTML tables from Astah GSN model XMI files.</w:t>
      </w:r>
      <w:r w:rsidR="00FC604B">
        <w:t xml:space="preserve"> It generates an HTML table with Goal ID, Goal’s number of outgoing links and Goal’ s number of incoming links. </w:t>
      </w:r>
      <w:r>
        <w:t>The o</w:t>
      </w:r>
      <w:r w:rsidR="00D611DF">
        <w:t>utput of this script could be seen below the EGL code.</w:t>
      </w:r>
    </w:p>
    <w:p w:rsidR="00BA5394" w:rsidRDefault="00BA5394" w:rsidP="00C470D4"/>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gsn.goal.sortBy(g|g.id)){%]</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source.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target.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6F6CA7">
            <w:pPr>
              <w:keepNext/>
            </w:pPr>
            <w:r w:rsidRPr="00C470D4">
              <w:rPr>
                <w:rFonts w:ascii="Consolas" w:hAnsi="Consolas" w:cs="Consolas"/>
                <w:color w:val="2A00FF"/>
                <w:szCs w:val="20"/>
              </w:rPr>
              <w:t>&lt;/table&gt;</w:t>
            </w:r>
          </w:p>
        </w:tc>
      </w:tr>
    </w:tbl>
    <w:p w:rsidR="00C470D4" w:rsidRDefault="006F6CA7" w:rsidP="006F6CA7">
      <w:pPr>
        <w:pStyle w:val="ResimYazs"/>
      </w:pPr>
      <w:r>
        <w:t xml:space="preserve">Listing </w:t>
      </w:r>
      <w:r w:rsidR="004B6628">
        <w:fldChar w:fldCharType="begin"/>
      </w:r>
      <w:r w:rsidR="004B6628">
        <w:instrText xml:space="preserve"> SEQ Listing \* ARABIC </w:instrText>
      </w:r>
      <w:r w:rsidR="004B6628">
        <w:fldChar w:fldCharType="separate"/>
      </w:r>
      <w:r w:rsidR="005F3265">
        <w:rPr>
          <w:noProof/>
        </w:rPr>
        <w:t>7</w:t>
      </w:r>
      <w:r w:rsidR="004B6628">
        <w:rPr>
          <w:noProof/>
        </w:rPr>
        <w:fldChar w:fldCharType="end"/>
      </w:r>
      <w:r>
        <w:t xml:space="preserve">: </w:t>
      </w:r>
      <w:r w:rsidRPr="00B67F9B">
        <w:t>HTML Table Generator EGL Script for GSN Community Standard Model</w:t>
      </w:r>
    </w:p>
    <w:p w:rsidR="00BA5394" w:rsidRPr="00BA5394" w:rsidRDefault="00BA5394" w:rsidP="00BA5394"/>
    <w:p w:rsidR="00D157D8" w:rsidRDefault="00D157D8" w:rsidP="00C470D4">
      <w:r>
        <w:t>The output of the EGL script is shown in Table 1</w:t>
      </w:r>
      <w:r w:rsidR="00AA72E8">
        <w:t>9</w:t>
      </w:r>
      <w:r>
        <w:t>.</w:t>
      </w:r>
      <w:r w:rsidR="003A3422">
        <w:t xml:space="preserve"> It is not the same number of connections as the GSN model due to XMI file link storage types.</w:t>
      </w:r>
      <w:r w:rsidR="00C91573">
        <w:t xml:space="preserve"> It doesn’t store Strategy-to-Goal and Goal-to-Strategy connections as a link element.</w:t>
      </w:r>
    </w:p>
    <w:p w:rsidR="005F6A81" w:rsidRDefault="005F6A81" w:rsidP="003E6BCB">
      <w:pPr>
        <w:pStyle w:val="ListeParagraf"/>
        <w:numPr>
          <w:ilvl w:val="0"/>
          <w:numId w:val="7"/>
        </w:numPr>
      </w:pPr>
      <w:r>
        <w:lastRenderedPageBreak/>
        <w:t>G2 has 5 outgoing link elements</w:t>
      </w:r>
      <w:r w:rsidR="00317969">
        <w:t>:</w:t>
      </w:r>
      <w:r>
        <w:t xml:space="preserve"> G2-C3, G2-C4, G2-G4, G2-G5 and G2-G6.</w:t>
      </w:r>
    </w:p>
    <w:p w:rsidR="005F6A81" w:rsidRDefault="005F6A81" w:rsidP="003E6BCB">
      <w:pPr>
        <w:pStyle w:val="ListeParagraf"/>
        <w:numPr>
          <w:ilvl w:val="0"/>
          <w:numId w:val="7"/>
        </w:numPr>
      </w:pPr>
      <w:r>
        <w:t>G3 has 4 outgoing link element</w:t>
      </w:r>
      <w:r w:rsidR="00CE72A8">
        <w:t>s</w:t>
      </w:r>
      <w:r w:rsidR="00317969">
        <w:t>:</w:t>
      </w:r>
      <w:r>
        <w:t xml:space="preserve"> G3-C4, G3-C5, G3-G7 and G3-G8.</w:t>
      </w:r>
    </w:p>
    <w:p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6F6CA7" w:rsidP="006F6CA7">
      <w:pPr>
        <w:pStyle w:val="ResimYazs"/>
      </w:pPr>
      <w:r>
        <w:t xml:space="preserve">Table </w:t>
      </w:r>
      <w:r w:rsidR="004B6628">
        <w:fldChar w:fldCharType="begin"/>
      </w:r>
      <w:r w:rsidR="004B6628">
        <w:instrText xml:space="preserve"> SEQ Table \* ARABIC </w:instrText>
      </w:r>
      <w:r w:rsidR="004B6628">
        <w:fldChar w:fldCharType="separate"/>
      </w:r>
      <w:r w:rsidR="005F3265">
        <w:rPr>
          <w:noProof/>
        </w:rPr>
        <w:t>12</w:t>
      </w:r>
      <w:r w:rsidR="004B6628">
        <w:rPr>
          <w:noProof/>
        </w:rPr>
        <w:fldChar w:fldCharType="end"/>
      </w:r>
      <w:r>
        <w:t xml:space="preserve">: </w:t>
      </w:r>
      <w:r w:rsidRPr="00127131">
        <w:t>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FF3DFA" w:rsidRDefault="00FF3DFA" w:rsidP="00FF3DFA"/>
    <w:p w:rsidR="00BA5394" w:rsidRP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5 shows the two models and </w:t>
      </w:r>
      <w:r w:rsidR="006D1DAB">
        <w:t xml:space="preserve">transformed parts. All GSN model’s nodes transformed to table rows. Nodes’ </w:t>
      </w:r>
      <w:r w:rsidR="0046604A">
        <w:t>ID, xsi:typ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Table 20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in Table 21</w:t>
      </w:r>
      <w:r w:rsidR="00CC65DF">
        <w:t>.</w:t>
      </w:r>
    </w:p>
    <w:p w:rsidR="006D1DAB" w:rsidRDefault="006D1DAB" w:rsidP="006D1DAB">
      <w:pPr>
        <w:keepNext/>
        <w:jc w:val="center"/>
      </w:pPr>
      <w:r w:rsidRPr="006D1DAB">
        <w:rPr>
          <w:noProof/>
          <w:lang w:eastAsia="en-CA"/>
        </w:rPr>
        <w:drawing>
          <wp:inline distT="0" distB="0" distL="0" distR="0" wp14:anchorId="53905A62" wp14:editId="63E8396A">
            <wp:extent cx="3984625" cy="29260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84878" cy="2926266"/>
                    </a:xfrm>
                    <a:prstGeom prst="rect">
                      <a:avLst/>
                    </a:prstGeom>
                  </pic:spPr>
                </pic:pic>
              </a:graphicData>
            </a:graphic>
          </wp:inline>
        </w:drawing>
      </w:r>
    </w:p>
    <w:p w:rsidR="00A02577" w:rsidRDefault="006D1DAB" w:rsidP="00ED6737">
      <w:pPr>
        <w:pStyle w:val="ResimYazs"/>
      </w:pPr>
      <w:r>
        <w:t xml:space="preserve">Figure </w:t>
      </w:r>
      <w:r w:rsidR="004B6628">
        <w:fldChar w:fldCharType="begin"/>
      </w:r>
      <w:r w:rsidR="004B6628">
        <w:instrText xml:space="preserve"> SEQ Figure \* ARABIC </w:instrText>
      </w:r>
      <w:r w:rsidR="004B6628">
        <w:fldChar w:fldCharType="separate"/>
      </w:r>
      <w:r w:rsidR="005F3265">
        <w:rPr>
          <w:noProof/>
        </w:rPr>
        <w:t>5</w:t>
      </w:r>
      <w:r w:rsidR="004B6628">
        <w:rPr>
          <w:noProof/>
        </w:rPr>
        <w:fldChar w:fldCharType="end"/>
      </w:r>
      <w:r>
        <w:t xml:space="preserve">: </w:t>
      </w:r>
      <w:r w:rsidRPr="008B6139">
        <w:t>Astah GSN XMI Model to Structured Content Model Transformation</w:t>
      </w:r>
      <w:r w:rsidRPr="006D1DAB">
        <w:t xml:space="preserve"> </w:t>
      </w:r>
    </w:p>
    <w:tbl>
      <w:tblPr>
        <w:tblStyle w:val="TabloKlavuzu"/>
        <w:tblW w:w="0" w:type="auto"/>
        <w:tblLook w:val="04A0" w:firstRow="1" w:lastRow="0" w:firstColumn="1" w:lastColumn="0" w:noHBand="0" w:noVBand="1"/>
      </w:tblPr>
      <w:tblGrid>
        <w:gridCol w:w="9396"/>
      </w:tblGrid>
      <w:tr w:rsidR="00876750" w:rsidTr="00876750">
        <w:tc>
          <w:tcPr>
            <w:tcW w:w="9396" w:type="dxa"/>
            <w:shd w:val="clear" w:color="auto" w:fill="F2F2F2" w:themeFill="background1" w:themeFillShade="F2"/>
          </w:tcPr>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lastRenderedPageBreak/>
              <w:t>pre</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r w:rsidRPr="005F2B72">
              <w:rPr>
                <w:rFonts w:ascii="Consolas" w:hAnsi="Consolas" w:cs="Consolas"/>
                <w:color w:val="000000"/>
                <w:szCs w:val="20"/>
              </w:rPr>
              <w:t>.printl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Source is Astah GSN XMI Model fi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a : Source!GS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t : Target!Tabl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Source!gsn.nodes.sortBy(g|g.id))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g.id, g.xsi_type, g.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Table createRow(content : </w:t>
            </w:r>
            <w:r w:rsidRPr="005F2B72">
              <w:rPr>
                <w:rFonts w:ascii="Consolas" w:hAnsi="Consolas" w:cs="Consolas"/>
                <w:b/>
                <w:bCs/>
                <w:color w:val="00C000"/>
                <w:szCs w:val="20"/>
              </w:rPr>
              <w:t>Sequence</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w : </w:t>
            </w:r>
            <w:r w:rsidRPr="005F2B72">
              <w:rPr>
                <w:rFonts w:ascii="Consolas" w:hAnsi="Consolas" w:cs="Consolas"/>
                <w:b/>
                <w:bCs/>
                <w:color w:val="7F0055"/>
                <w:szCs w:val="20"/>
              </w:rPr>
              <w:t>new</w:t>
            </w:r>
            <w:r w:rsidRPr="005F2B72">
              <w:rPr>
                <w:rFonts w:ascii="Consolas" w:hAnsi="Consolas" w:cs="Consolas"/>
                <w:color w:val="000000"/>
                <w:szCs w:val="20"/>
              </w:rPr>
              <w:t xml:space="preserve"> Target!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 row.createCell(c);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rows.add(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Row createCell(content : </w:t>
            </w:r>
            <w:r w:rsidRPr="005F2B72">
              <w:rPr>
                <w:rFonts w:ascii="Consolas" w:hAnsi="Consolas" w:cs="Consolas"/>
                <w:b/>
                <w:bCs/>
                <w:color w:val="00C000"/>
                <w:szCs w:val="20"/>
              </w:rPr>
              <w:t>Any</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cell : </w:t>
            </w:r>
            <w:r w:rsidRPr="005F2B72">
              <w:rPr>
                <w:rFonts w:ascii="Consolas" w:hAnsi="Consolas" w:cs="Consolas"/>
                <w:b/>
                <w:bCs/>
                <w:color w:val="7F0055"/>
                <w:szCs w:val="20"/>
              </w:rPr>
              <w:t>new</w:t>
            </w:r>
            <w:r w:rsidRPr="005F2B72">
              <w:rPr>
                <w:rFonts w:ascii="Consolas" w:hAnsi="Consolas" w:cs="Consolas"/>
                <w:color w:val="000000"/>
                <w:szCs w:val="20"/>
              </w:rPr>
              <w:t xml:space="preserve"> Target!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cell.content = content + </w:t>
            </w:r>
            <w:r w:rsidRPr="005F2B72">
              <w:rPr>
                <w:rFonts w:ascii="Consolas" w:hAnsi="Consolas" w:cs="Consolas"/>
                <w:color w:val="2A00FF"/>
                <w:szCs w:val="20"/>
              </w:rPr>
              <w: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cells.add(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ot : </w:t>
            </w:r>
            <w:r w:rsidRPr="005F2B72">
              <w:rPr>
                <w:rFonts w:ascii="Consolas" w:hAnsi="Consolas" w:cs="Consolas"/>
                <w:b/>
                <w:bCs/>
                <w:color w:val="7F0055"/>
                <w:szCs w:val="20"/>
              </w:rPr>
              <w:t>new</w:t>
            </w:r>
            <w:r w:rsidRPr="005F2B72">
              <w:rPr>
                <w:rFonts w:ascii="Consolas" w:hAnsi="Consolas" w:cs="Consolas"/>
                <w:color w:val="000000"/>
                <w:szCs w:val="20"/>
              </w:rPr>
              <w:t xml:space="preserve"> Target!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root.tables.addAll(Target!Table.a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r w:rsidRPr="005F2B72">
              <w:rPr>
                <w:rFonts w:ascii="Consolas" w:hAnsi="Consolas" w:cs="Consolas"/>
                <w:color w:val="000000"/>
                <w:szCs w:val="20"/>
              </w:rPr>
              <w:t>.println();</w:t>
            </w:r>
          </w:p>
          <w:p w:rsidR="00876750" w:rsidRDefault="005F2B72" w:rsidP="006F6CA7">
            <w:pPr>
              <w:keepNext/>
              <w:jc w:val="left"/>
            </w:pPr>
            <w:r w:rsidRPr="005F2B72">
              <w:rPr>
                <w:rFonts w:ascii="Consolas" w:hAnsi="Consolas" w:cs="Consolas"/>
                <w:color w:val="000000"/>
                <w:szCs w:val="20"/>
              </w:rPr>
              <w:t>}</w:t>
            </w:r>
          </w:p>
        </w:tc>
      </w:tr>
    </w:tbl>
    <w:p w:rsidR="00876750" w:rsidRDefault="006F6CA7" w:rsidP="006F6CA7">
      <w:pPr>
        <w:pStyle w:val="ResimYazs"/>
      </w:pPr>
      <w:r>
        <w:t xml:space="preserve">Listing </w:t>
      </w:r>
      <w:r w:rsidR="004B6628">
        <w:fldChar w:fldCharType="begin"/>
      </w:r>
      <w:r w:rsidR="004B6628">
        <w:instrText xml:space="preserve"> SEQ Listing \* ARABIC </w:instrText>
      </w:r>
      <w:r w:rsidR="004B6628">
        <w:fldChar w:fldCharType="separate"/>
      </w:r>
      <w:r w:rsidR="005F3265">
        <w:rPr>
          <w:noProof/>
        </w:rPr>
        <w:t>8</w:t>
      </w:r>
      <w:r w:rsidR="004B6628">
        <w:rPr>
          <w:noProof/>
        </w:rPr>
        <w:fldChar w:fldCharType="end"/>
      </w:r>
      <w:r>
        <w:t xml:space="preserve">: </w:t>
      </w:r>
      <w:r w:rsidRPr="0062222C">
        <w:t>GSN to Structured Content ETL Script for GSN Community Standard Model</w:t>
      </w:r>
    </w:p>
    <w:p w:rsidR="00BA5394" w:rsidRPr="00BA5394" w:rsidRDefault="00BA5394" w:rsidP="00BA5394"/>
    <w:p w:rsidR="00BA5394" w:rsidRDefault="0058479A" w:rsidP="0058479A">
      <w:r>
        <w:t xml:space="preserve">The output Structured Model XML file shows </w:t>
      </w:r>
      <w:r w:rsidR="002B2F32">
        <w:t xml:space="preserve">the </w:t>
      </w:r>
      <w:r>
        <w:t>first four rows of the table. Each row represents different node elements and each cell stores these nodes ID, type and content values.</w:t>
      </w:r>
    </w:p>
    <w:p w:rsidR="00DA7D0E" w:rsidRDefault="00DA7D0E" w:rsidP="0058479A"/>
    <w:tbl>
      <w:tblPr>
        <w:tblStyle w:val="TabloKlavuzu"/>
        <w:tblW w:w="0" w:type="auto"/>
        <w:tblLook w:val="04A0" w:firstRow="1" w:lastRow="0" w:firstColumn="1" w:lastColumn="0" w:noHBand="0" w:noVBand="1"/>
      </w:tblPr>
      <w:tblGrid>
        <w:gridCol w:w="9396"/>
      </w:tblGrid>
      <w:tr w:rsidR="00CA3675" w:rsidTr="00CA3675">
        <w:tc>
          <w:tcPr>
            <w:tcW w:w="9396" w:type="dxa"/>
            <w:shd w:val="clear" w:color="auto" w:fill="F2F2F2" w:themeFill="background1" w:themeFillShade="F2"/>
          </w:tcPr>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lt;structuredContent:Content xmi:version="2.0"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mi="http://www.omg.org/XMI"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si="http://www.w3.org/2001/XMLSchema-instance"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si:schemaLocation="http://www.example.org/structuredContent </w:t>
            </w:r>
          </w:p>
          <w:p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StructuredContent.ecor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Claim"/&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rsidR="00CA3675" w:rsidRDefault="00CA3675" w:rsidP="006F6CA7">
            <w:pPr>
              <w:keepNext/>
            </w:pPr>
            <w:r w:rsidRPr="00C1589E">
              <w:rPr>
                <w:rFonts w:ascii="Consolas" w:hAnsi="Consolas"/>
                <w:szCs w:val="24"/>
              </w:rPr>
              <w:t xml:space="preserve">       …</w:t>
            </w:r>
          </w:p>
        </w:tc>
      </w:tr>
    </w:tbl>
    <w:p w:rsidR="00CA3675" w:rsidRDefault="006F6CA7" w:rsidP="006F6CA7">
      <w:pPr>
        <w:pStyle w:val="ResimYazs"/>
        <w:rPr>
          <w:noProof/>
        </w:rPr>
      </w:pPr>
      <w:r>
        <w:t xml:space="preserve">Listing </w:t>
      </w:r>
      <w:r w:rsidR="004B6628">
        <w:fldChar w:fldCharType="begin"/>
      </w:r>
      <w:r w:rsidR="004B6628">
        <w:instrText xml:space="preserve"> SEQ Listing \* ARABIC </w:instrText>
      </w:r>
      <w:r w:rsidR="004B6628">
        <w:fldChar w:fldCharType="separate"/>
      </w:r>
      <w:r w:rsidR="005F3265">
        <w:rPr>
          <w:noProof/>
        </w:rPr>
        <w:t>9</w:t>
      </w:r>
      <w:r w:rsidR="004B6628">
        <w:rPr>
          <w:noProof/>
        </w:rPr>
        <w:fldChar w:fldCharType="end"/>
      </w:r>
      <w:r>
        <w:t xml:space="preserve">: </w:t>
      </w:r>
      <w:r w:rsidRPr="009448EC">
        <w:t>ETL Script's Output Structured Content Model XML File</w:t>
      </w:r>
    </w:p>
    <w:p w:rsidR="00BA5394" w:rsidRPr="00BA5394" w:rsidRDefault="00BA5394" w:rsidP="00BA5394"/>
    <w:p w:rsidR="007B37EB" w:rsidRDefault="007B37EB" w:rsidP="007B37EB">
      <w:pPr>
        <w:pStyle w:val="Balk3"/>
        <w:numPr>
          <w:ilvl w:val="2"/>
          <w:numId w:val="1"/>
        </w:numPr>
      </w:pPr>
      <w:bookmarkStart w:id="33" w:name="_Toc46149473"/>
      <w:r>
        <w:t>Coffee Cup Safety Standards GSN M</w:t>
      </w:r>
      <w:r w:rsidR="00E05462">
        <w:t>odel</w:t>
      </w:r>
      <w:bookmarkEnd w:id="33"/>
    </w:p>
    <w:p w:rsidR="007B37EB" w:rsidRDefault="007B37EB" w:rsidP="00CA3675"/>
    <w:p w:rsidR="00C50107" w:rsidRDefault="00C50107" w:rsidP="00CA3675">
      <w:r>
        <w:t xml:space="preserve">Coffee cup safety cases GSN diagram is another McMaster master project. </w:t>
      </w:r>
      <w:r w:rsidR="00A62966">
        <w:t>This project contains different safety cases for a single coffee cup. Goal structuring notation used to il</w:t>
      </w:r>
      <w:r w:rsidR="00217F74">
        <w:t>lustra</w:t>
      </w:r>
      <w:r w:rsidR="00A62966">
        <w:t>te safety cases. GSN is one of the most popular options for safety case management.</w:t>
      </w:r>
      <w:r w:rsidR="009350D0">
        <w:t xml:space="preserve"> Figure 6 shows the top-level GSN diagram for coffee cup safety cases. It has 4 modules: R (Requirements), D (Design), P </w:t>
      </w:r>
      <w:r w:rsidR="009350D0">
        <w:lastRenderedPageBreak/>
        <w:t>(Manufacturing) and MD (Maintenance). Figure 7 displays the R module and figure 8 shows the D module top-level diagrams.</w:t>
      </w:r>
    </w:p>
    <w:p w:rsidR="00ED6737" w:rsidRPr="00A02577" w:rsidRDefault="00ED6737" w:rsidP="00CA3675"/>
    <w:p w:rsidR="00D10FB1" w:rsidRDefault="00D10FB1" w:rsidP="00D10FB1">
      <w:pPr>
        <w:keepNext/>
        <w:jc w:val="center"/>
      </w:pPr>
      <w:r>
        <w:rPr>
          <w:noProof/>
          <w:lang w:eastAsia="en-CA"/>
        </w:rPr>
        <w:drawing>
          <wp:inline distT="0" distB="0" distL="0" distR="0" wp14:anchorId="5EEF9336" wp14:editId="27EF7A8D">
            <wp:extent cx="5905500" cy="49377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rotWithShape="1">
                    <a:blip r:embed="rId13">
                      <a:extLst>
                        <a:ext uri="{28A0092B-C50C-407E-A947-70E740481C1C}">
                          <a14:useLocalDpi xmlns:a14="http://schemas.microsoft.com/office/drawing/2010/main" val="0"/>
                        </a:ext>
                      </a:extLst>
                    </a:blip>
                    <a:srcRect t="3940"/>
                    <a:stretch/>
                  </pic:blipFill>
                  <pic:spPr bwMode="auto">
                    <a:xfrm>
                      <a:off x="0" y="0"/>
                      <a:ext cx="5907071" cy="4939074"/>
                    </a:xfrm>
                    <a:prstGeom prst="rect">
                      <a:avLst/>
                    </a:prstGeom>
                    <a:ln>
                      <a:noFill/>
                    </a:ln>
                    <a:extLst>
                      <a:ext uri="{53640926-AAD7-44D8-BBD7-CCE9431645EC}">
                        <a14:shadowObscured xmlns:a14="http://schemas.microsoft.com/office/drawing/2010/main"/>
                      </a:ext>
                    </a:extLst>
                  </pic:spPr>
                </pic:pic>
              </a:graphicData>
            </a:graphic>
          </wp:inline>
        </w:drawing>
      </w:r>
    </w:p>
    <w:p w:rsidR="00D10FB1" w:rsidRDefault="00D10FB1" w:rsidP="00D10FB1">
      <w:pPr>
        <w:pStyle w:val="ResimYazs"/>
      </w:pPr>
      <w:r>
        <w:t xml:space="preserve">Figure </w:t>
      </w:r>
      <w:r w:rsidR="004B6628">
        <w:fldChar w:fldCharType="begin"/>
      </w:r>
      <w:r w:rsidR="004B6628">
        <w:instrText xml:space="preserve"> SEQ Figure \* ARABIC </w:instrText>
      </w:r>
      <w:r w:rsidR="004B6628">
        <w:fldChar w:fldCharType="separate"/>
      </w:r>
      <w:r w:rsidR="005F3265">
        <w:rPr>
          <w:noProof/>
        </w:rPr>
        <w:t>6</w:t>
      </w:r>
      <w:r w:rsidR="004B6628">
        <w:rPr>
          <w:noProof/>
        </w:rPr>
        <w:fldChar w:fldCharType="end"/>
      </w:r>
      <w:r>
        <w:t>: An Example GSN Diagram for Coffee Cup Safety Cases</w:t>
      </w:r>
    </w:p>
    <w:p w:rsidR="00833765" w:rsidRDefault="00833765" w:rsidP="00833765"/>
    <w:p w:rsidR="00A02305" w:rsidRDefault="00833765" w:rsidP="00AE6C3C">
      <w:r>
        <w:t xml:space="preserve">Astah GSN XMI file doesn’t store modules thus the user cannot access the modules via Epsilon. Some EOL examples </w:t>
      </w:r>
      <w:r w:rsidR="00AE6C3C">
        <w:t xml:space="preserve">are </w:t>
      </w:r>
      <w:r>
        <w:t>given below.</w:t>
      </w:r>
      <w:r w:rsidR="00AE6C3C">
        <w:t xml:space="preserve"> “C!” part indicates the Astah GSN XMI file. Epsilon can run on multiple model files and for running EOL commands on a specific model, you have to use </w:t>
      </w:r>
      <w:r w:rsidR="00F16AF9">
        <w:t xml:space="preserve">the </w:t>
      </w:r>
      <w:r w:rsidR="00AE6C3C">
        <w:t xml:space="preserve">model’s name </w:t>
      </w:r>
      <w:r w:rsidR="00F5540D">
        <w:t xml:space="preserve">(C in this case) </w:t>
      </w:r>
      <w:r w:rsidR="00AE6C3C">
        <w:t>in the run configuration.</w:t>
      </w:r>
    </w:p>
    <w:p w:rsidR="00991B2E" w:rsidRDefault="00991B2E" w:rsidP="00AE6C3C"/>
    <w:p w:rsidR="00ED6737" w:rsidRDefault="00ED6737" w:rsidP="00AE6C3C"/>
    <w:p w:rsidR="00ED6737" w:rsidRPr="00AE6C3C" w:rsidRDefault="00ED6737" w:rsidP="00AE6C3C"/>
    <w:tbl>
      <w:tblPr>
        <w:tblStyle w:val="TabloKlavuzu"/>
        <w:tblW w:w="0" w:type="auto"/>
        <w:tblLook w:val="04A0" w:firstRow="1" w:lastRow="0" w:firstColumn="1" w:lastColumn="0" w:noHBand="0" w:noVBand="1"/>
      </w:tblPr>
      <w:tblGrid>
        <w:gridCol w:w="4835"/>
        <w:gridCol w:w="4561"/>
      </w:tblGrid>
      <w:tr w:rsidR="00A02305" w:rsidTr="00E44B33">
        <w:tc>
          <w:tcPr>
            <w:tcW w:w="4698" w:type="dxa"/>
            <w:tcBorders>
              <w:bottom w:val="nil"/>
            </w:tcBorders>
            <w:shd w:val="clear" w:color="auto" w:fill="28B4C8"/>
          </w:tcPr>
          <w:p w:rsidR="00A02305" w:rsidRPr="00A02305" w:rsidRDefault="00A02305" w:rsidP="00A02305">
            <w:pPr>
              <w:jc w:val="center"/>
              <w:rPr>
                <w:b/>
              </w:rPr>
            </w:pPr>
            <w:r w:rsidRPr="00A02305">
              <w:rPr>
                <w:b/>
              </w:rPr>
              <w:lastRenderedPageBreak/>
              <w:t>EOL</w:t>
            </w:r>
          </w:p>
        </w:tc>
        <w:tc>
          <w:tcPr>
            <w:tcW w:w="4698" w:type="dxa"/>
            <w:tcBorders>
              <w:bottom w:val="nil"/>
            </w:tcBorders>
            <w:shd w:val="clear" w:color="auto" w:fill="28B4C8"/>
          </w:tcPr>
          <w:p w:rsidR="00A02305" w:rsidRPr="00A02305" w:rsidRDefault="00A02305" w:rsidP="00A02305">
            <w:pPr>
              <w:jc w:val="center"/>
              <w:rPr>
                <w:b/>
              </w:rPr>
            </w:pPr>
            <w:r w:rsidRPr="00A02305">
              <w:rPr>
                <w:b/>
              </w:rPr>
              <w:t>Result</w:t>
            </w:r>
          </w:p>
        </w:tc>
      </w:tr>
      <w:tr w:rsidR="00A02305" w:rsidTr="00A02305">
        <w:tc>
          <w:tcPr>
            <w:tcW w:w="4698" w:type="dxa"/>
            <w:tcBorders>
              <w:top w:val="nil"/>
            </w:tcBorders>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SRTop.content.println();</w:t>
            </w:r>
          </w:p>
        </w:tc>
        <w:tc>
          <w:tcPr>
            <w:tcW w:w="4698" w:type="dxa"/>
            <w:tcBorders>
              <w:top w:val="nil"/>
            </w:tcBorders>
          </w:tcPr>
          <w:p w:rsidR="00A02305" w:rsidRDefault="006B73CC" w:rsidP="00AE6C3C">
            <w:r>
              <w:t>Claim is decomposed into: …</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topclaim.id.println();</w:t>
            </w:r>
          </w:p>
        </w:tc>
        <w:tc>
          <w:tcPr>
            <w:tcW w:w="4698" w:type="dxa"/>
          </w:tcPr>
          <w:p w:rsidR="00A02305" w:rsidRDefault="006B73CC" w:rsidP="00AE6C3C">
            <w:r>
              <w:t>Top Claim</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assumption1.xmi_id.println();</w:t>
            </w:r>
          </w:p>
        </w:tc>
        <w:tc>
          <w:tcPr>
            <w:tcW w:w="4698" w:type="dxa"/>
          </w:tcPr>
          <w:p w:rsidR="00A02305" w:rsidRDefault="006B73CC" w:rsidP="00AE6C3C">
            <w:r w:rsidRPr="006B73CC">
              <w:t>_c-Mxh8UxEeq7rp480IS80w</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 xml:space="preserve">C!gsn.context1.id = </w:t>
            </w:r>
            <w:r w:rsidRPr="00A02305">
              <w:rPr>
                <w:rFonts w:ascii="Consolas" w:hAnsi="Consolas" w:cs="Consolas"/>
                <w:color w:val="2A00FF"/>
                <w:szCs w:val="20"/>
              </w:rPr>
              <w:t>"C1"</w:t>
            </w:r>
            <w:r w:rsidRPr="00A02305">
              <w:rPr>
                <w:rFonts w:ascii="Consolas" w:hAnsi="Consolas" w:cs="Consolas"/>
                <w:color w:val="000000"/>
                <w:szCs w:val="20"/>
              </w:rPr>
              <w:t>;</w:t>
            </w:r>
          </w:p>
        </w:tc>
        <w:tc>
          <w:tcPr>
            <w:tcW w:w="4698" w:type="dxa"/>
          </w:tcPr>
          <w:p w:rsidR="00A02305" w:rsidRDefault="006B73CC" w:rsidP="006B73CC">
            <w:r>
              <w:t>None (Sets element id)</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C!gsn.context.id.println();</w:t>
            </w:r>
          </w:p>
        </w:tc>
        <w:tc>
          <w:tcPr>
            <w:tcW w:w="4698" w:type="dxa"/>
          </w:tcPr>
          <w:p w:rsidR="00A02305" w:rsidRDefault="006B73CC" w:rsidP="00727C34">
            <w:pPr>
              <w:keepNext/>
            </w:pPr>
            <w:r w:rsidRPr="006B73CC">
              <w:t>Sequence {Context4, Context3, Context2, C1}</w:t>
            </w:r>
          </w:p>
        </w:tc>
      </w:tr>
    </w:tbl>
    <w:p w:rsidR="00AE6C3C" w:rsidRDefault="00727C34" w:rsidP="00727C34">
      <w:pPr>
        <w:pStyle w:val="ResimYazs"/>
      </w:pPr>
      <w:r>
        <w:t xml:space="preserve">Table </w:t>
      </w:r>
      <w:r w:rsidR="004B6628">
        <w:fldChar w:fldCharType="begin"/>
      </w:r>
      <w:r w:rsidR="004B6628">
        <w:instrText xml:space="preserve"> SEQ Table \* ARABIC </w:instrText>
      </w:r>
      <w:r w:rsidR="004B6628">
        <w:fldChar w:fldCharType="separate"/>
      </w:r>
      <w:r w:rsidR="005F3265">
        <w:rPr>
          <w:noProof/>
        </w:rPr>
        <w:t>13</w:t>
      </w:r>
      <w:r w:rsidR="004B6628">
        <w:rPr>
          <w:noProof/>
        </w:rPr>
        <w:fldChar w:fldCharType="end"/>
      </w:r>
      <w:r>
        <w:t>: Coffee Cup Safety Case GSN Diagram EOL examples</w:t>
      </w:r>
    </w:p>
    <w:p w:rsidR="00ED6737" w:rsidRPr="00ED6737" w:rsidRDefault="00ED6737" w:rsidP="00ED6737"/>
    <w:p w:rsidR="00F712E9" w:rsidRDefault="00735A7D" w:rsidP="00FC7CE9">
      <w:pPr>
        <w:autoSpaceDE w:val="0"/>
        <w:autoSpaceDN w:val="0"/>
        <w:adjustRightInd w:val="0"/>
        <w:spacing w:after="0" w:line="240" w:lineRule="auto"/>
        <w:jc w:val="center"/>
      </w:pPr>
      <w:r w:rsidRPr="00735A7D">
        <w:rPr>
          <w:noProof/>
          <w:lang w:eastAsia="en-CA"/>
        </w:rPr>
        <w:drawing>
          <wp:inline distT="0" distB="0" distL="0" distR="0" wp14:anchorId="293D3756" wp14:editId="2C8095FE">
            <wp:extent cx="6065520" cy="55245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65520" cy="5524500"/>
                    </a:xfrm>
                    <a:prstGeom prst="rect">
                      <a:avLst/>
                    </a:prstGeom>
                  </pic:spPr>
                </pic:pic>
              </a:graphicData>
            </a:graphic>
          </wp:inline>
        </w:drawing>
      </w:r>
    </w:p>
    <w:p w:rsidR="00F712E9" w:rsidRDefault="00F712E9" w:rsidP="00F712E9">
      <w:pPr>
        <w:pStyle w:val="ResimYazs"/>
        <w:rPr>
          <w:noProof/>
        </w:rPr>
      </w:pPr>
      <w:r>
        <w:t xml:space="preserve">Figure </w:t>
      </w:r>
      <w:r w:rsidR="004B6628">
        <w:fldChar w:fldCharType="begin"/>
      </w:r>
      <w:r w:rsidR="004B6628">
        <w:instrText xml:space="preserve"> SEQ Figure \* ARABIC </w:instrText>
      </w:r>
      <w:r w:rsidR="004B6628">
        <w:fldChar w:fldCharType="separate"/>
      </w:r>
      <w:r w:rsidR="005F3265">
        <w:rPr>
          <w:noProof/>
        </w:rPr>
        <w:t>7</w:t>
      </w:r>
      <w:r w:rsidR="004B6628">
        <w:rPr>
          <w:noProof/>
        </w:rPr>
        <w:fldChar w:fldCharType="end"/>
      </w:r>
      <w:r>
        <w:t>: Coffe</w:t>
      </w:r>
      <w:r>
        <w:rPr>
          <w:noProof/>
        </w:rPr>
        <w:t>e Cup Safety Cases GSN Diagram R Module</w:t>
      </w:r>
    </w:p>
    <w:p w:rsidR="00351B7A" w:rsidRDefault="00351B7A" w:rsidP="00351B7A"/>
    <w:p w:rsidR="00351B7A" w:rsidRDefault="00351B7A" w:rsidP="00351B7A">
      <w:r>
        <w:lastRenderedPageBreak/>
        <w:t>Validation exa</w:t>
      </w:r>
      <w:r w:rsidR="00975F9C">
        <w:t>mples for this GSN model given i</w:t>
      </w:r>
      <w:r>
        <w:t xml:space="preserve">n </w:t>
      </w:r>
      <w:r w:rsidRPr="000D2D11">
        <w:t>Listing</w:t>
      </w:r>
      <w:r>
        <w:t xml:space="preserve"> </w:t>
      </w:r>
      <w:r w:rsidR="000D2D11">
        <w:t>10</w:t>
      </w:r>
      <w:r>
        <w:t xml:space="preserve">. </w:t>
      </w:r>
      <w:r w:rsidR="00F6027E">
        <w:t xml:space="preserve">Validation checks </w:t>
      </w:r>
      <w:r w:rsidR="005358FC">
        <w:t xml:space="preserve">the </w:t>
      </w:r>
      <w:r>
        <w:t xml:space="preserve">R </w:t>
      </w:r>
      <w:r w:rsidR="009D1ADB">
        <w:t xml:space="preserve">(Requirement) </w:t>
      </w:r>
      <w:r>
        <w:t>module</w:t>
      </w:r>
      <w:r w:rsidR="00F6027E">
        <w:t>’s justification element and it should have exactly one source link</w:t>
      </w:r>
      <w:r>
        <w:t>.</w:t>
      </w:r>
    </w:p>
    <w:p w:rsidR="00975F9C" w:rsidRDefault="00975F9C" w:rsidP="00351B7A"/>
    <w:tbl>
      <w:tblPr>
        <w:tblStyle w:val="TabloKlavuzu"/>
        <w:tblW w:w="0" w:type="auto"/>
        <w:tblLook w:val="04A0" w:firstRow="1" w:lastRow="0" w:firstColumn="1" w:lastColumn="0" w:noHBand="0" w:noVBand="1"/>
      </w:tblPr>
      <w:tblGrid>
        <w:gridCol w:w="9396"/>
      </w:tblGrid>
      <w:tr w:rsidR="00975F9C" w:rsidTr="00975F9C">
        <w:tc>
          <w:tcPr>
            <w:tcW w:w="9396" w:type="dxa"/>
            <w:shd w:val="clear" w:color="auto" w:fill="F2F2F2" w:themeFill="background1" w:themeFillShade="F2"/>
          </w:tcPr>
          <w:p w:rsidR="00E74E4E" w:rsidRDefault="00E74E4E" w:rsidP="00E74E4E">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w:t>
            </w:r>
            <w:r w:rsidR="00F6027E">
              <w:rPr>
                <w:rFonts w:ascii="Consolas" w:hAnsi="Consolas" w:cs="Consolas"/>
                <w:color w:val="000000"/>
                <w:szCs w:val="20"/>
              </w:rPr>
              <w:t>gsn</w:t>
            </w:r>
            <w:r w:rsidRPr="003144B6">
              <w:rPr>
                <w:rFonts w:ascii="Consolas" w:hAnsi="Consolas" w:cs="Consolas"/>
                <w:color w:val="000000"/>
                <w:szCs w:val="20"/>
              </w:rPr>
              <w:t xml:space="preserve">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szCs w:val="20"/>
              </w:rPr>
              <w:t xml:space="preserve">   </w:t>
            </w:r>
            <w:r w:rsidRPr="003144B6">
              <w:rPr>
                <w:rFonts w:ascii="Consolas" w:hAnsi="Consolas" w:cs="Consolas"/>
                <w:b/>
                <w:bCs/>
                <w:color w:val="7F0055"/>
                <w:szCs w:val="20"/>
              </w:rPr>
              <w:t>constraint</w:t>
            </w:r>
            <w:r w:rsidRPr="003144B6">
              <w:rPr>
                <w:rFonts w:ascii="Consolas" w:hAnsi="Consolas" w:cs="Consolas"/>
                <w:color w:val="000000"/>
                <w:szCs w:val="20"/>
              </w:rPr>
              <w:t xml:space="preserve"> </w:t>
            </w:r>
            <w:r>
              <w:rPr>
                <w:rFonts w:ascii="Consolas" w:hAnsi="Consolas" w:cs="Consolas"/>
                <w:color w:val="000000"/>
                <w:szCs w:val="20"/>
              </w:rPr>
              <w:t>Justification</w:t>
            </w:r>
            <w:r w:rsidRPr="003144B6">
              <w:rPr>
                <w:rFonts w:ascii="Consolas" w:hAnsi="Consolas" w:cs="Consolas"/>
                <w:color w:val="000000"/>
                <w:szCs w:val="20"/>
              </w:rPr>
              <w:t>MustHave</w:t>
            </w:r>
            <w:r>
              <w:rPr>
                <w:rFonts w:ascii="Consolas" w:hAnsi="Consolas" w:cs="Consolas"/>
                <w:color w:val="000000"/>
                <w:szCs w:val="20"/>
              </w:rPr>
              <w:t>A</w:t>
            </w:r>
            <w:r w:rsidRPr="003144B6">
              <w:rPr>
                <w:rFonts w:ascii="Consolas" w:hAnsi="Consolas" w:cs="Consolas"/>
                <w:color w:val="000000"/>
                <w:szCs w:val="20"/>
              </w:rPr>
              <w:t>Connection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check</w:t>
            </w:r>
            <w:r>
              <w:rPr>
                <w:rFonts w:ascii="Consolas" w:hAnsi="Consolas" w:cs="Consolas"/>
                <w:b/>
                <w:bCs/>
                <w:color w:val="7F0055"/>
                <w:szCs w:val="20"/>
              </w:rPr>
              <w:t xml:space="preserve">: </w:t>
            </w:r>
            <w:r>
              <w:rPr>
                <w:rFonts w:ascii="Consolas" w:hAnsi="Consolas" w:cs="Consolas"/>
                <w:color w:val="000000"/>
                <w:szCs w:val="20"/>
              </w:rPr>
              <w:t>gsn.justificationofdecomposition.source.size() == 1</w:t>
            </w:r>
            <w:r w:rsidRPr="003144B6">
              <w:rPr>
                <w:rFonts w:ascii="Consolas" w:hAnsi="Consolas" w:cs="Consolas"/>
                <w:color w:val="000000"/>
                <w:szCs w:val="20"/>
              </w:rPr>
              <w:t>;</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message</w:t>
            </w:r>
            <w:r w:rsidRPr="003144B6">
              <w:rPr>
                <w:rFonts w:ascii="Consolas" w:hAnsi="Consolas" w:cs="Consolas"/>
                <w:color w:val="000000"/>
                <w:szCs w:val="20"/>
              </w:rPr>
              <w:t xml:space="preserve">: </w:t>
            </w:r>
            <w:r w:rsidRPr="003144B6">
              <w:rPr>
                <w:rFonts w:ascii="Consolas" w:hAnsi="Consolas" w:cs="Consolas"/>
                <w:color w:val="2A00FF"/>
                <w:szCs w:val="20"/>
              </w:rPr>
              <w:t>"</w:t>
            </w:r>
            <w:r>
              <w:rPr>
                <w:rFonts w:ascii="Consolas" w:hAnsi="Consolas" w:cs="Consolas"/>
                <w:color w:val="2A00FF"/>
                <w:szCs w:val="20"/>
              </w:rPr>
              <w:t xml:space="preserve">Justification </w:t>
            </w:r>
            <w:r w:rsidRPr="003144B6">
              <w:rPr>
                <w:rFonts w:ascii="Consolas" w:hAnsi="Consolas" w:cs="Consolas"/>
                <w:color w:val="2A00FF"/>
                <w:szCs w:val="20"/>
              </w:rPr>
              <w:t xml:space="preserve">must have </w:t>
            </w:r>
            <w:r>
              <w:rPr>
                <w:rFonts w:ascii="Consolas" w:hAnsi="Consolas" w:cs="Consolas"/>
                <w:color w:val="2A00FF"/>
                <w:szCs w:val="20"/>
              </w:rPr>
              <w:t>exactly 1</w:t>
            </w:r>
            <w:r w:rsidRPr="003144B6">
              <w:rPr>
                <w:rFonts w:ascii="Consolas" w:hAnsi="Consolas" w:cs="Consolas"/>
                <w:color w:val="2A00FF"/>
                <w:szCs w:val="20"/>
              </w:rPr>
              <w:t xml:space="preserve"> connection!"</w:t>
            </w:r>
          </w:p>
          <w:p w:rsidR="00C002C7" w:rsidRDefault="00E74E4E" w:rsidP="00C002C7">
            <w:pPr>
              <w:autoSpaceDE w:val="0"/>
              <w:autoSpaceDN w:val="0"/>
              <w:adjustRightInd w:val="0"/>
              <w:jc w:val="left"/>
              <w:rPr>
                <w:rFonts w:ascii="Consolas" w:hAnsi="Consolas" w:cs="Consolas"/>
                <w:color w:val="000000"/>
                <w:szCs w:val="20"/>
              </w:rPr>
            </w:pPr>
            <w:r>
              <w:rPr>
                <w:rFonts w:ascii="Consolas" w:hAnsi="Consolas" w:cs="Consolas"/>
                <w:color w:val="000000"/>
                <w:szCs w:val="20"/>
              </w:rPr>
              <w:t xml:space="preserve">   </w:t>
            </w:r>
            <w:r w:rsidRPr="003144B6">
              <w:rPr>
                <w:rFonts w:ascii="Consolas" w:hAnsi="Consolas" w:cs="Consolas"/>
                <w:color w:val="000000"/>
                <w:szCs w:val="20"/>
              </w:rPr>
              <w:t>}</w:t>
            </w:r>
          </w:p>
          <w:p w:rsidR="00975F9C" w:rsidRPr="00C002C7" w:rsidRDefault="00C002C7" w:rsidP="00C002C7">
            <w:pPr>
              <w:autoSpaceDE w:val="0"/>
              <w:autoSpaceDN w:val="0"/>
              <w:adjustRightInd w:val="0"/>
              <w:jc w:val="left"/>
              <w:rPr>
                <w:rFonts w:ascii="Consolas" w:hAnsi="Consolas" w:cs="Consolas"/>
                <w:szCs w:val="20"/>
              </w:rPr>
            </w:pPr>
            <w:r w:rsidRPr="003144B6">
              <w:rPr>
                <w:rFonts w:ascii="Consolas" w:hAnsi="Consolas" w:cs="Consolas"/>
                <w:color w:val="000000"/>
                <w:szCs w:val="20"/>
              </w:rPr>
              <w:t>}</w:t>
            </w:r>
          </w:p>
        </w:tc>
      </w:tr>
    </w:tbl>
    <w:p w:rsidR="00975F9C" w:rsidRDefault="00727C34" w:rsidP="00727C34">
      <w:pPr>
        <w:pStyle w:val="ResimYazs"/>
      </w:pPr>
      <w:r>
        <w:t xml:space="preserve">Listing </w:t>
      </w:r>
      <w:r w:rsidR="004B6628">
        <w:fldChar w:fldCharType="begin"/>
      </w:r>
      <w:r w:rsidR="004B6628">
        <w:instrText xml:space="preserve"> SEQ Listing \* ARABIC </w:instrText>
      </w:r>
      <w:r w:rsidR="004B6628">
        <w:fldChar w:fldCharType="separate"/>
      </w:r>
      <w:r w:rsidR="005F3265">
        <w:rPr>
          <w:noProof/>
        </w:rPr>
        <w:t>10</w:t>
      </w:r>
      <w:r w:rsidR="004B6628">
        <w:rPr>
          <w:noProof/>
        </w:rPr>
        <w:fldChar w:fldCharType="end"/>
      </w:r>
      <w:r>
        <w:t>: Coffee Cup Safety Case GSN Diagram EVL example</w:t>
      </w:r>
    </w:p>
    <w:p w:rsidR="00ED6737" w:rsidRPr="00ED6737" w:rsidRDefault="00ED6737" w:rsidP="00ED6737"/>
    <w:p w:rsidR="00F712E9" w:rsidRDefault="00735A7D" w:rsidP="00F712E9">
      <w:pPr>
        <w:keepNext/>
        <w:jc w:val="center"/>
      </w:pPr>
      <w:r w:rsidRPr="00735A7D">
        <w:rPr>
          <w:noProof/>
          <w:lang w:eastAsia="en-CA"/>
        </w:rPr>
        <w:drawing>
          <wp:inline distT="0" distB="0" distL="0" distR="0" wp14:anchorId="5C06EA25" wp14:editId="1051621D">
            <wp:extent cx="6073140" cy="4800600"/>
            <wp:effectExtent l="0" t="0" r="381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73140" cy="4800600"/>
                    </a:xfrm>
                    <a:prstGeom prst="rect">
                      <a:avLst/>
                    </a:prstGeom>
                  </pic:spPr>
                </pic:pic>
              </a:graphicData>
            </a:graphic>
          </wp:inline>
        </w:drawing>
      </w:r>
    </w:p>
    <w:p w:rsidR="00F712E9" w:rsidRDefault="00F712E9" w:rsidP="00F712E9">
      <w:pPr>
        <w:pStyle w:val="ResimYazs"/>
      </w:pPr>
      <w:r>
        <w:t xml:space="preserve">Figure </w:t>
      </w:r>
      <w:r w:rsidR="004B6628">
        <w:fldChar w:fldCharType="begin"/>
      </w:r>
      <w:r w:rsidR="004B6628">
        <w:instrText xml:space="preserve"> SEQ Figure \* ARABIC </w:instrText>
      </w:r>
      <w:r w:rsidR="004B6628">
        <w:fldChar w:fldCharType="separate"/>
      </w:r>
      <w:r w:rsidR="005F3265">
        <w:rPr>
          <w:noProof/>
        </w:rPr>
        <w:t>8</w:t>
      </w:r>
      <w:r w:rsidR="004B6628">
        <w:rPr>
          <w:noProof/>
        </w:rPr>
        <w:fldChar w:fldCharType="end"/>
      </w:r>
      <w:r>
        <w:t>: Coffee Cup Safety Case GSN Diagram D Module</w:t>
      </w:r>
    </w:p>
    <w:p w:rsidR="00D211CA" w:rsidRDefault="00D211CA" w:rsidP="00D211CA"/>
    <w:p w:rsidR="00D211CA" w:rsidRDefault="00D211CA" w:rsidP="00D211CA">
      <w:r>
        <w:lastRenderedPageBreak/>
        <w:t xml:space="preserve">LaTeX table generation EGL script for Coffee Cup Safety Cases GSN diagram is shown in </w:t>
      </w:r>
      <w:r w:rsidRPr="000D2D11">
        <w:t>Listing</w:t>
      </w:r>
      <w:r w:rsidR="000D2D11">
        <w:t xml:space="preserve"> 11.</w:t>
      </w:r>
      <w:r w:rsidR="005300A5">
        <w:t xml:space="preserve"> D (Design) module used for this example. It generates a table for each node element. Table’s headers contain node IDs and table cells contain node elements’ content.</w:t>
      </w:r>
    </w:p>
    <w:p w:rsidR="005300A5" w:rsidRPr="00D211CA" w:rsidRDefault="005300A5" w:rsidP="00D211CA"/>
    <w:tbl>
      <w:tblPr>
        <w:tblStyle w:val="TabloKlavuzu"/>
        <w:tblW w:w="0" w:type="auto"/>
        <w:tblLook w:val="04A0" w:firstRow="1" w:lastRow="0" w:firstColumn="1" w:lastColumn="0" w:noHBand="0" w:noVBand="1"/>
      </w:tblPr>
      <w:tblGrid>
        <w:gridCol w:w="9396"/>
      </w:tblGrid>
      <w:tr w:rsidR="00066A66" w:rsidTr="00AE7C21">
        <w:tc>
          <w:tcPr>
            <w:tcW w:w="9396" w:type="dxa"/>
            <w:shd w:val="clear" w:color="auto" w:fill="F2F2F2" w:themeFill="background1" w:themeFillShade="F2"/>
          </w:tcPr>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var header = gsn.</w:t>
            </w:r>
            <w:r w:rsidR="00F03022" w:rsidRPr="00975F9C">
              <w:rPr>
                <w:rStyle w:val="HTMLKodu"/>
                <w:rFonts w:ascii="Consolas" w:hAnsi="Consolas"/>
                <w:sz w:val="24"/>
              </w:rPr>
              <w:t>nodes</w:t>
            </w:r>
            <w:r w:rsidRPr="00975F9C">
              <w:rPr>
                <w:rStyle w:val="HTMLKodu"/>
                <w:rFonts w:ascii="Consolas" w:hAnsi="Consolas"/>
                <w:sz w:val="24"/>
              </w:rPr>
              <w:t>.id.conca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begin{longtable} {[%=header%]|}</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for (n</w:t>
            </w:r>
            <w:r w:rsidRPr="00975F9C">
              <w:rPr>
                <w:rStyle w:val="HTMLKodu"/>
                <w:rFonts w:ascii="Consolas" w:hAnsi="Consolas"/>
                <w:sz w:val="24"/>
              </w:rPr>
              <w:t xml:space="preserve"> in </w:t>
            </w:r>
            <w:r w:rsidR="00F03022" w:rsidRPr="00975F9C">
              <w:rPr>
                <w:rStyle w:val="HTMLKodu"/>
                <w:rFonts w:ascii="Consolas" w:hAnsi="Consolas"/>
                <w:sz w:val="24"/>
              </w:rPr>
              <w:t>gsn.nodes</w:t>
            </w: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n.content.</w:t>
            </w:r>
            <w:r w:rsidRPr="00975F9C">
              <w:rPr>
                <w:rStyle w:val="HTMLKodu"/>
                <w:rFonts w:ascii="Consolas" w:hAnsi="Consolas"/>
                <w:sz w:val="24"/>
              </w:rPr>
              <w:t>concat(" &amp; ")%]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p>
          <w:p w:rsidR="00066A66" w:rsidRDefault="00066A66" w:rsidP="000D2D11">
            <w:pPr>
              <w:keepNext/>
            </w:pPr>
            <w:r w:rsidRPr="00975F9C">
              <w:rPr>
                <w:rStyle w:val="HTMLKodu"/>
                <w:rFonts w:ascii="Consolas" w:eastAsiaTheme="minorHAnsi" w:hAnsi="Consolas"/>
                <w:sz w:val="24"/>
              </w:rPr>
              <w:t>\end{longtable}</w:t>
            </w:r>
            <w:r w:rsidRPr="00AE7C21">
              <w:rPr>
                <w:rStyle w:val="HTMLKodu"/>
                <w:rFonts w:eastAsiaTheme="minorHAnsi"/>
                <w:sz w:val="24"/>
              </w:rPr>
              <w:t xml:space="preserve"> </w:t>
            </w:r>
          </w:p>
        </w:tc>
      </w:tr>
    </w:tbl>
    <w:p w:rsidR="00CC7C10" w:rsidRPr="0066447F" w:rsidRDefault="000D2D11" w:rsidP="0066447F">
      <w:pPr>
        <w:pStyle w:val="ResimYazs"/>
      </w:pPr>
      <w:r>
        <w:t xml:space="preserve">Listing </w:t>
      </w:r>
      <w:r w:rsidR="004B6628">
        <w:fldChar w:fldCharType="begin"/>
      </w:r>
      <w:r w:rsidR="004B6628">
        <w:instrText xml:space="preserve"> SEQ Listing \* ARABIC </w:instrText>
      </w:r>
      <w:r w:rsidR="004B6628">
        <w:fldChar w:fldCharType="separate"/>
      </w:r>
      <w:r w:rsidR="005F3265">
        <w:rPr>
          <w:noProof/>
        </w:rPr>
        <w:t>11</w:t>
      </w:r>
      <w:r w:rsidR="004B6628">
        <w:rPr>
          <w:noProof/>
        </w:rPr>
        <w:fldChar w:fldCharType="end"/>
      </w:r>
      <w:r>
        <w:t>: Coffee Cup Safety Case GSN Diagram EGL example</w:t>
      </w:r>
      <w:r w:rsidR="00CC7C10">
        <w:br w:type="page"/>
      </w:r>
    </w:p>
    <w:p w:rsidR="0088167D" w:rsidRDefault="0088167D" w:rsidP="000B075C">
      <w:pPr>
        <w:pStyle w:val="Balk1"/>
        <w:numPr>
          <w:ilvl w:val="0"/>
          <w:numId w:val="1"/>
        </w:numPr>
      </w:pPr>
      <w:bookmarkStart w:id="34" w:name="_Toc46149474"/>
      <w:r w:rsidRPr="006942C2">
        <w:lastRenderedPageBreak/>
        <w:t>CONCLUSION</w:t>
      </w:r>
      <w:bookmarkEnd w:id="34"/>
    </w:p>
    <w:p w:rsidR="005B1161" w:rsidRDefault="005B1161" w:rsidP="005B1161"/>
    <w:p w:rsidR="000B3CF1" w:rsidRDefault="00176460" w:rsidP="005B1161">
      <w:r>
        <w:t xml:space="preserve">In this project report, challenges in implementing an Epsilon driver for Astah GSN are presented. </w:t>
      </w:r>
      <w:r w:rsidR="0042098A">
        <w:t>While Goal Structuring Notations and safety-critical software developments popularity increases day by day, developing an Epsilon driver for one of the most popular GSN tools would not only benefit the GM but also might benefit the other companies as well. The design options, design updates, implementation difficulties and testing meth</w:t>
      </w:r>
      <w:r w:rsidR="00857B3C">
        <w:t>od</w:t>
      </w:r>
      <w:r w:rsidR="0042098A">
        <w:t>ologies of the Astah GSN Epsilon driver were explained in this report. This driver can work on Astah GSN XMI files with Epsilon’s EOL, EVL, EGL and ETL languages.</w:t>
      </w:r>
    </w:p>
    <w:p w:rsidR="00406E7D" w:rsidRPr="005B1161" w:rsidRDefault="00406E7D" w:rsidP="005B1161"/>
    <w:p w:rsidR="0088167D" w:rsidRDefault="0042719E" w:rsidP="00403886">
      <w:pPr>
        <w:pStyle w:val="Balk2"/>
        <w:numPr>
          <w:ilvl w:val="1"/>
          <w:numId w:val="1"/>
        </w:numPr>
      </w:pPr>
      <w:bookmarkStart w:id="35" w:name="_Toc46149475"/>
      <w:r>
        <w:t>Future Work</w:t>
      </w:r>
      <w:bookmarkEnd w:id="35"/>
    </w:p>
    <w:p w:rsidR="00E73ECA" w:rsidRDefault="00E73ECA" w:rsidP="0088167D"/>
    <w:p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w:t>
      </w:r>
      <w:r w:rsidR="00176460">
        <w:t>the necessary information</w:t>
      </w:r>
      <w:r w:rsidR="004E379E">
        <w:t xml:space="preserve"> </w:t>
      </w:r>
      <w:r w:rsidR="00176460">
        <w:t xml:space="preserve">for </w:t>
      </w:r>
      <w:r w:rsidR="004E379E">
        <w:t>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Default="001D51A1" w:rsidP="007C26C2">
      <w:pPr>
        <w:pStyle w:val="Balk1"/>
        <w:numPr>
          <w:ilvl w:val="0"/>
          <w:numId w:val="22"/>
        </w:numPr>
      </w:pPr>
      <w:bookmarkStart w:id="36" w:name="_Toc46149476"/>
      <w:r w:rsidRPr="006942C2">
        <w:lastRenderedPageBreak/>
        <w:t>REFERENCES</w:t>
      </w:r>
      <w:bookmarkEnd w:id="36"/>
    </w:p>
    <w:p w:rsidR="00D87FE5" w:rsidRPr="00D87FE5" w:rsidRDefault="00D87FE5" w:rsidP="00D87FE5"/>
    <w:p w:rsidR="00254FD7" w:rsidRDefault="00254FD7" w:rsidP="00254FD7">
      <w:pPr>
        <w:pStyle w:val="ListeParagraf"/>
        <w:numPr>
          <w:ilvl w:val="0"/>
          <w:numId w:val="2"/>
        </w:numPr>
        <w:jc w:val="left"/>
      </w:pPr>
      <w:r>
        <w:t xml:space="preserve">M. Brambilla, J. Cabot and M. Wimmer, </w:t>
      </w:r>
      <w:r>
        <w:rPr>
          <w:i/>
        </w:rPr>
        <w:t xml:space="preserve">Model-Driven Software Engineering in Practice. </w:t>
      </w:r>
      <w:r>
        <w:t xml:space="preserve">2012. pp. </w:t>
      </w:r>
      <w:r w:rsidR="00D03E7E">
        <w:t>1-23</w:t>
      </w:r>
      <w:r>
        <w:t>.</w:t>
      </w:r>
    </w:p>
    <w:p w:rsidR="00EE03AF" w:rsidRDefault="0046254A" w:rsidP="00322801">
      <w:pPr>
        <w:pStyle w:val="ListeParagraf"/>
        <w:numPr>
          <w:ilvl w:val="0"/>
          <w:numId w:val="2"/>
        </w:numPr>
        <w:jc w:val="left"/>
      </w:pPr>
      <w:r>
        <w:t>D. C. Schmidt</w:t>
      </w:r>
      <w:r w:rsidR="00DA37DB">
        <w:t>, “</w:t>
      </w:r>
      <w:r w:rsidR="001A5F19" w:rsidRPr="00A70666">
        <w:t>Model-</w:t>
      </w:r>
      <w:r w:rsidR="001A5F19">
        <w:t>D</w:t>
      </w:r>
      <w:r w:rsidR="001A5F19" w:rsidRPr="00A70666">
        <w:t xml:space="preserve">riven </w:t>
      </w:r>
      <w:r w:rsidR="001A5F19">
        <w:t>E</w:t>
      </w:r>
      <w:r w:rsidR="001A5F19" w:rsidRPr="00A70666">
        <w:t>ngineering</w:t>
      </w:r>
      <w:r w:rsidR="00DA37DB">
        <w:t>”</w:t>
      </w:r>
      <w:r w:rsidR="001A5F19">
        <w:t>,</w:t>
      </w:r>
      <w:r w:rsidR="001A5F19" w:rsidRPr="00A70666">
        <w:t> </w:t>
      </w:r>
      <w:r w:rsidR="001A5F19" w:rsidRPr="00916D6C">
        <w:rPr>
          <w:i/>
        </w:rPr>
        <w:t>Computer-IEEE Computer Society</w:t>
      </w:r>
      <w:r w:rsidR="001A5F19">
        <w:t>,</w:t>
      </w:r>
      <w:r w:rsidR="001A5F19" w:rsidRPr="00A70666">
        <w:t> </w:t>
      </w:r>
      <w:r w:rsidR="001A5F19">
        <w:t xml:space="preserve">vol. </w:t>
      </w:r>
      <w:r w:rsidR="001A5F19" w:rsidRPr="00A70666">
        <w:t>39</w:t>
      </w:r>
      <w:r w:rsidR="001A5F19">
        <w:t xml:space="preserve">, no. </w:t>
      </w:r>
      <w:r w:rsidR="001A5F19" w:rsidRPr="00A70666">
        <w:t>2</w:t>
      </w:r>
      <w:r w:rsidR="001A5F19">
        <w:t>, pp. 25-31,</w:t>
      </w:r>
      <w:r w:rsidR="001A5F19" w:rsidRPr="00A70666">
        <w:t xml:space="preserve"> 2006.</w:t>
      </w:r>
    </w:p>
    <w:p w:rsidR="003C38E8" w:rsidRDefault="003C38E8" w:rsidP="00322801">
      <w:pPr>
        <w:pStyle w:val="ListeParagraf"/>
        <w:numPr>
          <w:ilvl w:val="0"/>
          <w:numId w:val="2"/>
        </w:numPr>
        <w:jc w:val="left"/>
      </w:pPr>
      <w:r>
        <w:t>MIT OpenCourseWare,</w:t>
      </w:r>
      <w:r w:rsidR="006840DC">
        <w:t xml:space="preserve"> </w:t>
      </w:r>
      <w:r w:rsidR="006840DC">
        <w:rPr>
          <w:sz w:val="22"/>
        </w:rPr>
        <w:t>(2016).</w:t>
      </w:r>
      <w:r>
        <w:t xml:space="preserve"> Systems Theoretic Process Analysis (STPA). [Online]. Available: </w:t>
      </w:r>
      <w:hyperlink r:id="rId16" w:history="1">
        <w:r w:rsidR="00C61CB5" w:rsidRPr="008E18DA">
          <w:rPr>
            <w:rStyle w:val="Kpr"/>
          </w:rPr>
          <w:t>https://ocw.mit.edu/courses/aeronautics-and-astronautics/16-63j-system-safety -spring-2016/lecture-notes/MIT16_63JS16_LecNotes10.pdf</w:t>
        </w:r>
      </w:hyperlink>
      <w:r>
        <w:t>. Accessed: Jul. 10, 2020.</w:t>
      </w:r>
    </w:p>
    <w:p w:rsidR="0046254A" w:rsidRDefault="0046254A" w:rsidP="00322801">
      <w:pPr>
        <w:pStyle w:val="ListeParagraf"/>
        <w:numPr>
          <w:ilvl w:val="0"/>
          <w:numId w:val="2"/>
        </w:numPr>
        <w:jc w:val="left"/>
        <w:rPr>
          <w:rStyle w:val="Kpr"/>
          <w:color w:val="auto"/>
          <w:u w:val="none"/>
        </w:rPr>
      </w:pPr>
      <w:r>
        <w:rPr>
          <w:rStyle w:val="Kpr"/>
          <w:color w:val="auto"/>
          <w:u w:val="none"/>
        </w:rPr>
        <w:t>N. G. Leveson</w:t>
      </w:r>
      <w:r w:rsidR="00415520">
        <w:rPr>
          <w:rStyle w:val="Kpr"/>
          <w:color w:val="auto"/>
          <w:u w:val="none"/>
        </w:rPr>
        <w:t xml:space="preserve"> and J. Moses</w:t>
      </w:r>
      <w:r>
        <w:rPr>
          <w:rStyle w:val="Kpr"/>
          <w:color w:val="auto"/>
          <w:u w:val="none"/>
        </w:rPr>
        <w:t xml:space="preserve">, </w:t>
      </w:r>
      <w:r>
        <w:rPr>
          <w:rStyle w:val="Kpr"/>
          <w:i/>
          <w:color w:val="auto"/>
          <w:u w:val="none"/>
        </w:rPr>
        <w:t xml:space="preserve">Engineering a </w:t>
      </w:r>
      <w:r w:rsidR="002A1A27">
        <w:rPr>
          <w:rStyle w:val="Kpr"/>
          <w:i/>
          <w:color w:val="auto"/>
          <w:u w:val="none"/>
        </w:rPr>
        <w:t>S</w:t>
      </w:r>
      <w:r>
        <w:rPr>
          <w:rStyle w:val="Kpr"/>
          <w:i/>
          <w:color w:val="auto"/>
          <w:u w:val="none"/>
        </w:rPr>
        <w:t xml:space="preserve">afer </w:t>
      </w:r>
      <w:r w:rsidR="002A1A27">
        <w:rPr>
          <w:rStyle w:val="Kpr"/>
          <w:i/>
          <w:color w:val="auto"/>
          <w:u w:val="none"/>
        </w:rPr>
        <w:t>W</w:t>
      </w:r>
      <w:r>
        <w:rPr>
          <w:rStyle w:val="Kpr"/>
          <w:i/>
          <w:color w:val="auto"/>
          <w:u w:val="none"/>
        </w:rPr>
        <w:t xml:space="preserve">orld: Systems </w:t>
      </w:r>
      <w:r w:rsidR="002A1A27">
        <w:rPr>
          <w:rStyle w:val="Kpr"/>
          <w:i/>
          <w:color w:val="auto"/>
          <w:u w:val="none"/>
        </w:rPr>
        <w:t>T</w:t>
      </w:r>
      <w:r>
        <w:rPr>
          <w:rStyle w:val="Kpr"/>
          <w:i/>
          <w:color w:val="auto"/>
          <w:u w:val="none"/>
        </w:rPr>
        <w:t xml:space="preserve">hinking </w:t>
      </w:r>
      <w:r w:rsidR="002A1A27">
        <w:rPr>
          <w:rStyle w:val="Kpr"/>
          <w:i/>
          <w:color w:val="auto"/>
          <w:u w:val="none"/>
        </w:rPr>
        <w:t>A</w:t>
      </w:r>
      <w:r>
        <w:rPr>
          <w:rStyle w:val="Kpr"/>
          <w:i/>
          <w:color w:val="auto"/>
          <w:u w:val="none"/>
        </w:rPr>
        <w:t xml:space="preserve">pplied to </w:t>
      </w:r>
      <w:r w:rsidR="002A1A27">
        <w:rPr>
          <w:rStyle w:val="Kpr"/>
          <w:i/>
          <w:color w:val="auto"/>
          <w:u w:val="none"/>
        </w:rPr>
        <w:t>S</w:t>
      </w:r>
      <w:r>
        <w:rPr>
          <w:rStyle w:val="Kpr"/>
          <w:i/>
          <w:color w:val="auto"/>
          <w:u w:val="none"/>
        </w:rPr>
        <w:t>afety</w:t>
      </w:r>
      <w:r>
        <w:rPr>
          <w:rStyle w:val="Kpr"/>
          <w:color w:val="auto"/>
          <w:u w:val="none"/>
        </w:rPr>
        <w:t xml:space="preserve">. </w:t>
      </w:r>
      <w:r w:rsidR="002A1A27">
        <w:rPr>
          <w:rStyle w:val="Kpr"/>
          <w:color w:val="auto"/>
          <w:u w:val="none"/>
        </w:rPr>
        <w:t xml:space="preserve">Cambridge: </w:t>
      </w:r>
      <w:r w:rsidR="0041225F">
        <w:rPr>
          <w:rStyle w:val="Kpr"/>
          <w:color w:val="auto"/>
          <w:u w:val="none"/>
        </w:rPr>
        <w:t>MIT Press, 2012, pp. 1-249</w:t>
      </w:r>
      <w:r>
        <w:rPr>
          <w:rStyle w:val="Kpr"/>
          <w:color w:val="auto"/>
          <w:u w:val="none"/>
        </w:rPr>
        <w:t>.</w:t>
      </w:r>
      <w:r w:rsidR="00C12B39">
        <w:rPr>
          <w:rStyle w:val="Kpr"/>
          <w:color w:val="auto"/>
          <w:u w:val="none"/>
        </w:rPr>
        <w:t xml:space="preserve"> [Online</w:t>
      </w:r>
      <w:r w:rsidR="00FC61BF">
        <w:rPr>
          <w:rStyle w:val="Kpr"/>
          <w:color w:val="auto"/>
          <w:u w:val="none"/>
        </w:rPr>
        <w:t>]</w:t>
      </w:r>
      <w:r w:rsidR="00C12B39">
        <w:rPr>
          <w:rStyle w:val="Kpr"/>
          <w:color w:val="auto"/>
          <w:u w:val="none"/>
        </w:rPr>
        <w:t>.</w:t>
      </w:r>
      <w:r w:rsidR="00FC61BF">
        <w:rPr>
          <w:rStyle w:val="Kpr"/>
          <w:color w:val="auto"/>
          <w:u w:val="none"/>
        </w:rPr>
        <w:t xml:space="preserve"> Available: </w:t>
      </w:r>
      <w:hyperlink r:id="rId17" w:history="1">
        <w:r w:rsidR="00FC61BF">
          <w:rPr>
            <w:rStyle w:val="Kpr"/>
          </w:rPr>
          <w:t>https://ebookcentral.proquest.com/lib/mcmu/reader.action?docID=3339365</w:t>
        </w:r>
      </w:hyperlink>
      <w:r w:rsidR="00493677">
        <w:t>. Accessed: Jul. 10, 2020.</w:t>
      </w:r>
    </w:p>
    <w:p w:rsidR="00DA37DB" w:rsidRDefault="00DA37DB" w:rsidP="00E205C1">
      <w:pPr>
        <w:pStyle w:val="ListeParagraf"/>
        <w:numPr>
          <w:ilvl w:val="0"/>
          <w:numId w:val="2"/>
        </w:numPr>
        <w:jc w:val="left"/>
        <w:rPr>
          <w:rStyle w:val="Kpr"/>
          <w:color w:val="auto"/>
          <w:u w:val="none"/>
        </w:rPr>
      </w:pPr>
      <w:r>
        <w:rPr>
          <w:rStyle w:val="Kpr"/>
          <w:color w:val="auto"/>
          <w:u w:val="none"/>
        </w:rPr>
        <w:t xml:space="preserve">T.P. Kelly, “Arguing Safety: A Systematic Approach to Managing Safety Cases”, </w:t>
      </w:r>
      <w:r w:rsidRPr="00DA37DB">
        <w:rPr>
          <w:rStyle w:val="Kpr"/>
          <w:color w:val="auto"/>
          <w:u w:val="none"/>
        </w:rPr>
        <w:t>Ph.D</w:t>
      </w:r>
      <w:r w:rsidR="00E205C1">
        <w:rPr>
          <w:rStyle w:val="Kpr"/>
          <w:color w:val="auto"/>
          <w:u w:val="none"/>
        </w:rPr>
        <w:t>.</w:t>
      </w:r>
      <w:r w:rsidRPr="00DA37DB">
        <w:rPr>
          <w:rStyle w:val="Kpr"/>
          <w:color w:val="auto"/>
          <w:u w:val="none"/>
        </w:rPr>
        <w:t xml:space="preserve"> dissertation</w:t>
      </w:r>
      <w:r>
        <w:rPr>
          <w:rStyle w:val="Kpr"/>
          <w:color w:val="auto"/>
          <w:u w:val="none"/>
        </w:rPr>
        <w:t xml:space="preserve">, </w:t>
      </w:r>
      <w:r w:rsidR="00E510CF">
        <w:rPr>
          <w:rStyle w:val="Kpr"/>
          <w:color w:val="auto"/>
          <w:u w:val="none"/>
        </w:rPr>
        <w:t xml:space="preserve">Dept. Comp. Sci., </w:t>
      </w:r>
      <w:r>
        <w:rPr>
          <w:rStyle w:val="Kpr"/>
          <w:color w:val="auto"/>
          <w:u w:val="none"/>
        </w:rPr>
        <w:t>Univ. of York</w:t>
      </w:r>
      <w:r w:rsidR="00E205C1">
        <w:rPr>
          <w:rStyle w:val="Kpr"/>
          <w:color w:val="auto"/>
          <w:u w:val="none"/>
        </w:rPr>
        <w:t>, York</w:t>
      </w:r>
      <w:r w:rsidR="007933C7">
        <w:rPr>
          <w:rStyle w:val="Kpr"/>
          <w:color w:val="auto"/>
          <w:u w:val="none"/>
        </w:rPr>
        <w:t>, UK</w:t>
      </w:r>
      <w:r w:rsidR="00E205C1">
        <w:rPr>
          <w:rStyle w:val="Kpr"/>
          <w:color w:val="auto"/>
          <w:u w:val="none"/>
        </w:rPr>
        <w:t>, 1999.</w:t>
      </w:r>
    </w:p>
    <w:p w:rsidR="001830F6" w:rsidRDefault="001830F6" w:rsidP="00E205C1">
      <w:pPr>
        <w:pStyle w:val="ListeParagraf"/>
        <w:numPr>
          <w:ilvl w:val="0"/>
          <w:numId w:val="2"/>
        </w:numPr>
        <w:jc w:val="left"/>
        <w:rPr>
          <w:rStyle w:val="Kpr"/>
          <w:color w:val="auto"/>
          <w:u w:val="none"/>
        </w:rPr>
      </w:pPr>
      <w:r>
        <w:rPr>
          <w:rStyle w:val="Kpr"/>
          <w:color w:val="auto"/>
          <w:u w:val="none"/>
        </w:rPr>
        <w:t>R. Weaver, J. Fenn and T. Kelly, “</w:t>
      </w:r>
      <w:r w:rsidRPr="001830F6">
        <w:rPr>
          <w:rStyle w:val="Kpr"/>
          <w:color w:val="auto"/>
          <w:u w:val="none"/>
        </w:rPr>
        <w:t xml:space="preserve">A </w:t>
      </w:r>
      <w:r w:rsidR="00E12E80">
        <w:rPr>
          <w:rStyle w:val="Kpr"/>
          <w:color w:val="auto"/>
          <w:u w:val="none"/>
        </w:rPr>
        <w:t>P</w:t>
      </w:r>
      <w:r w:rsidRPr="001830F6">
        <w:rPr>
          <w:rStyle w:val="Kpr"/>
          <w:color w:val="auto"/>
          <w:u w:val="none"/>
        </w:rPr>
        <w:t xml:space="preserve">ragmatic </w:t>
      </w:r>
      <w:r w:rsidR="00E12E80">
        <w:rPr>
          <w:rStyle w:val="Kpr"/>
          <w:color w:val="auto"/>
          <w:u w:val="none"/>
        </w:rPr>
        <w:t>A</w:t>
      </w:r>
      <w:r w:rsidRPr="001830F6">
        <w:rPr>
          <w:rStyle w:val="Kpr"/>
          <w:color w:val="auto"/>
          <w:u w:val="none"/>
        </w:rPr>
        <w:t xml:space="preserve">pproach to </w:t>
      </w:r>
      <w:r w:rsidR="00E12E80">
        <w:rPr>
          <w:rStyle w:val="Kpr"/>
          <w:color w:val="auto"/>
          <w:u w:val="none"/>
        </w:rPr>
        <w:t>R</w:t>
      </w:r>
      <w:r w:rsidRPr="001830F6">
        <w:rPr>
          <w:rStyle w:val="Kpr"/>
          <w:color w:val="auto"/>
          <w:u w:val="none"/>
        </w:rPr>
        <w:t xml:space="preserve">easoning </w:t>
      </w:r>
      <w:r w:rsidR="00E12E80">
        <w:rPr>
          <w:rStyle w:val="Kpr"/>
          <w:color w:val="auto"/>
          <w:u w:val="none"/>
        </w:rPr>
        <w:t>A</w:t>
      </w:r>
      <w:r w:rsidRPr="001830F6">
        <w:rPr>
          <w:rStyle w:val="Kpr"/>
          <w:color w:val="auto"/>
          <w:u w:val="none"/>
        </w:rPr>
        <w:t xml:space="preserve">bout the </w:t>
      </w:r>
      <w:r w:rsidR="00E12E80">
        <w:rPr>
          <w:rStyle w:val="Kpr"/>
          <w:color w:val="auto"/>
          <w:u w:val="none"/>
        </w:rPr>
        <w:t>A</w:t>
      </w:r>
      <w:r w:rsidRPr="001830F6">
        <w:rPr>
          <w:rStyle w:val="Kpr"/>
          <w:color w:val="auto"/>
          <w:u w:val="none"/>
        </w:rPr>
        <w:t xml:space="preserve">ssurance of </w:t>
      </w:r>
      <w:r w:rsidR="00E12E80">
        <w:rPr>
          <w:rStyle w:val="Kpr"/>
          <w:color w:val="auto"/>
          <w:u w:val="none"/>
        </w:rPr>
        <w:t>S</w:t>
      </w:r>
      <w:r w:rsidRPr="001830F6">
        <w:rPr>
          <w:rStyle w:val="Kpr"/>
          <w:color w:val="auto"/>
          <w:u w:val="none"/>
        </w:rPr>
        <w:t xml:space="preserve">afety </w:t>
      </w:r>
      <w:r w:rsidR="00E12E80">
        <w:rPr>
          <w:rStyle w:val="Kpr"/>
          <w:color w:val="auto"/>
          <w:u w:val="none"/>
        </w:rPr>
        <w:t>A</w:t>
      </w:r>
      <w:r w:rsidRPr="001830F6">
        <w:rPr>
          <w:rStyle w:val="Kpr"/>
          <w:color w:val="auto"/>
          <w:u w:val="none"/>
        </w:rPr>
        <w:t>rguments</w:t>
      </w:r>
      <w:r>
        <w:rPr>
          <w:rStyle w:val="Kpr"/>
          <w:color w:val="auto"/>
          <w:u w:val="none"/>
        </w:rPr>
        <w:t xml:space="preserve">”, in </w:t>
      </w:r>
      <w:r w:rsidRPr="00652ED4">
        <w:rPr>
          <w:rStyle w:val="Kpr"/>
          <w:i/>
          <w:color w:val="auto"/>
          <w:u w:val="none"/>
        </w:rPr>
        <w:t>Proceedings of the 8th Australian workshop on Safety-critical systems and software</w:t>
      </w:r>
      <w:r>
        <w:rPr>
          <w:rStyle w:val="Kpr"/>
          <w:color w:val="auto"/>
          <w:u w:val="none"/>
        </w:rPr>
        <w:t>, Australia, 2003, pp. 57-67.</w:t>
      </w:r>
    </w:p>
    <w:p w:rsidR="00703F73" w:rsidRPr="00703F73" w:rsidRDefault="00703F73" w:rsidP="00703F73">
      <w:pPr>
        <w:pStyle w:val="ListeParagraf"/>
        <w:numPr>
          <w:ilvl w:val="0"/>
          <w:numId w:val="2"/>
        </w:numPr>
        <w:jc w:val="left"/>
        <w:rPr>
          <w:rStyle w:val="Kpr"/>
          <w:color w:val="auto"/>
          <w:u w:val="none"/>
        </w:rPr>
      </w:pPr>
      <w:r>
        <w:rPr>
          <w:rStyle w:val="Kpr"/>
          <w:color w:val="auto"/>
          <w:u w:val="none"/>
        </w:rPr>
        <w:t>T. Kelly, “</w:t>
      </w:r>
      <w:r w:rsidRPr="00C67749">
        <w:rPr>
          <w:rStyle w:val="Kpr"/>
          <w:color w:val="auto"/>
          <w:u w:val="none"/>
        </w:rPr>
        <w:t xml:space="preserve">A </w:t>
      </w:r>
      <w:r>
        <w:rPr>
          <w:rStyle w:val="Kpr"/>
          <w:color w:val="auto"/>
          <w:u w:val="none"/>
        </w:rPr>
        <w:t>S</w:t>
      </w:r>
      <w:r w:rsidRPr="00C67749">
        <w:rPr>
          <w:rStyle w:val="Kpr"/>
          <w:color w:val="auto"/>
          <w:u w:val="none"/>
        </w:rPr>
        <w:t xml:space="preserve">ystematic </w:t>
      </w:r>
      <w:r>
        <w:rPr>
          <w:rStyle w:val="Kpr"/>
          <w:color w:val="auto"/>
          <w:u w:val="none"/>
        </w:rPr>
        <w:t>A</w:t>
      </w:r>
      <w:r w:rsidRPr="00C67749">
        <w:rPr>
          <w:rStyle w:val="Kpr"/>
          <w:color w:val="auto"/>
          <w:u w:val="none"/>
        </w:rPr>
        <w:t xml:space="preserve">pproach to </w:t>
      </w:r>
      <w:r>
        <w:rPr>
          <w:rStyle w:val="Kpr"/>
          <w:color w:val="auto"/>
          <w:u w:val="none"/>
        </w:rPr>
        <w:t>S</w:t>
      </w:r>
      <w:r w:rsidRPr="00C67749">
        <w:rPr>
          <w:rStyle w:val="Kpr"/>
          <w:color w:val="auto"/>
          <w:u w:val="none"/>
        </w:rPr>
        <w:t xml:space="preserve">afety </w:t>
      </w:r>
      <w:r>
        <w:rPr>
          <w:rStyle w:val="Kpr"/>
          <w:color w:val="auto"/>
          <w:u w:val="none"/>
        </w:rPr>
        <w:t>C</w:t>
      </w:r>
      <w:r w:rsidRPr="00C67749">
        <w:rPr>
          <w:rStyle w:val="Kpr"/>
          <w:color w:val="auto"/>
          <w:u w:val="none"/>
        </w:rPr>
        <w:t xml:space="preserve">ase </w:t>
      </w:r>
      <w:r>
        <w:rPr>
          <w:rStyle w:val="Kpr"/>
          <w:color w:val="auto"/>
          <w:u w:val="none"/>
        </w:rPr>
        <w:t>M</w:t>
      </w:r>
      <w:r w:rsidRPr="00C67749">
        <w:rPr>
          <w:rStyle w:val="Kpr"/>
          <w:color w:val="auto"/>
          <w:u w:val="none"/>
        </w:rPr>
        <w:t>anagement</w:t>
      </w:r>
      <w:r>
        <w:rPr>
          <w:rStyle w:val="Kpr"/>
          <w:color w:val="auto"/>
          <w:u w:val="none"/>
        </w:rPr>
        <w:t xml:space="preserve">”, </w:t>
      </w:r>
      <w:r>
        <w:rPr>
          <w:rStyle w:val="Kpr"/>
          <w:i/>
          <w:color w:val="auto"/>
          <w:u w:val="none"/>
        </w:rPr>
        <w:t>SAE transactions,</w:t>
      </w:r>
      <w:r>
        <w:rPr>
          <w:rStyle w:val="Kpr"/>
          <w:color w:val="auto"/>
          <w:u w:val="none"/>
        </w:rPr>
        <w:t xml:space="preserve"> pp. 257-266, 2004.</w:t>
      </w:r>
    </w:p>
    <w:p w:rsidR="009E397A" w:rsidRDefault="009E397A" w:rsidP="00E205C1">
      <w:pPr>
        <w:pStyle w:val="ListeParagraf"/>
        <w:numPr>
          <w:ilvl w:val="0"/>
          <w:numId w:val="2"/>
        </w:numPr>
        <w:jc w:val="left"/>
        <w:rPr>
          <w:rStyle w:val="Kpr"/>
          <w:color w:val="auto"/>
          <w:u w:val="none"/>
        </w:rPr>
      </w:pPr>
      <w:r>
        <w:rPr>
          <w:rStyle w:val="Kpr"/>
          <w:color w:val="auto"/>
          <w:u w:val="none"/>
        </w:rPr>
        <w:t>T.P. Kelly and J.A. McDermid, “</w:t>
      </w:r>
      <w:r w:rsidRPr="009E397A">
        <w:rPr>
          <w:rStyle w:val="Kpr"/>
          <w:color w:val="auto"/>
          <w:u w:val="none"/>
        </w:rPr>
        <w:t xml:space="preserve">A </w:t>
      </w:r>
      <w:r w:rsidR="00E12E80">
        <w:rPr>
          <w:rStyle w:val="Kpr"/>
          <w:color w:val="auto"/>
          <w:u w:val="none"/>
        </w:rPr>
        <w:t>S</w:t>
      </w:r>
      <w:r w:rsidRPr="009E397A">
        <w:rPr>
          <w:rStyle w:val="Kpr"/>
          <w:color w:val="auto"/>
          <w:u w:val="none"/>
        </w:rPr>
        <w:t xml:space="preserve">ystematic </w:t>
      </w:r>
      <w:r w:rsidR="00E12E80">
        <w:rPr>
          <w:rStyle w:val="Kpr"/>
          <w:color w:val="auto"/>
          <w:u w:val="none"/>
        </w:rPr>
        <w:t>A</w:t>
      </w:r>
      <w:r w:rsidRPr="009E397A">
        <w:rPr>
          <w:rStyle w:val="Kpr"/>
          <w:color w:val="auto"/>
          <w:u w:val="none"/>
        </w:rPr>
        <w:t xml:space="preserve">pproach to </w:t>
      </w:r>
      <w:r w:rsidR="00E12E80">
        <w:rPr>
          <w:rStyle w:val="Kpr"/>
          <w:color w:val="auto"/>
          <w:u w:val="none"/>
        </w:rPr>
        <w:t>S</w:t>
      </w:r>
      <w:r w:rsidRPr="009E397A">
        <w:rPr>
          <w:rStyle w:val="Kpr"/>
          <w:color w:val="auto"/>
          <w:u w:val="none"/>
        </w:rPr>
        <w:t xml:space="preserve">afety </w:t>
      </w:r>
      <w:r w:rsidR="00E12E80">
        <w:rPr>
          <w:rStyle w:val="Kpr"/>
          <w:color w:val="auto"/>
          <w:u w:val="none"/>
        </w:rPr>
        <w:t>C</w:t>
      </w:r>
      <w:r w:rsidRPr="009E397A">
        <w:rPr>
          <w:rStyle w:val="Kpr"/>
          <w:color w:val="auto"/>
          <w:u w:val="none"/>
        </w:rPr>
        <w:t xml:space="preserve">ase </w:t>
      </w:r>
      <w:r w:rsidR="00E12E80">
        <w:rPr>
          <w:rStyle w:val="Kpr"/>
          <w:color w:val="auto"/>
          <w:u w:val="none"/>
        </w:rPr>
        <w:t>M</w:t>
      </w:r>
      <w:r w:rsidRPr="009E397A">
        <w:rPr>
          <w:rStyle w:val="Kpr"/>
          <w:color w:val="auto"/>
          <w:u w:val="none"/>
        </w:rPr>
        <w:t>aintenance</w:t>
      </w:r>
      <w:r>
        <w:rPr>
          <w:rStyle w:val="Kpr"/>
          <w:color w:val="auto"/>
          <w:u w:val="none"/>
        </w:rPr>
        <w:t xml:space="preserve">”, in </w:t>
      </w:r>
      <w:r w:rsidRPr="009E397A">
        <w:rPr>
          <w:rStyle w:val="Kpr"/>
          <w:i/>
          <w:color w:val="auto"/>
          <w:u w:val="none"/>
        </w:rPr>
        <w:t>International Conference on Computer S</w:t>
      </w:r>
      <w:r>
        <w:rPr>
          <w:rStyle w:val="Kpr"/>
          <w:i/>
          <w:color w:val="auto"/>
          <w:u w:val="none"/>
        </w:rPr>
        <w:t>afety, Reliability, and Security</w:t>
      </w:r>
      <w:r>
        <w:rPr>
          <w:rStyle w:val="Kpr"/>
          <w:color w:val="auto"/>
          <w:u w:val="none"/>
        </w:rPr>
        <w:t>, Springer, Berlin, Heidelberg, 1999, pp. 13-26.</w:t>
      </w:r>
    </w:p>
    <w:p w:rsidR="00DB7A69" w:rsidRDefault="00350173" w:rsidP="00DB7A69">
      <w:pPr>
        <w:pStyle w:val="ListeParagraf"/>
        <w:numPr>
          <w:ilvl w:val="0"/>
          <w:numId w:val="2"/>
        </w:numPr>
        <w:shd w:val="clear" w:color="auto" w:fill="FFFFFF" w:themeFill="background1"/>
        <w:jc w:val="left"/>
      </w:pPr>
      <w:r>
        <w:t>E</w:t>
      </w:r>
      <w:r w:rsidR="00280780">
        <w:t>psilon</w:t>
      </w:r>
      <w:r w:rsidR="00EE03AF">
        <w:t xml:space="preserve">, </w:t>
      </w:r>
      <w:r w:rsidR="00E12E80">
        <w:t>“Eclipse Epsilon”</w:t>
      </w:r>
      <w:r w:rsidR="000E1F8E">
        <w:t xml:space="preserve">, 2020. </w:t>
      </w:r>
      <w:r w:rsidR="000E1F8E">
        <w:rPr>
          <w:sz w:val="22"/>
        </w:rPr>
        <w:t>[Online</w:t>
      </w:r>
      <w:r w:rsidR="000E1F8E">
        <w:t xml:space="preserve">]. Available: </w:t>
      </w:r>
      <w:hyperlink r:id="rId18" w:history="1">
        <w:r w:rsidR="000E1F8E" w:rsidRPr="009A2106">
          <w:rPr>
            <w:rStyle w:val="Kpr"/>
          </w:rPr>
          <w:t>https://www.eclipse.org/epsilon</w:t>
        </w:r>
      </w:hyperlink>
      <w:r w:rsidR="00493677">
        <w:t xml:space="preserve">. </w:t>
      </w:r>
      <w:r w:rsidR="000E1F8E">
        <w:t xml:space="preserve">Accessed: </w:t>
      </w:r>
      <w:r w:rsidR="00C711B1">
        <w:t xml:space="preserve">Jul. </w:t>
      </w:r>
      <w:r w:rsidR="000E1F8E">
        <w:t>04</w:t>
      </w:r>
      <w:r w:rsidR="00C711B1">
        <w:t>,</w:t>
      </w:r>
      <w:r w:rsidR="000E1F8E">
        <w:t xml:space="preserve"> 2020.</w:t>
      </w:r>
    </w:p>
    <w:p w:rsidR="009A0D9D" w:rsidRDefault="009A0D9D" w:rsidP="009A0D9D">
      <w:pPr>
        <w:pStyle w:val="ListeParagraf"/>
        <w:numPr>
          <w:ilvl w:val="0"/>
          <w:numId w:val="2"/>
        </w:numPr>
        <w:shd w:val="clear" w:color="auto" w:fill="FFFFFF" w:themeFill="background1"/>
        <w:jc w:val="left"/>
      </w:pPr>
      <w:r>
        <w:t xml:space="preserve">D. Kolovos, L. Rose, A. García-Domínguez and R. Paige, </w:t>
      </w:r>
      <w:r>
        <w:rPr>
          <w:i/>
        </w:rPr>
        <w:t>The Epsilon Book.</w:t>
      </w:r>
      <w:r>
        <w:t xml:space="preserve"> 2010. </w:t>
      </w:r>
      <w:r>
        <w:rPr>
          <w:sz w:val="22"/>
        </w:rPr>
        <w:t xml:space="preserve">[Online]. </w:t>
      </w:r>
      <w:r>
        <w:t xml:space="preserve">Available: </w:t>
      </w:r>
      <w:hyperlink r:id="rId19" w:history="1">
        <w:r>
          <w:rPr>
            <w:rStyle w:val="Kpr"/>
          </w:rPr>
          <w:t>https://www.eclipse.org/epsilon/doc/book/EpsilonBook.pdf</w:t>
        </w:r>
      </w:hyperlink>
      <w:r>
        <w:t>. Accessed: Jul. 10, 2020.</w:t>
      </w:r>
    </w:p>
    <w:p w:rsidR="00DB7A69" w:rsidRDefault="00DB7A69" w:rsidP="00DB7A69">
      <w:pPr>
        <w:pStyle w:val="ListeParagraf"/>
        <w:numPr>
          <w:ilvl w:val="0"/>
          <w:numId w:val="2"/>
        </w:numPr>
        <w:shd w:val="clear" w:color="auto" w:fill="FFFFFF" w:themeFill="background1"/>
        <w:jc w:val="left"/>
      </w:pPr>
      <w:r>
        <w:t xml:space="preserve">D.S. Kolovos, R.F. Paige and F.A. Polack, “The Epsilon Object Language (EOL)”, in </w:t>
      </w:r>
      <w:r w:rsidRPr="00042275">
        <w:rPr>
          <w:i/>
        </w:rPr>
        <w:t>European Conference on Model-Driven Architecture-Foundations and Applications</w:t>
      </w:r>
      <w:r>
        <w:t>, Springer, Berlin, Heidelberg, 2006, pp. 128-142.</w:t>
      </w:r>
    </w:p>
    <w:p w:rsidR="00DD7DAF" w:rsidRDefault="00DD7DAF" w:rsidP="00322801">
      <w:pPr>
        <w:pStyle w:val="ListeParagraf"/>
        <w:numPr>
          <w:ilvl w:val="0"/>
          <w:numId w:val="2"/>
        </w:numPr>
        <w:shd w:val="clear" w:color="auto" w:fill="FFFFFF" w:themeFill="background1"/>
        <w:jc w:val="left"/>
      </w:pPr>
      <w:r>
        <w:t>A. Zolotas</w:t>
      </w:r>
      <w:r w:rsidRPr="00DD7DAF">
        <w:t xml:space="preserve">, </w:t>
      </w:r>
      <w:r>
        <w:t xml:space="preserve">H.H. </w:t>
      </w:r>
      <w:r w:rsidRPr="00DD7DAF">
        <w:t xml:space="preserve">Rodriguez, </w:t>
      </w:r>
      <w:r>
        <w:t xml:space="preserve">S. </w:t>
      </w:r>
      <w:r w:rsidRPr="00DD7DAF">
        <w:t xml:space="preserve">Hutchesson, </w:t>
      </w:r>
      <w:r>
        <w:t xml:space="preserve">B.S. </w:t>
      </w:r>
      <w:r w:rsidRPr="00DD7DAF">
        <w:t xml:space="preserve">Pina, </w:t>
      </w:r>
      <w:r>
        <w:t xml:space="preserve">A. </w:t>
      </w:r>
      <w:r w:rsidRPr="00DD7DAF">
        <w:t>Grigg,</w:t>
      </w:r>
      <w:r>
        <w:t xml:space="preserve"> M.</w:t>
      </w:r>
      <w:r w:rsidRPr="00DD7DAF">
        <w:t xml:space="preserve"> Li,</w:t>
      </w:r>
      <w:r>
        <w:t xml:space="preserve"> D.S.</w:t>
      </w:r>
      <w:r w:rsidRPr="00DD7DAF">
        <w:t xml:space="preserve"> Kolovos and </w:t>
      </w:r>
      <w:r>
        <w:t xml:space="preserve">R.F. </w:t>
      </w:r>
      <w:r w:rsidRPr="00DD7DAF">
        <w:t>Paige,</w:t>
      </w:r>
      <w:r>
        <w:t xml:space="preserve"> “</w:t>
      </w:r>
      <w:r w:rsidRPr="00DD7DAF">
        <w:t xml:space="preserve">Bridging </w:t>
      </w:r>
      <w:r>
        <w:t>P</w:t>
      </w:r>
      <w:r w:rsidRPr="00DD7DAF">
        <w:t xml:space="preserve">roprietary </w:t>
      </w:r>
      <w:r>
        <w:t>M</w:t>
      </w:r>
      <w:r w:rsidRPr="00DD7DAF">
        <w:t xml:space="preserve">odelling and </w:t>
      </w:r>
      <w:r>
        <w:t>O</w:t>
      </w:r>
      <w:r w:rsidRPr="00DD7DAF">
        <w:t>pen-</w:t>
      </w:r>
      <w:r>
        <w:t>S</w:t>
      </w:r>
      <w:r w:rsidRPr="00DD7DAF">
        <w:t xml:space="preserve">ource </w:t>
      </w:r>
      <w:r>
        <w:t>M</w:t>
      </w:r>
      <w:r w:rsidRPr="00DD7DAF">
        <w:t xml:space="preserve">odel </w:t>
      </w:r>
      <w:r>
        <w:t>M</w:t>
      </w:r>
      <w:r w:rsidRPr="00DD7DAF">
        <w:t xml:space="preserve">anagement </w:t>
      </w:r>
      <w:r>
        <w:t>T</w:t>
      </w:r>
      <w:r w:rsidRPr="00DD7DAF">
        <w:t xml:space="preserve">ools: the </w:t>
      </w:r>
      <w:r>
        <w:t>C</w:t>
      </w:r>
      <w:r w:rsidRPr="00DD7DAF">
        <w:t xml:space="preserve">ase of PTC </w:t>
      </w:r>
      <w:r>
        <w:t>I</w:t>
      </w:r>
      <w:r w:rsidRPr="00DD7DAF">
        <w:t xml:space="preserve">ntegrity </w:t>
      </w:r>
      <w:r>
        <w:t>M</w:t>
      </w:r>
      <w:r w:rsidRPr="00DD7DAF">
        <w:t xml:space="preserve">odeller and </w:t>
      </w:r>
      <w:r>
        <w:t>E</w:t>
      </w:r>
      <w:r w:rsidRPr="00DD7DAF">
        <w:t>psilon</w:t>
      </w:r>
      <w:r>
        <w:t xml:space="preserve">”. </w:t>
      </w:r>
      <w:r>
        <w:rPr>
          <w:i/>
        </w:rPr>
        <w:t>Software and Systems Modelling</w:t>
      </w:r>
      <w:r>
        <w:t>, vol. 19, no. 1, pp. 17-38, 2020.</w:t>
      </w:r>
    </w:p>
    <w:p w:rsidR="000434F7" w:rsidRDefault="00EC0A0B" w:rsidP="00322801">
      <w:pPr>
        <w:pStyle w:val="ListeParagraf"/>
        <w:numPr>
          <w:ilvl w:val="0"/>
          <w:numId w:val="2"/>
        </w:numPr>
        <w:shd w:val="clear" w:color="auto" w:fill="FFFFFF" w:themeFill="background1"/>
        <w:jc w:val="left"/>
      </w:pPr>
      <w:r>
        <w:t>EpsilonLabs</w:t>
      </w:r>
      <w:r w:rsidR="00DA37DB">
        <w:t>, “Epsilon-HTML Integration”</w:t>
      </w:r>
      <w:r w:rsidR="000434F7">
        <w:t xml:space="preserve">, 2020. [Online]. </w:t>
      </w:r>
      <w:r w:rsidR="00CC2F1E">
        <w:t>Available</w:t>
      </w:r>
      <w:r w:rsidR="000434F7">
        <w:t xml:space="preserve">: </w:t>
      </w:r>
      <w:hyperlink r:id="rId20" w:history="1">
        <w:r w:rsidR="000434F7">
          <w:rPr>
            <w:rStyle w:val="Kpr"/>
          </w:rPr>
          <w:t>https://github.com/epsilonlabs/emc-html</w:t>
        </w:r>
      </w:hyperlink>
      <w:r w:rsidR="00151B1E">
        <w:t xml:space="preserve">. </w:t>
      </w:r>
      <w:r w:rsidR="000434F7">
        <w:t>Accessed</w:t>
      </w:r>
      <w:r w:rsidR="001639F5">
        <w:t>:</w:t>
      </w:r>
      <w:r w:rsidR="000434F7">
        <w:t xml:space="preserve"> </w:t>
      </w:r>
      <w:r w:rsidR="00432731">
        <w:t xml:space="preserve">Jul. </w:t>
      </w:r>
      <w:r w:rsidR="000434F7">
        <w:t>04</w:t>
      </w:r>
      <w:r w:rsidR="00432731">
        <w:t>,</w:t>
      </w:r>
      <w:r w:rsidR="000434F7">
        <w:t xml:space="preserve"> 2020.</w:t>
      </w:r>
    </w:p>
    <w:p w:rsidR="00B14A60" w:rsidRPr="00B14A60" w:rsidRDefault="005272C0" w:rsidP="00322801">
      <w:pPr>
        <w:pStyle w:val="ListeParagraf"/>
        <w:numPr>
          <w:ilvl w:val="0"/>
          <w:numId w:val="2"/>
        </w:numPr>
        <w:shd w:val="clear" w:color="auto" w:fill="FFFFFF" w:themeFill="background1"/>
        <w:jc w:val="left"/>
        <w:rPr>
          <w:rStyle w:val="Kpr"/>
          <w:color w:val="auto"/>
          <w:u w:val="none"/>
        </w:rPr>
      </w:pPr>
      <w:r>
        <w:t>Object Management Group (</w:t>
      </w:r>
      <w:r w:rsidR="00EC0A0B">
        <w:t>OMG</w:t>
      </w:r>
      <w:r>
        <w:t>)</w:t>
      </w:r>
      <w:r w:rsidR="001639F5">
        <w:t xml:space="preserve">, </w:t>
      </w:r>
      <w:r w:rsidR="00DA37DB">
        <w:t>“</w:t>
      </w:r>
      <w:r w:rsidR="001639F5">
        <w:t>XML Metadata Interchange (XMI</w:t>
      </w:r>
      <w:r w:rsidR="00DA37DB">
        <w:t>) Specification”</w:t>
      </w:r>
      <w:r w:rsidR="001639F5">
        <w:t xml:space="preserve">, 2020. [Online]. Available: </w:t>
      </w:r>
      <w:hyperlink r:id="rId21" w:history="1">
        <w:r w:rsidR="001639F5" w:rsidRPr="009A2106">
          <w:rPr>
            <w:rStyle w:val="Kpr"/>
          </w:rPr>
          <w:t>https://www.omg.org/spec/XMI/2.5.1/PDF</w:t>
        </w:r>
      </w:hyperlink>
      <w:r w:rsidR="00151B1E">
        <w:t xml:space="preserve">. </w:t>
      </w:r>
      <w:r w:rsidR="001639F5">
        <w:t xml:space="preserve">Accessed: </w:t>
      </w:r>
      <w:r w:rsidR="00D745AE">
        <w:t xml:space="preserve">Jul. </w:t>
      </w:r>
      <w:r w:rsidR="001639F5">
        <w:t>04</w:t>
      </w:r>
      <w:r w:rsidR="00D745AE">
        <w:t>,</w:t>
      </w:r>
      <w:r w:rsidR="001639F5">
        <w:t xml:space="preserve"> </w:t>
      </w:r>
      <w:r w:rsidR="00151B1E">
        <w:t>2020</w:t>
      </w:r>
      <w:r w:rsidR="001639F5">
        <w:t>.</w:t>
      </w:r>
    </w:p>
    <w:p w:rsidR="00AB0B00" w:rsidRPr="00B441B2" w:rsidRDefault="00DA37DB" w:rsidP="0079503B">
      <w:pPr>
        <w:pStyle w:val="ListeParagraf"/>
        <w:numPr>
          <w:ilvl w:val="0"/>
          <w:numId w:val="2"/>
        </w:numPr>
        <w:jc w:val="left"/>
      </w:pPr>
      <w:r>
        <w:lastRenderedPageBreak/>
        <w:t>The GSN Working Group Online, “</w:t>
      </w:r>
      <w:r w:rsidR="003C354A">
        <w:t>G</w:t>
      </w:r>
      <w:r>
        <w:t>SN Community Standard Verison 1”</w:t>
      </w:r>
      <w:r w:rsidR="003C354A">
        <w:t>, 2011. [Online]. Ava</w:t>
      </w:r>
      <w:r w:rsidR="00A365A0">
        <w:t>il</w:t>
      </w:r>
      <w:r w:rsidR="003C354A">
        <w:t xml:space="preserve">able: </w:t>
      </w:r>
      <w:hyperlink r:id="rId22" w:history="1">
        <w:r w:rsidR="00234D99" w:rsidRPr="008E18DA">
          <w:rPr>
            <w:rStyle w:val="Kpr"/>
          </w:rPr>
          <w:t>http://www.goalstructuringnotation.info/documents/GSN _Standard.pdf</w:t>
        </w:r>
      </w:hyperlink>
      <w:r w:rsidR="00151B1E">
        <w:t xml:space="preserve">. </w:t>
      </w:r>
      <w:r w:rsidR="003C354A">
        <w:t xml:space="preserve">Accessed: </w:t>
      </w:r>
      <w:r w:rsidR="00D745AE">
        <w:t xml:space="preserve">Jul. </w:t>
      </w:r>
      <w:r w:rsidR="003C354A">
        <w:t>08</w:t>
      </w:r>
      <w:r w:rsidR="00D745AE">
        <w:t>,</w:t>
      </w:r>
      <w:r w:rsidR="00151B1E">
        <w:t xml:space="preserve"> 2020</w:t>
      </w:r>
      <w:r w:rsidR="003C354A">
        <w:t>.</w:t>
      </w:r>
    </w:p>
    <w:sectPr w:rsidR="00AB0B00"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6628" w:rsidRDefault="004B6628" w:rsidP="00C56C3D">
      <w:pPr>
        <w:spacing w:after="0" w:line="240" w:lineRule="auto"/>
      </w:pPr>
      <w:r>
        <w:separator/>
      </w:r>
    </w:p>
  </w:endnote>
  <w:endnote w:type="continuationSeparator" w:id="0">
    <w:p w:rsidR="004B6628" w:rsidRDefault="004B6628"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6628" w:rsidRDefault="004B6628" w:rsidP="00C56C3D">
      <w:pPr>
        <w:spacing w:after="0" w:line="240" w:lineRule="auto"/>
      </w:pPr>
      <w:r>
        <w:separator/>
      </w:r>
    </w:p>
  </w:footnote>
  <w:footnote w:type="continuationSeparator" w:id="0">
    <w:p w:rsidR="004B6628" w:rsidRDefault="004B6628"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1EF43649"/>
    <w:multiLevelType w:val="hybridMultilevel"/>
    <w:tmpl w:val="8B3881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6C800BE"/>
    <w:multiLevelType w:val="hybridMultilevel"/>
    <w:tmpl w:val="38DA4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E8862FC"/>
    <w:multiLevelType w:val="hybridMultilevel"/>
    <w:tmpl w:val="398876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8C87B25"/>
    <w:multiLevelType w:val="hybridMultilevel"/>
    <w:tmpl w:val="52A642CE"/>
    <w:lvl w:ilvl="0" w:tplc="87CE735E">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A8242FC"/>
    <w:multiLevelType w:val="hybridMultilevel"/>
    <w:tmpl w:val="B9BAB69E"/>
    <w:lvl w:ilvl="0" w:tplc="5DFAB7A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8"/>
  </w:num>
  <w:num w:numId="2">
    <w:abstractNumId w:val="20"/>
  </w:num>
  <w:num w:numId="3">
    <w:abstractNumId w:val="22"/>
  </w:num>
  <w:num w:numId="4">
    <w:abstractNumId w:val="4"/>
  </w:num>
  <w:num w:numId="5">
    <w:abstractNumId w:val="14"/>
  </w:num>
  <w:num w:numId="6">
    <w:abstractNumId w:val="11"/>
  </w:num>
  <w:num w:numId="7">
    <w:abstractNumId w:val="0"/>
  </w:num>
  <w:num w:numId="8">
    <w:abstractNumId w:val="15"/>
  </w:num>
  <w:num w:numId="9">
    <w:abstractNumId w:val="6"/>
  </w:num>
  <w:num w:numId="10">
    <w:abstractNumId w:val="1"/>
  </w:num>
  <w:num w:numId="11">
    <w:abstractNumId w:val="8"/>
  </w:num>
  <w:num w:numId="12">
    <w:abstractNumId w:val="17"/>
  </w:num>
  <w:num w:numId="13">
    <w:abstractNumId w:val="24"/>
  </w:num>
  <w:num w:numId="14">
    <w:abstractNumId w:val="12"/>
  </w:num>
  <w:num w:numId="15">
    <w:abstractNumId w:val="23"/>
  </w:num>
  <w:num w:numId="16">
    <w:abstractNumId w:val="5"/>
  </w:num>
  <w:num w:numId="17">
    <w:abstractNumId w:val="7"/>
  </w:num>
  <w:num w:numId="18">
    <w:abstractNumId w:val="9"/>
  </w:num>
  <w:num w:numId="19">
    <w:abstractNumId w:val="10"/>
  </w:num>
  <w:num w:numId="20">
    <w:abstractNumId w:val="13"/>
  </w:num>
  <w:num w:numId="21">
    <w:abstractNumId w:val="3"/>
  </w:num>
  <w:num w:numId="22">
    <w:abstractNumId w:val="25"/>
  </w:num>
  <w:num w:numId="23">
    <w:abstractNumId w:val="16"/>
  </w:num>
  <w:num w:numId="24">
    <w:abstractNumId w:val="2"/>
  </w:num>
  <w:num w:numId="25">
    <w:abstractNumId w:val="19"/>
  </w:num>
  <w:num w:numId="26">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tKwFAMfq5fwt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3A"/>
    <w:rsid w:val="000216F3"/>
    <w:rsid w:val="000220DE"/>
    <w:rsid w:val="00022BDA"/>
    <w:rsid w:val="000234B7"/>
    <w:rsid w:val="00024A66"/>
    <w:rsid w:val="00024B37"/>
    <w:rsid w:val="000305A3"/>
    <w:rsid w:val="0003137F"/>
    <w:rsid w:val="0003240E"/>
    <w:rsid w:val="00032C8F"/>
    <w:rsid w:val="0003310E"/>
    <w:rsid w:val="00034CF5"/>
    <w:rsid w:val="0003560D"/>
    <w:rsid w:val="00036350"/>
    <w:rsid w:val="00040870"/>
    <w:rsid w:val="00040B06"/>
    <w:rsid w:val="00041E97"/>
    <w:rsid w:val="00042275"/>
    <w:rsid w:val="000434F7"/>
    <w:rsid w:val="00045052"/>
    <w:rsid w:val="00045AB6"/>
    <w:rsid w:val="000460F4"/>
    <w:rsid w:val="000461AA"/>
    <w:rsid w:val="000501E9"/>
    <w:rsid w:val="00050A23"/>
    <w:rsid w:val="00050F54"/>
    <w:rsid w:val="0005192A"/>
    <w:rsid w:val="00051D65"/>
    <w:rsid w:val="00052CC9"/>
    <w:rsid w:val="00055409"/>
    <w:rsid w:val="00055C88"/>
    <w:rsid w:val="000560E3"/>
    <w:rsid w:val="000600B9"/>
    <w:rsid w:val="000603B6"/>
    <w:rsid w:val="000642E4"/>
    <w:rsid w:val="0006439D"/>
    <w:rsid w:val="000653B0"/>
    <w:rsid w:val="00066617"/>
    <w:rsid w:val="00066A66"/>
    <w:rsid w:val="00066D60"/>
    <w:rsid w:val="000676FF"/>
    <w:rsid w:val="000708EC"/>
    <w:rsid w:val="00071343"/>
    <w:rsid w:val="0007185F"/>
    <w:rsid w:val="00071A1E"/>
    <w:rsid w:val="00072564"/>
    <w:rsid w:val="00073AE6"/>
    <w:rsid w:val="00073F1D"/>
    <w:rsid w:val="00074604"/>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1DE"/>
    <w:rsid w:val="000A35C5"/>
    <w:rsid w:val="000A3E4F"/>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2D11"/>
    <w:rsid w:val="000D4BF1"/>
    <w:rsid w:val="000D4F4B"/>
    <w:rsid w:val="000E04C5"/>
    <w:rsid w:val="000E059A"/>
    <w:rsid w:val="000E0B05"/>
    <w:rsid w:val="000E1AC1"/>
    <w:rsid w:val="000E1F8E"/>
    <w:rsid w:val="000E2DE4"/>
    <w:rsid w:val="000E51ED"/>
    <w:rsid w:val="000E5A63"/>
    <w:rsid w:val="000E68D8"/>
    <w:rsid w:val="000E7804"/>
    <w:rsid w:val="000E7EEE"/>
    <w:rsid w:val="000F2BE2"/>
    <w:rsid w:val="000F2F16"/>
    <w:rsid w:val="000F2FBA"/>
    <w:rsid w:val="000F3486"/>
    <w:rsid w:val="001008EA"/>
    <w:rsid w:val="00101678"/>
    <w:rsid w:val="001035D6"/>
    <w:rsid w:val="00104286"/>
    <w:rsid w:val="00104D58"/>
    <w:rsid w:val="00105337"/>
    <w:rsid w:val="0010536E"/>
    <w:rsid w:val="001057E0"/>
    <w:rsid w:val="00105DA7"/>
    <w:rsid w:val="00106737"/>
    <w:rsid w:val="00107FBB"/>
    <w:rsid w:val="00110482"/>
    <w:rsid w:val="00110525"/>
    <w:rsid w:val="00110B7E"/>
    <w:rsid w:val="00110DE6"/>
    <w:rsid w:val="00111C9E"/>
    <w:rsid w:val="0011214E"/>
    <w:rsid w:val="001121D8"/>
    <w:rsid w:val="001130FB"/>
    <w:rsid w:val="00113BC4"/>
    <w:rsid w:val="00113E0A"/>
    <w:rsid w:val="001148BE"/>
    <w:rsid w:val="0011777F"/>
    <w:rsid w:val="00117A5B"/>
    <w:rsid w:val="0012042B"/>
    <w:rsid w:val="00121B4A"/>
    <w:rsid w:val="00122CEC"/>
    <w:rsid w:val="00122E04"/>
    <w:rsid w:val="00123134"/>
    <w:rsid w:val="0012402B"/>
    <w:rsid w:val="00124703"/>
    <w:rsid w:val="00124E99"/>
    <w:rsid w:val="001253BC"/>
    <w:rsid w:val="00125808"/>
    <w:rsid w:val="00126319"/>
    <w:rsid w:val="0012683F"/>
    <w:rsid w:val="00126B11"/>
    <w:rsid w:val="00126EB3"/>
    <w:rsid w:val="001270A0"/>
    <w:rsid w:val="00127C8D"/>
    <w:rsid w:val="0013023E"/>
    <w:rsid w:val="00131F09"/>
    <w:rsid w:val="00132A90"/>
    <w:rsid w:val="00133B82"/>
    <w:rsid w:val="001364E6"/>
    <w:rsid w:val="00136677"/>
    <w:rsid w:val="00136A58"/>
    <w:rsid w:val="00136E9B"/>
    <w:rsid w:val="001373B2"/>
    <w:rsid w:val="001376E2"/>
    <w:rsid w:val="001400A3"/>
    <w:rsid w:val="0014041D"/>
    <w:rsid w:val="00140908"/>
    <w:rsid w:val="00140A67"/>
    <w:rsid w:val="001413B0"/>
    <w:rsid w:val="0014237E"/>
    <w:rsid w:val="00143C00"/>
    <w:rsid w:val="00143FBC"/>
    <w:rsid w:val="00146675"/>
    <w:rsid w:val="00146792"/>
    <w:rsid w:val="00146826"/>
    <w:rsid w:val="0015003B"/>
    <w:rsid w:val="00150A28"/>
    <w:rsid w:val="001515E8"/>
    <w:rsid w:val="00151B1E"/>
    <w:rsid w:val="00151EF9"/>
    <w:rsid w:val="00152621"/>
    <w:rsid w:val="00152730"/>
    <w:rsid w:val="00153553"/>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41EB"/>
    <w:rsid w:val="00174A4E"/>
    <w:rsid w:val="00175B5E"/>
    <w:rsid w:val="00176460"/>
    <w:rsid w:val="00176BAD"/>
    <w:rsid w:val="00176CB0"/>
    <w:rsid w:val="001770F3"/>
    <w:rsid w:val="001772F2"/>
    <w:rsid w:val="00180375"/>
    <w:rsid w:val="00180E13"/>
    <w:rsid w:val="00181FA3"/>
    <w:rsid w:val="00182E64"/>
    <w:rsid w:val="001830F6"/>
    <w:rsid w:val="001869A9"/>
    <w:rsid w:val="00186C5A"/>
    <w:rsid w:val="00186F7C"/>
    <w:rsid w:val="00187959"/>
    <w:rsid w:val="00191358"/>
    <w:rsid w:val="00192ED6"/>
    <w:rsid w:val="001932A8"/>
    <w:rsid w:val="00193364"/>
    <w:rsid w:val="0019398F"/>
    <w:rsid w:val="001940C9"/>
    <w:rsid w:val="00194FC0"/>
    <w:rsid w:val="0019524C"/>
    <w:rsid w:val="00195B2B"/>
    <w:rsid w:val="00196750"/>
    <w:rsid w:val="0019678F"/>
    <w:rsid w:val="001A1129"/>
    <w:rsid w:val="001A1685"/>
    <w:rsid w:val="001A1760"/>
    <w:rsid w:val="001A21B6"/>
    <w:rsid w:val="001A5F19"/>
    <w:rsid w:val="001A602A"/>
    <w:rsid w:val="001A689F"/>
    <w:rsid w:val="001A6DAE"/>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32D"/>
    <w:rsid w:val="001C466E"/>
    <w:rsid w:val="001C4899"/>
    <w:rsid w:val="001C5CB0"/>
    <w:rsid w:val="001D1A3A"/>
    <w:rsid w:val="001D2695"/>
    <w:rsid w:val="001D327C"/>
    <w:rsid w:val="001D51A1"/>
    <w:rsid w:val="001D5AC1"/>
    <w:rsid w:val="001E228F"/>
    <w:rsid w:val="001E38E5"/>
    <w:rsid w:val="001E4050"/>
    <w:rsid w:val="001E4988"/>
    <w:rsid w:val="001E6DC6"/>
    <w:rsid w:val="001E7B79"/>
    <w:rsid w:val="001F0BD7"/>
    <w:rsid w:val="001F0FAC"/>
    <w:rsid w:val="001F12E7"/>
    <w:rsid w:val="001F2944"/>
    <w:rsid w:val="001F2C9D"/>
    <w:rsid w:val="001F360A"/>
    <w:rsid w:val="001F4685"/>
    <w:rsid w:val="001F4CE1"/>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AB4"/>
    <w:rsid w:val="0021519F"/>
    <w:rsid w:val="00216210"/>
    <w:rsid w:val="00217F74"/>
    <w:rsid w:val="00220FBB"/>
    <w:rsid w:val="0022129B"/>
    <w:rsid w:val="00221DD7"/>
    <w:rsid w:val="0022273E"/>
    <w:rsid w:val="00222907"/>
    <w:rsid w:val="00224A7A"/>
    <w:rsid w:val="00225AF4"/>
    <w:rsid w:val="00225BD1"/>
    <w:rsid w:val="002268FC"/>
    <w:rsid w:val="0023068A"/>
    <w:rsid w:val="002315A2"/>
    <w:rsid w:val="00231E57"/>
    <w:rsid w:val="00232629"/>
    <w:rsid w:val="00232D0B"/>
    <w:rsid w:val="00233AD6"/>
    <w:rsid w:val="002342B3"/>
    <w:rsid w:val="00234464"/>
    <w:rsid w:val="00234D99"/>
    <w:rsid w:val="00235F65"/>
    <w:rsid w:val="002363F3"/>
    <w:rsid w:val="00236951"/>
    <w:rsid w:val="00236C42"/>
    <w:rsid w:val="0024050D"/>
    <w:rsid w:val="00240B06"/>
    <w:rsid w:val="00240F17"/>
    <w:rsid w:val="00241690"/>
    <w:rsid w:val="00242BD4"/>
    <w:rsid w:val="0024582C"/>
    <w:rsid w:val="002465D8"/>
    <w:rsid w:val="00246D7F"/>
    <w:rsid w:val="00250606"/>
    <w:rsid w:val="00251037"/>
    <w:rsid w:val="002517E3"/>
    <w:rsid w:val="00251C10"/>
    <w:rsid w:val="00252421"/>
    <w:rsid w:val="00252C24"/>
    <w:rsid w:val="002534EA"/>
    <w:rsid w:val="00253600"/>
    <w:rsid w:val="00253D30"/>
    <w:rsid w:val="00253D43"/>
    <w:rsid w:val="00254A07"/>
    <w:rsid w:val="00254FD7"/>
    <w:rsid w:val="00256C79"/>
    <w:rsid w:val="00257E53"/>
    <w:rsid w:val="00260FEE"/>
    <w:rsid w:val="00261B90"/>
    <w:rsid w:val="00267B82"/>
    <w:rsid w:val="00267D14"/>
    <w:rsid w:val="0027001F"/>
    <w:rsid w:val="002708C5"/>
    <w:rsid w:val="002712AD"/>
    <w:rsid w:val="00271C0A"/>
    <w:rsid w:val="00271E21"/>
    <w:rsid w:val="002745E3"/>
    <w:rsid w:val="00274D4D"/>
    <w:rsid w:val="00275442"/>
    <w:rsid w:val="00276135"/>
    <w:rsid w:val="00276942"/>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E2D"/>
    <w:rsid w:val="00294FF4"/>
    <w:rsid w:val="002952BC"/>
    <w:rsid w:val="00295543"/>
    <w:rsid w:val="00297E13"/>
    <w:rsid w:val="002A0C08"/>
    <w:rsid w:val="002A19E0"/>
    <w:rsid w:val="002A1A27"/>
    <w:rsid w:val="002A36FE"/>
    <w:rsid w:val="002A4025"/>
    <w:rsid w:val="002A7095"/>
    <w:rsid w:val="002A729D"/>
    <w:rsid w:val="002A76E2"/>
    <w:rsid w:val="002A7B33"/>
    <w:rsid w:val="002A7C17"/>
    <w:rsid w:val="002B2F32"/>
    <w:rsid w:val="002B360B"/>
    <w:rsid w:val="002B3BB0"/>
    <w:rsid w:val="002B4041"/>
    <w:rsid w:val="002B4C07"/>
    <w:rsid w:val="002B53C8"/>
    <w:rsid w:val="002B6C2A"/>
    <w:rsid w:val="002B6C8C"/>
    <w:rsid w:val="002C0AD5"/>
    <w:rsid w:val="002C196F"/>
    <w:rsid w:val="002C5960"/>
    <w:rsid w:val="002C6413"/>
    <w:rsid w:val="002C64F8"/>
    <w:rsid w:val="002C68AE"/>
    <w:rsid w:val="002C7198"/>
    <w:rsid w:val="002C7415"/>
    <w:rsid w:val="002C758F"/>
    <w:rsid w:val="002C7D84"/>
    <w:rsid w:val="002C7EC3"/>
    <w:rsid w:val="002D06DF"/>
    <w:rsid w:val="002D1701"/>
    <w:rsid w:val="002D20DE"/>
    <w:rsid w:val="002D4700"/>
    <w:rsid w:val="002D60C9"/>
    <w:rsid w:val="002D68C3"/>
    <w:rsid w:val="002D6BB4"/>
    <w:rsid w:val="002E00E5"/>
    <w:rsid w:val="002E1AB8"/>
    <w:rsid w:val="002E2C3A"/>
    <w:rsid w:val="002E3360"/>
    <w:rsid w:val="002E359D"/>
    <w:rsid w:val="002E4277"/>
    <w:rsid w:val="002E4A79"/>
    <w:rsid w:val="002E4E69"/>
    <w:rsid w:val="002E4EBD"/>
    <w:rsid w:val="002E52B0"/>
    <w:rsid w:val="002E55B5"/>
    <w:rsid w:val="002E7A09"/>
    <w:rsid w:val="002E7BB6"/>
    <w:rsid w:val="002F1BF8"/>
    <w:rsid w:val="002F21DF"/>
    <w:rsid w:val="002F29CB"/>
    <w:rsid w:val="002F2A7E"/>
    <w:rsid w:val="002F2BC6"/>
    <w:rsid w:val="002F3146"/>
    <w:rsid w:val="002F549A"/>
    <w:rsid w:val="002F561F"/>
    <w:rsid w:val="002F5BFC"/>
    <w:rsid w:val="0030014F"/>
    <w:rsid w:val="00302AD4"/>
    <w:rsid w:val="00303AED"/>
    <w:rsid w:val="00303BEA"/>
    <w:rsid w:val="00305FC1"/>
    <w:rsid w:val="00306DC7"/>
    <w:rsid w:val="00306EAA"/>
    <w:rsid w:val="003070E3"/>
    <w:rsid w:val="00307A4A"/>
    <w:rsid w:val="00310003"/>
    <w:rsid w:val="003102EB"/>
    <w:rsid w:val="003117E0"/>
    <w:rsid w:val="00312FE2"/>
    <w:rsid w:val="003144B6"/>
    <w:rsid w:val="0031566C"/>
    <w:rsid w:val="00315DAA"/>
    <w:rsid w:val="00317969"/>
    <w:rsid w:val="003210ED"/>
    <w:rsid w:val="00321729"/>
    <w:rsid w:val="00321821"/>
    <w:rsid w:val="003218C8"/>
    <w:rsid w:val="00321F3D"/>
    <w:rsid w:val="00322801"/>
    <w:rsid w:val="00324263"/>
    <w:rsid w:val="00324AF5"/>
    <w:rsid w:val="003318F3"/>
    <w:rsid w:val="00333525"/>
    <w:rsid w:val="00333644"/>
    <w:rsid w:val="003338AF"/>
    <w:rsid w:val="00333DDE"/>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1B7A"/>
    <w:rsid w:val="00353D2A"/>
    <w:rsid w:val="00353DEC"/>
    <w:rsid w:val="003547FB"/>
    <w:rsid w:val="00355048"/>
    <w:rsid w:val="0035614F"/>
    <w:rsid w:val="003567DE"/>
    <w:rsid w:val="003576BE"/>
    <w:rsid w:val="00357DEC"/>
    <w:rsid w:val="003617F4"/>
    <w:rsid w:val="00361D3C"/>
    <w:rsid w:val="003620CA"/>
    <w:rsid w:val="00363790"/>
    <w:rsid w:val="00363BFF"/>
    <w:rsid w:val="00364350"/>
    <w:rsid w:val="00365A3E"/>
    <w:rsid w:val="003662C7"/>
    <w:rsid w:val="003662E9"/>
    <w:rsid w:val="00366340"/>
    <w:rsid w:val="00367857"/>
    <w:rsid w:val="00370209"/>
    <w:rsid w:val="00370678"/>
    <w:rsid w:val="003708E0"/>
    <w:rsid w:val="00370E77"/>
    <w:rsid w:val="00373CE3"/>
    <w:rsid w:val="003744B9"/>
    <w:rsid w:val="00375A2C"/>
    <w:rsid w:val="00375E55"/>
    <w:rsid w:val="0037734A"/>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3422"/>
    <w:rsid w:val="003A43E9"/>
    <w:rsid w:val="003A49D0"/>
    <w:rsid w:val="003A758E"/>
    <w:rsid w:val="003A771F"/>
    <w:rsid w:val="003B23AD"/>
    <w:rsid w:val="003B3800"/>
    <w:rsid w:val="003B54DA"/>
    <w:rsid w:val="003B5876"/>
    <w:rsid w:val="003B7EB7"/>
    <w:rsid w:val="003C1E9E"/>
    <w:rsid w:val="003C2424"/>
    <w:rsid w:val="003C2814"/>
    <w:rsid w:val="003C2A80"/>
    <w:rsid w:val="003C354A"/>
    <w:rsid w:val="003C38E8"/>
    <w:rsid w:val="003C4BA5"/>
    <w:rsid w:val="003C538A"/>
    <w:rsid w:val="003C55A5"/>
    <w:rsid w:val="003C576F"/>
    <w:rsid w:val="003D07D0"/>
    <w:rsid w:val="003D228D"/>
    <w:rsid w:val="003D2F68"/>
    <w:rsid w:val="003D34AD"/>
    <w:rsid w:val="003D4773"/>
    <w:rsid w:val="003D5D6C"/>
    <w:rsid w:val="003D6AF8"/>
    <w:rsid w:val="003D7A10"/>
    <w:rsid w:val="003E17FF"/>
    <w:rsid w:val="003E228B"/>
    <w:rsid w:val="003E2831"/>
    <w:rsid w:val="003E3C41"/>
    <w:rsid w:val="003E40FF"/>
    <w:rsid w:val="003E4189"/>
    <w:rsid w:val="003E4FAB"/>
    <w:rsid w:val="003E6591"/>
    <w:rsid w:val="003E6BCB"/>
    <w:rsid w:val="003F0329"/>
    <w:rsid w:val="003F1256"/>
    <w:rsid w:val="003F19F3"/>
    <w:rsid w:val="003F1BFA"/>
    <w:rsid w:val="003F35BE"/>
    <w:rsid w:val="003F4FE4"/>
    <w:rsid w:val="003F54CB"/>
    <w:rsid w:val="003F54E1"/>
    <w:rsid w:val="003F5992"/>
    <w:rsid w:val="003F6B96"/>
    <w:rsid w:val="003F7104"/>
    <w:rsid w:val="003F7436"/>
    <w:rsid w:val="003F7A62"/>
    <w:rsid w:val="003F7B80"/>
    <w:rsid w:val="003F7C6A"/>
    <w:rsid w:val="00400749"/>
    <w:rsid w:val="004007EC"/>
    <w:rsid w:val="004019EF"/>
    <w:rsid w:val="0040292D"/>
    <w:rsid w:val="00403886"/>
    <w:rsid w:val="004039E2"/>
    <w:rsid w:val="00404A98"/>
    <w:rsid w:val="00406D39"/>
    <w:rsid w:val="00406E7D"/>
    <w:rsid w:val="00407C4B"/>
    <w:rsid w:val="00410C69"/>
    <w:rsid w:val="00410F27"/>
    <w:rsid w:val="00411D35"/>
    <w:rsid w:val="0041225F"/>
    <w:rsid w:val="00413561"/>
    <w:rsid w:val="004135D0"/>
    <w:rsid w:val="0041425D"/>
    <w:rsid w:val="00415520"/>
    <w:rsid w:val="0041560B"/>
    <w:rsid w:val="00416701"/>
    <w:rsid w:val="004174EE"/>
    <w:rsid w:val="0042098A"/>
    <w:rsid w:val="004217A7"/>
    <w:rsid w:val="00421B65"/>
    <w:rsid w:val="00422008"/>
    <w:rsid w:val="00422BF7"/>
    <w:rsid w:val="00422D6D"/>
    <w:rsid w:val="00424B18"/>
    <w:rsid w:val="00424BAB"/>
    <w:rsid w:val="00424E51"/>
    <w:rsid w:val="00424F36"/>
    <w:rsid w:val="004250EF"/>
    <w:rsid w:val="004258AB"/>
    <w:rsid w:val="004258F1"/>
    <w:rsid w:val="004262C2"/>
    <w:rsid w:val="00426602"/>
    <w:rsid w:val="0042719E"/>
    <w:rsid w:val="004309E3"/>
    <w:rsid w:val="00430AEE"/>
    <w:rsid w:val="00431BD4"/>
    <w:rsid w:val="00432350"/>
    <w:rsid w:val="00432731"/>
    <w:rsid w:val="00432D0F"/>
    <w:rsid w:val="00434CF7"/>
    <w:rsid w:val="00434F11"/>
    <w:rsid w:val="00435785"/>
    <w:rsid w:val="004357BB"/>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E1D"/>
    <w:rsid w:val="0045786C"/>
    <w:rsid w:val="004608F2"/>
    <w:rsid w:val="004619DF"/>
    <w:rsid w:val="0046254A"/>
    <w:rsid w:val="00463741"/>
    <w:rsid w:val="00463CDD"/>
    <w:rsid w:val="00463EF2"/>
    <w:rsid w:val="00464F68"/>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277A"/>
    <w:rsid w:val="004847A2"/>
    <w:rsid w:val="004867AD"/>
    <w:rsid w:val="00486C14"/>
    <w:rsid w:val="004873EE"/>
    <w:rsid w:val="00487B44"/>
    <w:rsid w:val="0049026E"/>
    <w:rsid w:val="004908EB"/>
    <w:rsid w:val="0049121A"/>
    <w:rsid w:val="0049249F"/>
    <w:rsid w:val="0049269E"/>
    <w:rsid w:val="004932BE"/>
    <w:rsid w:val="0049347E"/>
    <w:rsid w:val="00493677"/>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865"/>
    <w:rsid w:val="004B0BC3"/>
    <w:rsid w:val="004B2AB5"/>
    <w:rsid w:val="004B356E"/>
    <w:rsid w:val="004B3AC6"/>
    <w:rsid w:val="004B4E31"/>
    <w:rsid w:val="004B532A"/>
    <w:rsid w:val="004B595B"/>
    <w:rsid w:val="004B5C91"/>
    <w:rsid w:val="004B6628"/>
    <w:rsid w:val="004C3B29"/>
    <w:rsid w:val="004C6520"/>
    <w:rsid w:val="004C6638"/>
    <w:rsid w:val="004D0174"/>
    <w:rsid w:val="004D0F73"/>
    <w:rsid w:val="004D1975"/>
    <w:rsid w:val="004D2C64"/>
    <w:rsid w:val="004D5BFC"/>
    <w:rsid w:val="004D604B"/>
    <w:rsid w:val="004D7CB7"/>
    <w:rsid w:val="004E00BB"/>
    <w:rsid w:val="004E0E76"/>
    <w:rsid w:val="004E36CB"/>
    <w:rsid w:val="004E379E"/>
    <w:rsid w:val="004E5396"/>
    <w:rsid w:val="004E5EE0"/>
    <w:rsid w:val="004E60F0"/>
    <w:rsid w:val="004E6B39"/>
    <w:rsid w:val="004E74E2"/>
    <w:rsid w:val="004E75B3"/>
    <w:rsid w:val="004F0414"/>
    <w:rsid w:val="004F06C6"/>
    <w:rsid w:val="004F0768"/>
    <w:rsid w:val="004F131A"/>
    <w:rsid w:val="004F2F5D"/>
    <w:rsid w:val="004F34D0"/>
    <w:rsid w:val="004F3E65"/>
    <w:rsid w:val="004F58B4"/>
    <w:rsid w:val="004F62B6"/>
    <w:rsid w:val="004F669C"/>
    <w:rsid w:val="004F710D"/>
    <w:rsid w:val="00501E58"/>
    <w:rsid w:val="00502BFF"/>
    <w:rsid w:val="005045E5"/>
    <w:rsid w:val="00504823"/>
    <w:rsid w:val="00505539"/>
    <w:rsid w:val="00505628"/>
    <w:rsid w:val="00505649"/>
    <w:rsid w:val="00505B28"/>
    <w:rsid w:val="00505BA3"/>
    <w:rsid w:val="0050757B"/>
    <w:rsid w:val="005075D4"/>
    <w:rsid w:val="00510330"/>
    <w:rsid w:val="005108F2"/>
    <w:rsid w:val="00511026"/>
    <w:rsid w:val="0051109C"/>
    <w:rsid w:val="00513EBB"/>
    <w:rsid w:val="005144C7"/>
    <w:rsid w:val="005145B8"/>
    <w:rsid w:val="005146F2"/>
    <w:rsid w:val="005149A6"/>
    <w:rsid w:val="00515740"/>
    <w:rsid w:val="00516260"/>
    <w:rsid w:val="00516383"/>
    <w:rsid w:val="005166DD"/>
    <w:rsid w:val="00516882"/>
    <w:rsid w:val="00516B45"/>
    <w:rsid w:val="0051778F"/>
    <w:rsid w:val="005220E4"/>
    <w:rsid w:val="00522421"/>
    <w:rsid w:val="0052426C"/>
    <w:rsid w:val="005272C0"/>
    <w:rsid w:val="005300A5"/>
    <w:rsid w:val="00530A91"/>
    <w:rsid w:val="00530EE1"/>
    <w:rsid w:val="00533722"/>
    <w:rsid w:val="005341DC"/>
    <w:rsid w:val="005358FC"/>
    <w:rsid w:val="00535DD3"/>
    <w:rsid w:val="00536462"/>
    <w:rsid w:val="00536C50"/>
    <w:rsid w:val="00536E36"/>
    <w:rsid w:val="00537AD0"/>
    <w:rsid w:val="00540650"/>
    <w:rsid w:val="00540E3C"/>
    <w:rsid w:val="0054103A"/>
    <w:rsid w:val="0054186B"/>
    <w:rsid w:val="00541B38"/>
    <w:rsid w:val="00545FA0"/>
    <w:rsid w:val="005461A0"/>
    <w:rsid w:val="00546FC5"/>
    <w:rsid w:val="00550732"/>
    <w:rsid w:val="0055150E"/>
    <w:rsid w:val="00552CD9"/>
    <w:rsid w:val="0055369A"/>
    <w:rsid w:val="00556D5B"/>
    <w:rsid w:val="00557898"/>
    <w:rsid w:val="00561496"/>
    <w:rsid w:val="00563DEF"/>
    <w:rsid w:val="00565034"/>
    <w:rsid w:val="00565118"/>
    <w:rsid w:val="00565FF0"/>
    <w:rsid w:val="00566280"/>
    <w:rsid w:val="005675EA"/>
    <w:rsid w:val="00567A5C"/>
    <w:rsid w:val="00570C6D"/>
    <w:rsid w:val="00571394"/>
    <w:rsid w:val="00571F35"/>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11A0"/>
    <w:rsid w:val="00592E0E"/>
    <w:rsid w:val="00594430"/>
    <w:rsid w:val="00594B62"/>
    <w:rsid w:val="00594D36"/>
    <w:rsid w:val="00594F84"/>
    <w:rsid w:val="00595108"/>
    <w:rsid w:val="00595BDB"/>
    <w:rsid w:val="00596BE6"/>
    <w:rsid w:val="00596DB3"/>
    <w:rsid w:val="0059724E"/>
    <w:rsid w:val="005972CD"/>
    <w:rsid w:val="00597986"/>
    <w:rsid w:val="005A077E"/>
    <w:rsid w:val="005A230E"/>
    <w:rsid w:val="005A24C7"/>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688D"/>
    <w:rsid w:val="005C7539"/>
    <w:rsid w:val="005C7766"/>
    <w:rsid w:val="005D15D1"/>
    <w:rsid w:val="005D184D"/>
    <w:rsid w:val="005D18F5"/>
    <w:rsid w:val="005D19AF"/>
    <w:rsid w:val="005D31A2"/>
    <w:rsid w:val="005D5BE8"/>
    <w:rsid w:val="005D781E"/>
    <w:rsid w:val="005D7D38"/>
    <w:rsid w:val="005E0581"/>
    <w:rsid w:val="005E137E"/>
    <w:rsid w:val="005E142F"/>
    <w:rsid w:val="005E1E7F"/>
    <w:rsid w:val="005E22DE"/>
    <w:rsid w:val="005E236B"/>
    <w:rsid w:val="005E2B1D"/>
    <w:rsid w:val="005E3CF0"/>
    <w:rsid w:val="005E4AE3"/>
    <w:rsid w:val="005E55D1"/>
    <w:rsid w:val="005E6562"/>
    <w:rsid w:val="005F0845"/>
    <w:rsid w:val="005F0922"/>
    <w:rsid w:val="005F1783"/>
    <w:rsid w:val="005F2272"/>
    <w:rsid w:val="005F2B72"/>
    <w:rsid w:val="005F2D33"/>
    <w:rsid w:val="005F3265"/>
    <w:rsid w:val="005F3941"/>
    <w:rsid w:val="005F46FF"/>
    <w:rsid w:val="005F6A81"/>
    <w:rsid w:val="005F74B7"/>
    <w:rsid w:val="005F76A6"/>
    <w:rsid w:val="006039C2"/>
    <w:rsid w:val="0060514A"/>
    <w:rsid w:val="006051CC"/>
    <w:rsid w:val="00606FEB"/>
    <w:rsid w:val="00607DDA"/>
    <w:rsid w:val="0061123F"/>
    <w:rsid w:val="0061408A"/>
    <w:rsid w:val="006164E6"/>
    <w:rsid w:val="00616D53"/>
    <w:rsid w:val="00620B86"/>
    <w:rsid w:val="006215C3"/>
    <w:rsid w:val="00622001"/>
    <w:rsid w:val="006225D5"/>
    <w:rsid w:val="006225EC"/>
    <w:rsid w:val="006226B2"/>
    <w:rsid w:val="006263B2"/>
    <w:rsid w:val="00627420"/>
    <w:rsid w:val="00631B2D"/>
    <w:rsid w:val="00631BE4"/>
    <w:rsid w:val="00632064"/>
    <w:rsid w:val="00633501"/>
    <w:rsid w:val="0063371A"/>
    <w:rsid w:val="00634993"/>
    <w:rsid w:val="006349F7"/>
    <w:rsid w:val="00634CD6"/>
    <w:rsid w:val="00634F6A"/>
    <w:rsid w:val="00634FD5"/>
    <w:rsid w:val="00635019"/>
    <w:rsid w:val="00635A11"/>
    <w:rsid w:val="00635AA1"/>
    <w:rsid w:val="0063671A"/>
    <w:rsid w:val="00636D39"/>
    <w:rsid w:val="00637E31"/>
    <w:rsid w:val="0064064F"/>
    <w:rsid w:val="00641B8E"/>
    <w:rsid w:val="00641D00"/>
    <w:rsid w:val="00642ADA"/>
    <w:rsid w:val="00643149"/>
    <w:rsid w:val="00643887"/>
    <w:rsid w:val="00644D02"/>
    <w:rsid w:val="00646367"/>
    <w:rsid w:val="006500AF"/>
    <w:rsid w:val="00651093"/>
    <w:rsid w:val="00652B98"/>
    <w:rsid w:val="00652ED4"/>
    <w:rsid w:val="00653053"/>
    <w:rsid w:val="00653C4E"/>
    <w:rsid w:val="0065523A"/>
    <w:rsid w:val="0065524C"/>
    <w:rsid w:val="006557F1"/>
    <w:rsid w:val="00655F2C"/>
    <w:rsid w:val="00656243"/>
    <w:rsid w:val="00656D57"/>
    <w:rsid w:val="006572DA"/>
    <w:rsid w:val="00657D6C"/>
    <w:rsid w:val="00661516"/>
    <w:rsid w:val="006620E9"/>
    <w:rsid w:val="00662921"/>
    <w:rsid w:val="0066330C"/>
    <w:rsid w:val="00663875"/>
    <w:rsid w:val="0066447F"/>
    <w:rsid w:val="0066498F"/>
    <w:rsid w:val="00665F61"/>
    <w:rsid w:val="00670B74"/>
    <w:rsid w:val="00670C41"/>
    <w:rsid w:val="006716D0"/>
    <w:rsid w:val="006718D8"/>
    <w:rsid w:val="00671DBB"/>
    <w:rsid w:val="006745CC"/>
    <w:rsid w:val="00674CE1"/>
    <w:rsid w:val="0067504E"/>
    <w:rsid w:val="006757F3"/>
    <w:rsid w:val="006811BE"/>
    <w:rsid w:val="0068132F"/>
    <w:rsid w:val="00681B9E"/>
    <w:rsid w:val="0068211A"/>
    <w:rsid w:val="0068222B"/>
    <w:rsid w:val="006824B9"/>
    <w:rsid w:val="006830A1"/>
    <w:rsid w:val="00683681"/>
    <w:rsid w:val="00683947"/>
    <w:rsid w:val="0068405F"/>
    <w:rsid w:val="006840DC"/>
    <w:rsid w:val="006851D3"/>
    <w:rsid w:val="0068556A"/>
    <w:rsid w:val="00687C2F"/>
    <w:rsid w:val="00690084"/>
    <w:rsid w:val="006920A5"/>
    <w:rsid w:val="0069290C"/>
    <w:rsid w:val="00692CB1"/>
    <w:rsid w:val="00693B49"/>
    <w:rsid w:val="006942C2"/>
    <w:rsid w:val="006945AC"/>
    <w:rsid w:val="00694EFF"/>
    <w:rsid w:val="0069536F"/>
    <w:rsid w:val="00696BDB"/>
    <w:rsid w:val="006A122A"/>
    <w:rsid w:val="006A24B3"/>
    <w:rsid w:val="006A2590"/>
    <w:rsid w:val="006A4C25"/>
    <w:rsid w:val="006A523A"/>
    <w:rsid w:val="006A5322"/>
    <w:rsid w:val="006A5AA7"/>
    <w:rsid w:val="006A656E"/>
    <w:rsid w:val="006A660A"/>
    <w:rsid w:val="006A6AB2"/>
    <w:rsid w:val="006A6B37"/>
    <w:rsid w:val="006B123D"/>
    <w:rsid w:val="006B21D7"/>
    <w:rsid w:val="006B25D8"/>
    <w:rsid w:val="006B29EF"/>
    <w:rsid w:val="006B39C0"/>
    <w:rsid w:val="006B4588"/>
    <w:rsid w:val="006B4591"/>
    <w:rsid w:val="006B535F"/>
    <w:rsid w:val="006B5CCC"/>
    <w:rsid w:val="006B6AF1"/>
    <w:rsid w:val="006B73CC"/>
    <w:rsid w:val="006B758E"/>
    <w:rsid w:val="006C0335"/>
    <w:rsid w:val="006C071C"/>
    <w:rsid w:val="006C32C3"/>
    <w:rsid w:val="006C36DD"/>
    <w:rsid w:val="006C505D"/>
    <w:rsid w:val="006C545D"/>
    <w:rsid w:val="006C629A"/>
    <w:rsid w:val="006C68D8"/>
    <w:rsid w:val="006D0326"/>
    <w:rsid w:val="006D187D"/>
    <w:rsid w:val="006D1DAB"/>
    <w:rsid w:val="006D1F17"/>
    <w:rsid w:val="006D27F4"/>
    <w:rsid w:val="006D2DD3"/>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3F73"/>
    <w:rsid w:val="00704559"/>
    <w:rsid w:val="00704FB7"/>
    <w:rsid w:val="00705617"/>
    <w:rsid w:val="00707DF2"/>
    <w:rsid w:val="00710914"/>
    <w:rsid w:val="0071165A"/>
    <w:rsid w:val="00711A85"/>
    <w:rsid w:val="007125C4"/>
    <w:rsid w:val="00712623"/>
    <w:rsid w:val="007139B8"/>
    <w:rsid w:val="0071470E"/>
    <w:rsid w:val="00714F0B"/>
    <w:rsid w:val="007173EF"/>
    <w:rsid w:val="0072013F"/>
    <w:rsid w:val="00721E97"/>
    <w:rsid w:val="007226A6"/>
    <w:rsid w:val="00723AAD"/>
    <w:rsid w:val="00725657"/>
    <w:rsid w:val="00725716"/>
    <w:rsid w:val="00725C81"/>
    <w:rsid w:val="007262A9"/>
    <w:rsid w:val="007267D1"/>
    <w:rsid w:val="00727C34"/>
    <w:rsid w:val="00731564"/>
    <w:rsid w:val="00732153"/>
    <w:rsid w:val="0073262E"/>
    <w:rsid w:val="0073350D"/>
    <w:rsid w:val="00733CF3"/>
    <w:rsid w:val="007341B9"/>
    <w:rsid w:val="00734341"/>
    <w:rsid w:val="00734A15"/>
    <w:rsid w:val="0073551C"/>
    <w:rsid w:val="007355F1"/>
    <w:rsid w:val="00735A7D"/>
    <w:rsid w:val="00736211"/>
    <w:rsid w:val="007362E1"/>
    <w:rsid w:val="00737EA6"/>
    <w:rsid w:val="00740665"/>
    <w:rsid w:val="007429B2"/>
    <w:rsid w:val="00742B53"/>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5133"/>
    <w:rsid w:val="007669DD"/>
    <w:rsid w:val="00766E9F"/>
    <w:rsid w:val="0076705B"/>
    <w:rsid w:val="00770601"/>
    <w:rsid w:val="0077189D"/>
    <w:rsid w:val="00772655"/>
    <w:rsid w:val="00772856"/>
    <w:rsid w:val="00775490"/>
    <w:rsid w:val="00775E47"/>
    <w:rsid w:val="00776388"/>
    <w:rsid w:val="007772B8"/>
    <w:rsid w:val="0078162C"/>
    <w:rsid w:val="0078223B"/>
    <w:rsid w:val="00783EBB"/>
    <w:rsid w:val="00785DB6"/>
    <w:rsid w:val="0078688E"/>
    <w:rsid w:val="00786CEC"/>
    <w:rsid w:val="007879EE"/>
    <w:rsid w:val="007917A9"/>
    <w:rsid w:val="0079181D"/>
    <w:rsid w:val="00792E1B"/>
    <w:rsid w:val="007933C7"/>
    <w:rsid w:val="00793485"/>
    <w:rsid w:val="007948DE"/>
    <w:rsid w:val="0079503B"/>
    <w:rsid w:val="00795A22"/>
    <w:rsid w:val="007972EC"/>
    <w:rsid w:val="007977A1"/>
    <w:rsid w:val="00797E2E"/>
    <w:rsid w:val="007A0770"/>
    <w:rsid w:val="007A19C8"/>
    <w:rsid w:val="007A1FD3"/>
    <w:rsid w:val="007A2750"/>
    <w:rsid w:val="007A39F6"/>
    <w:rsid w:val="007A3E75"/>
    <w:rsid w:val="007A4D6B"/>
    <w:rsid w:val="007A55C6"/>
    <w:rsid w:val="007A59C6"/>
    <w:rsid w:val="007A6062"/>
    <w:rsid w:val="007B0A7C"/>
    <w:rsid w:val="007B223B"/>
    <w:rsid w:val="007B37DC"/>
    <w:rsid w:val="007B37EB"/>
    <w:rsid w:val="007B4353"/>
    <w:rsid w:val="007B47CE"/>
    <w:rsid w:val="007B52E6"/>
    <w:rsid w:val="007B64BF"/>
    <w:rsid w:val="007B67AB"/>
    <w:rsid w:val="007B7787"/>
    <w:rsid w:val="007B7B9D"/>
    <w:rsid w:val="007B7E90"/>
    <w:rsid w:val="007C02FD"/>
    <w:rsid w:val="007C0A3C"/>
    <w:rsid w:val="007C1A8A"/>
    <w:rsid w:val="007C26C2"/>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501"/>
    <w:rsid w:val="007E17CE"/>
    <w:rsid w:val="007E2ABE"/>
    <w:rsid w:val="007E3D46"/>
    <w:rsid w:val="007E47EF"/>
    <w:rsid w:val="007E5C43"/>
    <w:rsid w:val="007E5D14"/>
    <w:rsid w:val="007E6321"/>
    <w:rsid w:val="007E6F7B"/>
    <w:rsid w:val="007E73C4"/>
    <w:rsid w:val="007F0010"/>
    <w:rsid w:val="007F06DD"/>
    <w:rsid w:val="007F23FB"/>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9ED"/>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7EE"/>
    <w:rsid w:val="00830E09"/>
    <w:rsid w:val="00831484"/>
    <w:rsid w:val="008317DE"/>
    <w:rsid w:val="00832A0C"/>
    <w:rsid w:val="00832E73"/>
    <w:rsid w:val="00832EAC"/>
    <w:rsid w:val="00833030"/>
    <w:rsid w:val="00833765"/>
    <w:rsid w:val="00834FDF"/>
    <w:rsid w:val="008353B8"/>
    <w:rsid w:val="008355FC"/>
    <w:rsid w:val="0083579E"/>
    <w:rsid w:val="00835B9C"/>
    <w:rsid w:val="00837C35"/>
    <w:rsid w:val="00837D4F"/>
    <w:rsid w:val="00840974"/>
    <w:rsid w:val="00840A2C"/>
    <w:rsid w:val="00840AD7"/>
    <w:rsid w:val="00840B1B"/>
    <w:rsid w:val="00841BC7"/>
    <w:rsid w:val="008428C5"/>
    <w:rsid w:val="0084355B"/>
    <w:rsid w:val="00843B09"/>
    <w:rsid w:val="00844196"/>
    <w:rsid w:val="00844246"/>
    <w:rsid w:val="008453D6"/>
    <w:rsid w:val="00846506"/>
    <w:rsid w:val="00847891"/>
    <w:rsid w:val="008478AC"/>
    <w:rsid w:val="008507CD"/>
    <w:rsid w:val="00851322"/>
    <w:rsid w:val="0085271B"/>
    <w:rsid w:val="0085358C"/>
    <w:rsid w:val="00853972"/>
    <w:rsid w:val="008539C1"/>
    <w:rsid w:val="00853FCB"/>
    <w:rsid w:val="00854A9B"/>
    <w:rsid w:val="00855A89"/>
    <w:rsid w:val="008567CB"/>
    <w:rsid w:val="00856CA8"/>
    <w:rsid w:val="00857438"/>
    <w:rsid w:val="00857B3C"/>
    <w:rsid w:val="00857DFC"/>
    <w:rsid w:val="0086209A"/>
    <w:rsid w:val="0086222D"/>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5D9B"/>
    <w:rsid w:val="00876019"/>
    <w:rsid w:val="0087667B"/>
    <w:rsid w:val="00876750"/>
    <w:rsid w:val="00877B95"/>
    <w:rsid w:val="0088167D"/>
    <w:rsid w:val="00881EDC"/>
    <w:rsid w:val="008830FF"/>
    <w:rsid w:val="008832E2"/>
    <w:rsid w:val="00885F38"/>
    <w:rsid w:val="008873DF"/>
    <w:rsid w:val="008878B0"/>
    <w:rsid w:val="00890B08"/>
    <w:rsid w:val="00890F4F"/>
    <w:rsid w:val="00891056"/>
    <w:rsid w:val="00893E6B"/>
    <w:rsid w:val="00894E88"/>
    <w:rsid w:val="00896510"/>
    <w:rsid w:val="00896EBD"/>
    <w:rsid w:val="00897302"/>
    <w:rsid w:val="008974A2"/>
    <w:rsid w:val="00897F85"/>
    <w:rsid w:val="008A06B6"/>
    <w:rsid w:val="008A0F35"/>
    <w:rsid w:val="008A160F"/>
    <w:rsid w:val="008A2A1C"/>
    <w:rsid w:val="008A2CF0"/>
    <w:rsid w:val="008A3915"/>
    <w:rsid w:val="008A56E1"/>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59AC"/>
    <w:rsid w:val="008D7FC4"/>
    <w:rsid w:val="008E1EC9"/>
    <w:rsid w:val="008E2F2A"/>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6D6C"/>
    <w:rsid w:val="009173A2"/>
    <w:rsid w:val="00921B6C"/>
    <w:rsid w:val="00921C4B"/>
    <w:rsid w:val="00922200"/>
    <w:rsid w:val="009229F7"/>
    <w:rsid w:val="00923476"/>
    <w:rsid w:val="00923951"/>
    <w:rsid w:val="00924FBB"/>
    <w:rsid w:val="00925E7C"/>
    <w:rsid w:val="00926013"/>
    <w:rsid w:val="0092637A"/>
    <w:rsid w:val="009327D2"/>
    <w:rsid w:val="00932976"/>
    <w:rsid w:val="0093298F"/>
    <w:rsid w:val="00932B3F"/>
    <w:rsid w:val="00934086"/>
    <w:rsid w:val="00934137"/>
    <w:rsid w:val="009350D0"/>
    <w:rsid w:val="00935C1B"/>
    <w:rsid w:val="00935C29"/>
    <w:rsid w:val="00937349"/>
    <w:rsid w:val="0094053E"/>
    <w:rsid w:val="00940596"/>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608"/>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4A72"/>
    <w:rsid w:val="009756AF"/>
    <w:rsid w:val="00975F9C"/>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0D38"/>
    <w:rsid w:val="00991243"/>
    <w:rsid w:val="00991B2E"/>
    <w:rsid w:val="00993C02"/>
    <w:rsid w:val="00993D4F"/>
    <w:rsid w:val="00994199"/>
    <w:rsid w:val="009941F0"/>
    <w:rsid w:val="00994B8D"/>
    <w:rsid w:val="009952F0"/>
    <w:rsid w:val="009A0D9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588"/>
    <w:rsid w:val="009C6D01"/>
    <w:rsid w:val="009D02ED"/>
    <w:rsid w:val="009D1585"/>
    <w:rsid w:val="009D1ADB"/>
    <w:rsid w:val="009D27D4"/>
    <w:rsid w:val="009D29C5"/>
    <w:rsid w:val="009D414C"/>
    <w:rsid w:val="009D520E"/>
    <w:rsid w:val="009D5B8B"/>
    <w:rsid w:val="009D6B30"/>
    <w:rsid w:val="009D6F75"/>
    <w:rsid w:val="009E069D"/>
    <w:rsid w:val="009E274B"/>
    <w:rsid w:val="009E371A"/>
    <w:rsid w:val="009E397A"/>
    <w:rsid w:val="009E5596"/>
    <w:rsid w:val="009E687B"/>
    <w:rsid w:val="009E74AC"/>
    <w:rsid w:val="009E7F3E"/>
    <w:rsid w:val="009E7FBD"/>
    <w:rsid w:val="009F056D"/>
    <w:rsid w:val="009F0627"/>
    <w:rsid w:val="009F0804"/>
    <w:rsid w:val="009F38C3"/>
    <w:rsid w:val="009F4975"/>
    <w:rsid w:val="009F5293"/>
    <w:rsid w:val="009F56BB"/>
    <w:rsid w:val="009F571D"/>
    <w:rsid w:val="009F655B"/>
    <w:rsid w:val="009F6EA5"/>
    <w:rsid w:val="009F7FC8"/>
    <w:rsid w:val="00A01979"/>
    <w:rsid w:val="00A02305"/>
    <w:rsid w:val="00A02577"/>
    <w:rsid w:val="00A034B1"/>
    <w:rsid w:val="00A047B3"/>
    <w:rsid w:val="00A05B78"/>
    <w:rsid w:val="00A060FE"/>
    <w:rsid w:val="00A07A0C"/>
    <w:rsid w:val="00A07A73"/>
    <w:rsid w:val="00A10018"/>
    <w:rsid w:val="00A12401"/>
    <w:rsid w:val="00A134E9"/>
    <w:rsid w:val="00A141C4"/>
    <w:rsid w:val="00A153E2"/>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AA8"/>
    <w:rsid w:val="00A52EA5"/>
    <w:rsid w:val="00A54033"/>
    <w:rsid w:val="00A552B6"/>
    <w:rsid w:val="00A5567F"/>
    <w:rsid w:val="00A5642F"/>
    <w:rsid w:val="00A5708C"/>
    <w:rsid w:val="00A57234"/>
    <w:rsid w:val="00A572FE"/>
    <w:rsid w:val="00A57B7A"/>
    <w:rsid w:val="00A60421"/>
    <w:rsid w:val="00A60C14"/>
    <w:rsid w:val="00A6136B"/>
    <w:rsid w:val="00A61A52"/>
    <w:rsid w:val="00A62966"/>
    <w:rsid w:val="00A63826"/>
    <w:rsid w:val="00A64023"/>
    <w:rsid w:val="00A646D0"/>
    <w:rsid w:val="00A654E1"/>
    <w:rsid w:val="00A65B41"/>
    <w:rsid w:val="00A65CE8"/>
    <w:rsid w:val="00A66D1D"/>
    <w:rsid w:val="00A67C65"/>
    <w:rsid w:val="00A70666"/>
    <w:rsid w:val="00A7075F"/>
    <w:rsid w:val="00A711E9"/>
    <w:rsid w:val="00A71E27"/>
    <w:rsid w:val="00A72635"/>
    <w:rsid w:val="00A72B14"/>
    <w:rsid w:val="00A733D7"/>
    <w:rsid w:val="00A76343"/>
    <w:rsid w:val="00A77B6C"/>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E8F"/>
    <w:rsid w:val="00AA694F"/>
    <w:rsid w:val="00AA6961"/>
    <w:rsid w:val="00AA72E8"/>
    <w:rsid w:val="00AB016E"/>
    <w:rsid w:val="00AB0B00"/>
    <w:rsid w:val="00AB0CD9"/>
    <w:rsid w:val="00AB1A37"/>
    <w:rsid w:val="00AB1E90"/>
    <w:rsid w:val="00AB3E31"/>
    <w:rsid w:val="00AB4530"/>
    <w:rsid w:val="00AB48EB"/>
    <w:rsid w:val="00AB54E7"/>
    <w:rsid w:val="00AB5AB6"/>
    <w:rsid w:val="00AB687E"/>
    <w:rsid w:val="00AC13BD"/>
    <w:rsid w:val="00AC1EB9"/>
    <w:rsid w:val="00AC2192"/>
    <w:rsid w:val="00AC2CF3"/>
    <w:rsid w:val="00AC4842"/>
    <w:rsid w:val="00AC5189"/>
    <w:rsid w:val="00AC6FE6"/>
    <w:rsid w:val="00AC727C"/>
    <w:rsid w:val="00AC7C02"/>
    <w:rsid w:val="00AD19EA"/>
    <w:rsid w:val="00AD21A5"/>
    <w:rsid w:val="00AD2F5D"/>
    <w:rsid w:val="00AD4D13"/>
    <w:rsid w:val="00AD532F"/>
    <w:rsid w:val="00AD5950"/>
    <w:rsid w:val="00AD5A29"/>
    <w:rsid w:val="00AD5AE6"/>
    <w:rsid w:val="00AD5F4A"/>
    <w:rsid w:val="00AD600D"/>
    <w:rsid w:val="00AD6F84"/>
    <w:rsid w:val="00AD740B"/>
    <w:rsid w:val="00AE053E"/>
    <w:rsid w:val="00AE05BC"/>
    <w:rsid w:val="00AE08F1"/>
    <w:rsid w:val="00AE3AA4"/>
    <w:rsid w:val="00AE5694"/>
    <w:rsid w:val="00AE6C3C"/>
    <w:rsid w:val="00AE78CA"/>
    <w:rsid w:val="00AE7C21"/>
    <w:rsid w:val="00AF1377"/>
    <w:rsid w:val="00AF33D8"/>
    <w:rsid w:val="00AF3D2D"/>
    <w:rsid w:val="00AF458C"/>
    <w:rsid w:val="00AF4C28"/>
    <w:rsid w:val="00AF4D02"/>
    <w:rsid w:val="00AF65F9"/>
    <w:rsid w:val="00AF73A5"/>
    <w:rsid w:val="00AF7AB7"/>
    <w:rsid w:val="00B017B9"/>
    <w:rsid w:val="00B03178"/>
    <w:rsid w:val="00B03CFF"/>
    <w:rsid w:val="00B0455F"/>
    <w:rsid w:val="00B05105"/>
    <w:rsid w:val="00B05602"/>
    <w:rsid w:val="00B06E22"/>
    <w:rsid w:val="00B07988"/>
    <w:rsid w:val="00B1049C"/>
    <w:rsid w:val="00B10542"/>
    <w:rsid w:val="00B10F74"/>
    <w:rsid w:val="00B12B69"/>
    <w:rsid w:val="00B1377B"/>
    <w:rsid w:val="00B13E54"/>
    <w:rsid w:val="00B14444"/>
    <w:rsid w:val="00B144BD"/>
    <w:rsid w:val="00B14A60"/>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08E"/>
    <w:rsid w:val="00B268B1"/>
    <w:rsid w:val="00B27AAF"/>
    <w:rsid w:val="00B308E0"/>
    <w:rsid w:val="00B30B24"/>
    <w:rsid w:val="00B30B86"/>
    <w:rsid w:val="00B32942"/>
    <w:rsid w:val="00B329FD"/>
    <w:rsid w:val="00B330E5"/>
    <w:rsid w:val="00B3339D"/>
    <w:rsid w:val="00B334E0"/>
    <w:rsid w:val="00B3354A"/>
    <w:rsid w:val="00B348BF"/>
    <w:rsid w:val="00B35ED2"/>
    <w:rsid w:val="00B40A2A"/>
    <w:rsid w:val="00B42DE4"/>
    <w:rsid w:val="00B43538"/>
    <w:rsid w:val="00B441B2"/>
    <w:rsid w:val="00B464D0"/>
    <w:rsid w:val="00B52948"/>
    <w:rsid w:val="00B53069"/>
    <w:rsid w:val="00B5309E"/>
    <w:rsid w:val="00B54221"/>
    <w:rsid w:val="00B57F36"/>
    <w:rsid w:val="00B60CAE"/>
    <w:rsid w:val="00B617FF"/>
    <w:rsid w:val="00B62F39"/>
    <w:rsid w:val="00B63730"/>
    <w:rsid w:val="00B6381F"/>
    <w:rsid w:val="00B63BB5"/>
    <w:rsid w:val="00B65C0F"/>
    <w:rsid w:val="00B665DA"/>
    <w:rsid w:val="00B6682C"/>
    <w:rsid w:val="00B67258"/>
    <w:rsid w:val="00B676D3"/>
    <w:rsid w:val="00B71149"/>
    <w:rsid w:val="00B7180E"/>
    <w:rsid w:val="00B7199E"/>
    <w:rsid w:val="00B71B3F"/>
    <w:rsid w:val="00B7388C"/>
    <w:rsid w:val="00B74ABC"/>
    <w:rsid w:val="00B74C31"/>
    <w:rsid w:val="00B758C8"/>
    <w:rsid w:val="00B823D4"/>
    <w:rsid w:val="00B83A4D"/>
    <w:rsid w:val="00B875CA"/>
    <w:rsid w:val="00B90B29"/>
    <w:rsid w:val="00B90CC1"/>
    <w:rsid w:val="00B9116B"/>
    <w:rsid w:val="00B9288C"/>
    <w:rsid w:val="00B930C7"/>
    <w:rsid w:val="00B9417D"/>
    <w:rsid w:val="00B96682"/>
    <w:rsid w:val="00B97FB0"/>
    <w:rsid w:val="00BA218A"/>
    <w:rsid w:val="00BA300D"/>
    <w:rsid w:val="00BA331F"/>
    <w:rsid w:val="00BA5394"/>
    <w:rsid w:val="00BA5CD4"/>
    <w:rsid w:val="00BA75B5"/>
    <w:rsid w:val="00BA796D"/>
    <w:rsid w:val="00BB0657"/>
    <w:rsid w:val="00BB0EE3"/>
    <w:rsid w:val="00BB1BC2"/>
    <w:rsid w:val="00BB2C81"/>
    <w:rsid w:val="00BB4ADA"/>
    <w:rsid w:val="00BB735B"/>
    <w:rsid w:val="00BC0680"/>
    <w:rsid w:val="00BC1519"/>
    <w:rsid w:val="00BC2276"/>
    <w:rsid w:val="00BC25FD"/>
    <w:rsid w:val="00BC2745"/>
    <w:rsid w:val="00BC2EF1"/>
    <w:rsid w:val="00BC69C1"/>
    <w:rsid w:val="00BD10CF"/>
    <w:rsid w:val="00BD25E2"/>
    <w:rsid w:val="00BD2930"/>
    <w:rsid w:val="00BD2D74"/>
    <w:rsid w:val="00BD3387"/>
    <w:rsid w:val="00BD3C9A"/>
    <w:rsid w:val="00BD5CCD"/>
    <w:rsid w:val="00BD645B"/>
    <w:rsid w:val="00BE14E2"/>
    <w:rsid w:val="00BE3487"/>
    <w:rsid w:val="00BE503B"/>
    <w:rsid w:val="00BE5D06"/>
    <w:rsid w:val="00BE68F8"/>
    <w:rsid w:val="00BF0B70"/>
    <w:rsid w:val="00BF0FC4"/>
    <w:rsid w:val="00BF1676"/>
    <w:rsid w:val="00BF1A90"/>
    <w:rsid w:val="00BF1CE6"/>
    <w:rsid w:val="00BF478B"/>
    <w:rsid w:val="00BF4879"/>
    <w:rsid w:val="00BF5A0A"/>
    <w:rsid w:val="00BF5F08"/>
    <w:rsid w:val="00C0015F"/>
    <w:rsid w:val="00C002C7"/>
    <w:rsid w:val="00C00401"/>
    <w:rsid w:val="00C02E39"/>
    <w:rsid w:val="00C044E9"/>
    <w:rsid w:val="00C0459A"/>
    <w:rsid w:val="00C05272"/>
    <w:rsid w:val="00C10391"/>
    <w:rsid w:val="00C1227A"/>
    <w:rsid w:val="00C12B39"/>
    <w:rsid w:val="00C13C95"/>
    <w:rsid w:val="00C13E1D"/>
    <w:rsid w:val="00C14A39"/>
    <w:rsid w:val="00C14AFD"/>
    <w:rsid w:val="00C14CCB"/>
    <w:rsid w:val="00C1589E"/>
    <w:rsid w:val="00C162A8"/>
    <w:rsid w:val="00C16F7E"/>
    <w:rsid w:val="00C17FE4"/>
    <w:rsid w:val="00C204A8"/>
    <w:rsid w:val="00C206BC"/>
    <w:rsid w:val="00C24E08"/>
    <w:rsid w:val="00C25BE3"/>
    <w:rsid w:val="00C26D06"/>
    <w:rsid w:val="00C2707A"/>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26B"/>
    <w:rsid w:val="00C45BE8"/>
    <w:rsid w:val="00C45C1A"/>
    <w:rsid w:val="00C4654B"/>
    <w:rsid w:val="00C46AB3"/>
    <w:rsid w:val="00C46FA1"/>
    <w:rsid w:val="00C470D4"/>
    <w:rsid w:val="00C4743D"/>
    <w:rsid w:val="00C476FA"/>
    <w:rsid w:val="00C50107"/>
    <w:rsid w:val="00C52093"/>
    <w:rsid w:val="00C53B3C"/>
    <w:rsid w:val="00C56962"/>
    <w:rsid w:val="00C5698E"/>
    <w:rsid w:val="00C56C3D"/>
    <w:rsid w:val="00C574CD"/>
    <w:rsid w:val="00C61171"/>
    <w:rsid w:val="00C61902"/>
    <w:rsid w:val="00C61BD6"/>
    <w:rsid w:val="00C61CB5"/>
    <w:rsid w:val="00C66C1F"/>
    <w:rsid w:val="00C66C8E"/>
    <w:rsid w:val="00C67749"/>
    <w:rsid w:val="00C67C37"/>
    <w:rsid w:val="00C711B1"/>
    <w:rsid w:val="00C72469"/>
    <w:rsid w:val="00C72A54"/>
    <w:rsid w:val="00C73C57"/>
    <w:rsid w:val="00C74E67"/>
    <w:rsid w:val="00C77047"/>
    <w:rsid w:val="00C83D5A"/>
    <w:rsid w:val="00C8402E"/>
    <w:rsid w:val="00C8460C"/>
    <w:rsid w:val="00C84C73"/>
    <w:rsid w:val="00C86338"/>
    <w:rsid w:val="00C8699A"/>
    <w:rsid w:val="00C875EE"/>
    <w:rsid w:val="00C907FB"/>
    <w:rsid w:val="00C912BF"/>
    <w:rsid w:val="00C91573"/>
    <w:rsid w:val="00C91C03"/>
    <w:rsid w:val="00C91EBB"/>
    <w:rsid w:val="00C9406A"/>
    <w:rsid w:val="00C940A2"/>
    <w:rsid w:val="00C96821"/>
    <w:rsid w:val="00C9782E"/>
    <w:rsid w:val="00C979DE"/>
    <w:rsid w:val="00C979EF"/>
    <w:rsid w:val="00CA031E"/>
    <w:rsid w:val="00CA11B9"/>
    <w:rsid w:val="00CA1CF1"/>
    <w:rsid w:val="00CA2973"/>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01E"/>
    <w:rsid w:val="00CC65DF"/>
    <w:rsid w:val="00CC67E3"/>
    <w:rsid w:val="00CC6AA9"/>
    <w:rsid w:val="00CC7C10"/>
    <w:rsid w:val="00CD136C"/>
    <w:rsid w:val="00CD1AC1"/>
    <w:rsid w:val="00CD1B87"/>
    <w:rsid w:val="00CD244E"/>
    <w:rsid w:val="00CD29BE"/>
    <w:rsid w:val="00CD370A"/>
    <w:rsid w:val="00CD3AC2"/>
    <w:rsid w:val="00CD437A"/>
    <w:rsid w:val="00CD55BE"/>
    <w:rsid w:val="00CD5E18"/>
    <w:rsid w:val="00CD5FA3"/>
    <w:rsid w:val="00CD6F72"/>
    <w:rsid w:val="00CD721D"/>
    <w:rsid w:val="00CE0DE2"/>
    <w:rsid w:val="00CE222B"/>
    <w:rsid w:val="00CE23B3"/>
    <w:rsid w:val="00CE2D1F"/>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D00CCE"/>
    <w:rsid w:val="00D0237B"/>
    <w:rsid w:val="00D0362C"/>
    <w:rsid w:val="00D03E7E"/>
    <w:rsid w:val="00D049E5"/>
    <w:rsid w:val="00D04A59"/>
    <w:rsid w:val="00D10E54"/>
    <w:rsid w:val="00D10EE4"/>
    <w:rsid w:val="00D10FB1"/>
    <w:rsid w:val="00D11BBB"/>
    <w:rsid w:val="00D12460"/>
    <w:rsid w:val="00D13140"/>
    <w:rsid w:val="00D14AAF"/>
    <w:rsid w:val="00D157D8"/>
    <w:rsid w:val="00D17252"/>
    <w:rsid w:val="00D17484"/>
    <w:rsid w:val="00D211CA"/>
    <w:rsid w:val="00D2383F"/>
    <w:rsid w:val="00D23A3E"/>
    <w:rsid w:val="00D23C44"/>
    <w:rsid w:val="00D25125"/>
    <w:rsid w:val="00D25C46"/>
    <w:rsid w:val="00D2760B"/>
    <w:rsid w:val="00D308E5"/>
    <w:rsid w:val="00D33E53"/>
    <w:rsid w:val="00D35419"/>
    <w:rsid w:val="00D37122"/>
    <w:rsid w:val="00D37B5D"/>
    <w:rsid w:val="00D402C2"/>
    <w:rsid w:val="00D4067A"/>
    <w:rsid w:val="00D41FD7"/>
    <w:rsid w:val="00D42D0D"/>
    <w:rsid w:val="00D43689"/>
    <w:rsid w:val="00D43D54"/>
    <w:rsid w:val="00D44555"/>
    <w:rsid w:val="00D456BE"/>
    <w:rsid w:val="00D45D76"/>
    <w:rsid w:val="00D472BD"/>
    <w:rsid w:val="00D472C2"/>
    <w:rsid w:val="00D47DEF"/>
    <w:rsid w:val="00D54425"/>
    <w:rsid w:val="00D54864"/>
    <w:rsid w:val="00D55D0D"/>
    <w:rsid w:val="00D5731A"/>
    <w:rsid w:val="00D57345"/>
    <w:rsid w:val="00D57C23"/>
    <w:rsid w:val="00D57EC6"/>
    <w:rsid w:val="00D60489"/>
    <w:rsid w:val="00D611DF"/>
    <w:rsid w:val="00D616B7"/>
    <w:rsid w:val="00D63568"/>
    <w:rsid w:val="00D64182"/>
    <w:rsid w:val="00D64702"/>
    <w:rsid w:val="00D65A9B"/>
    <w:rsid w:val="00D663AB"/>
    <w:rsid w:val="00D66717"/>
    <w:rsid w:val="00D677A8"/>
    <w:rsid w:val="00D7004A"/>
    <w:rsid w:val="00D70514"/>
    <w:rsid w:val="00D711F4"/>
    <w:rsid w:val="00D73C41"/>
    <w:rsid w:val="00D745AE"/>
    <w:rsid w:val="00D7470C"/>
    <w:rsid w:val="00D749EA"/>
    <w:rsid w:val="00D75CBF"/>
    <w:rsid w:val="00D817E9"/>
    <w:rsid w:val="00D827B3"/>
    <w:rsid w:val="00D828DC"/>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37DB"/>
    <w:rsid w:val="00DA4D9F"/>
    <w:rsid w:val="00DA6D8B"/>
    <w:rsid w:val="00DA7397"/>
    <w:rsid w:val="00DA7D0E"/>
    <w:rsid w:val="00DB0217"/>
    <w:rsid w:val="00DB284A"/>
    <w:rsid w:val="00DB3A1D"/>
    <w:rsid w:val="00DB3F9E"/>
    <w:rsid w:val="00DB3FBB"/>
    <w:rsid w:val="00DB456F"/>
    <w:rsid w:val="00DB4E98"/>
    <w:rsid w:val="00DB5EDB"/>
    <w:rsid w:val="00DB6476"/>
    <w:rsid w:val="00DB647E"/>
    <w:rsid w:val="00DB6641"/>
    <w:rsid w:val="00DB7A69"/>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4070"/>
    <w:rsid w:val="00DD51C1"/>
    <w:rsid w:val="00DD570A"/>
    <w:rsid w:val="00DD7DAF"/>
    <w:rsid w:val="00DE1094"/>
    <w:rsid w:val="00DE3756"/>
    <w:rsid w:val="00DE41F8"/>
    <w:rsid w:val="00DE4933"/>
    <w:rsid w:val="00DE6886"/>
    <w:rsid w:val="00DE7C7B"/>
    <w:rsid w:val="00DF1EFD"/>
    <w:rsid w:val="00DF1FFF"/>
    <w:rsid w:val="00DF3A1E"/>
    <w:rsid w:val="00DF4F8F"/>
    <w:rsid w:val="00DF5A0A"/>
    <w:rsid w:val="00DF724A"/>
    <w:rsid w:val="00E00B08"/>
    <w:rsid w:val="00E020EA"/>
    <w:rsid w:val="00E0303B"/>
    <w:rsid w:val="00E03368"/>
    <w:rsid w:val="00E03886"/>
    <w:rsid w:val="00E04A50"/>
    <w:rsid w:val="00E05462"/>
    <w:rsid w:val="00E108D2"/>
    <w:rsid w:val="00E11F69"/>
    <w:rsid w:val="00E12E80"/>
    <w:rsid w:val="00E135C8"/>
    <w:rsid w:val="00E13AF2"/>
    <w:rsid w:val="00E14B13"/>
    <w:rsid w:val="00E15DE8"/>
    <w:rsid w:val="00E16B06"/>
    <w:rsid w:val="00E17B1F"/>
    <w:rsid w:val="00E205C1"/>
    <w:rsid w:val="00E222A0"/>
    <w:rsid w:val="00E22325"/>
    <w:rsid w:val="00E2288C"/>
    <w:rsid w:val="00E23356"/>
    <w:rsid w:val="00E23F7D"/>
    <w:rsid w:val="00E25B44"/>
    <w:rsid w:val="00E26BDF"/>
    <w:rsid w:val="00E26ED2"/>
    <w:rsid w:val="00E27F2F"/>
    <w:rsid w:val="00E305AB"/>
    <w:rsid w:val="00E31BB0"/>
    <w:rsid w:val="00E339B5"/>
    <w:rsid w:val="00E33EF4"/>
    <w:rsid w:val="00E34B8B"/>
    <w:rsid w:val="00E34DA5"/>
    <w:rsid w:val="00E3737D"/>
    <w:rsid w:val="00E40463"/>
    <w:rsid w:val="00E40D69"/>
    <w:rsid w:val="00E41CBE"/>
    <w:rsid w:val="00E42249"/>
    <w:rsid w:val="00E43636"/>
    <w:rsid w:val="00E43EE2"/>
    <w:rsid w:val="00E442FF"/>
    <w:rsid w:val="00E44B33"/>
    <w:rsid w:val="00E460A9"/>
    <w:rsid w:val="00E46EBE"/>
    <w:rsid w:val="00E4798A"/>
    <w:rsid w:val="00E47F63"/>
    <w:rsid w:val="00E509FC"/>
    <w:rsid w:val="00E510CF"/>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0D46"/>
    <w:rsid w:val="00E71BA8"/>
    <w:rsid w:val="00E72BDB"/>
    <w:rsid w:val="00E73ECA"/>
    <w:rsid w:val="00E74183"/>
    <w:rsid w:val="00E74E4E"/>
    <w:rsid w:val="00E80F93"/>
    <w:rsid w:val="00E812E1"/>
    <w:rsid w:val="00E82405"/>
    <w:rsid w:val="00E828A0"/>
    <w:rsid w:val="00E8656D"/>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078"/>
    <w:rsid w:val="00EA49FA"/>
    <w:rsid w:val="00EA5E5C"/>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6737"/>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6F8"/>
    <w:rsid w:val="00EF2B88"/>
    <w:rsid w:val="00EF2FC0"/>
    <w:rsid w:val="00EF3532"/>
    <w:rsid w:val="00EF3608"/>
    <w:rsid w:val="00EF3E2D"/>
    <w:rsid w:val="00EF3E50"/>
    <w:rsid w:val="00EF424E"/>
    <w:rsid w:val="00EF56BF"/>
    <w:rsid w:val="00EF685A"/>
    <w:rsid w:val="00EF68FD"/>
    <w:rsid w:val="00F005DD"/>
    <w:rsid w:val="00F00A65"/>
    <w:rsid w:val="00F02560"/>
    <w:rsid w:val="00F03022"/>
    <w:rsid w:val="00F032B7"/>
    <w:rsid w:val="00F0388D"/>
    <w:rsid w:val="00F04054"/>
    <w:rsid w:val="00F05CCE"/>
    <w:rsid w:val="00F05E56"/>
    <w:rsid w:val="00F06468"/>
    <w:rsid w:val="00F06837"/>
    <w:rsid w:val="00F069B8"/>
    <w:rsid w:val="00F0756E"/>
    <w:rsid w:val="00F14CEA"/>
    <w:rsid w:val="00F16AF9"/>
    <w:rsid w:val="00F203EF"/>
    <w:rsid w:val="00F22CFE"/>
    <w:rsid w:val="00F275A3"/>
    <w:rsid w:val="00F2767B"/>
    <w:rsid w:val="00F302F4"/>
    <w:rsid w:val="00F30AB2"/>
    <w:rsid w:val="00F31032"/>
    <w:rsid w:val="00F32FCD"/>
    <w:rsid w:val="00F360B7"/>
    <w:rsid w:val="00F3740D"/>
    <w:rsid w:val="00F379F4"/>
    <w:rsid w:val="00F400AF"/>
    <w:rsid w:val="00F40CFC"/>
    <w:rsid w:val="00F4501E"/>
    <w:rsid w:val="00F46194"/>
    <w:rsid w:val="00F50C56"/>
    <w:rsid w:val="00F520E7"/>
    <w:rsid w:val="00F526FA"/>
    <w:rsid w:val="00F52858"/>
    <w:rsid w:val="00F530A5"/>
    <w:rsid w:val="00F53202"/>
    <w:rsid w:val="00F54F5E"/>
    <w:rsid w:val="00F5540D"/>
    <w:rsid w:val="00F55E80"/>
    <w:rsid w:val="00F56B9F"/>
    <w:rsid w:val="00F56D92"/>
    <w:rsid w:val="00F6027E"/>
    <w:rsid w:val="00F6138B"/>
    <w:rsid w:val="00F624BE"/>
    <w:rsid w:val="00F62D3C"/>
    <w:rsid w:val="00F633EF"/>
    <w:rsid w:val="00F63CAF"/>
    <w:rsid w:val="00F64314"/>
    <w:rsid w:val="00F66F2D"/>
    <w:rsid w:val="00F702BE"/>
    <w:rsid w:val="00F707C2"/>
    <w:rsid w:val="00F70F6A"/>
    <w:rsid w:val="00F712E9"/>
    <w:rsid w:val="00F71DD2"/>
    <w:rsid w:val="00F73D28"/>
    <w:rsid w:val="00F73E13"/>
    <w:rsid w:val="00F742D9"/>
    <w:rsid w:val="00F74894"/>
    <w:rsid w:val="00F74C23"/>
    <w:rsid w:val="00F773DB"/>
    <w:rsid w:val="00F774B8"/>
    <w:rsid w:val="00F77DDC"/>
    <w:rsid w:val="00F80F90"/>
    <w:rsid w:val="00F844C9"/>
    <w:rsid w:val="00F84CD0"/>
    <w:rsid w:val="00F8745A"/>
    <w:rsid w:val="00F877AE"/>
    <w:rsid w:val="00F8797F"/>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604B"/>
    <w:rsid w:val="00FC61BF"/>
    <w:rsid w:val="00FC754B"/>
    <w:rsid w:val="00FC7CE9"/>
    <w:rsid w:val="00FD0AF3"/>
    <w:rsid w:val="00FD14D8"/>
    <w:rsid w:val="00FD2E42"/>
    <w:rsid w:val="00FD38C5"/>
    <w:rsid w:val="00FD4519"/>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2A5A"/>
    <w:rsid w:val="00FF36C8"/>
    <w:rsid w:val="00FF3A0F"/>
    <w:rsid w:val="00FF3DFA"/>
    <w:rsid w:val="00FF3F71"/>
    <w:rsid w:val="00FF4C94"/>
    <w:rsid w:val="00FF5D0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14A17B"/>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BA5394"/>
    <w:rPr>
      <w:rFonts w:ascii="Times New Roman" w:eastAsiaTheme="majorEastAsia" w:hAnsi="Times New Roman" w:cstheme="majorBidi"/>
      <w:b/>
      <w:iCs/>
      <w:sz w:val="24"/>
      <w:u w:val="single"/>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30344182">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998193067">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057511122">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eclipse.org/epsilon" TargetMode="External"/><Relationship Id="rId3" Type="http://schemas.openxmlformats.org/officeDocument/2006/relationships/styles" Target="styles.xml"/><Relationship Id="rId21" Type="http://schemas.openxmlformats.org/officeDocument/2006/relationships/hyperlink" Target="https://www.omg.org/spec/XMI/2.5.1/PDF"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bookcentral.proquest.com/lib/mcmu/reader.action?docID=3339365" TargetMode="External"/><Relationship Id="rId2" Type="http://schemas.openxmlformats.org/officeDocument/2006/relationships/numbering" Target="numbering.xml"/><Relationship Id="rId16" Type="http://schemas.openxmlformats.org/officeDocument/2006/relationships/hyperlink" Target="https://ocw.mit.edu/courses/aeronautics-and-astronautics/16-63j-system-safety%20-spring-2016/lecture-notes/MIT16_63JS16_LecNotes10.pdf" TargetMode="External"/><Relationship Id="rId20" Type="http://schemas.openxmlformats.org/officeDocument/2006/relationships/hyperlink" Target="https://github.com/epsilonlabs/emc-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eclipse.org/epsilon/doc/book/EpsilonBook.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goalstructuringnotation.info/documents/GSN%20_Standard.pdf"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47C11C-EC6D-4325-A8FA-508E8967C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86</TotalTime>
  <Pages>1</Pages>
  <Words>12782</Words>
  <Characters>72861</Characters>
  <Application>Microsoft Office Word</Application>
  <DocSecurity>0</DocSecurity>
  <Lines>607</Lines>
  <Paragraphs>17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384</cp:revision>
  <cp:lastPrinted>2020-07-20T18:57:00Z</cp:lastPrinted>
  <dcterms:created xsi:type="dcterms:W3CDTF">2020-02-17T18:13:00Z</dcterms:created>
  <dcterms:modified xsi:type="dcterms:W3CDTF">2020-07-20T18:57:00Z</dcterms:modified>
</cp:coreProperties>
</file>